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FBC56" w14:textId="4D1300DC" w:rsidR="00C16F9A" w:rsidRDefault="00467E54" w:rsidP="0070572A">
      <w:pPr>
        <w:pStyle w:val="Ttulo1"/>
        <w:spacing w:line="360" w:lineRule="auto"/>
        <w:jc w:val="both"/>
      </w:pPr>
      <w:commentRangeStart w:id="0"/>
      <w:r>
        <w:t xml:space="preserve">A study case </w:t>
      </w:r>
      <w:commentRangeEnd w:id="0"/>
      <w:r w:rsidR="00A7377D">
        <w:rPr>
          <w:rStyle w:val="Refdecomentario"/>
          <w:rFonts w:asciiTheme="minorHAnsi" w:eastAsiaTheme="minorHAnsi" w:hAnsiTheme="minorHAnsi" w:cstheme="minorBidi"/>
          <w:color w:val="auto"/>
        </w:rPr>
        <w:commentReference w:id="0"/>
      </w:r>
      <w:r>
        <w:t>of</w:t>
      </w:r>
      <w:r w:rsidR="00B500F2">
        <w:t xml:space="preserve"> i</w:t>
      </w:r>
      <w:r w:rsidR="003807AB">
        <w:t>ntraspecific germination variability in wa</w:t>
      </w:r>
      <w:r>
        <w:t>ter-limited alpine/High Mediterranean Mountains environments.</w:t>
      </w:r>
    </w:p>
    <w:p w14:paraId="35FBC942" w14:textId="7239E1A5" w:rsidR="0069060F" w:rsidRPr="0069060F" w:rsidRDefault="0069060F" w:rsidP="0070572A">
      <w:pPr>
        <w:spacing w:line="360" w:lineRule="auto"/>
        <w:jc w:val="both"/>
      </w:pPr>
      <w:r>
        <w:t>Abstract</w:t>
      </w:r>
    </w:p>
    <w:p w14:paraId="33D71AEF" w14:textId="613F7AF4" w:rsidR="0069060F" w:rsidRDefault="0069060F" w:rsidP="0070572A">
      <w:pPr>
        <w:pStyle w:val="Ttulo2"/>
        <w:spacing w:line="360" w:lineRule="auto"/>
        <w:jc w:val="both"/>
      </w:pPr>
      <w:r w:rsidRPr="0069060F">
        <w:t>1.</w:t>
      </w:r>
      <w:r>
        <w:t xml:space="preserve"> Introduction</w:t>
      </w:r>
    </w:p>
    <w:p w14:paraId="55141D41" w14:textId="01B02D37" w:rsidR="0069060F" w:rsidRDefault="00241824" w:rsidP="0070572A">
      <w:pPr>
        <w:spacing w:line="360" w:lineRule="auto"/>
        <w:jc w:val="both"/>
      </w:pPr>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70572A">
      <w:pPr>
        <w:spacing w:line="360" w:lineRule="auto"/>
        <w:jc w:val="both"/>
      </w:pPr>
      <w:r>
        <w:t>Snowmelt gradients and summer drought effects</w:t>
      </w:r>
    </w:p>
    <w:p w14:paraId="29B40BF0" w14:textId="006DDE78" w:rsidR="00833482" w:rsidRDefault="00833482" w:rsidP="0070572A">
      <w:pPr>
        <w:spacing w:line="360" w:lineRule="auto"/>
        <w:jc w:val="both"/>
      </w:pPr>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1"/>
      <w:r w:rsidRPr="00833482">
        <w:rPr>
          <w:highlight w:val="yellow"/>
        </w:rPr>
        <w:t>Winkler et al. 2018</w:t>
      </w:r>
      <w:commentRangeEnd w:id="1"/>
      <w:r w:rsidR="00FF1154">
        <w:rPr>
          <w:rStyle w:val="Refdecomentario"/>
        </w:rPr>
        <w:commentReference w:id="1"/>
      </w:r>
      <w:r w:rsidRPr="00833482">
        <w:rPr>
          <w:highlight w:val="yellow"/>
        </w:rPr>
        <w:t>; Körner 2021).</w:t>
      </w:r>
    </w:p>
    <w:p w14:paraId="32DAACD5" w14:textId="47CC9585" w:rsidR="008E4BC4" w:rsidRDefault="00216D67" w:rsidP="0070572A">
      <w:pPr>
        <w:spacing w:line="360" w:lineRule="auto"/>
        <w:jc w:val="both"/>
      </w:pPr>
      <w:r>
        <w:t>Regeneration niche and Mediterranean germination syndrome</w:t>
      </w:r>
    </w:p>
    <w:p w14:paraId="787ACD01" w14:textId="3A717AC2" w:rsidR="000F5E9F" w:rsidRDefault="007F0446" w:rsidP="0070572A">
      <w:pPr>
        <w:spacing w:line="360" w:lineRule="auto"/>
        <w:jc w:val="both"/>
      </w:pPr>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2"/>
      <w:r w:rsidR="004C20B9" w:rsidRPr="00E90211">
        <w:rPr>
          <w:highlight w:val="yellow"/>
        </w:rPr>
        <w:t>Briceño et al 2015</w:t>
      </w:r>
      <w:commentRangeEnd w:id="2"/>
      <w:r w:rsidR="00B51D94">
        <w:rPr>
          <w:rStyle w:val="Refdecomentario"/>
        </w:rPr>
        <w:commentReference w:id="2"/>
      </w:r>
      <w:r w:rsidR="00E90211" w:rsidRPr="00E90211">
        <w:rPr>
          <w:highlight w:val="yellow"/>
        </w:rPr>
        <w:t xml:space="preserve">, </w:t>
      </w:r>
      <w:commentRangeStart w:id="3"/>
      <w:commentRangeStart w:id="4"/>
      <w:r w:rsidR="00E90211" w:rsidRPr="00E90211">
        <w:rPr>
          <w:highlight w:val="yellow"/>
        </w:rPr>
        <w:t>Larson and Funk 2016</w:t>
      </w:r>
      <w:commentRangeEnd w:id="3"/>
      <w:r w:rsidR="005E6715">
        <w:rPr>
          <w:rStyle w:val="Refdecomentario"/>
        </w:rPr>
        <w:commentReference w:id="3"/>
      </w:r>
      <w:commentRangeEnd w:id="4"/>
      <w:r w:rsidR="001A1DA8">
        <w:rPr>
          <w:rStyle w:val="Refdecomentario"/>
        </w:rPr>
        <w:commentReference w:id="4"/>
      </w:r>
      <w:r w:rsidR="00E90211" w:rsidRPr="00E90211">
        <w:rPr>
          <w:highlight w:val="yellow"/>
        </w:rPr>
        <w:t>)</w:t>
      </w:r>
      <w:r w:rsidR="00E90211">
        <w:t>.</w:t>
      </w:r>
    </w:p>
    <w:p w14:paraId="2B287E2B" w14:textId="24A79151" w:rsidR="0066698D" w:rsidRDefault="0066698D" w:rsidP="0070572A">
      <w:pPr>
        <w:spacing w:line="360" w:lineRule="auto"/>
        <w:jc w:val="both"/>
      </w:pPr>
      <w:r w:rsidRPr="0066698D">
        <w:rPr>
          <w:highlight w:val="yellow"/>
        </w:rPr>
        <w:t>Temperature and water, two major environmental drivers of the physiological process of seed germination (</w:t>
      </w:r>
      <w:commentRangeStart w:id="5"/>
      <w:r w:rsidRPr="0066698D">
        <w:rPr>
          <w:highlight w:val="yellow"/>
        </w:rPr>
        <w:t>Bewley et al. 2013</w:t>
      </w:r>
      <w:commentRangeEnd w:id="5"/>
      <w:r w:rsidR="0000430E">
        <w:rPr>
          <w:rStyle w:val="Refdecomentario"/>
        </w:rPr>
        <w:commentReference w:id="5"/>
      </w:r>
      <w:r w:rsidRPr="0066698D">
        <w:rPr>
          <w:highlight w:val="yellow"/>
        </w:rPr>
        <w:t>).</w:t>
      </w:r>
    </w:p>
    <w:p w14:paraId="656BB9D3" w14:textId="7507E523" w:rsidR="00C57FE3" w:rsidRDefault="00C57FE3" w:rsidP="0070572A">
      <w:pPr>
        <w:spacing w:line="360" w:lineRule="auto"/>
        <w:jc w:val="both"/>
      </w:pPr>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6"/>
      <w:r w:rsidRPr="00267E59">
        <w:rPr>
          <w:highlight w:val="yellow"/>
        </w:rPr>
        <w:t>Allen et al. 2000</w:t>
      </w:r>
      <w:commentRangeEnd w:id="6"/>
      <w:r w:rsidR="00412DDA" w:rsidRPr="00267E59">
        <w:rPr>
          <w:rStyle w:val="Refdecomentario"/>
          <w:highlight w:val="yellow"/>
        </w:rPr>
        <w:commentReference w:id="6"/>
      </w:r>
      <w:commentRangeStart w:id="7"/>
      <w:r w:rsidRPr="00267E59">
        <w:rPr>
          <w:highlight w:val="yellow"/>
        </w:rPr>
        <w:t>;</w:t>
      </w:r>
      <w:r w:rsidR="00A27FD6" w:rsidRPr="00267E59">
        <w:rPr>
          <w:highlight w:val="yellow"/>
        </w:rPr>
        <w:t xml:space="preserve"> </w:t>
      </w:r>
      <w:r w:rsidRPr="00267E59">
        <w:rPr>
          <w:highlight w:val="yellow"/>
        </w:rPr>
        <w:t>Bradford 2002</w:t>
      </w:r>
      <w:commentRangeEnd w:id="7"/>
      <w:r w:rsidR="00267E59" w:rsidRPr="00267E59">
        <w:rPr>
          <w:rStyle w:val="Refdecomentario"/>
          <w:highlight w:val="yellow"/>
        </w:rPr>
        <w:commentReference w:id="7"/>
      </w:r>
      <w:r w:rsidRPr="00267E59">
        <w:rPr>
          <w:highlight w:val="yellow"/>
        </w:rPr>
        <w:t xml:space="preserve">; </w:t>
      </w:r>
      <w:commentRangeStart w:id="8"/>
      <w:r w:rsidRPr="00267E59">
        <w:rPr>
          <w:highlight w:val="yellow"/>
        </w:rPr>
        <w:t>Bewley et al. 2013</w:t>
      </w:r>
      <w:commentRangeEnd w:id="8"/>
      <w:r w:rsidR="00267E59" w:rsidRPr="00267E59">
        <w:rPr>
          <w:rStyle w:val="Refdecomentario"/>
          <w:highlight w:val="yellow"/>
        </w:rPr>
        <w:commentReference w:id="8"/>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0572A">
      <w:pPr>
        <w:spacing w:line="360" w:lineRule="auto"/>
        <w:jc w:val="both"/>
        <w:rPr>
          <w:highlight w:val="yellow"/>
        </w:rPr>
      </w:pPr>
      <w:r w:rsidRPr="002C52AC">
        <w:rPr>
          <w:highlight w:val="yellow"/>
        </w:rPr>
        <w:t>Sensitivity to drought conditions depends on multiple factors and may be higher during germination and establishment (</w:t>
      </w:r>
      <w:commentRangeStart w:id="9"/>
      <w:r w:rsidRPr="002C52AC">
        <w:rPr>
          <w:highlight w:val="yellow"/>
        </w:rPr>
        <w:t>Fischer &amp; Turner 1978</w:t>
      </w:r>
      <w:commentRangeEnd w:id="9"/>
      <w:r w:rsidR="005032C4" w:rsidRPr="002C52AC">
        <w:rPr>
          <w:rStyle w:val="Refdecomentario"/>
          <w:highlight w:val="yellow"/>
        </w:rPr>
        <w:commentReference w:id="9"/>
      </w:r>
      <w:r w:rsidRPr="002C52AC">
        <w:rPr>
          <w:highlight w:val="yellow"/>
        </w:rPr>
        <w:t>).</w:t>
      </w:r>
    </w:p>
    <w:p w14:paraId="610809EC" w14:textId="45D7B151" w:rsidR="007F7693" w:rsidRDefault="007F7693" w:rsidP="0070572A">
      <w:pPr>
        <w:spacing w:line="360" w:lineRule="auto"/>
        <w:jc w:val="both"/>
      </w:pPr>
      <w:r w:rsidRPr="002C52AC">
        <w:rPr>
          <w:highlight w:val="yellow"/>
        </w:rPr>
        <w:t>Components of the life history of plants, such as seed size, are significantly associated with plant height, growth form and dispersal mode, and can also influence recruitment patterns (</w:t>
      </w:r>
      <w:commentRangeStart w:id="10"/>
      <w:r w:rsidRPr="002C52AC">
        <w:rPr>
          <w:highlight w:val="yellow"/>
        </w:rPr>
        <w:t xml:space="preserve">Leishman </w:t>
      </w:r>
      <w:r w:rsidRPr="002C52AC">
        <w:rPr>
          <w:highlight w:val="yellow"/>
        </w:rPr>
        <w:lastRenderedPageBreak/>
        <w:t>&amp; Westoby 1994</w:t>
      </w:r>
      <w:commentRangeEnd w:id="10"/>
      <w:r w:rsidR="00186A01" w:rsidRPr="002C52AC">
        <w:rPr>
          <w:rStyle w:val="Refdecomentario"/>
          <w:highlight w:val="yellow"/>
        </w:rPr>
        <w:commentReference w:id="10"/>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1"/>
      <w:r w:rsidRPr="002C52AC">
        <w:rPr>
          <w:highlight w:val="yellow"/>
        </w:rPr>
        <w:t>(Baskin &amp; Baskin 1998</w:t>
      </w:r>
      <w:commentRangeEnd w:id="11"/>
      <w:r w:rsidR="00186A01" w:rsidRPr="002C52AC">
        <w:rPr>
          <w:rStyle w:val="Refdecomentario"/>
          <w:highlight w:val="yellow"/>
        </w:rPr>
        <w:commentReference w:id="11"/>
      </w:r>
      <w:r w:rsidRPr="002C52AC">
        <w:rPr>
          <w:highlight w:val="yellow"/>
        </w:rPr>
        <w:t>). In general, average germination time tends to be greater for larger-sized seeds (</w:t>
      </w:r>
      <w:commentRangeStart w:id="12"/>
      <w:r w:rsidRPr="002C52AC">
        <w:rPr>
          <w:highlight w:val="yellow"/>
        </w:rPr>
        <w:t>Norden et al. 2009</w:t>
      </w:r>
      <w:commentRangeEnd w:id="12"/>
      <w:r w:rsidR="006D78C7" w:rsidRPr="002C52AC">
        <w:rPr>
          <w:rStyle w:val="Refdecomentario"/>
          <w:highlight w:val="yellow"/>
        </w:rPr>
        <w:commentReference w:id="12"/>
      </w:r>
      <w:r w:rsidRPr="002C52AC">
        <w:rPr>
          <w:highlight w:val="yellow"/>
        </w:rPr>
        <w:t>), while small seeds absorb water faster than large seeds because of their larger surface-area-to-mass ratio (</w:t>
      </w:r>
      <w:commentRangeStart w:id="13"/>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3"/>
      <w:r w:rsidR="006D78C7" w:rsidRPr="002C52AC">
        <w:rPr>
          <w:rStyle w:val="Refdecomentario"/>
          <w:highlight w:val="yellow"/>
        </w:rPr>
        <w:commentReference w:id="13"/>
      </w:r>
      <w:r w:rsidRPr="002C52AC">
        <w:rPr>
          <w:highlight w:val="yellow"/>
        </w:rPr>
        <w:t>).</w:t>
      </w:r>
      <w:r w:rsidR="00E13C93" w:rsidRPr="002C52AC">
        <w:rPr>
          <w:highlight w:val="yellow"/>
        </w:rPr>
        <w:t xml:space="preserve"> For example, </w:t>
      </w:r>
      <w:commentRangeStart w:id="14"/>
      <w:r w:rsidR="00E13C93" w:rsidRPr="002C52AC">
        <w:rPr>
          <w:highlight w:val="yellow"/>
        </w:rPr>
        <w:t>Kidson &amp; Westoby (2000</w:t>
      </w:r>
      <w:commentRangeEnd w:id="14"/>
      <w:r w:rsidR="002C52AC" w:rsidRPr="002C52AC">
        <w:rPr>
          <w:rStyle w:val="Refdecomentario"/>
          <w:highlight w:val="yellow"/>
        </w:rPr>
        <w:commentReference w:id="14"/>
      </w:r>
      <w:r w:rsidR="00E13C93" w:rsidRPr="002C52AC">
        <w:rPr>
          <w:highlight w:val="yellow"/>
        </w:rPr>
        <w:t xml:space="preserve">) argued that larger seeds are able to germinate better under drought, while </w:t>
      </w:r>
      <w:commentRangeStart w:id="15"/>
      <w:r w:rsidR="00E13C93" w:rsidRPr="002C52AC">
        <w:rPr>
          <w:highlight w:val="yellow"/>
        </w:rPr>
        <w:t>Merino-Martín et al. (2017</w:t>
      </w:r>
      <w:commentRangeEnd w:id="15"/>
      <w:r w:rsidR="002C52AC" w:rsidRPr="002C52AC">
        <w:rPr>
          <w:rStyle w:val="Refdecomentario"/>
          <w:highlight w:val="yellow"/>
        </w:rPr>
        <w:commentReference w:id="15"/>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w:t>
      </w:r>
      <w:proofErr w:type="spellStart"/>
      <w:r w:rsidR="002C52AC" w:rsidRPr="002C52AC">
        <w:rPr>
          <w:highlight w:val="yellow"/>
        </w:rPr>
        <w:t>Gelviz</w:t>
      </w:r>
      <w:proofErr w:type="spellEnd"/>
      <w:r w:rsidR="002C52AC" w:rsidRPr="002C52AC">
        <w:rPr>
          <w:highlight w:val="yellow"/>
        </w:rPr>
        <w:t>-Gelvez, 2020)</w:t>
      </w:r>
    </w:p>
    <w:p w14:paraId="320596A7" w14:textId="0B28075A" w:rsidR="000D6C01" w:rsidRPr="00622F0C" w:rsidRDefault="000D6C01" w:rsidP="0070572A">
      <w:pPr>
        <w:spacing w:line="360" w:lineRule="auto"/>
        <w:jc w:val="both"/>
      </w:pPr>
      <w:r w:rsidRPr="00622F0C">
        <w:rPr>
          <w:highlight w:val="yellow"/>
        </w:rPr>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w:t>
      </w:r>
      <w:proofErr w:type="gramStart"/>
      <w:r w:rsidRPr="00622F0C">
        <w:rPr>
          <w:highlight w:val="yellow"/>
          <w:lang w:val="en-US"/>
        </w:rPr>
        <w:t>2018;</w:t>
      </w:r>
      <w:r w:rsidRPr="00622F0C">
        <w:rPr>
          <w:highlight w:val="yellow"/>
        </w:rPr>
        <w:t>Shimono</w:t>
      </w:r>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70572A">
      <w:pPr>
        <w:spacing w:line="360" w:lineRule="auto"/>
        <w:jc w:val="both"/>
      </w:pPr>
      <w:r w:rsidRPr="006A3BFE">
        <w:rPr>
          <w:highlight w:val="yellow"/>
        </w:rPr>
        <w:t xml:space="preserve">Drought effects on germination are more commonly studied in </w:t>
      </w:r>
      <w:r w:rsidR="00C8429F">
        <w:rPr>
          <w:highlight w:val="yellow"/>
        </w:rPr>
        <w:t>water-limited</w:t>
      </w:r>
      <w:r w:rsidRPr="006A3BFE">
        <w:rPr>
          <w:highlight w:val="yellow"/>
        </w:rPr>
        <w:t xml:space="preserve"> systems (e.g. </w:t>
      </w:r>
      <w:commentRangeStart w:id="16"/>
      <w:commentRangeStart w:id="17"/>
      <w:r w:rsidRPr="006A3BFE">
        <w:rPr>
          <w:highlight w:val="yellow"/>
        </w:rPr>
        <w:t>Cochrane et al., 2014</w:t>
      </w:r>
      <w:commentRangeEnd w:id="16"/>
      <w:r w:rsidR="00054E4D">
        <w:rPr>
          <w:rStyle w:val="Refdecomentario"/>
        </w:rPr>
        <w:commentReference w:id="16"/>
      </w:r>
      <w:commentRangeEnd w:id="17"/>
      <w:r w:rsidR="00982FF4">
        <w:rPr>
          <w:rStyle w:val="Refdecomentario"/>
        </w:rPr>
        <w:commentReference w:id="17"/>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70572A">
      <w:pPr>
        <w:spacing w:line="360" w:lineRule="auto"/>
        <w:jc w:val="both"/>
      </w:pPr>
      <w:commentRangeStart w:id="18"/>
      <w:r w:rsidRPr="00B91F6A">
        <w:rPr>
          <w:highlight w:val="yellow"/>
        </w:rPr>
        <w:t>In alpine regions, much of the increased precipitation falls as snow</w:t>
      </w:r>
      <w:commentRangeEnd w:id="18"/>
      <w:r w:rsidR="00B91F6A">
        <w:rPr>
          <w:rStyle w:val="Refdecomentario"/>
        </w:rPr>
        <w:commentReference w:id="18"/>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9"/>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9"/>
      <w:r w:rsidR="001B06AC">
        <w:rPr>
          <w:rStyle w:val="Refdecomentario"/>
        </w:rPr>
        <w:commentReference w:id="19"/>
      </w:r>
      <w:r w:rsidR="00B91F6A" w:rsidRPr="00B91F6A">
        <w:rPr>
          <w:highlight w:val="yellow"/>
        </w:rPr>
        <w:t>)</w:t>
      </w:r>
    </w:p>
    <w:p w14:paraId="4701CA1B" w14:textId="188211E0" w:rsidR="00A15D39" w:rsidRPr="00DF2D11" w:rsidRDefault="00A15D39" w:rsidP="0070572A">
      <w:pPr>
        <w:spacing w:line="360" w:lineRule="auto"/>
        <w:jc w:val="both"/>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20"/>
      <w:r w:rsidRPr="00DF2D11">
        <w:rPr>
          <w:highlight w:val="yellow"/>
          <w:lang w:val="en-US"/>
        </w:rPr>
        <w:t>Rubio de Casas et al., 2017</w:t>
      </w:r>
      <w:commentRangeEnd w:id="20"/>
      <w:r w:rsidR="00A3686C" w:rsidRPr="00DF2D11">
        <w:rPr>
          <w:rStyle w:val="Refdecomentario"/>
          <w:highlight w:val="yellow"/>
        </w:rPr>
        <w:commentReference w:id="20"/>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1"/>
      <w:r w:rsidRPr="00DF2D11">
        <w:rPr>
          <w:highlight w:val="yellow"/>
        </w:rPr>
        <w:t>Kitajima &amp;</w:t>
      </w:r>
      <w:r w:rsidR="00483B30" w:rsidRPr="00DF2D11">
        <w:rPr>
          <w:highlight w:val="yellow"/>
        </w:rPr>
        <w:t xml:space="preserve"> </w:t>
      </w:r>
      <w:r w:rsidRPr="00DF2D11">
        <w:rPr>
          <w:highlight w:val="yellow"/>
        </w:rPr>
        <w:t>Fenner, 2000</w:t>
      </w:r>
      <w:commentRangeEnd w:id="21"/>
      <w:r w:rsidR="00721DBE" w:rsidRPr="00DF2D11">
        <w:rPr>
          <w:rStyle w:val="Refdecomentario"/>
          <w:highlight w:val="yellow"/>
        </w:rPr>
        <w:commentReference w:id="21"/>
      </w:r>
      <w:r w:rsidRPr="00DF2D11">
        <w:rPr>
          <w:highlight w:val="yellow"/>
        </w:rPr>
        <w:t xml:space="preserve">; </w:t>
      </w:r>
      <w:commentRangeStart w:id="22"/>
      <w:r w:rsidRPr="00DF2D11">
        <w:rPr>
          <w:highlight w:val="yellow"/>
        </w:rPr>
        <w:t>Pake &amp; Venable, 1996</w:t>
      </w:r>
      <w:commentRangeEnd w:id="22"/>
      <w:r w:rsidR="00721DBE" w:rsidRPr="00DF2D11">
        <w:rPr>
          <w:rStyle w:val="Refdecomentario"/>
          <w:highlight w:val="yellow"/>
        </w:rPr>
        <w:commentReference w:id="22"/>
      </w:r>
      <w:r w:rsidRPr="00DF2D11">
        <w:rPr>
          <w:highlight w:val="yellow"/>
        </w:rPr>
        <w:t>).</w:t>
      </w:r>
    </w:p>
    <w:p w14:paraId="4E3CD875" w14:textId="7E4A0307" w:rsidR="001D1743" w:rsidRDefault="001D1743" w:rsidP="0070572A">
      <w:pPr>
        <w:spacing w:line="360" w:lineRule="auto"/>
        <w:jc w:val="both"/>
      </w:pPr>
      <w:r w:rsidRPr="00DF2D11">
        <w:rPr>
          <w:highlight w:val="yellow"/>
        </w:rPr>
        <w:t xml:space="preserve">However, species vary considerably in response of seed germination to drought stress </w:t>
      </w:r>
      <w:commentRangeStart w:id="23"/>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3"/>
      <w:r w:rsidR="00DF2D11" w:rsidRPr="00DF2D11">
        <w:rPr>
          <w:rStyle w:val="Refdecomentario"/>
          <w:highlight w:val="yellow"/>
        </w:rPr>
        <w:commentReference w:id="23"/>
      </w:r>
      <w:r w:rsidRPr="00DF2D11">
        <w:rPr>
          <w:highlight w:val="yellow"/>
        </w:rPr>
        <w:t>).</w:t>
      </w:r>
    </w:p>
    <w:p w14:paraId="42F28C0A" w14:textId="09D281F0" w:rsidR="006E27D6" w:rsidRDefault="006E27D6" w:rsidP="0070572A">
      <w:pPr>
        <w:spacing w:line="360" w:lineRule="auto"/>
        <w:jc w:val="both"/>
      </w:pPr>
      <w:r>
        <w:t>Water stress</w:t>
      </w:r>
      <w:r w:rsidR="00A13963">
        <w:t xml:space="preserve"> /PEG</w:t>
      </w:r>
    </w:p>
    <w:p w14:paraId="66B1D8A0" w14:textId="700DD0AD" w:rsidR="00C764BB" w:rsidRDefault="006E2DAC" w:rsidP="0070572A">
      <w:pPr>
        <w:spacing w:line="360" w:lineRule="auto"/>
        <w:jc w:val="both"/>
      </w:pPr>
      <w:r w:rsidRPr="004A6829">
        <w:rPr>
          <w:highlight w:val="yellow"/>
        </w:rPr>
        <w:lastRenderedPageBreak/>
        <w:t>Plants from drier habitats tend to produce</w:t>
      </w:r>
      <w:r w:rsidR="00944C3B" w:rsidRPr="004A6829">
        <w:rPr>
          <w:highlight w:val="yellow"/>
        </w:rPr>
        <w:t xml:space="preserve"> larger seeds in order to provide more resources for handling drought stress during germination (</w:t>
      </w:r>
      <w:commentRangeStart w:id="24"/>
      <w:proofErr w:type="spellStart"/>
      <w:r w:rsidR="004A6829" w:rsidRPr="004A6829">
        <w:rPr>
          <w:highlight w:val="yellow"/>
        </w:rPr>
        <w:t>Wellsteins</w:t>
      </w:r>
      <w:proofErr w:type="spellEnd"/>
      <w:r w:rsidR="004A6829" w:rsidRPr="004A6829">
        <w:rPr>
          <w:highlight w:val="yellow"/>
        </w:rPr>
        <w:t xml:space="preserve"> et al., 2013</w:t>
      </w:r>
      <w:commentRangeEnd w:id="24"/>
      <w:r w:rsidR="00DC5D55">
        <w:rPr>
          <w:rStyle w:val="Refdecomentario"/>
        </w:rPr>
        <w:commentReference w:id="24"/>
      </w:r>
      <w:r w:rsidR="004A6829" w:rsidRPr="004A6829">
        <w:rPr>
          <w:highlight w:val="yellow"/>
        </w:rPr>
        <w:t>)</w:t>
      </w:r>
      <w:r w:rsidR="004A6829">
        <w:t>.</w:t>
      </w:r>
    </w:p>
    <w:p w14:paraId="5DB70B8E" w14:textId="7F70E595" w:rsidR="004A6829" w:rsidRDefault="004A6829" w:rsidP="0070572A">
      <w:pPr>
        <w:spacing w:line="360" w:lineRule="auto"/>
        <w:jc w:val="both"/>
      </w:pPr>
      <w:r w:rsidRPr="001C1DE0">
        <w:rPr>
          <w:highlight w:val="yellow"/>
        </w:rPr>
        <w:t>Reduced water availability can result in delayed germination (Cochrane et al 2015</w:t>
      </w:r>
      <w:r w:rsidR="001C1DE0" w:rsidRPr="001C1DE0">
        <w:rPr>
          <w:highlight w:val="yellow"/>
        </w:rPr>
        <w:t xml:space="preserve">, </w:t>
      </w:r>
      <w:commentRangeStart w:id="25"/>
      <w:r w:rsidR="001C1DE0" w:rsidRPr="001C1DE0">
        <w:rPr>
          <w:highlight w:val="yellow"/>
        </w:rPr>
        <w:t>Vázquez-Ramírez and Venn 2021</w:t>
      </w:r>
      <w:commentRangeEnd w:id="25"/>
      <w:r w:rsidR="0066589A">
        <w:rPr>
          <w:rStyle w:val="Refdecomentario"/>
        </w:rPr>
        <w:commentReference w:id="25"/>
      </w:r>
      <w:r w:rsidR="001C1DE0">
        <w:t>)</w:t>
      </w:r>
    </w:p>
    <w:p w14:paraId="0520C468" w14:textId="73941336" w:rsidR="006E27D6" w:rsidRDefault="006E27D6" w:rsidP="0070572A">
      <w:pPr>
        <w:spacing w:line="360" w:lineRule="auto"/>
        <w:jc w:val="both"/>
      </w:pPr>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6"/>
      <w:r w:rsidRPr="001568DF">
        <w:rPr>
          <w:highlight w:val="yellow"/>
        </w:rPr>
        <w:t>Onipchenko</w:t>
      </w:r>
      <w:r w:rsidRPr="001568DF">
        <w:rPr>
          <w:highlight w:val="yellow"/>
        </w:rPr>
        <w:cr/>
        <w:t>2004</w:t>
      </w:r>
      <w:commentRangeEnd w:id="26"/>
      <w:r>
        <w:rPr>
          <w:rStyle w:val="Refdecomentario"/>
        </w:rPr>
        <w:commentReference w:id="26"/>
      </w:r>
      <w:r w:rsidRPr="001568DF">
        <w:rPr>
          <w:highlight w:val="yellow"/>
        </w:rPr>
        <w:t>).</w:t>
      </w:r>
    </w:p>
    <w:p w14:paraId="6FB42840" w14:textId="2F388089" w:rsidR="00CE226D" w:rsidRDefault="00CE226D" w:rsidP="0070572A">
      <w:pPr>
        <w:spacing w:line="360" w:lineRule="auto"/>
        <w:jc w:val="both"/>
      </w:pPr>
      <w:r w:rsidRPr="008D271F">
        <w:rPr>
          <w:highlight w:val="yellow"/>
        </w:rPr>
        <w:t xml:space="preserve">Low </w:t>
      </w:r>
      <w:r w:rsidR="003A738A" w:rsidRPr="008D271F">
        <w:rPr>
          <w:highlight w:val="yellow"/>
        </w:rPr>
        <w:t xml:space="preserve">and </w:t>
      </w:r>
      <w:proofErr w:type="gramStart"/>
      <w:r w:rsidR="003A738A" w:rsidRPr="008D271F">
        <w:rPr>
          <w:highlight w:val="yellow"/>
        </w:rPr>
        <w:t>spread out</w:t>
      </w:r>
      <w:proofErr w:type="gramEnd"/>
      <w:r w:rsidR="003A738A" w:rsidRPr="008D271F">
        <w:rPr>
          <w:highlight w:val="yellow"/>
        </w:rPr>
        <w:t xml:space="preserve">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r w:rsidR="00DA159B" w:rsidRPr="008D271F">
        <w:rPr>
          <w:highlight w:val="yellow"/>
        </w:rPr>
        <w:t>bet-hedging</w:t>
      </w:r>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7"/>
      <w:r w:rsidR="00323B58" w:rsidRPr="008D271F">
        <w:rPr>
          <w:highlight w:val="yellow"/>
        </w:rPr>
        <w:t>Evans and Dennehy, 2005</w:t>
      </w:r>
      <w:commentRangeEnd w:id="27"/>
      <w:r w:rsidR="00E21272">
        <w:rPr>
          <w:rStyle w:val="Refdecomentario"/>
        </w:rPr>
        <w:commentReference w:id="27"/>
      </w:r>
      <w:r w:rsidR="00DA159B" w:rsidRPr="008D271F">
        <w:rPr>
          <w:highlight w:val="yellow"/>
        </w:rPr>
        <w:t xml:space="preserve">, </w:t>
      </w:r>
      <w:commentRangeStart w:id="28"/>
      <w:proofErr w:type="spellStart"/>
      <w:r w:rsidR="00DA159B" w:rsidRPr="008D271F">
        <w:rPr>
          <w:highlight w:val="yellow"/>
        </w:rPr>
        <w:t>Lampei</w:t>
      </w:r>
      <w:proofErr w:type="spellEnd"/>
      <w:r w:rsidR="00DA159B" w:rsidRPr="008D271F">
        <w:rPr>
          <w:highlight w:val="yellow"/>
        </w:rPr>
        <w:t xml:space="preserve"> et al 2017</w:t>
      </w:r>
      <w:commentRangeEnd w:id="28"/>
      <w:r w:rsidR="00D90541">
        <w:rPr>
          <w:rStyle w:val="Refdecomentario"/>
        </w:rPr>
        <w:commentReference w:id="28"/>
      </w:r>
      <w:r w:rsidR="00DA159B" w:rsidRPr="008D271F">
        <w:rPr>
          <w:highlight w:val="yellow"/>
        </w:rPr>
        <w:t>).</w:t>
      </w:r>
      <w:r w:rsidR="00DA159B">
        <w:t xml:space="preserve"> </w:t>
      </w:r>
    </w:p>
    <w:p w14:paraId="2FA8DEDF" w14:textId="01B73A7A" w:rsidR="00903433" w:rsidRPr="00294834" w:rsidRDefault="00A57C36" w:rsidP="0070572A">
      <w:pPr>
        <w:autoSpaceDE w:val="0"/>
        <w:autoSpaceDN w:val="0"/>
        <w:adjustRightInd w:val="0"/>
        <w:spacing w:after="0" w:line="360" w:lineRule="auto"/>
        <w:jc w:val="both"/>
        <w:rPr>
          <w:highlight w:val="yellow"/>
        </w:rPr>
      </w:pPr>
      <w:r w:rsidRPr="00294834">
        <w:rPr>
          <w:highlight w:val="yellow"/>
        </w:rPr>
        <w:t xml:space="preserve">Drought events can vary in duration, magnitude, and severity </w:t>
      </w:r>
      <w:commentRangeStart w:id="29"/>
      <w:r w:rsidRPr="00294834">
        <w:rPr>
          <w:highlight w:val="yellow"/>
        </w:rPr>
        <w:t>[19]</w:t>
      </w:r>
      <w:commentRangeEnd w:id="29"/>
      <w:r w:rsidR="00FC5BEC" w:rsidRPr="00294834">
        <w:rPr>
          <w:highlight w:val="yellow"/>
        </w:rPr>
        <w:commentReference w:id="29"/>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in seed germination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dehydration tolerance, and dehydration escape </w:t>
      </w:r>
      <w:commentRangeStart w:id="30"/>
      <w:r w:rsidRPr="00294834">
        <w:rPr>
          <w:highlight w:val="yellow"/>
        </w:rPr>
        <w:t xml:space="preserve">[23]. </w:t>
      </w:r>
      <w:commentRangeEnd w:id="30"/>
      <w:r w:rsidR="007E7249" w:rsidRPr="00294834">
        <w:rPr>
          <w:highlight w:val="yellow"/>
        </w:rPr>
        <w:commentReference w:id="30"/>
      </w:r>
      <w:r w:rsidRPr="00294834">
        <w:rPr>
          <w:highlight w:val="yellow"/>
        </w:rPr>
        <w:t>For instance, maintaining seeds in</w:t>
      </w:r>
    </w:p>
    <w:p w14:paraId="100C9BD7" w14:textId="77777777" w:rsidR="00903433" w:rsidRPr="00294834" w:rsidRDefault="00903433" w:rsidP="0070572A">
      <w:pPr>
        <w:autoSpaceDE w:val="0"/>
        <w:autoSpaceDN w:val="0"/>
        <w:adjustRightInd w:val="0"/>
        <w:spacing w:after="0" w:line="360" w:lineRule="auto"/>
        <w:jc w:val="both"/>
        <w:rPr>
          <w:highlight w:val="yellow"/>
        </w:rPr>
      </w:pPr>
      <w:r w:rsidRPr="00294834">
        <w:rPr>
          <w:highlight w:val="yellow"/>
        </w:rPr>
        <w:t xml:space="preserve">an un-germinated state during dry periods can allow them to escape dehydration, </w:t>
      </w:r>
      <w:proofErr w:type="gramStart"/>
      <w:r w:rsidRPr="00294834">
        <w:rPr>
          <w:highlight w:val="yellow"/>
        </w:rPr>
        <w:t>although</w:t>
      </w:r>
      <w:proofErr w:type="gramEnd"/>
    </w:p>
    <w:p w14:paraId="48C190C4" w14:textId="4EC33CAE" w:rsidR="00FC3DCF" w:rsidRDefault="00903433" w:rsidP="0070572A">
      <w:pPr>
        <w:autoSpaceDE w:val="0"/>
        <w:autoSpaceDN w:val="0"/>
        <w:adjustRightInd w:val="0"/>
        <w:spacing w:after="0" w:line="360" w:lineRule="auto"/>
        <w:jc w:val="both"/>
        <w:rPr>
          <w:highlight w:val="yellow"/>
        </w:rPr>
      </w:pPr>
      <w:r w:rsidRPr="00294834">
        <w:rPr>
          <w:highlight w:val="yellow"/>
        </w:rPr>
        <w:t>seed dormancy has many other adaptive dimensions (as reviewed in [</w:t>
      </w:r>
      <w:commentRangeStart w:id="31"/>
      <w:r w:rsidRPr="00294834">
        <w:rPr>
          <w:highlight w:val="yellow"/>
        </w:rPr>
        <w:t>24</w:t>
      </w:r>
      <w:commentRangeEnd w:id="31"/>
      <w:r w:rsidR="007E7249" w:rsidRPr="00294834">
        <w:rPr>
          <w:highlight w:val="yellow"/>
        </w:rPr>
        <w:commentReference w:id="31"/>
      </w:r>
      <w:r w:rsidRPr="00294834">
        <w:rPr>
          <w:highlight w:val="yellow"/>
        </w:rPr>
        <w:t>]).</w:t>
      </w:r>
    </w:p>
    <w:p w14:paraId="04ED34F0" w14:textId="77777777" w:rsidR="008F1CC6" w:rsidRDefault="008F1CC6" w:rsidP="0070572A">
      <w:pPr>
        <w:autoSpaceDE w:val="0"/>
        <w:autoSpaceDN w:val="0"/>
        <w:adjustRightInd w:val="0"/>
        <w:spacing w:after="0" w:line="360" w:lineRule="auto"/>
        <w:jc w:val="both"/>
      </w:pPr>
    </w:p>
    <w:p w14:paraId="03AC4BF7" w14:textId="6B791188" w:rsidR="00294834" w:rsidRDefault="008F1CC6" w:rsidP="0070572A">
      <w:pPr>
        <w:autoSpaceDE w:val="0"/>
        <w:autoSpaceDN w:val="0"/>
        <w:adjustRightInd w:val="0"/>
        <w:spacing w:after="0" w:line="360" w:lineRule="auto"/>
        <w:jc w:val="both"/>
      </w:pPr>
      <w:r w:rsidRPr="00267E59">
        <w:rPr>
          <w:highlight w:val="yellow"/>
        </w:rPr>
        <w:t>A common methodology in most studies using hydrothermal time is the use of polyethylene glycol (PEG) to generate different water potentials as described by Michel (1983). PEG solutions 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70572A">
      <w:pPr>
        <w:autoSpaceDE w:val="0"/>
        <w:autoSpaceDN w:val="0"/>
        <w:adjustRightInd w:val="0"/>
        <w:spacing w:after="0" w:line="360" w:lineRule="auto"/>
        <w:jc w:val="both"/>
      </w:pPr>
    </w:p>
    <w:p w14:paraId="6E243943" w14:textId="7A280BE3" w:rsidR="00094E89" w:rsidRPr="00191A40" w:rsidRDefault="00411B5D" w:rsidP="0070572A">
      <w:pPr>
        <w:autoSpaceDE w:val="0"/>
        <w:autoSpaceDN w:val="0"/>
        <w:adjustRightInd w:val="0"/>
        <w:spacing w:after="0" w:line="360" w:lineRule="auto"/>
        <w:jc w:val="both"/>
        <w:rPr>
          <w:highlight w:val="yellow"/>
        </w:rPr>
      </w:pPr>
      <w:r w:rsidRPr="00191A40">
        <w:rPr>
          <w:highlight w:val="yellow"/>
        </w:rPr>
        <w:t>Requirements determined with PEG solutions might not be appropriate to describe field seed germination (Camacho 2021), so direct soil water potential measurements might be needed (</w:t>
      </w:r>
      <w:commentRangeStart w:id="32"/>
      <w:r w:rsidRPr="00191A40">
        <w:rPr>
          <w:highlight w:val="yellow"/>
        </w:rPr>
        <w:t>Bullied et al. 2012</w:t>
      </w:r>
      <w:commentRangeEnd w:id="32"/>
      <w:r w:rsidR="00476EF1" w:rsidRPr="00191A40">
        <w:rPr>
          <w:rStyle w:val="Refdecomentario"/>
          <w:highlight w:val="yellow"/>
        </w:rPr>
        <w:commentReference w:id="32"/>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Comparing osmotic and matrix potentials using PEG solutions as well as soil matrices with different soil particle sizes</w:t>
      </w:r>
      <w:commentRangeStart w:id="33"/>
      <w:r w:rsidR="00887968" w:rsidRPr="00191A40">
        <w:rPr>
          <w:highlight w:val="yellow"/>
        </w:rPr>
        <w:t>, Hadas (1977</w:t>
      </w:r>
      <w:commentRangeEnd w:id="33"/>
      <w:r w:rsidR="00476EF1" w:rsidRPr="00191A40">
        <w:rPr>
          <w:rStyle w:val="Refdecomentario"/>
          <w:highlight w:val="yellow"/>
        </w:rPr>
        <w:commentReference w:id="33"/>
      </w:r>
      <w:r w:rsidR="00887968" w:rsidRPr="00191A40">
        <w:rPr>
          <w:highlight w:val="yellow"/>
        </w:rPr>
        <w:t xml:space="preserve">) determined that water potential is important for seed germination </w:t>
      </w:r>
      <w:proofErr w:type="gramStart"/>
      <w:r w:rsidR="00887968" w:rsidRPr="00191A40">
        <w:rPr>
          <w:highlight w:val="yellow"/>
        </w:rPr>
        <w:t>as long as</w:t>
      </w:r>
      <w:proofErr w:type="gramEnd"/>
      <w:r w:rsidR="00887968" w:rsidRPr="00191A40">
        <w:rPr>
          <w:highlight w:val="yellow"/>
        </w:rPr>
        <w:t xml:space="preserve"> soil moisture content is not limiting, but as soon as water content or water diffusivity </w:t>
      </w:r>
      <w:r w:rsidR="00887968" w:rsidRPr="00191A40">
        <w:rPr>
          <w:highlight w:val="yellow"/>
        </w:rPr>
        <w:lastRenderedPageBreak/>
        <w:t>decrease, soil physical properties influencing water supply to the seed will play a more important role.</w:t>
      </w:r>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28EE868E" w:rsidR="00411B5D" w:rsidRPr="008F1CC6" w:rsidRDefault="00094E89" w:rsidP="0070572A">
      <w:pPr>
        <w:autoSpaceDE w:val="0"/>
        <w:autoSpaceDN w:val="0"/>
        <w:adjustRightInd w:val="0"/>
        <w:spacing w:after="0" w:line="360" w:lineRule="auto"/>
        <w:jc w:val="both"/>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4" w:name="Conclusions"/>
    <w:bookmarkStart w:id="35" w:name="_bookmark0"/>
    <w:bookmarkEnd w:id="34"/>
    <w:bookmarkEnd w:id="35"/>
    <w:p w14:paraId="0B3B87C8" w14:textId="77777777" w:rsidR="00C1789C" w:rsidRDefault="001A43E9"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70572A">
      <w:pPr>
        <w:kinsoku w:val="0"/>
        <w:overflowPunct w:val="0"/>
        <w:autoSpaceDE w:val="0"/>
        <w:autoSpaceDN w:val="0"/>
        <w:adjustRightInd w:val="0"/>
        <w:spacing w:after="0" w:line="360" w:lineRule="auto"/>
        <w:jc w:val="both"/>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70572A">
      <w:pPr>
        <w:autoSpaceDE w:val="0"/>
        <w:autoSpaceDN w:val="0"/>
        <w:adjustRightInd w:val="0"/>
        <w:spacing w:after="0" w:line="360" w:lineRule="auto"/>
        <w:jc w:val="both"/>
        <w:rPr>
          <w:highlight w:val="yellow"/>
        </w:rPr>
      </w:pPr>
    </w:p>
    <w:p w14:paraId="48A15415" w14:textId="69C9A98F" w:rsidR="000811EF" w:rsidRDefault="000811EF" w:rsidP="0070572A">
      <w:pPr>
        <w:spacing w:line="360" w:lineRule="auto"/>
        <w:jc w:val="both"/>
      </w:pPr>
      <w:r>
        <w:t>Intraspecific germination variability to water stress</w:t>
      </w:r>
    </w:p>
    <w:p w14:paraId="47838872" w14:textId="034311D2" w:rsidR="00B17693" w:rsidRDefault="00B17693" w:rsidP="0070572A">
      <w:pPr>
        <w:spacing w:line="360" w:lineRule="auto"/>
        <w:jc w:val="both"/>
      </w:pPr>
      <w:r w:rsidRPr="00B94696">
        <w:rPr>
          <w:highlight w:val="yellow"/>
        </w:rPr>
        <w:t xml:space="preserve">Variation in seed germination of a species under different environmental conditions can increase long-term reproduction of plant populations by temporally spreading risk and thus maximizing their fitness </w:t>
      </w:r>
      <w:commentRangeStart w:id="36"/>
      <w:r w:rsidRPr="00B94696">
        <w:rPr>
          <w:highlight w:val="yellow"/>
        </w:rPr>
        <w:t>(Philippi &amp; Seger, 1989</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Simons, 2011</w:t>
      </w:r>
      <w:commentRangeEnd w:id="37"/>
      <w:r w:rsidR="00B94696" w:rsidRPr="00B94696">
        <w:rPr>
          <w:rStyle w:val="Refdecomentario"/>
          <w:highlight w:val="yellow"/>
        </w:rPr>
        <w:commentReference w:id="37"/>
      </w:r>
      <w:r w:rsidRPr="00B94696">
        <w:rPr>
          <w:highlight w:val="yellow"/>
        </w:rPr>
        <w:t xml:space="preserve">; </w:t>
      </w:r>
      <w:commentRangeStart w:id="38"/>
      <w:r w:rsidRPr="00B94696">
        <w:rPr>
          <w:highlight w:val="yellow"/>
        </w:rPr>
        <w:t>Venable, 2007</w:t>
      </w:r>
      <w:commentRangeEnd w:id="38"/>
      <w:r w:rsidR="00B94696" w:rsidRPr="00B94696">
        <w:rPr>
          <w:rStyle w:val="Refdecomentario"/>
          <w:highlight w:val="yellow"/>
        </w:rPr>
        <w:commentReference w:id="38"/>
      </w:r>
      <w:r w:rsidRPr="00B94696">
        <w:rPr>
          <w:highlight w:val="yellow"/>
        </w:rPr>
        <w:t>).</w:t>
      </w:r>
    </w:p>
    <w:p w14:paraId="3922FE22" w14:textId="2082D0DA" w:rsidR="006E27D6" w:rsidRDefault="00CD2481" w:rsidP="0070572A">
      <w:pPr>
        <w:spacing w:line="360" w:lineRule="auto"/>
        <w:jc w:val="both"/>
      </w:pPr>
      <w:r w:rsidRPr="00CF4A17">
        <w:rPr>
          <w:highlight w:val="yellow"/>
        </w:rPr>
        <w:lastRenderedPageBreak/>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2094A8B0" w14:textId="67E61F7C" w:rsidR="00B17693" w:rsidRPr="00FB2380" w:rsidRDefault="001F2FAE" w:rsidP="0070572A">
      <w:pPr>
        <w:spacing w:line="360" w:lineRule="auto"/>
        <w:jc w:val="both"/>
        <w:rPr>
          <w:rFonts w:ascii="Lato-Regular" w:hAnsi="Lato-Regular" w:cs="Lato-Regular"/>
          <w:color w:val="000000"/>
          <w:kern w:val="0"/>
          <w:sz w:val="16"/>
          <w:szCs w:val="16"/>
          <w:highlight w:val="yellow"/>
        </w:rPr>
      </w:pPr>
      <w:commentRangeStart w:id="39"/>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 of</w:t>
      </w:r>
      <w:proofErr w:type="gramEnd"/>
      <w:r w:rsidRPr="004D33FB">
        <w:rPr>
          <w:highlight w:val="yellow"/>
        </w:rPr>
        <w:t xml:space="preserve">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Satyanti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9"/>
      <w:r w:rsidR="00A41343">
        <w:rPr>
          <w:rStyle w:val="Refdecomentario"/>
        </w:rPr>
        <w:commentReference w:id="39"/>
      </w:r>
    </w:p>
    <w:p w14:paraId="2A3FDA34" w14:textId="7347938A" w:rsidR="00007527" w:rsidRPr="0031128E" w:rsidRDefault="00007527" w:rsidP="0070572A">
      <w:pPr>
        <w:spacing w:line="360" w:lineRule="auto"/>
        <w:jc w:val="both"/>
      </w:pPr>
    </w:p>
    <w:p w14:paraId="6F52D3AC" w14:textId="47DD39BB" w:rsidR="006F1D36" w:rsidRDefault="003807AB" w:rsidP="0070572A">
      <w:pPr>
        <w:spacing w:line="360" w:lineRule="auto"/>
        <w:jc w:val="both"/>
      </w:pPr>
      <w:r>
        <w:t xml:space="preserve">Seed collection of 1 specialist/strict alpine </w:t>
      </w:r>
      <w:r w:rsidR="006F1D36">
        <w:t xml:space="preserve">species, </w:t>
      </w:r>
      <w:r w:rsidR="006F1D36" w:rsidRPr="006F1D36">
        <w:rPr>
          <w:i/>
          <w:iCs/>
        </w:rPr>
        <w:t>D</w:t>
      </w:r>
      <w:r w:rsidR="0031128E">
        <w:rPr>
          <w:i/>
          <w:iCs/>
        </w:rPr>
        <w:t>.</w:t>
      </w:r>
      <w:r w:rsidR="006F1D36" w:rsidRPr="006F1D36">
        <w:rPr>
          <w:i/>
          <w:iCs/>
        </w:rPr>
        <w:t xml:space="preserve"> langeanus</w:t>
      </w:r>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w:t>
      </w:r>
      <w:r w:rsidR="003F4FCB">
        <w:t xml:space="preserve"> or plots</w:t>
      </w:r>
      <w:r w:rsidR="006F1D36">
        <w:t xml:space="preserve">. Collections sites where </w:t>
      </w:r>
      <w:r w:rsidR="003F4FCB">
        <w:t xml:space="preserve">we </w:t>
      </w:r>
      <w:r w:rsidR="006F1D36">
        <w:t xml:space="preserve">previously </w:t>
      </w:r>
      <w:r w:rsidR="003F4FCB">
        <w:t xml:space="preserve">buried </w:t>
      </w:r>
      <w:proofErr w:type="spellStart"/>
      <w:r w:rsidR="006F1D36">
        <w:t>iButtons</w:t>
      </w:r>
      <w:proofErr w:type="spellEnd"/>
      <w:r w:rsidR="006F1D36">
        <w:t xml:space="preserve"> for 11 months (from </w:t>
      </w:r>
      <w:r w:rsidR="006F1D36" w:rsidRPr="00677A92">
        <w:rPr>
          <w:highlight w:val="yellow"/>
        </w:rPr>
        <w:t>12/7/2021 to 29/05/2022</w:t>
      </w:r>
      <w:r w:rsidR="006F1D36">
        <w:t xml:space="preserve">) and we have temperatures registered every 4 hours. Additionally, we have hourly temperature and water potential data from </w:t>
      </w:r>
      <w:r w:rsidR="00A8767B">
        <w:t>7</w:t>
      </w:r>
      <w:r w:rsidR="006F1D36">
        <w:t xml:space="preserve"> plots (A00, B00, B07, </w:t>
      </w:r>
      <w:commentRangeStart w:id="40"/>
      <w:r w:rsidR="006F1D36" w:rsidRPr="003F4FCB">
        <w:rPr>
          <w:highlight w:val="yellow"/>
        </w:rPr>
        <w:t>C00</w:t>
      </w:r>
      <w:commentRangeEnd w:id="40"/>
      <w:r w:rsidR="003F4FCB">
        <w:rPr>
          <w:rStyle w:val="Refdecomentario"/>
        </w:rPr>
        <w:commentReference w:id="40"/>
      </w:r>
      <w:r w:rsidR="006F1D36" w:rsidRPr="003F4FCB">
        <w:rPr>
          <w:highlight w:val="yellow"/>
        </w:rPr>
        <w:t>,</w:t>
      </w:r>
      <w:r w:rsidR="006F1D36">
        <w:t xml:space="preserve"> </w:t>
      </w:r>
      <w:r w:rsidR="00A8767B">
        <w:t xml:space="preserve">C18, </w:t>
      </w:r>
      <w:r w:rsidR="006F1D36">
        <w:t xml:space="preserve">D00, D12). </w:t>
      </w:r>
    </w:p>
    <w:p w14:paraId="6489ACE9" w14:textId="792B3253" w:rsidR="006F1D36" w:rsidRDefault="006F1D36" w:rsidP="0070572A">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70572A">
      <w:pPr>
        <w:spacing w:line="360" w:lineRule="auto"/>
        <w:jc w:val="both"/>
      </w:pPr>
      <w:r>
        <w:lastRenderedPageBreak/>
        <w:t>Afte</w:t>
      </w:r>
      <w:r w:rsidR="00787B94">
        <w:t>r-</w:t>
      </w:r>
      <w:r>
        <w:t>ripening germination trial:</w:t>
      </w:r>
      <w:r w:rsidR="00787B94">
        <w:t xml:space="preserve"> (A00, </w:t>
      </w:r>
      <w:commentRangeStart w:id="41"/>
      <w:r w:rsidR="00787B94" w:rsidRPr="00D13301">
        <w:rPr>
          <w:highlight w:val="yellow"/>
        </w:rPr>
        <w:t>A02, A11</w:t>
      </w:r>
      <w:commentRangeEnd w:id="41"/>
      <w:r w:rsidR="001631D3">
        <w:rPr>
          <w:rStyle w:val="Refdecomentario"/>
        </w:rPr>
        <w:commentReference w:id="41"/>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54F31F54" w14:textId="77777777" w:rsidR="00385A25" w:rsidRPr="00385A25" w:rsidRDefault="00A8767B" w:rsidP="0070572A">
      <w:pPr>
        <w:spacing w:line="360" w:lineRule="auto"/>
        <w:jc w:val="both"/>
        <w:rPr>
          <w:lang w:val="en-US"/>
        </w:rPr>
      </w:pPr>
      <w:r>
        <w:t>6 populations were subjected to both fresh and after-ripening sowing (A00, B03, C00, C19, D00, D19)</w:t>
      </w:r>
      <w:r w:rsidR="00385A25" w:rsidRPr="00385A25">
        <w:rPr>
          <w:lang w:val="en-US"/>
        </w:rPr>
        <w:t xml:space="preserve"> </w:t>
      </w:r>
    </w:p>
    <w:p w14:paraId="661C6848" w14:textId="20075922" w:rsidR="00B500F2" w:rsidRDefault="00385A25" w:rsidP="0070572A">
      <w:pPr>
        <w:spacing w:line="360" w:lineRule="auto"/>
        <w:jc w:val="both"/>
      </w:pPr>
      <w:r w:rsidRPr="00007527">
        <w:rPr>
          <w:lang w:val="es-ES"/>
        </w:rPr>
        <w:t>Queríamos ser muy</w:t>
      </w:r>
      <w:r>
        <w:rPr>
          <w:lang w:val="es-ES"/>
        </w:rPr>
        <w:t xml:space="preserve"> finos y ver si la respuesta a estrés hídrico variaba </w:t>
      </w:r>
      <w:proofErr w:type="gramStart"/>
      <w:r>
        <w:rPr>
          <w:lang w:val="es-ES"/>
        </w:rPr>
        <w:t>de acuerdo a</w:t>
      </w:r>
      <w:proofErr w:type="gramEnd"/>
      <w:r>
        <w:rPr>
          <w:lang w:val="es-ES"/>
        </w:rPr>
        <w:t xml:space="preserve"> la subpoblación/</w:t>
      </w:r>
      <w:proofErr w:type="spellStart"/>
      <w:r>
        <w:rPr>
          <w:lang w:val="es-ES"/>
        </w:rPr>
        <w:t>plots</w:t>
      </w:r>
      <w:proofErr w:type="spellEnd"/>
      <w:r>
        <w:rPr>
          <w:lang w:val="es-ES"/>
        </w:rPr>
        <w:t xml:space="preserve"> (con distintos GDD), se cumple en el momento más próximo posible a la dispersión (tiene funcionalidad ecológica) al tratarse de una especie </w:t>
      </w:r>
      <w:proofErr w:type="spellStart"/>
      <w:r>
        <w:rPr>
          <w:lang w:val="es-ES"/>
        </w:rPr>
        <w:t>oromediterranea</w:t>
      </w:r>
      <w:proofErr w:type="spellEnd"/>
      <w:r>
        <w:rPr>
          <w:lang w:val="es-ES"/>
        </w:rPr>
        <w:t xml:space="preserve"> podría existir cierto grado de after </w:t>
      </w:r>
      <w:proofErr w:type="spellStart"/>
      <w:r>
        <w:rPr>
          <w:lang w:val="es-ES"/>
        </w:rPr>
        <w:t>ripening</w:t>
      </w:r>
      <w:proofErr w:type="spellEnd"/>
      <w:r>
        <w:rPr>
          <w:lang w:val="es-ES"/>
        </w:rPr>
        <w:t xml:space="preserve"> y para hacer lo modelos de </w:t>
      </w:r>
      <w:proofErr w:type="spellStart"/>
      <w:r>
        <w:rPr>
          <w:lang w:val="es-ES"/>
        </w:rPr>
        <w:t>hydrotime</w:t>
      </w:r>
      <w:proofErr w:type="spellEnd"/>
      <w:r>
        <w:rPr>
          <w:lang w:val="es-ES"/>
        </w:rPr>
        <w:t xml:space="preserve"> necesitamos semillas que no tengan dormición, por ese motivo probamos 1 semana después de </w:t>
      </w:r>
      <w:proofErr w:type="spellStart"/>
      <w:r>
        <w:rPr>
          <w:lang w:val="es-ES"/>
        </w:rPr>
        <w:t>recorgelas</w:t>
      </w:r>
      <w:proofErr w:type="spellEnd"/>
      <w:r>
        <w:rPr>
          <w:lang w:val="es-ES"/>
        </w:rPr>
        <w:t xml:space="preserve"> y a los 45 días. Se genera una segunda pregunta que hay que responder primero. </w:t>
      </w:r>
      <w:r w:rsidRPr="0031128E">
        <w:t xml:space="preserve">(1) </w:t>
      </w:r>
      <w:proofErr w:type="spellStart"/>
      <w:r w:rsidRPr="0031128E">
        <w:t>Existe</w:t>
      </w:r>
      <w:proofErr w:type="spellEnd"/>
      <w:r w:rsidRPr="0031128E">
        <w:t xml:space="preserve"> After ripening?</w:t>
      </w:r>
    </w:p>
    <w:p w14:paraId="2DE84BDD" w14:textId="223967CC" w:rsidR="0031128E" w:rsidRPr="0037766A" w:rsidRDefault="00FB2380" w:rsidP="0031128E">
      <w:pPr>
        <w:spacing w:line="360" w:lineRule="auto"/>
        <w:jc w:val="both"/>
        <w:rPr>
          <w:color w:val="FF0000"/>
        </w:rPr>
      </w:pPr>
      <w:r w:rsidRPr="0037766A">
        <w:rPr>
          <w:color w:val="FF0000"/>
        </w:rPr>
        <w:t>Last paragraph introduction</w:t>
      </w:r>
    </w:p>
    <w:p w14:paraId="594D1F50" w14:textId="2B58AA3F" w:rsidR="0031128E" w:rsidRDefault="00FB2380" w:rsidP="0031128E">
      <w:pPr>
        <w:spacing w:line="360" w:lineRule="auto"/>
        <w:jc w:val="both"/>
      </w:pPr>
      <w:r>
        <w:t>Here we aim to s</w:t>
      </w:r>
      <w:r w:rsidR="0031128E">
        <w:t>tudy intraspecific germination adaptation to water stress in high Mediterranean mountains dry grasslands.</w:t>
      </w:r>
      <w:r w:rsidR="006D03D4">
        <w:t xml:space="preserve"> We focus in to understudied topics</w:t>
      </w:r>
      <w:r w:rsidR="00120EA5">
        <w:t xml:space="preserve"> (1) g</w:t>
      </w:r>
      <w:r w:rsidR="0031128E">
        <w:t xml:space="preserve">ermination in water-limited High Mediterranean Mountains environments </w:t>
      </w:r>
      <w:r w:rsidR="00120EA5">
        <w:t xml:space="preserve">and (2) </w:t>
      </w:r>
      <w:r w:rsidR="0031128E">
        <w:t>intraspecific</w:t>
      </w:r>
      <w:r w:rsidR="00120EA5">
        <w:t xml:space="preserve"> variability</w:t>
      </w:r>
      <w:r w:rsidR="00965AA2">
        <w:t xml:space="preserve"> of germination</w:t>
      </w:r>
      <w:r w:rsidR="0031128E">
        <w:t xml:space="preserve"> responses to water stress </w:t>
      </w:r>
      <w:r w:rsidR="00965AA2">
        <w:t>at the microscale level</w:t>
      </w:r>
      <w:r w:rsidR="0031128E">
        <w:t>.</w:t>
      </w:r>
      <w:r w:rsidR="00965AA2">
        <w:t xml:space="preserve"> Our specific research questions are: (1) </w:t>
      </w:r>
      <w:r w:rsidR="0031128E">
        <w:t>Will seeds from warmer</w:t>
      </w:r>
      <w:r w:rsidR="00A260B7">
        <w:t xml:space="preserve"> (i.e., drier)</w:t>
      </w:r>
      <w:r w:rsidR="0031128E">
        <w:t xml:space="preserve"> </w:t>
      </w:r>
      <w:r w:rsidR="00965AA2">
        <w:t>plots</w:t>
      </w:r>
      <w:r w:rsidR="0031128E">
        <w:t xml:space="preserve"> germinate better under higher water stress levels?</w:t>
      </w:r>
      <w:r w:rsidR="00385A25">
        <w:t xml:space="preserve"> Thus, is there i</w:t>
      </w:r>
      <w:r w:rsidR="0031128E">
        <w:t xml:space="preserve">ntraspecific </w:t>
      </w:r>
      <w:r w:rsidR="00385A25">
        <w:t xml:space="preserve">local </w:t>
      </w:r>
      <w:r w:rsidR="0031128E">
        <w:t xml:space="preserve">adaptation to </w:t>
      </w:r>
      <w:r w:rsidR="00385A25">
        <w:t xml:space="preserve">the </w:t>
      </w:r>
      <w:commentRangeStart w:id="42"/>
      <w:r w:rsidR="0031128E">
        <w:t>realized niche from adult plants</w:t>
      </w:r>
      <w:commentRangeEnd w:id="42"/>
      <w:r w:rsidR="00385A25">
        <w:rPr>
          <w:rStyle w:val="Refdecomentario"/>
        </w:rPr>
        <w:commentReference w:id="42"/>
      </w:r>
      <w:r w:rsidR="00385A25">
        <w:t>?</w:t>
      </w:r>
      <w:r w:rsidR="0031128E">
        <w:t xml:space="preserve"> </w:t>
      </w:r>
      <w:r w:rsidR="005C6170">
        <w:t xml:space="preserve">To calculate </w:t>
      </w:r>
      <w:proofErr w:type="spellStart"/>
      <w:r w:rsidR="005C6170">
        <w:t>hydrotime</w:t>
      </w:r>
      <w:proofErr w:type="spellEnd"/>
      <w:r w:rsidR="005C6170">
        <w:t xml:space="preserve"> models we need </w:t>
      </w:r>
      <w:r w:rsidR="007E08D2">
        <w:t>non-dormant</w:t>
      </w:r>
      <w:r w:rsidR="005C6170">
        <w:t xml:space="preserve"> seeds, however</w:t>
      </w:r>
      <w:r w:rsidR="007E08D2">
        <w:t>,</w:t>
      </w:r>
      <w:r w:rsidR="005C6170">
        <w:t xml:space="preserve"> some </w:t>
      </w:r>
      <w:proofErr w:type="spellStart"/>
      <w:r w:rsidR="005C6170">
        <w:t>oromediterraneous</w:t>
      </w:r>
      <w:proofErr w:type="spellEnd"/>
      <w:r w:rsidR="005C6170">
        <w:t xml:space="preserve"> species are known to have some level of </w:t>
      </w:r>
      <w:r w:rsidR="007E08D2">
        <w:t xml:space="preserve">dormancy alleviated by </w:t>
      </w:r>
      <w:r w:rsidR="005C6170">
        <w:t>after-ripening</w:t>
      </w:r>
      <w:r w:rsidR="007E08D2">
        <w:t xml:space="preserve">. </w:t>
      </w:r>
      <w:r w:rsidR="005C6170">
        <w:t xml:space="preserve"> </w:t>
      </w:r>
      <w:r w:rsidR="00037D72">
        <w:t xml:space="preserve">No previous studies (to our knowledge) </w:t>
      </w:r>
      <w:r w:rsidR="005E14BF">
        <w:t>addressed this question</w:t>
      </w:r>
      <w:r w:rsidR="00F2482B">
        <w:t xml:space="preserve"> </w:t>
      </w:r>
      <w:r w:rsidR="007E08D2">
        <w:t xml:space="preserve">in Dianthus langeanus, thus </w:t>
      </w:r>
      <w:r w:rsidR="00651508">
        <w:t xml:space="preserve">a second questions arises that needs to be answered first </w:t>
      </w:r>
      <w:r w:rsidR="007E08D2">
        <w:t xml:space="preserve">(2) </w:t>
      </w:r>
      <w:r w:rsidR="00651508">
        <w:t xml:space="preserve">do </w:t>
      </w:r>
      <w:r w:rsidR="009915AF">
        <w:t xml:space="preserve">the </w:t>
      </w:r>
      <w:r w:rsidR="00651508">
        <w:t xml:space="preserve">seeds' </w:t>
      </w:r>
      <w:r w:rsidR="0031128E">
        <w:t>ripening stage (fresh vs. after</w:t>
      </w:r>
      <w:r w:rsidR="009915AF">
        <w:t xml:space="preserve"> ripened seeds</w:t>
      </w:r>
      <w:r w:rsidR="0031128E">
        <w:t xml:space="preserve">) </w:t>
      </w:r>
      <w:r w:rsidR="00651508">
        <w:t>modify</w:t>
      </w:r>
      <w:r w:rsidR="0031128E">
        <w:t xml:space="preserve"> their response to </w:t>
      </w:r>
      <w:commentRangeStart w:id="43"/>
      <w:r w:rsidR="0031128E">
        <w:t>water stress</w:t>
      </w:r>
      <w:commentRangeEnd w:id="43"/>
      <w:r w:rsidR="00DE0318">
        <w:rPr>
          <w:rStyle w:val="Refdecomentario"/>
        </w:rPr>
        <w:commentReference w:id="43"/>
      </w:r>
      <w:r w:rsidR="00651508">
        <w:t>?</w:t>
      </w:r>
      <w:r w:rsidR="00113F6B">
        <w:t>.</w:t>
      </w:r>
      <w:r w:rsidR="0031128E">
        <w:t xml:space="preserve"> </w:t>
      </w:r>
      <w:r w:rsidR="006D0DD5">
        <w:t xml:space="preserve">We hypothesize that </w:t>
      </w:r>
      <w:r w:rsidR="00592987">
        <w:t>we will not find germination differences between ripening stages (results:</w:t>
      </w:r>
      <w:r w:rsidR="00592987" w:rsidRPr="00592987">
        <w:t xml:space="preserve"> </w:t>
      </w:r>
      <w:r w:rsidR="00592987">
        <w:t>fresh seeds have higher variability of germination responses and germinate worse) and that s</w:t>
      </w:r>
      <w:r w:rsidR="00592987" w:rsidRPr="00E86B57">
        <w:t xml:space="preserve">eeds from warmer/drier </w:t>
      </w:r>
      <w:r w:rsidR="00592987">
        <w:t>plots</w:t>
      </w:r>
      <w:r w:rsidR="00592987" w:rsidRPr="00E86B57">
        <w:t xml:space="preserve"> will germinate better and faster at higher leve</w:t>
      </w:r>
      <w:r w:rsidR="00592987">
        <w:t>ls of water stress (results YES).</w:t>
      </w:r>
      <w:r w:rsidR="00BC7FD9">
        <w:t xml:space="preserve"> To test </w:t>
      </w:r>
      <w:r w:rsidR="00033FB8">
        <w:t>our</w:t>
      </w:r>
      <w:r w:rsidR="00BC7FD9">
        <w:t xml:space="preserve"> </w:t>
      </w:r>
      <w:proofErr w:type="gramStart"/>
      <w:r w:rsidR="00BC7FD9">
        <w:t>hypothesis</w:t>
      </w:r>
      <w:proofErr w:type="gramEnd"/>
      <w:r w:rsidR="00BC7FD9">
        <w:t xml:space="preserve"> w</w:t>
      </w:r>
      <w:r w:rsidR="0031128E">
        <w:t xml:space="preserve">e conducted a growth chamber experiment to investigate subpopulation-level intraspecific variation of germination to water </w:t>
      </w:r>
      <w:r w:rsidR="00BC7FD9">
        <w:t>stress</w:t>
      </w:r>
      <w:r w:rsidR="0031128E">
        <w:t xml:space="preserve">. </w:t>
      </w:r>
      <w:r w:rsidR="0081464A">
        <w:t xml:space="preserve"> The results can help us understand how germination will respond to future climate </w:t>
      </w:r>
      <w:r w:rsidR="00D6499F">
        <w:t>change</w:t>
      </w:r>
      <w:r w:rsidR="0081464A">
        <w:t xml:space="preserve"> scenarios where </w:t>
      </w:r>
      <w:r w:rsidR="00D6499F">
        <w:t xml:space="preserve">precipitation is predicted to become more unpredictable and concentrate in </w:t>
      </w:r>
      <w:r w:rsidR="00033FB8">
        <w:t>intense episodes.</w:t>
      </w:r>
    </w:p>
    <w:p w14:paraId="60BB3042" w14:textId="60BFCF2C" w:rsidR="00B500F2" w:rsidRDefault="0068503C" w:rsidP="0070572A">
      <w:pPr>
        <w:pStyle w:val="Ttulo2"/>
        <w:spacing w:line="360" w:lineRule="auto"/>
        <w:jc w:val="both"/>
      </w:pPr>
      <w:r>
        <w:lastRenderedPageBreak/>
        <w:t>2.</w:t>
      </w:r>
      <w:r w:rsidR="00A559B2">
        <w:t xml:space="preserve"> </w:t>
      </w:r>
      <w:r w:rsidR="00B500F2">
        <w:t>Methods</w:t>
      </w:r>
    </w:p>
    <w:p w14:paraId="562C4DDC" w14:textId="2CB91680" w:rsidR="00B500F2" w:rsidRDefault="0068503C" w:rsidP="0070572A">
      <w:pPr>
        <w:pStyle w:val="Ttulo3"/>
        <w:spacing w:line="360" w:lineRule="auto"/>
        <w:jc w:val="both"/>
      </w:pPr>
      <w:r>
        <w:t>2.1</w:t>
      </w:r>
      <w:r w:rsidR="00A559B2">
        <w:t>.</w:t>
      </w:r>
      <w:r>
        <w:t xml:space="preserve"> </w:t>
      </w:r>
      <w:commentRangeStart w:id="44"/>
      <w:r w:rsidR="00B500F2">
        <w:t xml:space="preserve">Study </w:t>
      </w:r>
      <w:del w:id="45" w:author="EDUARDO FERNANDEZ PASCUAL" w:date="2023-12-11T10:53:00Z">
        <w:r w:rsidR="00AD7CEA" w:rsidDel="00496E9C">
          <w:delText>area</w:delText>
        </w:r>
      </w:del>
      <w:ins w:id="46" w:author="EDUARDO FERNANDEZ PASCUAL" w:date="2023-12-11T10:53:00Z">
        <w:r w:rsidR="00496E9C">
          <w:t>system</w:t>
        </w:r>
      </w:ins>
      <w:commentRangeEnd w:id="44"/>
      <w:ins w:id="47" w:author="EDUARDO FERNANDEZ PASCUAL" w:date="2023-12-11T11:01:00Z">
        <w:r w:rsidR="00FE3409">
          <w:rPr>
            <w:rStyle w:val="Refdecomentario"/>
            <w:rFonts w:asciiTheme="minorHAnsi" w:eastAsiaTheme="minorHAnsi" w:hAnsiTheme="minorHAnsi" w:cstheme="minorBidi"/>
            <w:color w:val="auto"/>
          </w:rPr>
          <w:commentReference w:id="44"/>
        </w:r>
      </w:ins>
    </w:p>
    <w:p w14:paraId="1366BDDE" w14:textId="022332B3" w:rsidR="00D1448B" w:rsidRDefault="001348FB" w:rsidP="00A5205A">
      <w:pPr>
        <w:spacing w:line="360" w:lineRule="auto"/>
        <w:jc w:val="both"/>
        <w:rPr>
          <w:ins w:id="48" w:author="EDUARDO FERNANDEZ PASCUAL" w:date="2023-12-11T10:52:00Z"/>
        </w:rPr>
      </w:pPr>
      <w:moveToRangeStart w:id="49" w:author="EDUARDO FERNANDEZ PASCUAL" w:date="2023-12-11T10:54:00Z" w:name="move153184462"/>
      <w:moveTo w:id="50" w:author="EDUARDO FERNANDEZ PASCUAL" w:date="2023-12-11T10:54:00Z">
        <w:r>
          <w:t>Th</w:t>
        </w:r>
      </w:moveTo>
      <w:ins w:id="51" w:author="EDUARDO FERNANDEZ PASCUAL" w:date="2023-12-11T10:54:00Z">
        <w:r w:rsidR="00BE3C8C">
          <w:t>is</w:t>
        </w:r>
      </w:ins>
      <w:moveTo w:id="52" w:author="EDUARDO FERNANDEZ PASCUAL" w:date="2023-12-11T10:54:00Z">
        <w:del w:id="53" w:author="EDUARDO FERNANDEZ PASCUAL" w:date="2023-12-11T10:54:00Z">
          <w:r w:rsidDel="00BE3C8C">
            <w:delText>e</w:delText>
          </w:r>
        </w:del>
        <w:r>
          <w:t xml:space="preserve"> study focuses on </w:t>
        </w:r>
        <w:commentRangeStart w:id="54"/>
        <w:r w:rsidRPr="00B500F2">
          <w:rPr>
            <w:i/>
            <w:iCs/>
          </w:rPr>
          <w:t>Dianthus langean</w:t>
        </w:r>
        <w:r>
          <w:rPr>
            <w:i/>
            <w:iCs/>
          </w:rPr>
          <w:t>u</w:t>
        </w:r>
        <w:r w:rsidRPr="00B500F2">
          <w:rPr>
            <w:i/>
            <w:iCs/>
          </w:rPr>
          <w:t>s</w:t>
        </w:r>
      </w:moveTo>
      <w:commentRangeEnd w:id="54"/>
      <w:r w:rsidR="00A556AE">
        <w:rPr>
          <w:rStyle w:val="Refdecomentario"/>
        </w:rPr>
        <w:commentReference w:id="54"/>
      </w:r>
      <w:moveTo w:id="55" w:author="EDUARDO FERNANDEZ PASCUAL" w:date="2023-12-11T10:54:00Z">
        <w:r>
          <w:rPr>
            <w:i/>
            <w:iCs/>
          </w:rPr>
          <w:t xml:space="preserve"> </w:t>
        </w:r>
        <w:r>
          <w:rPr>
            <w:iCs/>
          </w:rPr>
          <w:t>(</w:t>
        </w:r>
        <w:commentRangeStart w:id="56"/>
        <w:r>
          <w:rPr>
            <w:iCs/>
          </w:rPr>
          <w:t xml:space="preserve">see </w:t>
        </w:r>
      </w:moveTo>
      <w:commentRangeEnd w:id="56"/>
      <w:r w:rsidR="00FE3409">
        <w:rPr>
          <w:rStyle w:val="Refdecomentario"/>
        </w:rPr>
        <w:commentReference w:id="56"/>
      </w:r>
      <w:commentRangeStart w:id="57"/>
      <w:moveTo w:id="58" w:author="EDUARDO FERNANDEZ PASCUAL" w:date="2023-12-11T10:54:00Z">
        <w:r>
          <w:rPr>
            <w:iCs/>
          </w:rPr>
          <w:t>Fig 1E</w:t>
        </w:r>
      </w:moveTo>
      <w:commentRangeEnd w:id="57"/>
      <w:r w:rsidR="00BB58B6">
        <w:rPr>
          <w:rStyle w:val="Refdecomentario"/>
        </w:rPr>
        <w:commentReference w:id="57"/>
      </w:r>
      <w:moveTo w:id="59" w:author="EDUARDO FERNANDEZ PASCUAL" w:date="2023-12-11T10:54:00Z">
        <w:r>
          <w:rPr>
            <w:iCs/>
          </w:rPr>
          <w:t>)</w:t>
        </w:r>
        <w:r>
          <w:t xml:space="preserve">, a wild </w:t>
        </w:r>
        <w:del w:id="60" w:author="EDUARDO FERNANDEZ PASCUAL" w:date="2023-12-11T10:57:00Z">
          <w:r w:rsidDel="003A4997">
            <w:delText>species</w:delText>
          </w:r>
        </w:del>
      </w:moveTo>
      <w:ins w:id="61" w:author="EDUARDO FERNANDEZ PASCUAL" w:date="2023-12-11T10:57:00Z">
        <w:r w:rsidR="003A4997">
          <w:t>carnation</w:t>
        </w:r>
      </w:ins>
      <w:moveTo w:id="62" w:author="EDUARDO FERNANDEZ PASCUAL" w:date="2023-12-11T10:54:00Z">
        <w:r>
          <w:t xml:space="preserve"> endemic to </w:t>
        </w:r>
      </w:moveTo>
      <w:ins w:id="63" w:author="EDUARDO FERNANDEZ PASCUAL" w:date="2023-12-11T10:57:00Z">
        <w:r w:rsidR="003A4997">
          <w:t xml:space="preserve">the </w:t>
        </w:r>
      </w:ins>
      <w:ins w:id="64" w:author="EDUARDO FERNANDEZ PASCUAL" w:date="2023-12-11T10:59:00Z">
        <w:r w:rsidR="000F2C9D">
          <w:t>mountain</w:t>
        </w:r>
        <w:r w:rsidR="00D94EE0">
          <w:t xml:space="preserve"> </w:t>
        </w:r>
        <w:r w:rsidR="000F2C9D">
          <w:t>s</w:t>
        </w:r>
        <w:r w:rsidR="00D94EE0">
          <w:t>ystems</w:t>
        </w:r>
        <w:r w:rsidR="000F2C9D">
          <w:t xml:space="preserve"> of the </w:t>
        </w:r>
      </w:ins>
      <w:ins w:id="65" w:author="EDUARDO FERNANDEZ PASCUAL" w:date="2023-12-11T10:57:00Z">
        <w:r w:rsidR="003A4997">
          <w:t>northwest</w:t>
        </w:r>
      </w:ins>
      <w:ins w:id="66" w:author="EDUARDO FERNANDEZ PASCUAL" w:date="2023-12-11T10:59:00Z">
        <w:r w:rsidR="00D94EE0">
          <w:t>ern</w:t>
        </w:r>
      </w:ins>
      <w:ins w:id="67" w:author="EDUARDO FERNANDEZ PASCUAL" w:date="2023-12-11T10:57:00Z">
        <w:r w:rsidR="003A4997">
          <w:t xml:space="preserve"> Iberian Peninsula (see </w:t>
        </w:r>
        <w:r w:rsidR="003A4997">
          <w:rPr>
            <w:iCs/>
          </w:rPr>
          <w:t>Fig</w:t>
        </w:r>
        <w:r w:rsidR="003A4997">
          <w:t xml:space="preserve"> 1A)</w:t>
        </w:r>
      </w:ins>
      <w:ins w:id="68" w:author="EDUARDO FERNANDEZ PASCUAL" w:date="2023-12-11T10:59:00Z">
        <w:r w:rsidR="009F5561">
          <w:t>.</w:t>
        </w:r>
      </w:ins>
      <w:ins w:id="69" w:author="EDUARDO FERNANDEZ PASCUAL" w:date="2023-12-11T11:01:00Z">
        <w:r w:rsidR="00A5205A">
          <w:t xml:space="preserve"> </w:t>
        </w:r>
        <w:bookmarkStart w:id="70" w:name="_Hlk153186664"/>
        <w:commentRangeStart w:id="71"/>
        <w:r w:rsidR="00A5205A" w:rsidRPr="00B500F2">
          <w:rPr>
            <w:i/>
            <w:iCs/>
          </w:rPr>
          <w:t>D</w:t>
        </w:r>
        <w:r w:rsidR="00A5205A">
          <w:rPr>
            <w:i/>
            <w:iCs/>
          </w:rPr>
          <w:t>.</w:t>
        </w:r>
        <w:r w:rsidR="00A5205A" w:rsidRPr="00B500F2">
          <w:rPr>
            <w:i/>
            <w:iCs/>
          </w:rPr>
          <w:t xml:space="preserve"> langean</w:t>
        </w:r>
        <w:r w:rsidR="00A5205A">
          <w:rPr>
            <w:i/>
            <w:iCs/>
          </w:rPr>
          <w:t>u</w:t>
        </w:r>
        <w:r w:rsidR="00A5205A" w:rsidRPr="00B500F2">
          <w:rPr>
            <w:i/>
            <w:iCs/>
          </w:rPr>
          <w:t>s</w:t>
        </w:r>
        <w:commentRangeEnd w:id="71"/>
        <w:r w:rsidR="00A5205A">
          <w:rPr>
            <w:rStyle w:val="Refdecomentario"/>
          </w:rPr>
          <w:commentReference w:id="71"/>
        </w:r>
        <w:bookmarkEnd w:id="70"/>
        <w:r w:rsidR="00A5205A">
          <w:t xml:space="preserve"> mainly lives </w:t>
        </w:r>
      </w:ins>
      <w:ins w:id="72" w:author="EDUARDO FERNANDEZ PASCUAL" w:date="2023-12-11T11:02:00Z">
        <w:r w:rsidR="00B36431">
          <w:t>i</w:t>
        </w:r>
      </w:ins>
      <w:ins w:id="73" w:author="EDUARDO FERNANDEZ PASCUAL" w:date="2023-12-11T11:01:00Z">
        <w:r w:rsidR="00A5205A">
          <w:t>n open dry grasslands on acid soils</w:t>
        </w:r>
      </w:ins>
      <w:moveTo w:id="74" w:author="EDUARDO FERNANDEZ PASCUAL" w:date="2023-12-11T10:54:00Z">
        <w:del w:id="75" w:author="EDUARDO FERNANDEZ PASCUAL" w:date="2023-12-11T11:02:00Z">
          <w:r w:rsidDel="00A5205A">
            <w:delText>dry grasslands in high Mediterranean mountains</w:delText>
          </w:r>
        </w:del>
        <w:r>
          <w:t xml:space="preserve"> (see </w:t>
        </w:r>
        <w:r>
          <w:rPr>
            <w:iCs/>
          </w:rPr>
          <w:t>Fig</w:t>
        </w:r>
        <w:r>
          <w:t xml:space="preserve"> 1D), </w:t>
        </w:r>
        <w:del w:id="76" w:author="EDUARDO FERNANDEZ PASCUAL" w:date="2023-12-11T11:02:00Z">
          <w:r w:rsidDel="00B36431">
            <w:delText>mainly distributed in</w:delText>
          </w:r>
        </w:del>
        <w:del w:id="77" w:author="EDUARDO FERNANDEZ PASCUAL" w:date="2023-12-11T10:57:00Z">
          <w:r w:rsidDel="003A4997">
            <w:delText xml:space="preserve"> the northwest of the Iberian Peninsula (see </w:delText>
          </w:r>
          <w:r w:rsidDel="003A4997">
            <w:rPr>
              <w:iCs/>
            </w:rPr>
            <w:delText>Fig</w:delText>
          </w:r>
          <w:r w:rsidDel="003A4997">
            <w:delText xml:space="preserve"> 1A)</w:delText>
          </w:r>
        </w:del>
        <w:del w:id="78" w:author="EDUARDO FERNANDEZ PASCUAL" w:date="2023-12-11T11:02:00Z">
          <w:r w:rsidDel="00B36431">
            <w:delText>. It</w:delText>
          </w:r>
        </w:del>
      </w:moveTo>
      <w:ins w:id="79" w:author="EDUARDO FERNANDEZ PASCUAL" w:date="2023-12-11T11:02:00Z">
        <w:r w:rsidR="00B36431">
          <w:t>where it can be locally</w:t>
        </w:r>
      </w:ins>
      <w:moveTo w:id="80" w:author="EDUARDO FERNANDEZ PASCUAL" w:date="2023-12-11T10:54:00Z">
        <w:del w:id="81" w:author="EDUARDO FERNANDEZ PASCUAL" w:date="2023-12-11T11:02:00Z">
          <w:r w:rsidDel="00B36431">
            <w:delText xml:space="preserve"> is highly</w:delText>
          </w:r>
        </w:del>
        <w:r>
          <w:t xml:space="preserve"> abundant</w:t>
        </w:r>
        <w:del w:id="82" w:author="EDUARDO FERNANDEZ PASCUAL" w:date="2023-12-11T11:04:00Z">
          <w:r w:rsidDel="00D32549">
            <w:delText xml:space="preserve"> in our study area</w:delText>
          </w:r>
        </w:del>
      </w:moveTo>
      <w:ins w:id="83" w:author="EDUARDO FERNANDEZ PASCUAL" w:date="2023-12-11T11:02:00Z">
        <w:r w:rsidR="00B36431">
          <w:t>.</w:t>
        </w:r>
      </w:ins>
      <w:moveTo w:id="84" w:author="EDUARDO FERNANDEZ PASCUAL" w:date="2023-12-11T10:54:00Z">
        <w:r>
          <w:t xml:space="preserve"> </w:t>
        </w:r>
        <w:del w:id="85" w:author="EDUARDO FERNANDEZ PASCUAL" w:date="2023-12-11T11:07:00Z">
          <w:r w:rsidDel="00E036BE">
            <w:delText>and</w:delText>
          </w:r>
        </w:del>
      </w:moveTo>
      <w:ins w:id="86" w:author="EDUARDO FERNANDEZ PASCUAL" w:date="2023-12-11T11:07:00Z">
        <w:r w:rsidR="00E036BE">
          <w:t xml:space="preserve">Previous experiments indicate that this species has </w:t>
        </w:r>
      </w:ins>
      <w:moveTo w:id="87" w:author="EDUARDO FERNANDEZ PASCUAL" w:date="2023-12-11T10:54:00Z">
        <w:del w:id="88" w:author="EDUARDO FERNANDEZ PASCUAL" w:date="2023-12-11T11:07:00Z">
          <w:r w:rsidDel="00A173B6">
            <w:delText xml:space="preserve"> with </w:delText>
          </w:r>
        </w:del>
        <w:r>
          <w:t xml:space="preserve">high seed production (see </w:t>
        </w:r>
        <w:r>
          <w:rPr>
            <w:iCs/>
          </w:rPr>
          <w:t>Fig</w:t>
        </w:r>
        <w:r>
          <w:t xml:space="preserve"> 1F) and </w:t>
        </w:r>
        <w:del w:id="89" w:author="EDUARDO FERNANDEZ PASCUAL" w:date="2023-12-11T11:07:00Z">
          <w:r w:rsidDel="00A173B6">
            <w:delText>good</w:delText>
          </w:r>
        </w:del>
      </w:moveTo>
      <w:ins w:id="90" w:author="EDUARDO FERNANDEZ PASCUAL" w:date="2023-12-11T11:07:00Z">
        <w:r w:rsidR="00A173B6">
          <w:t>high and fast</w:t>
        </w:r>
      </w:ins>
      <w:moveTo w:id="91" w:author="EDUARDO FERNANDEZ PASCUAL" w:date="2023-12-11T10:54:00Z">
        <w:r>
          <w:t xml:space="preserve"> germination responses at 20ºC (</w:t>
        </w:r>
        <w:del w:id="92" w:author="EDUARDO FERNANDEZ PASCUAL" w:date="2023-12-11T11:07:00Z">
          <w:r w:rsidDel="00A173B6">
            <w:delText xml:space="preserve">checked in previous experiments, </w:delText>
          </w:r>
        </w:del>
        <w:r w:rsidRPr="005A1026">
          <w:rPr>
            <w:highlight w:val="yellow"/>
          </w:rPr>
          <w:t>move along paper</w:t>
        </w:r>
        <w:del w:id="93" w:author="EDUARDO FERNANDEZ PASCUAL" w:date="2023-12-11T11:07:00Z">
          <w:r w:rsidDel="00A173B6">
            <w:delText>?</w:delText>
          </w:r>
        </w:del>
        <w:r>
          <w:t xml:space="preserve">). </w:t>
        </w:r>
      </w:moveTo>
      <w:moveToRangeEnd w:id="49"/>
      <w:del w:id="94" w:author="EDUARDO FERNANDEZ PASCUAL" w:date="2023-12-11T11:14:00Z">
        <w:r w:rsidR="00AD7CEA" w:rsidDel="0095140F">
          <w:delText>This study</w:delText>
        </w:r>
      </w:del>
      <w:ins w:id="95" w:author="EDUARDO FERNANDEZ PASCUAL" w:date="2023-12-11T11:14:00Z">
        <w:r w:rsidR="0095140F">
          <w:t xml:space="preserve">We studied wild populations of </w:t>
        </w:r>
        <w:r w:rsidR="0095140F" w:rsidRPr="009D3D96">
          <w:rPr>
            <w:i/>
            <w:iCs/>
            <w:rPrChange w:id="96" w:author="EDUARDO FERNANDEZ PASCUAL" w:date="2023-12-11T11:17:00Z">
              <w:rPr/>
            </w:rPrChange>
          </w:rPr>
          <w:t>D. langeanus</w:t>
        </w:r>
        <w:r w:rsidR="0095140F">
          <w:t xml:space="preserve"> in the northern limit of its distribution, in </w:t>
        </w:r>
        <w:r w:rsidR="002A4F56">
          <w:t>the</w:t>
        </w:r>
      </w:ins>
      <w:r w:rsidR="00AD7CEA">
        <w:t xml:space="preserve"> </w:t>
      </w:r>
      <w:ins w:id="97" w:author="EDUARDO FERNANDEZ PASCUAL" w:date="2023-12-11T11:15:00Z">
        <w:r w:rsidR="002A4F56" w:rsidRPr="00AC319B">
          <w:rPr>
            <w:rFonts w:cstheme="minorHAnsi"/>
            <w:lang w:val="en-US"/>
          </w:rPr>
          <w:t>Valles de Omaña and Luna Biosphere Reserve</w:t>
        </w:r>
        <w:r w:rsidR="002A4F56">
          <w:rPr>
            <w:rFonts w:cstheme="minorHAnsi"/>
            <w:lang w:val="en-US"/>
          </w:rPr>
          <w:t xml:space="preserve">, </w:t>
        </w:r>
        <w:r w:rsidR="00B73D22">
          <w:rPr>
            <w:rFonts w:cstheme="minorHAnsi"/>
            <w:lang w:val="en-US"/>
          </w:rPr>
          <w:t>in the</w:t>
        </w:r>
        <w:r w:rsidR="002A4F56">
          <w:t xml:space="preserve"> </w:t>
        </w:r>
      </w:ins>
      <w:del w:id="98" w:author="EDUARDO FERNANDEZ PASCUAL" w:date="2023-12-11T11:15:00Z">
        <w:r w:rsidR="00AD7CEA" w:rsidDel="00B73D22">
          <w:delText>was conducted in</w:delText>
        </w:r>
        <w:r w:rsidR="00DE76B5" w:rsidDel="00B73D22">
          <w:delText xml:space="preserve"> </w:delText>
        </w:r>
        <w:r w:rsidR="004C631E" w:rsidDel="00B73D22">
          <w:delText xml:space="preserve">the </w:delText>
        </w:r>
      </w:del>
      <w:r w:rsidR="004C631E">
        <w:t xml:space="preserve">southern </w:t>
      </w:r>
      <w:ins w:id="99" w:author="EDUARDO FERNANDEZ PASCUAL" w:date="2023-12-11T11:15:00Z">
        <w:r w:rsidR="00B73D22">
          <w:t>ranges</w:t>
        </w:r>
      </w:ins>
      <w:del w:id="100" w:author="EDUARDO FERNANDEZ PASCUAL" w:date="2023-12-11T11:15:00Z">
        <w:r w:rsidR="004C631E" w:rsidDel="00B73D22">
          <w:delText>slope</w:delText>
        </w:r>
      </w:del>
      <w:r w:rsidR="004C631E">
        <w:t xml:space="preserve"> of the Cantabrian Mountains</w:t>
      </w:r>
      <w:ins w:id="101" w:author="EDUARDO FERNANDEZ PASCUAL" w:date="2023-12-11T11:17:00Z">
        <w:r w:rsidR="009E0037">
          <w:t xml:space="preserve"> </w:t>
        </w:r>
        <w:r w:rsidR="009E0037">
          <w:rPr>
            <w:rFonts w:cstheme="minorHAnsi"/>
            <w:lang w:val="en-US"/>
          </w:rPr>
          <w:t>(see Fig 1A, red square)</w:t>
        </w:r>
      </w:ins>
      <w:ins w:id="102" w:author="EDUARDO FERNANDEZ PASCUAL" w:date="2023-12-11T11:15:00Z">
        <w:r w:rsidR="00B73D22">
          <w:t>. The Cantabrian Mountains</w:t>
        </w:r>
      </w:ins>
      <w:del w:id="103" w:author="EDUARDO FERNANDEZ PASCUAL" w:date="2023-12-11T11:15:00Z">
        <w:r w:rsidR="004C631E" w:rsidDel="00B73D22">
          <w:delText>,</w:delText>
        </w:r>
      </w:del>
      <w:r w:rsidR="004C631E">
        <w:t xml:space="preserve"> </w:t>
      </w:r>
      <w:del w:id="104" w:author="EDUARDO FERNANDEZ PASCUAL" w:date="2023-12-11T11:15:00Z">
        <w:r w:rsidR="004C631E" w:rsidDel="00B73D22">
          <w:delText xml:space="preserve">a mountain range </w:delText>
        </w:r>
      </w:del>
      <w:r w:rsidR="004C631E">
        <w:t>run</w:t>
      </w:r>
      <w:del w:id="105" w:author="EDUARDO FERNANDEZ PASCUAL" w:date="2023-12-11T11:15:00Z">
        <w:r w:rsidR="004C631E" w:rsidDel="00B73D22">
          <w:delText>ning</w:delText>
        </w:r>
      </w:del>
      <w:r w:rsidR="004C631E">
        <w:t xml:space="preserve"> E-W in northern Spain</w:t>
      </w:r>
      <w:del w:id="106" w:author="EDUARDO FERNANDEZ PASCUAL" w:date="2023-12-11T11:15:00Z">
        <w:r w:rsidR="004C631E" w:rsidDel="00B73D22">
          <w:delText xml:space="preserve">, and within </w:delText>
        </w:r>
        <w:r w:rsidR="004C631E" w:rsidRPr="00AC319B" w:rsidDel="00B73D22">
          <w:rPr>
            <w:rFonts w:cstheme="minorHAnsi"/>
            <w:lang w:val="en-US"/>
          </w:rPr>
          <w:delText>the</w:delText>
        </w:r>
      </w:del>
      <w:ins w:id="107" w:author="EDUARDO FERNANDEZ PASCUAL" w:date="2023-12-11T11:15:00Z">
        <w:r w:rsidR="00B73D22">
          <w:t xml:space="preserve"> and are the bio</w:t>
        </w:r>
      </w:ins>
      <w:ins w:id="108" w:author="EDUARDO FERNANDEZ PASCUAL" w:date="2023-12-11T11:16:00Z">
        <w:r w:rsidR="00B73D22">
          <w:t xml:space="preserve">geographical </w:t>
        </w:r>
        <w:r w:rsidR="009D3E45">
          <w:t>boundary between</w:t>
        </w:r>
        <w:commentRangeStart w:id="109"/>
        <w:r w:rsidR="009D3E45">
          <w:t>…</w:t>
        </w:r>
      </w:ins>
      <w:commentRangeEnd w:id="109"/>
      <w:ins w:id="110" w:author="EDUARDO FERNANDEZ PASCUAL" w:date="2023-12-11T11:17:00Z">
        <w:r w:rsidR="009D3D96">
          <w:rPr>
            <w:rStyle w:val="Refdecomentario"/>
          </w:rPr>
          <w:commentReference w:id="109"/>
        </w:r>
      </w:ins>
      <w:r w:rsidR="004C631E" w:rsidRPr="00AC319B">
        <w:rPr>
          <w:rFonts w:cstheme="minorHAnsi"/>
          <w:lang w:val="en-US"/>
        </w:rPr>
        <w:t xml:space="preserve"> </w:t>
      </w:r>
      <w:del w:id="111" w:author="EDUARDO FERNANDEZ PASCUAL" w:date="2023-12-11T11:15:00Z">
        <w:r w:rsidR="004C631E" w:rsidRPr="00AC319B" w:rsidDel="002A4F56">
          <w:rPr>
            <w:rFonts w:cstheme="minorHAnsi"/>
            <w:lang w:val="en-US"/>
          </w:rPr>
          <w:delText>Valles de Omaña and Luna Biosphere Reserve</w:delText>
        </w:r>
        <w:r w:rsidR="004C631E" w:rsidDel="002A4F56">
          <w:rPr>
            <w:rFonts w:cstheme="minorHAnsi"/>
            <w:lang w:val="en-US"/>
          </w:rPr>
          <w:delText xml:space="preserve"> </w:delText>
        </w:r>
      </w:del>
      <w:del w:id="112" w:author="EDUARDO FERNANDEZ PASCUAL" w:date="2023-12-11T11:17:00Z">
        <w:r w:rsidR="004C631E" w:rsidDel="009E0037">
          <w:rPr>
            <w:rFonts w:cstheme="minorHAnsi"/>
            <w:lang w:val="en-US"/>
          </w:rPr>
          <w:delText xml:space="preserve">(see </w:delText>
        </w:r>
        <w:r w:rsidR="006818E9" w:rsidDel="009E0037">
          <w:rPr>
            <w:rFonts w:cstheme="minorHAnsi"/>
            <w:lang w:val="en-US"/>
          </w:rPr>
          <w:delText>Fig</w:delText>
        </w:r>
        <w:r w:rsidR="004C631E" w:rsidDel="009E0037">
          <w:rPr>
            <w:rFonts w:cstheme="minorHAnsi"/>
            <w:lang w:val="en-US"/>
          </w:rPr>
          <w:delText xml:space="preserve"> 1A, red square)</w:delText>
        </w:r>
      </w:del>
      <w:r w:rsidR="004C631E">
        <w:rPr>
          <w:rFonts w:cstheme="minorHAnsi"/>
          <w:lang w:val="en-US"/>
        </w:rPr>
        <w:t>.</w:t>
      </w:r>
      <w:del w:id="113" w:author="EDUARDO FERNANDEZ PASCUAL" w:date="2023-12-11T11:08:00Z">
        <w:r w:rsidR="004C631E" w:rsidDel="00FE05ED">
          <w:rPr>
            <w:rFonts w:cstheme="minorHAnsi"/>
            <w:lang w:val="en-US"/>
          </w:rPr>
          <w:delText xml:space="preserve"> We focused on high </w:delText>
        </w:r>
        <w:r w:rsidR="00467E54" w:rsidDel="00FE05ED">
          <w:delText>mountains</w:delText>
        </w:r>
        <w:r w:rsidR="00DE76B5" w:rsidDel="00FE05ED">
          <w:delText xml:space="preserve"> </w:delText>
        </w:r>
        <w:r w:rsidR="003F4FCB" w:rsidDel="00FE05ED">
          <w:delText xml:space="preserve">dry </w:delText>
        </w:r>
        <w:r w:rsidR="00DE76B5" w:rsidDel="00FE05ED">
          <w:delText>grasslands</w:delText>
        </w:r>
        <w:r w:rsidR="004C631E" w:rsidDel="00FE05ED">
          <w:delText xml:space="preserve"> where </w:delText>
        </w:r>
      </w:del>
    </w:p>
    <w:p w14:paraId="307E8DA9" w14:textId="34D65676" w:rsidR="00D1448B" w:rsidRDefault="00D1448B">
      <w:pPr>
        <w:pStyle w:val="Ttulo3"/>
        <w:spacing w:line="360" w:lineRule="auto"/>
        <w:jc w:val="both"/>
        <w:rPr>
          <w:ins w:id="114" w:author="EDUARDO FERNANDEZ PASCUAL" w:date="2023-12-11T10:52:00Z"/>
        </w:rPr>
        <w:pPrChange w:id="115" w:author="EDUARDO FERNANDEZ PASCUAL" w:date="2023-12-11T10:52:00Z">
          <w:pPr>
            <w:spacing w:line="360" w:lineRule="auto"/>
            <w:jc w:val="both"/>
          </w:pPr>
        </w:pPrChange>
      </w:pPr>
      <w:ins w:id="116" w:author="EDUARDO FERNANDEZ PASCUAL" w:date="2023-12-11T10:52:00Z">
        <w:r>
          <w:t>2.</w:t>
        </w:r>
      </w:ins>
      <w:ins w:id="117" w:author="EDUARDO FERNANDEZ PASCUAL" w:date="2023-12-11T12:07:00Z">
        <w:r w:rsidR="00B6645D">
          <w:t>2</w:t>
        </w:r>
      </w:ins>
      <w:ins w:id="118" w:author="EDUARDO FERNANDEZ PASCUAL" w:date="2023-12-11T10:52:00Z">
        <w:r>
          <w:t xml:space="preserve">. </w:t>
        </w:r>
      </w:ins>
      <w:ins w:id="119" w:author="EDUARDO FERNANDEZ PASCUAL" w:date="2023-12-11T10:53:00Z">
        <w:r w:rsidR="00496E9C">
          <w:t>Field</w:t>
        </w:r>
      </w:ins>
      <w:ins w:id="120" w:author="EDUARDO FERNANDEZ PASCUAL" w:date="2023-12-11T10:52:00Z">
        <w:r>
          <w:t xml:space="preserve"> </w:t>
        </w:r>
      </w:ins>
      <w:ins w:id="121" w:author="EDUARDO FERNANDEZ PASCUAL" w:date="2023-12-11T10:53:00Z">
        <w:r w:rsidR="00496E9C">
          <w:t>sites</w:t>
        </w:r>
      </w:ins>
    </w:p>
    <w:p w14:paraId="7043CD19" w14:textId="16254D7A" w:rsidR="0039051E" w:rsidRDefault="004C631E" w:rsidP="0070572A">
      <w:pPr>
        <w:spacing w:line="360" w:lineRule="auto"/>
        <w:jc w:val="both"/>
      </w:pPr>
      <w:del w:id="122" w:author="EDUARDO FERNANDEZ PASCUAL" w:date="2023-12-11T11:18:00Z">
        <w:r w:rsidDel="00113279">
          <w:delText xml:space="preserve">we </w:delText>
        </w:r>
      </w:del>
      <w:ins w:id="123" w:author="EDUARDO FERNANDEZ PASCUAL" w:date="2023-12-11T11:29:00Z">
        <w:r w:rsidR="00DE2B36">
          <w:t xml:space="preserve">To </w:t>
        </w:r>
      </w:ins>
      <w:ins w:id="124" w:author="EDUARDO FERNANDEZ PASCUAL" w:date="2023-12-11T12:12:00Z">
        <w:r w:rsidR="00C60D36">
          <w:t>measure</w:t>
        </w:r>
      </w:ins>
      <w:ins w:id="125" w:author="EDUARDO FERNANDEZ PASCUAL" w:date="2023-12-11T11:29:00Z">
        <w:r w:rsidR="00DE2B36">
          <w:t xml:space="preserve"> </w:t>
        </w:r>
      </w:ins>
      <w:ins w:id="126" w:author="EDUARDO FERNANDEZ PASCUAL" w:date="2023-12-11T11:30:00Z">
        <w:r w:rsidR="00B72E17">
          <w:t xml:space="preserve">the microenvironmental gradients of </w:t>
        </w:r>
        <w:r w:rsidR="00B72E17" w:rsidRPr="00B72E17">
          <w:rPr>
            <w:i/>
            <w:iCs/>
            <w:rPrChange w:id="127" w:author="EDUARDO FERNANDEZ PASCUAL" w:date="2023-12-11T11:30:00Z">
              <w:rPr/>
            </w:rPrChange>
          </w:rPr>
          <w:t>D. langeanus</w:t>
        </w:r>
        <w:r w:rsidR="00B72E17">
          <w:t>, w</w:t>
        </w:r>
      </w:ins>
      <w:ins w:id="128" w:author="EDUARDO FERNANDEZ PASCUAL" w:date="2023-12-11T11:18:00Z">
        <w:r w:rsidR="00113279">
          <w:t xml:space="preserve">e </w:t>
        </w:r>
      </w:ins>
      <w:r>
        <w:t xml:space="preserve">established a systematic sampling across 4 summits </w:t>
      </w:r>
      <w:r w:rsidR="00B500F2">
        <w:t xml:space="preserve">above 2000 m </w:t>
      </w:r>
      <w:proofErr w:type="spellStart"/>
      <w:r>
        <w:t>a.s.l</w:t>
      </w:r>
      <w:proofErr w:type="spellEnd"/>
      <w:r>
        <w:t xml:space="preserve">. </w:t>
      </w:r>
      <w:del w:id="129" w:author="EDUARDO FERNANDEZ PASCUAL" w:date="2023-12-11T11:18:00Z">
        <w:r w:rsidR="0039051E" w:rsidDel="00113279">
          <w:rPr>
            <w:rFonts w:cstheme="minorHAnsi"/>
            <w:lang w:val="en-US"/>
          </w:rPr>
          <w:delText>w</w:delText>
        </w:r>
        <w:r w:rsidR="00467E54" w:rsidDel="00113279">
          <w:delText xml:space="preserve">e </w:delText>
        </w:r>
      </w:del>
      <w:r w:rsidR="000E74C9">
        <w:t xml:space="preserve">(see </w:t>
      </w:r>
      <w:r w:rsidR="006818E9">
        <w:t>F</w:t>
      </w:r>
      <w:r w:rsidR="000E74C9">
        <w:t>ig 1B)</w:t>
      </w:r>
      <w:r>
        <w:t>. In each summit</w:t>
      </w:r>
      <w:r w:rsidR="00582C98">
        <w:t xml:space="preserve"> (site)</w:t>
      </w:r>
      <w:r w:rsidR="00467E54">
        <w:t xml:space="preserve"> </w:t>
      </w:r>
      <w:r w:rsidR="00582C98">
        <w:t>we established a</w:t>
      </w:r>
      <w:r w:rsidR="00467E54">
        <w:t xml:space="preserve"> central representative </w:t>
      </w:r>
      <w:commentRangeStart w:id="130"/>
      <w:r w:rsidR="00467E54">
        <w:t>plot</w:t>
      </w:r>
      <w:commentRangeEnd w:id="130"/>
      <w:r w:rsidR="00540DD3">
        <w:rPr>
          <w:rStyle w:val="Refdecomentario"/>
        </w:rPr>
        <w:commentReference w:id="130"/>
      </w:r>
      <w:r w:rsidR="00467E54">
        <w:t xml:space="preserve"> where</w:t>
      </w:r>
      <w:r w:rsidR="00582C98">
        <w:t xml:space="preserve"> we did a floristic inventory and buried</w:t>
      </w:r>
      <w:r w:rsidR="00467E54">
        <w:t>, at 5 cm deep, a Microlog SP3 datalogger, w</w:t>
      </w:r>
      <w:r w:rsidR="000E74C9">
        <w:t>ith</w:t>
      </w:r>
      <w:r w:rsidR="00467E54">
        <w:t xml:space="preserve"> hourly records </w:t>
      </w:r>
      <w:r w:rsidR="000E74C9">
        <w:t>of</w:t>
      </w:r>
      <w:ins w:id="131" w:author="EDUARDO FERNANDEZ PASCUAL" w:date="2023-12-11T11:19:00Z">
        <w:r w:rsidR="00D44274">
          <w:t xml:space="preserve"> soil</w:t>
        </w:r>
      </w:ins>
      <w:r w:rsidR="000E74C9">
        <w:t xml:space="preserve"> </w:t>
      </w:r>
      <w:r w:rsidR="00467E54">
        <w:t xml:space="preserve">temperature and water potential </w:t>
      </w:r>
      <w:del w:id="132" w:author="EDUARDO FERNANDEZ PASCUAL" w:date="2023-12-11T11:19:00Z">
        <w:r w:rsidR="00467E54" w:rsidDel="00D44274">
          <w:delText xml:space="preserve">values </w:delText>
        </w:r>
      </w:del>
      <w:r w:rsidR="00467E54">
        <w:t>(</w:t>
      </w:r>
      <w:r w:rsidR="00467E54" w:rsidRPr="00023A98">
        <w:rPr>
          <w:highlight w:val="yellow"/>
        </w:rPr>
        <w:t>Microlog</w:t>
      </w:r>
      <w:r w:rsidR="00467E54">
        <w:rPr>
          <w:highlight w:val="yellow"/>
        </w:rPr>
        <w:t xml:space="preserve"> SP3</w:t>
      </w:r>
      <w:r w:rsidR="00467E54" w:rsidRPr="00023A98">
        <w:rPr>
          <w:highlight w:val="yellow"/>
        </w:rPr>
        <w:t xml:space="preserve"> ref</w:t>
      </w:r>
      <w:r w:rsidR="006818E9">
        <w:t xml:space="preserve">, </w:t>
      </w:r>
      <w:commentRangeStart w:id="133"/>
      <w:r w:rsidR="006818E9">
        <w:t>add image??</w:t>
      </w:r>
      <w:commentRangeEnd w:id="133"/>
      <w:r w:rsidR="00113279">
        <w:rPr>
          <w:rStyle w:val="Refdecomentario"/>
        </w:rPr>
        <w:commentReference w:id="133"/>
      </w:r>
      <w:r w:rsidR="00467E54">
        <w:t xml:space="preserve">). The recording period for the Microlog SP3 went from </w:t>
      </w:r>
      <w:r w:rsidR="000E74C9" w:rsidRPr="000E74C9">
        <w:t>June 2021</w:t>
      </w:r>
      <w:r w:rsidR="00467E54" w:rsidRPr="000E74C9">
        <w:t xml:space="preserve"> </w:t>
      </w:r>
      <w:r w:rsidR="00324D6F">
        <w:t>up to now</w:t>
      </w:r>
      <w:r w:rsidR="00467E54">
        <w:t xml:space="preserve">. We then established 20 additional </w:t>
      </w:r>
      <w:commentRangeStart w:id="134"/>
      <w:r w:rsidR="00467E54">
        <w:t>plots</w:t>
      </w:r>
      <w:commentRangeEnd w:id="134"/>
      <w:r w:rsidR="00B72E17">
        <w:rPr>
          <w:rStyle w:val="Refdecomentario"/>
        </w:rPr>
        <w:commentReference w:id="134"/>
      </w:r>
      <w:ins w:id="135" w:author="EDUARDO FERNANDEZ PASCUAL" w:date="2023-12-11T11:19:00Z">
        <w:r w:rsidR="00BB74AA">
          <w:t xml:space="preserve"> </w:t>
        </w:r>
      </w:ins>
      <w:ins w:id="136" w:author="EDUARDO FERNANDEZ PASCUAL" w:date="2023-12-11T11:21:00Z">
        <w:r w:rsidR="003F5023">
          <w:t>per</w:t>
        </w:r>
      </w:ins>
      <w:ins w:id="137" w:author="EDUARDO FERNANDEZ PASCUAL" w:date="2023-12-11T11:19:00Z">
        <w:r w:rsidR="00BB74AA">
          <w:t xml:space="preserve"> each site</w:t>
        </w:r>
      </w:ins>
      <w:r w:rsidR="00467E54">
        <w:t xml:space="preserve">, 5 in each cardinal direction </w:t>
      </w:r>
      <w:ins w:id="138" w:author="EDUARDO FERNANDEZ PASCUAL" w:date="2023-12-11T11:19:00Z">
        <w:r w:rsidR="00BB74AA">
          <w:t xml:space="preserve">and </w:t>
        </w:r>
      </w:ins>
      <w:r w:rsidR="00467E54">
        <w:t>separated by 10 m (cross design</w:t>
      </w:r>
      <w:r w:rsidR="000E74C9">
        <w:t xml:space="preserve">, see </w:t>
      </w:r>
      <w:r w:rsidR="0029341A">
        <w:t>F</w:t>
      </w:r>
      <w:r w:rsidR="000E74C9">
        <w:t>ig 1C</w:t>
      </w:r>
      <w:r w:rsidR="00467E54">
        <w:t>)</w:t>
      </w:r>
      <w:r w:rsidR="00582C98">
        <w:t>,</w:t>
      </w:r>
      <w:r w:rsidR="00467E54">
        <w:t xml:space="preserve"> where </w:t>
      </w:r>
      <w:r w:rsidR="00582C98">
        <w:t xml:space="preserve">we also did floristic inventories and </w:t>
      </w:r>
      <w:r w:rsidR="00467E54">
        <w:t xml:space="preserve">buried, also at 5 cm deep, </w:t>
      </w:r>
      <w:proofErr w:type="spellStart"/>
      <w:r w:rsidR="00467E54">
        <w:t>iButton</w:t>
      </w:r>
      <w:proofErr w:type="spellEnd"/>
      <w:del w:id="139" w:author="EDUARDO FERNANDEZ PASCUAL" w:date="2023-12-11T11:19:00Z">
        <w:r w:rsidR="00467E54" w:rsidDel="00BB74AA">
          <w:delText>s</w:delText>
        </w:r>
      </w:del>
      <w:r w:rsidR="00467E54">
        <w:t xml:space="preserve"> dataloggers (</w:t>
      </w:r>
      <w:proofErr w:type="spellStart"/>
      <w:r w:rsidR="00467E54" w:rsidRPr="00774B6B">
        <w:rPr>
          <w:rFonts w:eastAsiaTheme="majorEastAsia"/>
        </w:rPr>
        <w:t>Thermochron</w:t>
      </w:r>
      <w:proofErr w:type="spellEnd"/>
      <w:r w:rsidR="00467E54" w:rsidRPr="00774B6B">
        <w:rPr>
          <w:rFonts w:eastAsiaTheme="majorEastAsia"/>
        </w:rPr>
        <w:t xml:space="preserve">, </w:t>
      </w:r>
      <w:proofErr w:type="spellStart"/>
      <w:r w:rsidR="00467E54" w:rsidRPr="00774B6B">
        <w:rPr>
          <w:rFonts w:eastAsiaTheme="majorEastAsia"/>
        </w:rPr>
        <w:t>iButton</w:t>
      </w:r>
      <w:proofErr w:type="spellEnd"/>
      <w:r w:rsidR="00467E54" w:rsidRPr="00774B6B">
        <w:rPr>
          <w:rFonts w:eastAsiaTheme="majorEastAsia"/>
        </w:rPr>
        <w:t>, Newbury, UK; accuracy: +/- 0.5 ºC from -10 ºC to +65 ºC, resolution: 0.5 ºC, records every 4 hours</w:t>
      </w:r>
      <w:r w:rsidR="00467E54">
        <w:t xml:space="preserve">). The recording period for the </w:t>
      </w:r>
      <w:proofErr w:type="spellStart"/>
      <w:r w:rsidR="00467E54">
        <w:t>iButtons</w:t>
      </w:r>
      <w:proofErr w:type="spellEnd"/>
      <w:r w:rsidR="00467E54">
        <w:t xml:space="preserve"> went from 12</w:t>
      </w:r>
      <w:ins w:id="140" w:author="EDUARDO FERNANDEZ PASCUAL" w:date="2023-12-11T11:20:00Z">
        <w:r w:rsidR="00751939">
          <w:t xml:space="preserve"> July </w:t>
        </w:r>
      </w:ins>
      <w:del w:id="141" w:author="EDUARDO FERNANDEZ PASCUAL" w:date="2023-12-11T11:20:00Z">
        <w:r w:rsidR="00467E54" w:rsidDel="00751939">
          <w:delText>/7/</w:delText>
        </w:r>
      </w:del>
      <w:r w:rsidR="00467E54">
        <w:t>2021 to 29</w:t>
      </w:r>
      <w:ins w:id="142" w:author="EDUARDO FERNANDEZ PASCUAL" w:date="2023-12-11T11:20:00Z">
        <w:r w:rsidR="00751939">
          <w:t xml:space="preserve"> May </w:t>
        </w:r>
      </w:ins>
      <w:del w:id="143" w:author="EDUARDO FERNANDEZ PASCUAL" w:date="2023-12-11T11:20:00Z">
        <w:r w:rsidR="00467E54" w:rsidDel="00751939">
          <w:delText>/05/</w:delText>
        </w:r>
      </w:del>
      <w:r w:rsidR="00467E54">
        <w:t>2022 (</w:t>
      </w:r>
      <w:r w:rsidR="000E74C9" w:rsidRPr="000E74C9">
        <w:t>321</w:t>
      </w:r>
      <w:r w:rsidR="00467E54" w:rsidRPr="000E74C9">
        <w:t xml:space="preserve"> days</w:t>
      </w:r>
      <w:r w:rsidR="00467E54">
        <w:t>).</w:t>
      </w:r>
      <w:r w:rsidR="00467E54" w:rsidRPr="004345B0">
        <w:t xml:space="preserve"> </w:t>
      </w:r>
      <w:r w:rsidR="005907F1">
        <w:t>In total</w:t>
      </w:r>
      <w:ins w:id="144" w:author="EDUARDO FERNANDEZ PASCUAL" w:date="2023-12-11T11:24:00Z">
        <w:r w:rsidR="009147E0">
          <w:t>,</w:t>
        </w:r>
      </w:ins>
      <w:r w:rsidR="006E236B">
        <w:t xml:space="preserve"> we </w:t>
      </w:r>
      <w:del w:id="145" w:author="EDUARDO FERNANDEZ PASCUAL" w:date="2023-12-11T11:25:00Z">
        <w:r w:rsidR="006E236B" w:rsidDel="00EA4852">
          <w:delText xml:space="preserve">have </w:delText>
        </w:r>
      </w:del>
      <w:ins w:id="146" w:author="EDUARDO FERNANDEZ PASCUAL" w:date="2023-12-11T11:25:00Z">
        <w:r w:rsidR="00EA4852">
          <w:t xml:space="preserve">collected </w:t>
        </w:r>
      </w:ins>
      <w:ins w:id="147" w:author="EDUARDO FERNANDEZ PASCUAL" w:date="2023-12-11T11:24:00Z">
        <w:r w:rsidR="009147E0">
          <w:t>floristic data for</w:t>
        </w:r>
        <w:r w:rsidR="00666412">
          <w:t xml:space="preserve"> 84 plots and </w:t>
        </w:r>
      </w:ins>
      <w:r w:rsidR="006E236B">
        <w:t xml:space="preserve">environmental data for </w:t>
      </w:r>
      <w:r w:rsidR="00B70205">
        <w:t>78</w:t>
      </w:r>
      <w:r w:rsidR="006E236B">
        <w:t xml:space="preserve"> plots (one </w:t>
      </w:r>
      <w:r w:rsidR="00CD3AFD">
        <w:t>M</w:t>
      </w:r>
      <w:r w:rsidR="006E236B">
        <w:t xml:space="preserve">icrolog SP3 in Cañada </w:t>
      </w:r>
      <w:del w:id="148" w:author="EDUARDO FERNANDEZ PASCUAL" w:date="2023-12-11T11:21:00Z">
        <w:r w:rsidR="006E236B" w:rsidDel="0066381E">
          <w:delText>failed recording the data</w:delText>
        </w:r>
      </w:del>
      <w:ins w:id="149" w:author="EDUARDO FERNANDEZ PASCUAL" w:date="2023-12-11T11:21:00Z">
        <w:r w:rsidR="0066381E">
          <w:t>was damaged</w:t>
        </w:r>
      </w:ins>
      <w:r w:rsidR="00B70205">
        <w:t xml:space="preserve">, and </w:t>
      </w:r>
      <w:r w:rsidR="00CD3AFD">
        <w:t xml:space="preserve">5 </w:t>
      </w:r>
      <w:proofErr w:type="spellStart"/>
      <w:r w:rsidR="00CD3AFD">
        <w:t>iButtons</w:t>
      </w:r>
      <w:proofErr w:type="spellEnd"/>
      <w:r w:rsidR="00CD3AFD">
        <w:t xml:space="preserve"> </w:t>
      </w:r>
      <w:del w:id="150" w:author="EDUARDO FERNANDEZ PASCUAL" w:date="2023-12-11T11:21:00Z">
        <w:r w:rsidR="00CD3AFD" w:rsidDel="0066381E">
          <w:delText xml:space="preserve">cannot </w:delText>
        </w:r>
      </w:del>
      <w:ins w:id="151" w:author="EDUARDO FERNANDEZ PASCUAL" w:date="2023-12-11T11:21:00Z">
        <w:r w:rsidR="0066381E">
          <w:t xml:space="preserve">could not </w:t>
        </w:r>
      </w:ins>
      <w:r w:rsidR="00CD3AFD">
        <w:t>be recovered</w:t>
      </w:r>
      <w:r w:rsidR="00A74AFC">
        <w:t>).</w:t>
      </w:r>
    </w:p>
    <w:p w14:paraId="23639CF3" w14:textId="0657108A" w:rsidR="00467E54" w:rsidRDefault="00FB4E94" w:rsidP="0070572A">
      <w:pPr>
        <w:spacing w:line="360" w:lineRule="auto"/>
        <w:jc w:val="both"/>
      </w:pPr>
      <w:r>
        <w:rPr>
          <w:noProof/>
        </w:rPr>
        <w:lastRenderedPageBreak/>
        <w:drawing>
          <wp:inline distT="0" distB="0" distL="0" distR="0" wp14:anchorId="55222804" wp14:editId="5678E2BB">
            <wp:extent cx="5400040" cy="2620010"/>
            <wp:effectExtent l="0" t="0" r="0" b="8890"/>
            <wp:docPr id="313302668"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02668" name="Imagen 1" descr="Interfaz de usuario gráfica&#10;&#10;Descripción generada automáticament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00040" cy="2620010"/>
                    </a:xfrm>
                    <a:prstGeom prst="rect">
                      <a:avLst/>
                    </a:prstGeom>
                  </pic:spPr>
                </pic:pic>
              </a:graphicData>
            </a:graphic>
          </wp:inline>
        </w:drawing>
      </w:r>
    </w:p>
    <w:p w14:paraId="16D7BC80" w14:textId="45468BA2" w:rsidR="0029341A" w:rsidRPr="00D40805" w:rsidRDefault="0029341A" w:rsidP="0070572A">
      <w:pPr>
        <w:spacing w:line="360" w:lineRule="auto"/>
        <w:jc w:val="both"/>
        <w:rPr>
          <w:sz w:val="20"/>
          <w:szCs w:val="20"/>
        </w:rPr>
      </w:pPr>
      <w:commentRangeStart w:id="152"/>
      <w:r w:rsidRPr="00D40805">
        <w:rPr>
          <w:sz w:val="20"/>
          <w:szCs w:val="20"/>
        </w:rPr>
        <w:t>Fig1: (A</w:t>
      </w:r>
      <w:r w:rsidR="00C84C9F" w:rsidRPr="00D40805">
        <w:rPr>
          <w:sz w:val="20"/>
          <w:szCs w:val="20"/>
        </w:rPr>
        <w:t>)</w:t>
      </w:r>
      <w:commentRangeEnd w:id="152"/>
      <w:r w:rsidR="00E239BD">
        <w:rPr>
          <w:rStyle w:val="Refdecomentario"/>
        </w:rPr>
        <w:commentReference w:id="152"/>
      </w:r>
      <w:r w:rsidR="00C84C9F" w:rsidRPr="00D40805">
        <w:rPr>
          <w:sz w:val="20"/>
          <w:szCs w:val="20"/>
        </w:rPr>
        <w:t xml:space="preserve"> Iberian Peninsula map with </w:t>
      </w:r>
      <w:proofErr w:type="gramStart"/>
      <w:r w:rsidR="00C84C9F" w:rsidRPr="00D40805">
        <w:rPr>
          <w:i/>
          <w:iCs/>
          <w:sz w:val="20"/>
          <w:szCs w:val="20"/>
        </w:rPr>
        <w:t>D.langeanus</w:t>
      </w:r>
      <w:proofErr w:type="gramEnd"/>
      <w:r w:rsidR="00C84C9F" w:rsidRPr="00D40805">
        <w:rPr>
          <w:sz w:val="20"/>
          <w:szCs w:val="20"/>
        </w:rPr>
        <w:t xml:space="preserve"> potential distribution under current climatic conditions (adapted from Rocha et al., 2017)</w:t>
      </w:r>
      <w:r w:rsidR="00AC281D" w:rsidRPr="00D40805">
        <w:rPr>
          <w:sz w:val="20"/>
          <w:szCs w:val="20"/>
        </w:rPr>
        <w:t xml:space="preserve">; red square highlights our study area. (B) </w:t>
      </w:r>
      <w:r w:rsidR="008412E2" w:rsidRPr="00D40805">
        <w:rPr>
          <w:sz w:val="20"/>
          <w:szCs w:val="20"/>
        </w:rPr>
        <w:t xml:space="preserve">Location of the 4 summits (sites) included in our study. </w:t>
      </w:r>
      <w:commentRangeStart w:id="153"/>
      <w:commentRangeStart w:id="154"/>
      <w:r w:rsidR="008412E2" w:rsidRPr="00D40805">
        <w:rPr>
          <w:sz w:val="20"/>
          <w:szCs w:val="20"/>
        </w:rPr>
        <w:t xml:space="preserve">(C) Spatial </w:t>
      </w:r>
      <w:commentRangeEnd w:id="153"/>
      <w:r w:rsidR="00BB202A">
        <w:rPr>
          <w:rStyle w:val="Refdecomentario"/>
        </w:rPr>
        <w:commentReference w:id="153"/>
      </w:r>
      <w:commentRangeEnd w:id="154"/>
      <w:r w:rsidR="00E60420">
        <w:rPr>
          <w:rStyle w:val="Refdecomentario"/>
        </w:rPr>
        <w:commentReference w:id="154"/>
      </w:r>
      <w:r w:rsidR="008412E2" w:rsidRPr="00D40805">
        <w:rPr>
          <w:sz w:val="20"/>
          <w:szCs w:val="20"/>
        </w:rPr>
        <w:t xml:space="preserve">image of our sampling </w:t>
      </w:r>
      <w:r w:rsidR="009443CD" w:rsidRPr="00D40805">
        <w:rPr>
          <w:sz w:val="20"/>
          <w:szCs w:val="20"/>
        </w:rPr>
        <w:t xml:space="preserve">cross </w:t>
      </w:r>
      <w:r w:rsidR="008412E2" w:rsidRPr="00D40805">
        <w:rPr>
          <w:sz w:val="20"/>
          <w:szCs w:val="20"/>
        </w:rPr>
        <w:t>desi</w:t>
      </w:r>
      <w:r w:rsidR="00A620E2" w:rsidRPr="00D40805">
        <w:rPr>
          <w:sz w:val="20"/>
          <w:szCs w:val="20"/>
        </w:rPr>
        <w:t>gn in our summits</w:t>
      </w:r>
      <w:r w:rsidR="005B1EE2" w:rsidRPr="00D40805">
        <w:rPr>
          <w:sz w:val="20"/>
          <w:szCs w:val="20"/>
        </w:rPr>
        <w:t xml:space="preserve"> </w:t>
      </w:r>
      <w:r w:rsidR="009443CD" w:rsidRPr="00D40805">
        <w:rPr>
          <w:sz w:val="20"/>
          <w:szCs w:val="20"/>
        </w:rPr>
        <w:t>for botanical inventories</w:t>
      </w:r>
      <w:r w:rsidR="005B1EE2" w:rsidRPr="00D40805">
        <w:rPr>
          <w:sz w:val="20"/>
          <w:szCs w:val="20"/>
        </w:rPr>
        <w:t xml:space="preserve"> where</w:t>
      </w:r>
      <w:r w:rsidR="009443CD" w:rsidRPr="00D40805">
        <w:rPr>
          <w:sz w:val="20"/>
          <w:szCs w:val="20"/>
        </w:rPr>
        <w:t xml:space="preserve"> </w:t>
      </w:r>
      <w:proofErr w:type="spellStart"/>
      <w:r w:rsidR="009443CD" w:rsidRPr="00D40805">
        <w:rPr>
          <w:sz w:val="20"/>
          <w:szCs w:val="20"/>
        </w:rPr>
        <w:t>iButtons</w:t>
      </w:r>
      <w:proofErr w:type="spellEnd"/>
      <w:r w:rsidR="009443CD" w:rsidRPr="00D40805">
        <w:rPr>
          <w:sz w:val="20"/>
          <w:szCs w:val="20"/>
        </w:rPr>
        <w:t xml:space="preserve"> bu</w:t>
      </w:r>
      <w:r w:rsidR="005B1EE2" w:rsidRPr="00D40805">
        <w:rPr>
          <w:sz w:val="20"/>
          <w:szCs w:val="20"/>
        </w:rPr>
        <w:t>ried and seeds collected</w:t>
      </w:r>
      <w:r w:rsidR="00A620E2" w:rsidRPr="00D40805">
        <w:rPr>
          <w:sz w:val="20"/>
          <w:szCs w:val="20"/>
        </w:rPr>
        <w:t>.</w:t>
      </w:r>
      <w:r w:rsidR="005B1EE2" w:rsidRPr="00D40805">
        <w:rPr>
          <w:sz w:val="20"/>
          <w:szCs w:val="20"/>
        </w:rPr>
        <w:t xml:space="preserve"> (D) Picture of </w:t>
      </w:r>
      <w:r w:rsidR="005B1EE2" w:rsidRPr="00D40805">
        <w:rPr>
          <w:rFonts w:cstheme="minorHAnsi"/>
          <w:sz w:val="20"/>
          <w:szCs w:val="20"/>
          <w:lang w:val="en-US"/>
        </w:rPr>
        <w:t xml:space="preserve">high </w:t>
      </w:r>
      <w:r w:rsidR="005B1EE2" w:rsidRPr="00D40805">
        <w:rPr>
          <w:sz w:val="20"/>
          <w:szCs w:val="20"/>
        </w:rPr>
        <w:t xml:space="preserve">mountains dry grasslands, our study community. </w:t>
      </w:r>
      <w:r w:rsidR="00D40805" w:rsidRPr="00D40805">
        <w:rPr>
          <w:sz w:val="20"/>
          <w:szCs w:val="20"/>
        </w:rPr>
        <w:t xml:space="preserve">(E) </w:t>
      </w:r>
      <w:r w:rsidR="00D40805" w:rsidRPr="00D40805">
        <w:rPr>
          <w:i/>
          <w:iCs/>
          <w:sz w:val="20"/>
          <w:szCs w:val="20"/>
        </w:rPr>
        <w:t>Dianthus langeanus</w:t>
      </w:r>
      <w:r w:rsidR="00D40805" w:rsidRPr="00D40805">
        <w:rPr>
          <w:sz w:val="20"/>
          <w:szCs w:val="20"/>
        </w:rPr>
        <w:t xml:space="preserve"> flower image. (F) Seed image, under electronic microscopy artificially </w:t>
      </w:r>
      <w:r w:rsidR="00D40805">
        <w:rPr>
          <w:sz w:val="20"/>
          <w:szCs w:val="20"/>
        </w:rPr>
        <w:t>coloured</w:t>
      </w:r>
      <w:r w:rsidR="00D40805" w:rsidRPr="00D40805">
        <w:rPr>
          <w:sz w:val="20"/>
          <w:szCs w:val="20"/>
        </w:rPr>
        <w:t>.</w:t>
      </w:r>
    </w:p>
    <w:p w14:paraId="3B07A966" w14:textId="1121F39D" w:rsidR="004C631E" w:rsidRDefault="005A433A" w:rsidP="0070572A">
      <w:pPr>
        <w:spacing w:line="360" w:lineRule="auto"/>
        <w:jc w:val="both"/>
        <w:rPr>
          <w:noProof/>
          <w:lang w:val="ca-ES" w:eastAsia="ca-ES"/>
        </w:rPr>
      </w:pPr>
      <w:ins w:id="155" w:author="EDUARDO FERNANDEZ PASCUAL" w:date="2023-12-11T11:23:00Z">
        <w:r>
          <w:t>All</w:t>
        </w:r>
      </w:ins>
      <w:moveToRangeStart w:id="156" w:author="EDUARDO FERNANDEZ PASCUAL" w:date="2023-12-11T11:23:00Z" w:name="move153186244"/>
      <w:moveTo w:id="157" w:author="EDUARDO FERNANDEZ PASCUAL" w:date="2023-12-11T11:23:00Z">
        <w:del w:id="158" w:author="EDUARDO FERNANDEZ PASCUAL" w:date="2023-12-11T11:23:00Z">
          <w:r w:rsidDel="005A433A">
            <w:delText>The</w:delText>
          </w:r>
        </w:del>
        <w:r>
          <w:t xml:space="preserve"> sampling sites </w:t>
        </w:r>
        <w:del w:id="159" w:author="EDUARDO FERNANDEZ PASCUAL" w:date="2023-12-11T11:26:00Z">
          <w:r w:rsidDel="00B36829">
            <w:delText>a</w:delText>
          </w:r>
        </w:del>
      </w:moveTo>
      <w:ins w:id="160" w:author="EDUARDO FERNANDEZ PASCUAL" w:date="2023-12-11T11:26:00Z">
        <w:r w:rsidR="00B36829">
          <w:t>we</w:t>
        </w:r>
      </w:ins>
      <w:moveTo w:id="161" w:author="EDUARDO FERNANDEZ PASCUAL" w:date="2023-12-11T11:23:00Z">
        <w:r>
          <w:t xml:space="preserve">re located </w:t>
        </w:r>
        <w:del w:id="162" w:author="EDUARDO FERNANDEZ PASCUAL" w:date="2023-12-11T11:26:00Z">
          <w:r w:rsidDel="00B36829">
            <w:delText>above</w:delText>
          </w:r>
        </w:del>
      </w:moveTo>
      <w:ins w:id="163" w:author="EDUARDO FERNANDEZ PASCUAL" w:date="2023-12-11T11:26:00Z">
        <w:r w:rsidR="00B36829">
          <w:t>on</w:t>
        </w:r>
      </w:ins>
      <w:moveTo w:id="164" w:author="EDUARDO FERNANDEZ PASCUAL" w:date="2023-12-11T11:23:00Z">
        <w:r>
          <w:t xml:space="preserve"> acidic bedrock (</w:t>
        </w:r>
      </w:moveTo>
      <w:ins w:id="165" w:author="EDUARDO FERNANDEZ PASCUAL" w:date="2023-12-11T11:26:00Z">
        <w:r w:rsidR="00B36829">
          <w:t xml:space="preserve">soil </w:t>
        </w:r>
      </w:ins>
      <w:moveTo w:id="166" w:author="EDUARDO FERNANDEZ PASCUAL" w:date="2023-12-11T11:23:00Z">
        <w:r w:rsidRPr="00AC319B">
          <w:rPr>
            <w:rFonts w:cstheme="minorHAnsi"/>
            <w:lang w:val="en-US"/>
          </w:rPr>
          <w:t>pH 3.8 – 4.8</w:t>
        </w:r>
        <w:del w:id="167" w:author="EDUARDO FERNANDEZ PASCUAL" w:date="2023-12-11T11:26:00Z">
          <w:r w:rsidRPr="00AC319B" w:rsidDel="00B36829">
            <w:rPr>
              <w:rFonts w:cstheme="minorHAnsi"/>
              <w:lang w:val="en-US"/>
            </w:rPr>
            <w:delText>, own non-published data</w:delText>
          </w:r>
        </w:del>
        <w:r w:rsidRPr="00AC319B">
          <w:rPr>
            <w:rFonts w:cstheme="minorHAnsi"/>
            <w:lang w:val="en-US"/>
          </w:rPr>
          <w:t>)</w:t>
        </w:r>
        <w:r>
          <w:rPr>
            <w:rFonts w:cstheme="minorHAnsi"/>
            <w:lang w:val="en-US"/>
          </w:rPr>
          <w:t xml:space="preserve">. </w:t>
        </w:r>
      </w:moveTo>
      <w:ins w:id="168" w:author="EDUARDO FERNANDEZ PASCUAL" w:date="2023-12-11T11:26:00Z">
        <w:r w:rsidR="00DD3A2C" w:rsidRPr="00DD3A2C">
          <w:rPr>
            <w:rFonts w:cstheme="minorHAnsi"/>
            <w:i/>
            <w:iCs/>
            <w:lang w:val="en-US"/>
            <w:rPrChange w:id="169" w:author="EDUARDO FERNANDEZ PASCUAL" w:date="2023-12-11T11:27:00Z">
              <w:rPr>
                <w:rFonts w:cstheme="minorHAnsi"/>
                <w:lang w:val="en-US"/>
              </w:rPr>
            </w:rPrChange>
          </w:rPr>
          <w:t>D. langeanus</w:t>
        </w:r>
        <w:r w:rsidR="00DD3A2C">
          <w:rPr>
            <w:rFonts w:cstheme="minorHAnsi"/>
            <w:lang w:val="en-US"/>
          </w:rPr>
          <w:t xml:space="preserve"> was present in </w:t>
        </w:r>
        <w:r w:rsidR="00DD3A2C" w:rsidRPr="00DD3A2C">
          <w:rPr>
            <w:rFonts w:cstheme="minorHAnsi"/>
            <w:highlight w:val="red"/>
            <w:lang w:val="en-US"/>
            <w:rPrChange w:id="170" w:author="EDUARDO FERNANDEZ PASCUAL" w:date="2023-12-11T11:27:00Z">
              <w:rPr>
                <w:rFonts w:cstheme="minorHAnsi"/>
                <w:lang w:val="en-US"/>
              </w:rPr>
            </w:rPrChange>
          </w:rPr>
          <w:t>X</w:t>
        </w:r>
        <w:r w:rsidR="00DD3A2C">
          <w:rPr>
            <w:rFonts w:cstheme="minorHAnsi"/>
            <w:lang w:val="en-US"/>
          </w:rPr>
          <w:t xml:space="preserve"> out of 84 plots. </w:t>
        </w:r>
      </w:ins>
      <w:moveTo w:id="171" w:author="EDUARDO FERNANDEZ PASCUAL" w:date="2023-12-11T11:23:00Z">
        <w:del w:id="172" w:author="EDUARDO FERNANDEZ PASCUAL" w:date="2023-12-11T11:31:00Z">
          <w:r w:rsidDel="004F5DFF">
            <w:delText>L</w:delText>
          </w:r>
        </w:del>
      </w:moveTo>
      <w:ins w:id="173" w:author="EDUARDO FERNANDEZ PASCUAL" w:date="2023-12-11T11:31:00Z">
        <w:r w:rsidR="004F5DFF">
          <w:t xml:space="preserve">In the plots where </w:t>
        </w:r>
        <w:r w:rsidR="004F5DFF" w:rsidRPr="00E44F78">
          <w:rPr>
            <w:i/>
            <w:iCs/>
            <w:rPrChange w:id="174" w:author="EDUARDO FERNANDEZ PASCUAL" w:date="2023-12-11T11:31:00Z">
              <w:rPr/>
            </w:rPrChange>
          </w:rPr>
          <w:t>D. langeanus</w:t>
        </w:r>
        <w:r w:rsidR="004F5DFF">
          <w:t xml:space="preserve"> </w:t>
        </w:r>
        <w:r w:rsidR="00E44F78">
          <w:t>was present, l</w:t>
        </w:r>
      </w:ins>
      <w:moveTo w:id="175" w:author="EDUARDO FERNANDEZ PASCUAL" w:date="2023-12-11T11:23:00Z">
        <w:r>
          <w:t>ocal community richness range</w:t>
        </w:r>
        <w:del w:id="176" w:author="EDUARDO FERNANDEZ PASCUAL" w:date="2023-12-11T11:31:00Z">
          <w:r w:rsidDel="00E44F78">
            <w:delText>s</w:delText>
          </w:r>
        </w:del>
      </w:moveTo>
      <w:ins w:id="177" w:author="EDUARDO FERNANDEZ PASCUAL" w:date="2023-12-11T11:31:00Z">
        <w:r w:rsidR="00E44F78">
          <w:t>d</w:t>
        </w:r>
      </w:ins>
      <w:moveTo w:id="178" w:author="EDUARDO FERNANDEZ PASCUAL" w:date="2023-12-11T11:23:00Z">
        <w:r>
          <w:t xml:space="preserve"> from 1 to 14 species (</w:t>
        </w:r>
        <w:commentRangeStart w:id="179"/>
        <w:r>
          <w:t>average of 6 species</w:t>
        </w:r>
      </w:moveTo>
      <w:commentRangeEnd w:id="179"/>
      <w:r w:rsidR="005C68C8">
        <w:rPr>
          <w:rStyle w:val="Refdecomentario"/>
        </w:rPr>
        <w:commentReference w:id="179"/>
      </w:r>
      <w:moveTo w:id="180" w:author="EDUARDO FERNANDEZ PASCUAL" w:date="2023-12-11T11:23:00Z">
        <w:r>
          <w:t>)</w:t>
        </w:r>
      </w:moveTo>
      <w:ins w:id="181" w:author="EDUARDO FERNANDEZ PASCUAL" w:date="2023-12-11T11:33:00Z">
        <w:r w:rsidR="0098123D">
          <w:t xml:space="preserve">. </w:t>
        </w:r>
        <w:commentRangeStart w:id="182"/>
        <w:r w:rsidR="0098123D">
          <w:t>Th</w:t>
        </w:r>
      </w:ins>
      <w:ins w:id="183" w:author="EDUARDO FERNANDEZ PASCUAL" w:date="2023-12-11T11:34:00Z">
        <w:r w:rsidR="00C01928">
          <w:t>is</w:t>
        </w:r>
      </w:ins>
      <w:ins w:id="184" w:author="EDUARDO FERNANDEZ PASCUAL" w:date="2023-12-11T11:33:00Z">
        <w:r w:rsidR="0098123D">
          <w:t xml:space="preserve"> </w:t>
        </w:r>
      </w:ins>
      <w:ins w:id="185" w:author="EDUARDO FERNANDEZ PASCUAL" w:date="2023-12-11T11:34:00Z">
        <w:r w:rsidR="00C01928" w:rsidRPr="00ED1A2B">
          <w:rPr>
            <w:i/>
            <w:iCs/>
          </w:rPr>
          <w:t>D. langeanus</w:t>
        </w:r>
        <w:r w:rsidR="00C01928">
          <w:t xml:space="preserve"> </w:t>
        </w:r>
      </w:ins>
      <w:ins w:id="186" w:author="EDUARDO FERNANDEZ PASCUAL" w:date="2023-12-11T11:33:00Z">
        <w:r w:rsidR="0098123D">
          <w:t>communit</w:t>
        </w:r>
      </w:ins>
      <w:ins w:id="187" w:author="EDUARDO FERNANDEZ PASCUAL" w:date="2023-12-11T11:34:00Z">
        <w:r w:rsidR="00C01928">
          <w:t>ies</w:t>
        </w:r>
      </w:ins>
      <w:ins w:id="188" w:author="EDUARDO FERNANDEZ PASCUAL" w:date="2023-12-11T11:33:00Z">
        <w:r w:rsidR="0098123D">
          <w:t xml:space="preserve"> w</w:t>
        </w:r>
      </w:ins>
      <w:ins w:id="189" w:author="EDUARDO FERNANDEZ PASCUAL" w:date="2023-12-11T11:34:00Z">
        <w:r w:rsidR="00C01928">
          <w:t>ere</w:t>
        </w:r>
      </w:ins>
      <w:ins w:id="190" w:author="EDUARDO FERNANDEZ PASCUAL" w:date="2023-12-11T11:33:00Z">
        <w:r w:rsidR="0098123D">
          <w:t xml:space="preserve"> dominated by</w:t>
        </w:r>
        <w:r w:rsidR="00684EE4">
          <w:t xml:space="preserve"> </w:t>
        </w:r>
        <w:r w:rsidR="00684EE4" w:rsidRPr="00B37166">
          <w:rPr>
            <w:highlight w:val="red"/>
            <w:rPrChange w:id="191" w:author="EDUARDO FERNANDEZ PASCUAL" w:date="2023-12-11T11:35:00Z">
              <w:rPr/>
            </w:rPrChange>
          </w:rPr>
          <w:t xml:space="preserve">LIFE FORM </w:t>
        </w:r>
        <w:r w:rsidR="00684EE4">
          <w:t>(</w:t>
        </w:r>
        <w:r w:rsidR="00684EE4" w:rsidRPr="00B37166">
          <w:rPr>
            <w:highlight w:val="red"/>
            <w:rPrChange w:id="192" w:author="EDUARDO FERNANDEZ PASCUAL" w:date="2023-12-11T11:35:00Z">
              <w:rPr/>
            </w:rPrChange>
          </w:rPr>
          <w:t>SPECIES</w:t>
        </w:r>
        <w:r w:rsidR="00684EE4">
          <w:t>) and the most frequent accompanying species were (</w:t>
        </w:r>
        <w:r w:rsidR="00684EE4" w:rsidRPr="00B37166">
          <w:rPr>
            <w:highlight w:val="red"/>
            <w:rPrChange w:id="193" w:author="EDUARDO FERNANDEZ PASCUAL" w:date="2023-12-11T11:35:00Z">
              <w:rPr/>
            </w:rPrChange>
          </w:rPr>
          <w:t>SPECIES</w:t>
        </w:r>
        <w:r w:rsidR="00684EE4">
          <w:t xml:space="preserve">, </w:t>
        </w:r>
        <w:r w:rsidR="00684EE4" w:rsidRPr="00B37166">
          <w:rPr>
            <w:highlight w:val="red"/>
            <w:rPrChange w:id="194" w:author="EDUARDO FERNANDEZ PASCUAL" w:date="2023-12-11T11:35:00Z">
              <w:rPr/>
            </w:rPrChange>
          </w:rPr>
          <w:t>SPECIES</w:t>
        </w:r>
        <w:r w:rsidR="00684EE4">
          <w:t xml:space="preserve">, </w:t>
        </w:r>
        <w:r w:rsidR="00684EE4" w:rsidRPr="00B37166">
          <w:rPr>
            <w:highlight w:val="red"/>
            <w:rPrChange w:id="195" w:author="EDUARDO FERNANDEZ PASCUAL" w:date="2023-12-11T11:35:00Z">
              <w:rPr/>
            </w:rPrChange>
          </w:rPr>
          <w:t>SPECIES</w:t>
        </w:r>
        <w:r w:rsidR="00684EE4">
          <w:t xml:space="preserve">, </w:t>
        </w:r>
        <w:r w:rsidR="00684EE4" w:rsidRPr="00B37166">
          <w:rPr>
            <w:highlight w:val="red"/>
            <w:rPrChange w:id="196" w:author="EDUARDO FERNANDEZ PASCUAL" w:date="2023-12-11T11:35:00Z">
              <w:rPr/>
            </w:rPrChange>
          </w:rPr>
          <w:t>SPECIE</w:t>
        </w:r>
      </w:ins>
      <w:ins w:id="197" w:author="EDUARDO FERNANDEZ PASCUAL" w:date="2023-12-11T11:34:00Z">
        <w:r w:rsidR="00684EE4" w:rsidRPr="00B37166">
          <w:rPr>
            <w:highlight w:val="red"/>
            <w:rPrChange w:id="198" w:author="EDUARDO FERNANDEZ PASCUAL" w:date="2023-12-11T11:35:00Z">
              <w:rPr/>
            </w:rPrChange>
          </w:rPr>
          <w:t>S</w:t>
        </w:r>
        <w:r w:rsidR="00684EE4">
          <w:t>)</w:t>
        </w:r>
        <w:commentRangeEnd w:id="182"/>
        <w:r w:rsidR="00C01928">
          <w:rPr>
            <w:rStyle w:val="Refdecomentario"/>
          </w:rPr>
          <w:commentReference w:id="182"/>
        </w:r>
      </w:ins>
      <w:moveTo w:id="199" w:author="EDUARDO FERNANDEZ PASCUAL" w:date="2023-12-11T11:23:00Z">
        <w:del w:id="200" w:author="EDUARDO FERNANDEZ PASCUAL" w:date="2023-12-11T11:34:00Z">
          <w:r w:rsidRPr="0039142E" w:rsidDel="00684EE4">
            <w:rPr>
              <w:rFonts w:cstheme="minorHAnsi"/>
              <w:lang w:val="en-US"/>
            </w:rPr>
            <w:delText xml:space="preserve"> </w:delText>
          </w:r>
          <w:r w:rsidRPr="00AC319B" w:rsidDel="00684EE4">
            <w:rPr>
              <w:rFonts w:cstheme="minorHAnsi"/>
              <w:lang w:val="en-US"/>
            </w:rPr>
            <w:delText xml:space="preserve">dominated mostly by </w:delText>
          </w:r>
          <w:r w:rsidRPr="00AC319B" w:rsidDel="00684EE4">
            <w:rPr>
              <w:rFonts w:cstheme="minorHAnsi"/>
              <w:i/>
              <w:iCs/>
              <w:lang w:val="en-US"/>
            </w:rPr>
            <w:delText>Poaceae</w:delText>
          </w:r>
          <w:r w:rsidDel="00684EE4">
            <w:rPr>
              <w:rFonts w:cstheme="minorHAnsi"/>
              <w:i/>
              <w:iCs/>
              <w:lang w:val="en-US"/>
            </w:rPr>
            <w:delText xml:space="preserve"> (Festuca summilusitana)</w:delText>
          </w:r>
          <w:r w:rsidRPr="00AC319B" w:rsidDel="00684EE4">
            <w:rPr>
              <w:rFonts w:cstheme="minorHAnsi"/>
              <w:lang w:val="en-US"/>
            </w:rPr>
            <w:delText xml:space="preserve"> and </w:delText>
          </w:r>
          <w:r w:rsidRPr="00AC319B" w:rsidDel="00684EE4">
            <w:rPr>
              <w:rFonts w:cstheme="minorHAnsi"/>
              <w:i/>
              <w:iCs/>
              <w:lang w:val="en-US"/>
            </w:rPr>
            <w:delText>Cyperaceae</w:delText>
          </w:r>
          <w:r w:rsidDel="00684EE4">
            <w:rPr>
              <w:rFonts w:cstheme="minorHAnsi"/>
              <w:i/>
              <w:iCs/>
              <w:lang w:val="en-US"/>
            </w:rPr>
            <w:delText xml:space="preserve"> (Luzula caespitosa)</w:delText>
          </w:r>
          <w:r w:rsidRPr="00AC319B" w:rsidDel="00684EE4">
            <w:rPr>
              <w:rFonts w:cstheme="minorHAnsi"/>
              <w:lang w:val="en-US"/>
            </w:rPr>
            <w:delText>, but they are also rich in Hemicryptophytes and Chamaephytes</w:delText>
          </w:r>
        </w:del>
        <w:r w:rsidRPr="00AC319B">
          <w:rPr>
            <w:rFonts w:cstheme="minorHAnsi"/>
            <w:lang w:val="en-US"/>
          </w:rPr>
          <w:t>.</w:t>
        </w:r>
        <w:r w:rsidRPr="003321EA">
          <w:rPr>
            <w:noProof/>
            <w:lang w:val="ca-ES" w:eastAsia="ca-ES"/>
          </w:rPr>
          <w:t xml:space="preserve"> </w:t>
        </w:r>
      </w:moveTo>
      <w:moveToRangeEnd w:id="156"/>
      <w:del w:id="201" w:author="EDUARDO FERNANDEZ PASCUAL" w:date="2023-12-11T11:35:00Z">
        <w:r w:rsidR="0039142E" w:rsidDel="00B37166">
          <w:delText xml:space="preserve">The </w:delText>
        </w:r>
      </w:del>
      <w:ins w:id="202" w:author="EDUARDO FERNANDEZ PASCUAL" w:date="2023-12-11T11:35:00Z">
        <w:r w:rsidR="00B37166">
          <w:t xml:space="preserve">Soil </w:t>
        </w:r>
      </w:ins>
      <w:r w:rsidR="0039142E">
        <w:t xml:space="preserve">climate </w:t>
      </w:r>
      <w:del w:id="203" w:author="EDUARDO FERNANDEZ PASCUAL" w:date="2023-12-11T11:35:00Z">
        <w:r w:rsidR="0039142E" w:rsidDel="00B37166">
          <w:delText>in the study system is</w:delText>
        </w:r>
      </w:del>
      <w:ins w:id="204" w:author="EDUARDO FERNANDEZ PASCUAL" w:date="2023-12-11T11:35:00Z">
        <w:r w:rsidR="00B37166">
          <w:t>was</w:t>
        </w:r>
      </w:ins>
      <w:r w:rsidR="00AD7CEA">
        <w:t xml:space="preserve"> typically Mediterranean,</w:t>
      </w:r>
      <w:r w:rsidR="0039142E">
        <w:t xml:space="preserve"> </w:t>
      </w:r>
      <w:del w:id="205" w:author="EDUARDO FERNANDEZ PASCUAL" w:date="2023-12-11T11:35:00Z">
        <w:r w:rsidR="0039142E" w:rsidDel="00B37166">
          <w:delText>characterized by</w:delText>
        </w:r>
      </w:del>
      <w:ins w:id="206" w:author="EDUARDO FERNANDEZ PASCUAL" w:date="2023-12-11T11:35:00Z">
        <w:r w:rsidR="00B37166">
          <w:t>with</w:t>
        </w:r>
      </w:ins>
      <w:r w:rsidR="0039142E">
        <w:t xml:space="preserve">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w:t>
      </w:r>
      <w:del w:id="207" w:author="EDUARDO FERNANDEZ PASCUAL" w:date="2023-12-11T11:35:00Z">
        <w:r w:rsidR="0039142E" w:rsidRPr="00AC319B" w:rsidDel="00B37166">
          <w:rPr>
            <w:rFonts w:cstheme="minorHAnsi"/>
            <w:lang w:val="en-US"/>
          </w:rPr>
          <w:delText xml:space="preserve">dry </w:delText>
        </w:r>
      </w:del>
      <w:ins w:id="208" w:author="EDUARDO FERNANDEZ PASCUAL" w:date="2023-12-11T11:35:00Z">
        <w:r w:rsidR="00B37166">
          <w:rPr>
            <w:rFonts w:cstheme="minorHAnsi"/>
            <w:lang w:val="en-US"/>
          </w:rPr>
          <w:t>drought</w:t>
        </w:r>
        <w:r w:rsidR="00B37166" w:rsidRPr="00AC319B">
          <w:rPr>
            <w:rFonts w:cstheme="minorHAnsi"/>
            <w:lang w:val="en-US"/>
          </w:rPr>
          <w:t xml:space="preserve"> </w:t>
        </w:r>
      </w:ins>
      <w:commentRangeStart w:id="209"/>
      <w:commentRangeStart w:id="210"/>
      <w:r w:rsidR="0039142E" w:rsidRPr="00AC319B">
        <w:rPr>
          <w:rFonts w:cstheme="minorHAnsi"/>
          <w:lang w:val="en-US"/>
        </w:rPr>
        <w:t>period in summer</w:t>
      </w:r>
      <w:commentRangeEnd w:id="209"/>
      <w:r w:rsidR="0039142E">
        <w:rPr>
          <w:rStyle w:val="Refdecomentario"/>
        </w:rPr>
        <w:commentReference w:id="209"/>
      </w:r>
      <w:commentRangeEnd w:id="210"/>
      <w:r w:rsidR="006A1150">
        <w:rPr>
          <w:rStyle w:val="Refdecomentario"/>
        </w:rPr>
        <w:commentReference w:id="210"/>
      </w:r>
      <w:ins w:id="211" w:author="EDUARDO FERNANDEZ PASCUAL" w:date="2023-12-11T11:35:00Z">
        <w:r w:rsidR="00B37166">
          <w:rPr>
            <w:rFonts w:cstheme="minorHAnsi"/>
            <w:lang w:val="en-US"/>
          </w:rPr>
          <w:t xml:space="preserve"> (</w:t>
        </w:r>
        <w:r w:rsidR="00B37166" w:rsidRPr="00B37166">
          <w:rPr>
            <w:rFonts w:cstheme="minorHAnsi"/>
            <w:highlight w:val="red"/>
            <w:lang w:val="en-US"/>
            <w:rPrChange w:id="212" w:author="EDUARDO FERNANDEZ PASCUAL" w:date="2023-12-11T11:35:00Z">
              <w:rPr>
                <w:rFonts w:cstheme="minorHAnsi"/>
                <w:lang w:val="en-US"/>
              </w:rPr>
            </w:rPrChange>
          </w:rPr>
          <w:t>Fig. X</w:t>
        </w:r>
        <w:r w:rsidR="00B37166">
          <w:rPr>
            <w:rFonts w:cstheme="minorHAnsi"/>
            <w:lang w:val="en-US"/>
          </w:rPr>
          <w:t>)</w:t>
        </w:r>
      </w:ins>
      <w:r w:rsidR="008171F0">
        <w:rPr>
          <w:rFonts w:cstheme="minorHAnsi"/>
          <w:lang w:val="en-US"/>
        </w:rPr>
        <w:t xml:space="preserve">. </w:t>
      </w:r>
      <w:ins w:id="213" w:author="EDUARDO FERNANDEZ PASCUAL" w:date="2023-12-11T12:06:00Z">
        <w:r w:rsidR="003B3F1F">
          <w:rPr>
            <w:rFonts w:cstheme="minorHAnsi"/>
            <w:lang w:val="en-US"/>
          </w:rPr>
          <w:t>The growing</w:t>
        </w:r>
        <w:r w:rsidR="003B3F1F" w:rsidRPr="00AC319B">
          <w:rPr>
            <w:rFonts w:cstheme="minorHAnsi"/>
            <w:lang w:val="en-US"/>
          </w:rPr>
          <w:t xml:space="preserve"> season </w:t>
        </w:r>
        <w:r w:rsidR="003B3F1F" w:rsidRPr="00AC319B">
          <w:rPr>
            <w:rFonts w:cstheme="minorHAnsi"/>
            <w:lang w:val="en-US"/>
          </w:rPr>
          <w:t>stretche</w:t>
        </w:r>
        <w:r w:rsidR="003B3F1F">
          <w:rPr>
            <w:rFonts w:cstheme="minorHAnsi"/>
            <w:lang w:val="en-US"/>
          </w:rPr>
          <w:t>d</w:t>
        </w:r>
        <w:r w:rsidR="003B3F1F" w:rsidRPr="00AC319B">
          <w:rPr>
            <w:rFonts w:cstheme="minorHAnsi"/>
            <w:lang w:val="en-US"/>
          </w:rPr>
          <w:t xml:space="preserve"> </w:t>
        </w:r>
        <w:r w:rsidR="003B3F1F" w:rsidRPr="00AC319B">
          <w:rPr>
            <w:rFonts w:cstheme="minorHAnsi"/>
            <w:lang w:val="en-US"/>
          </w:rPr>
          <w:t xml:space="preserve">from </w:t>
        </w:r>
        <w:r w:rsidR="003B3F1F">
          <w:rPr>
            <w:rFonts w:cstheme="minorHAnsi"/>
            <w:lang w:val="en-US"/>
          </w:rPr>
          <w:t>April</w:t>
        </w:r>
        <w:r w:rsidR="003B3F1F" w:rsidRPr="00AC319B">
          <w:rPr>
            <w:rFonts w:cstheme="minorHAnsi"/>
            <w:lang w:val="en-US"/>
          </w:rPr>
          <w:t xml:space="preserve"> to </w:t>
        </w:r>
        <w:r w:rsidR="003B3F1F">
          <w:rPr>
            <w:rFonts w:cstheme="minorHAnsi"/>
            <w:lang w:val="en-US"/>
          </w:rPr>
          <w:t>November</w:t>
        </w:r>
        <w:r w:rsidR="003B3F1F" w:rsidRPr="00AC319B">
          <w:rPr>
            <w:rFonts w:cstheme="minorHAnsi"/>
            <w:lang w:val="en-US"/>
          </w:rPr>
          <w:t xml:space="preserve"> with a mean annual soil temperature of 8ºC</w:t>
        </w:r>
        <w:r w:rsidR="003B3F1F">
          <w:rPr>
            <w:rFonts w:cstheme="minorHAnsi"/>
            <w:lang w:val="en-US"/>
          </w:rPr>
          <w:t xml:space="preserve">. </w:t>
        </w:r>
      </w:ins>
      <w:del w:id="214" w:author="EDUARDO FERNANDEZ PASCUAL" w:date="2023-12-11T12:06:00Z">
        <w:r w:rsidR="008171F0" w:rsidDel="008E7DF3">
          <w:rPr>
            <w:rFonts w:cstheme="minorHAnsi"/>
            <w:lang w:val="en-US"/>
          </w:rPr>
          <w:delText xml:space="preserve">In summer </w:delText>
        </w:r>
      </w:del>
      <w:ins w:id="215" w:author="EDUARDO FERNANDEZ PASCUAL" w:date="2023-12-11T12:06:00Z">
        <w:r w:rsidR="008E7DF3">
          <w:rPr>
            <w:rFonts w:cstheme="minorHAnsi"/>
            <w:lang w:val="en-US"/>
          </w:rPr>
          <w:t>S</w:t>
        </w:r>
      </w:ins>
      <w:del w:id="216" w:author="EDUARDO FERNANDEZ PASCUAL" w:date="2023-12-11T12:06:00Z">
        <w:r w:rsidR="008171F0" w:rsidDel="008E7DF3">
          <w:rPr>
            <w:rFonts w:cstheme="minorHAnsi"/>
            <w:lang w:val="en-US"/>
          </w:rPr>
          <w:delText>s</w:delText>
        </w:r>
      </w:del>
      <w:r w:rsidR="008171F0">
        <w:rPr>
          <w:rFonts w:cstheme="minorHAnsi"/>
          <w:lang w:val="en-US"/>
        </w:rPr>
        <w:t xml:space="preserve">oil temperatures </w:t>
      </w:r>
      <w:del w:id="217" w:author="EDUARDO FERNANDEZ PASCUAL" w:date="2023-12-11T12:05:00Z">
        <w:r w:rsidR="008171F0" w:rsidDel="007330B4">
          <w:rPr>
            <w:rFonts w:cstheme="minorHAnsi"/>
            <w:lang w:val="en-US"/>
          </w:rPr>
          <w:delText xml:space="preserve">can </w:delText>
        </w:r>
      </w:del>
      <w:r w:rsidR="008171F0">
        <w:rPr>
          <w:rFonts w:cstheme="minorHAnsi"/>
          <w:lang w:val="en-US"/>
        </w:rPr>
        <w:t>reach</w:t>
      </w:r>
      <w:ins w:id="218" w:author="EDUARDO FERNANDEZ PASCUAL" w:date="2023-12-11T12:05:00Z">
        <w:r w:rsidR="007330B4">
          <w:rPr>
            <w:rFonts w:cstheme="minorHAnsi"/>
            <w:lang w:val="en-US"/>
          </w:rPr>
          <w:t>ed</w:t>
        </w:r>
      </w:ins>
      <w:r w:rsidR="008171F0">
        <w:rPr>
          <w:rFonts w:cstheme="minorHAnsi"/>
          <w:lang w:val="en-US"/>
        </w:rPr>
        <w:t xml:space="preserve"> up to 40ºC </w:t>
      </w:r>
      <w:ins w:id="219" w:author="EDUARDO FERNANDEZ PASCUAL" w:date="2023-12-11T12:06:00Z">
        <w:r w:rsidR="008E7DF3">
          <w:rPr>
            <w:rFonts w:cstheme="minorHAnsi"/>
            <w:lang w:val="en-US"/>
          </w:rPr>
          <w:t>i</w:t>
        </w:r>
        <w:r w:rsidR="008E7DF3">
          <w:rPr>
            <w:rFonts w:cstheme="minorHAnsi"/>
            <w:lang w:val="en-US"/>
          </w:rPr>
          <w:t xml:space="preserve">n summer </w:t>
        </w:r>
      </w:ins>
      <w:r w:rsidR="008171F0">
        <w:rPr>
          <w:rFonts w:cstheme="minorHAnsi"/>
          <w:lang w:val="en-US"/>
        </w:rPr>
        <w:t xml:space="preserve">and </w:t>
      </w:r>
      <w:ins w:id="220" w:author="EDUARDO FERNANDEZ PASCUAL" w:date="2023-12-11T12:06:00Z">
        <w:r w:rsidR="008E7DF3">
          <w:rPr>
            <w:rFonts w:cstheme="minorHAnsi"/>
            <w:lang w:val="en-US"/>
          </w:rPr>
          <w:t>went down</w:t>
        </w:r>
      </w:ins>
      <w:del w:id="221" w:author="EDUARDO FERNANDEZ PASCUAL" w:date="2023-12-11T12:06:00Z">
        <w:r w:rsidR="008171F0" w:rsidDel="008E7DF3">
          <w:rPr>
            <w:rFonts w:cstheme="minorHAnsi"/>
            <w:lang w:val="en-US"/>
          </w:rPr>
          <w:delText>in</w:delText>
        </w:r>
        <w:r w:rsidR="008171F0" w:rsidDel="003B3F1F">
          <w:rPr>
            <w:rFonts w:cstheme="minorHAnsi"/>
            <w:lang w:val="en-US"/>
          </w:rPr>
          <w:delText xml:space="preserve"> winter</w:delText>
        </w:r>
      </w:del>
      <w:r w:rsidR="008171F0">
        <w:rPr>
          <w:rFonts w:cstheme="minorHAnsi"/>
          <w:lang w:val="en-US"/>
        </w:rPr>
        <w:t xml:space="preserve"> </w:t>
      </w:r>
      <w:ins w:id="222" w:author="EDUARDO FERNANDEZ PASCUAL" w:date="2023-12-11T12:06:00Z">
        <w:r w:rsidR="003B3F1F">
          <w:rPr>
            <w:rFonts w:cstheme="minorHAnsi"/>
            <w:lang w:val="en-US"/>
          </w:rPr>
          <w:t>t</w:t>
        </w:r>
      </w:ins>
      <w:del w:id="223" w:author="EDUARDO FERNANDEZ PASCUAL" w:date="2023-12-11T12:05:00Z">
        <w:r w:rsidR="008171F0" w:rsidDel="008E7DF3">
          <w:rPr>
            <w:rFonts w:cstheme="minorHAnsi"/>
            <w:lang w:val="en-US"/>
          </w:rPr>
          <w:delText>freeze below</w:delText>
        </w:r>
      </w:del>
      <w:ins w:id="224" w:author="EDUARDO FERNANDEZ PASCUAL" w:date="2023-12-11T12:05:00Z">
        <w:r w:rsidR="008E7DF3">
          <w:rPr>
            <w:rFonts w:cstheme="minorHAnsi"/>
            <w:lang w:val="en-US"/>
          </w:rPr>
          <w:t>o</w:t>
        </w:r>
      </w:ins>
      <w:r w:rsidR="008171F0">
        <w:rPr>
          <w:rFonts w:cstheme="minorHAnsi"/>
          <w:lang w:val="en-US"/>
        </w:rPr>
        <w:t xml:space="preserve"> -4 ºC</w:t>
      </w:r>
      <w:ins w:id="225" w:author="EDUARDO FERNANDEZ PASCUAL" w:date="2023-12-11T12:06:00Z">
        <w:r w:rsidR="003B3F1F">
          <w:rPr>
            <w:rFonts w:cstheme="minorHAnsi"/>
            <w:lang w:val="en-US"/>
          </w:rPr>
          <w:t xml:space="preserve"> in winter</w:t>
        </w:r>
      </w:ins>
      <w:r w:rsidR="008171F0">
        <w:rPr>
          <w:rFonts w:cstheme="minorHAnsi"/>
          <w:lang w:val="en-US"/>
        </w:rPr>
        <w:t xml:space="preserve">. </w:t>
      </w:r>
      <w:del w:id="226" w:author="EDUARDO FERNANDEZ PASCUAL" w:date="2023-12-11T12:06:00Z">
        <w:r w:rsidR="0039142E" w:rsidDel="003B3F1F">
          <w:rPr>
            <w:rFonts w:cstheme="minorHAnsi"/>
            <w:lang w:val="en-US"/>
          </w:rPr>
          <w:delText>The growing</w:delText>
        </w:r>
        <w:r w:rsidR="0039142E" w:rsidRPr="00AC319B" w:rsidDel="003B3F1F">
          <w:rPr>
            <w:rFonts w:cstheme="minorHAnsi"/>
            <w:lang w:val="en-US"/>
          </w:rPr>
          <w:delText xml:space="preserve"> season stretches from </w:delText>
        </w:r>
        <w:r w:rsidR="00C81DBA" w:rsidDel="003B3F1F">
          <w:rPr>
            <w:rFonts w:cstheme="minorHAnsi"/>
            <w:lang w:val="en-US"/>
          </w:rPr>
          <w:delText>April</w:delText>
        </w:r>
        <w:r w:rsidR="0039142E" w:rsidRPr="00AC319B" w:rsidDel="003B3F1F">
          <w:rPr>
            <w:rFonts w:cstheme="minorHAnsi"/>
            <w:lang w:val="en-US"/>
          </w:rPr>
          <w:delText xml:space="preserve"> to </w:delText>
        </w:r>
        <w:r w:rsidR="00C81DBA" w:rsidDel="003B3F1F">
          <w:rPr>
            <w:rFonts w:cstheme="minorHAnsi"/>
            <w:lang w:val="en-US"/>
          </w:rPr>
          <w:delText>November</w:delText>
        </w:r>
        <w:r w:rsidR="0039142E" w:rsidRPr="00AC319B" w:rsidDel="003B3F1F">
          <w:rPr>
            <w:rFonts w:cstheme="minorHAnsi"/>
            <w:lang w:val="en-US"/>
          </w:rPr>
          <w:delText xml:space="preserve"> with a mean annual soil temperature of 8ºC</w:delText>
        </w:r>
        <w:r w:rsidR="00A47581" w:rsidDel="003B3F1F">
          <w:rPr>
            <w:rFonts w:cstheme="minorHAnsi"/>
            <w:lang w:val="en-US"/>
          </w:rPr>
          <w:delText xml:space="preserve">. </w:delText>
        </w:r>
      </w:del>
      <w:r w:rsidR="00AD7CEA" w:rsidRPr="00AD7CEA">
        <w:rPr>
          <w:rFonts w:cstheme="minorHAnsi"/>
          <w:highlight w:val="yellow"/>
          <w:lang w:val="en-US"/>
        </w:rPr>
        <w:t xml:space="preserve">ADD days with water stress in </w:t>
      </w:r>
      <w:r w:rsidR="00AD7CEA">
        <w:rPr>
          <w:rFonts w:cstheme="minorHAnsi"/>
          <w:highlight w:val="yellow"/>
          <w:lang w:val="en-US"/>
        </w:rPr>
        <w:t xml:space="preserve">the </w:t>
      </w:r>
      <w:r w:rsidR="00AD7CEA" w:rsidRPr="00AD7CEA">
        <w:rPr>
          <w:rFonts w:cstheme="minorHAnsi"/>
          <w:highlight w:val="yellow"/>
          <w:lang w:val="en-US"/>
        </w:rPr>
        <w:t xml:space="preserve">growing </w:t>
      </w:r>
      <w:r w:rsidR="00AD7CEA"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w:t>
      </w:r>
      <w:del w:id="227" w:author="EDUARDO FERNANDEZ PASCUAL" w:date="2023-12-11T12:07:00Z">
        <w:r w:rsidR="0039142E" w:rsidRPr="00AC319B" w:rsidDel="00B6645D">
          <w:rPr>
            <w:rFonts w:cstheme="minorHAnsi"/>
            <w:lang w:val="en-US"/>
          </w:rPr>
          <w:delText xml:space="preserve"> Grazing impact is restricted to wild populations of Cantabrian chamois.</w:delText>
        </w:r>
      </w:del>
      <w:r w:rsidR="0039142E" w:rsidRPr="00AC319B">
        <w:rPr>
          <w:rFonts w:cstheme="minorHAnsi"/>
          <w:lang w:val="en-US"/>
        </w:rPr>
        <w:t xml:space="preserve"> </w:t>
      </w:r>
      <w:moveFromRangeStart w:id="228" w:author="EDUARDO FERNANDEZ PASCUAL" w:date="2023-12-11T11:23:00Z" w:name="move153186244"/>
      <w:moveFrom w:id="229" w:author="EDUARDO FERNANDEZ PASCUAL" w:date="2023-12-11T11:23:00Z">
        <w:r w:rsidR="00B500F2" w:rsidDel="005A433A">
          <w:t xml:space="preserve">The sampling sites are located above acidic bedrock </w:t>
        </w:r>
        <w:r w:rsidR="0039142E" w:rsidDel="005A433A">
          <w:t>(</w:t>
        </w:r>
        <w:r w:rsidR="00B500F2" w:rsidRPr="00AC319B" w:rsidDel="005A433A">
          <w:rPr>
            <w:rFonts w:cstheme="minorHAnsi"/>
            <w:lang w:val="en-US"/>
          </w:rPr>
          <w:t>pH 3.8 – 4.8, own non-published data)</w:t>
        </w:r>
        <w:r w:rsidR="0039142E" w:rsidDel="005A433A">
          <w:rPr>
            <w:rFonts w:cstheme="minorHAnsi"/>
            <w:lang w:val="en-US"/>
          </w:rPr>
          <w:t xml:space="preserve">. </w:t>
        </w:r>
        <w:r w:rsidR="0039142E" w:rsidDel="005A433A">
          <w:t xml:space="preserve">Local community richness ranges from </w:t>
        </w:r>
        <w:r w:rsidR="00477249" w:rsidDel="005A433A">
          <w:t>1</w:t>
        </w:r>
        <w:r w:rsidR="0039142E" w:rsidDel="005A433A">
          <w:t xml:space="preserve"> to </w:t>
        </w:r>
        <w:r w:rsidR="00477249" w:rsidDel="005A433A">
          <w:t>14</w:t>
        </w:r>
        <w:r w:rsidR="0039142E" w:rsidDel="005A433A">
          <w:t xml:space="preserve"> species</w:t>
        </w:r>
        <w:r w:rsidR="00A47581" w:rsidDel="005A433A">
          <w:t xml:space="preserve"> (average of 6 species)</w:t>
        </w:r>
        <w:r w:rsidR="0039142E" w:rsidRPr="0039142E" w:rsidDel="005A433A">
          <w:rPr>
            <w:rFonts w:cstheme="minorHAnsi"/>
            <w:lang w:val="en-US"/>
          </w:rPr>
          <w:t xml:space="preserve"> </w:t>
        </w:r>
        <w:r w:rsidR="0039142E" w:rsidRPr="00AC319B" w:rsidDel="005A433A">
          <w:rPr>
            <w:rFonts w:cstheme="minorHAnsi"/>
            <w:lang w:val="en-US"/>
          </w:rPr>
          <w:t xml:space="preserve">dominated mostly by </w:t>
        </w:r>
        <w:r w:rsidR="0039142E" w:rsidRPr="00AC319B" w:rsidDel="005A433A">
          <w:rPr>
            <w:rFonts w:cstheme="minorHAnsi"/>
            <w:i/>
            <w:iCs/>
            <w:lang w:val="en-US"/>
          </w:rPr>
          <w:t>Poaceae</w:t>
        </w:r>
        <w:r w:rsidR="00A47581" w:rsidDel="005A433A">
          <w:rPr>
            <w:rFonts w:cstheme="minorHAnsi"/>
            <w:i/>
            <w:iCs/>
            <w:lang w:val="en-US"/>
          </w:rPr>
          <w:t xml:space="preserve"> (Festuca summilusitana)</w:t>
        </w:r>
        <w:r w:rsidR="0039142E" w:rsidRPr="00AC319B" w:rsidDel="005A433A">
          <w:rPr>
            <w:rFonts w:cstheme="minorHAnsi"/>
            <w:lang w:val="en-US"/>
          </w:rPr>
          <w:t xml:space="preserve"> and </w:t>
        </w:r>
        <w:r w:rsidR="0039142E" w:rsidRPr="00AC319B" w:rsidDel="005A433A">
          <w:rPr>
            <w:rFonts w:cstheme="minorHAnsi"/>
            <w:i/>
            <w:iCs/>
            <w:lang w:val="en-US"/>
          </w:rPr>
          <w:t>Cyperaceae</w:t>
        </w:r>
        <w:r w:rsidR="00A47581" w:rsidDel="005A433A">
          <w:rPr>
            <w:rFonts w:cstheme="minorHAnsi"/>
            <w:i/>
            <w:iCs/>
            <w:lang w:val="en-US"/>
          </w:rPr>
          <w:t xml:space="preserve"> (Luzula caespitosa)</w:t>
        </w:r>
        <w:r w:rsidR="0039142E" w:rsidRPr="00AC319B" w:rsidDel="005A433A">
          <w:rPr>
            <w:rFonts w:cstheme="minorHAnsi"/>
            <w:lang w:val="en-US"/>
          </w:rPr>
          <w:t>, but they are also rich in Hemicryptophytes and Chamaephytes.</w:t>
        </w:r>
        <w:r w:rsidR="003321EA" w:rsidRPr="003321EA" w:rsidDel="005A433A">
          <w:rPr>
            <w:noProof/>
            <w:lang w:val="ca-ES" w:eastAsia="ca-ES"/>
          </w:rPr>
          <w:t xml:space="preserve"> </w:t>
        </w:r>
      </w:moveFrom>
      <w:moveFromRangeEnd w:id="228"/>
    </w:p>
    <w:p w14:paraId="2A3680DC" w14:textId="49E4AFE8" w:rsidR="00B500F2" w:rsidRDefault="00365379" w:rsidP="0070572A">
      <w:pPr>
        <w:spacing w:line="360" w:lineRule="auto"/>
        <w:jc w:val="both"/>
      </w:pPr>
      <w:r>
        <w:rPr>
          <w:noProof/>
        </w:rPr>
        <w:lastRenderedPageBreak/>
        <w:drawing>
          <wp:inline distT="0" distB="0" distL="0" distR="0" wp14:anchorId="653D2C53" wp14:editId="30B43635">
            <wp:extent cx="3108473" cy="6606540"/>
            <wp:effectExtent l="0" t="0" r="0" b="3810"/>
            <wp:docPr id="206704743" name="Imagen 4"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04743" name="Imagen 4" descr="Gráfico, Gráfico de dispersión&#10;&#10;Descripción generada automáticamente"/>
                    <pic:cNvPicPr/>
                  </pic:nvPicPr>
                  <pic:blipFill>
                    <a:blip r:embed="rId59">
                      <a:extLst>
                        <a:ext uri="{28A0092B-C50C-407E-A947-70E740481C1C}">
                          <a14:useLocalDpi xmlns:a14="http://schemas.microsoft.com/office/drawing/2010/main" val="0"/>
                        </a:ext>
                      </a:extLst>
                    </a:blip>
                    <a:stretch>
                      <a:fillRect/>
                    </a:stretch>
                  </pic:blipFill>
                  <pic:spPr>
                    <a:xfrm>
                      <a:off x="0" y="0"/>
                      <a:ext cx="3118213" cy="6627242"/>
                    </a:xfrm>
                    <a:prstGeom prst="rect">
                      <a:avLst/>
                    </a:prstGeom>
                  </pic:spPr>
                </pic:pic>
              </a:graphicData>
            </a:graphic>
          </wp:inline>
        </w:drawing>
      </w:r>
    </w:p>
    <w:p w14:paraId="0C6C02A2" w14:textId="26178A9F" w:rsidR="008171F0" w:rsidRDefault="008171F0" w:rsidP="0070572A">
      <w:pPr>
        <w:spacing w:line="360" w:lineRule="auto"/>
        <w:jc w:val="both"/>
      </w:pPr>
      <w:r>
        <w:t xml:space="preserve">Fig 2. (A) </w:t>
      </w:r>
      <w:proofErr w:type="spellStart"/>
      <w:r w:rsidR="00C878A0">
        <w:t>Climogram</w:t>
      </w:r>
      <w:proofErr w:type="spellEnd"/>
      <w:r w:rsidR="00C878A0">
        <w:t xml:space="preserve"> of our study area, based on 3 summits Microlog SP3 data from Ju</w:t>
      </w:r>
      <w:r w:rsidR="004434FC">
        <w:t>ly</w:t>
      </w:r>
      <w:r w:rsidR="00C878A0">
        <w:t xml:space="preserve"> 2021 to</w:t>
      </w:r>
      <w:r w:rsidR="004434FC">
        <w:t xml:space="preserve"> June 2022. </w:t>
      </w:r>
      <w:r w:rsidR="005013D7">
        <w:t xml:space="preserve">Lines in orange monthly mean maximum and minimum temperatures; bars in blue represent the </w:t>
      </w:r>
      <w:r w:rsidR="00882243">
        <w:t xml:space="preserve">monthly mean of maximum Water Potential in </w:t>
      </w:r>
      <w:proofErr w:type="spellStart"/>
      <w:r w:rsidR="00882243">
        <w:t>Mpa</w:t>
      </w:r>
      <w:proofErr w:type="spellEnd"/>
      <w:r w:rsidR="005907F1">
        <w:t xml:space="preserve">. (B) Principal Component Analysis of all </w:t>
      </w:r>
      <w:r w:rsidR="007F1D14">
        <w:t>78</w:t>
      </w:r>
      <w:r w:rsidR="00A74AFC">
        <w:t xml:space="preserve"> plots with environmental data, filtered according to </w:t>
      </w:r>
      <w:proofErr w:type="spellStart"/>
      <w:r w:rsidR="00A74AFC">
        <w:t>iButtons</w:t>
      </w:r>
      <w:proofErr w:type="spellEnd"/>
      <w:r w:rsidR="00A74AFC">
        <w:t xml:space="preserve"> </w:t>
      </w:r>
      <w:r w:rsidR="009A10BC">
        <w:t>recording specifications</w:t>
      </w:r>
      <w:r w:rsidR="00E44A9E">
        <w:t>, e</w:t>
      </w:r>
      <w:r w:rsidR="009A10BC">
        <w:t xml:space="preserve">ach </w:t>
      </w:r>
      <w:r w:rsidR="00E44A9E">
        <w:t>colour</w:t>
      </w:r>
      <w:r w:rsidR="009A10BC">
        <w:t xml:space="preserve"> </w:t>
      </w:r>
      <w:r w:rsidR="00E44A9E">
        <w:t>represent</w:t>
      </w:r>
      <w:r w:rsidR="00A10E7A">
        <w:t>s</w:t>
      </w:r>
      <w:r w:rsidR="00E44A9E">
        <w:t xml:space="preserve"> plots of a different site.</w:t>
      </w:r>
      <w:r w:rsidR="000E7DEA">
        <w:t xml:space="preserve"> (C) Correlation graph between annual </w:t>
      </w:r>
      <w:r w:rsidR="007446DB">
        <w:t>GDD and absolute sum of water potential registered</w:t>
      </w:r>
      <w:r w:rsidR="00C81DBA">
        <w:t>. Data from growing season (April-November) of</w:t>
      </w:r>
      <w:r w:rsidR="007446DB">
        <w:t xml:space="preserve"> </w:t>
      </w:r>
      <w:r w:rsidR="00C81DBA">
        <w:t xml:space="preserve">2022 and 2023 </w:t>
      </w:r>
      <w:r w:rsidR="00EC46AC">
        <w:t xml:space="preserve">in three of our sites, Cañada data is not complete </w:t>
      </w:r>
      <w:r w:rsidR="00365379">
        <w:t xml:space="preserve">and </w:t>
      </w:r>
      <w:r w:rsidR="00EC46AC">
        <w:t>thus removed from</w:t>
      </w:r>
      <w:r w:rsidR="00365379">
        <w:t xml:space="preserve"> visualization</w:t>
      </w:r>
      <w:r w:rsidR="00EC46AC">
        <w:t xml:space="preserve">. </w:t>
      </w:r>
      <w:r w:rsidR="00C81DBA">
        <w:t xml:space="preserve"> </w:t>
      </w:r>
    </w:p>
    <w:p w14:paraId="550ED82E" w14:textId="7BDE7A58" w:rsidR="0068503C" w:rsidRPr="00F07FD2" w:rsidRDefault="0068503C" w:rsidP="0070572A">
      <w:pPr>
        <w:pStyle w:val="Ttulo3"/>
        <w:spacing w:line="360" w:lineRule="auto"/>
        <w:jc w:val="both"/>
        <w:rPr>
          <w:lang w:val="en-US"/>
        </w:rPr>
      </w:pPr>
      <w:r w:rsidRPr="00F07FD2">
        <w:rPr>
          <w:lang w:val="en-US"/>
        </w:rPr>
        <w:lastRenderedPageBreak/>
        <w:t>2.</w:t>
      </w:r>
      <w:del w:id="230" w:author="EDUARDO FERNANDEZ PASCUAL" w:date="2023-12-11T12:07:00Z">
        <w:r w:rsidRPr="00F07FD2" w:rsidDel="00B6645D">
          <w:rPr>
            <w:lang w:val="en-US"/>
          </w:rPr>
          <w:delText>2</w:delText>
        </w:r>
      </w:del>
      <w:ins w:id="231" w:author="EDUARDO FERNANDEZ PASCUAL" w:date="2023-12-11T12:07:00Z">
        <w:r w:rsidR="00B6645D">
          <w:rPr>
            <w:lang w:val="en-US"/>
          </w:rPr>
          <w:t>3</w:t>
        </w:r>
      </w:ins>
      <w:r w:rsidR="00A559B2" w:rsidRPr="00F07FD2">
        <w:rPr>
          <w:lang w:val="en-US"/>
        </w:rPr>
        <w:t>.</w:t>
      </w:r>
      <w:r w:rsidRPr="00F07FD2">
        <w:rPr>
          <w:lang w:val="en-US"/>
        </w:rPr>
        <w:t xml:space="preserve"> </w:t>
      </w:r>
      <w:del w:id="232" w:author="EDUARDO FERNANDEZ PASCUAL" w:date="2023-12-11T12:22:00Z">
        <w:r w:rsidRPr="00F07FD2" w:rsidDel="00B63458">
          <w:rPr>
            <w:lang w:val="en-US"/>
          </w:rPr>
          <w:delText xml:space="preserve">Soil </w:delText>
        </w:r>
      </w:del>
      <w:del w:id="233" w:author="EDUARDO FERNANDEZ PASCUAL" w:date="2023-12-11T12:07:00Z">
        <w:r w:rsidRPr="00F07FD2" w:rsidDel="00B6645D">
          <w:rPr>
            <w:lang w:val="en-US"/>
          </w:rPr>
          <w:delText xml:space="preserve">Bioclimatic </w:delText>
        </w:r>
      </w:del>
      <w:ins w:id="234" w:author="EDUARDO FERNANDEZ PASCUAL" w:date="2023-12-11T12:22:00Z">
        <w:r w:rsidR="00B63458">
          <w:rPr>
            <w:lang w:val="en-US"/>
          </w:rPr>
          <w:t>Micro</w:t>
        </w:r>
      </w:ins>
      <w:ins w:id="235" w:author="EDUARDO FERNANDEZ PASCUAL" w:date="2023-12-11T12:07:00Z">
        <w:r w:rsidR="00B6645D" w:rsidRPr="00F07FD2">
          <w:rPr>
            <w:lang w:val="en-US"/>
          </w:rPr>
          <w:t xml:space="preserve">climatic </w:t>
        </w:r>
      </w:ins>
      <w:del w:id="236" w:author="EDUARDO FERNANDEZ PASCUAL" w:date="2023-12-11T12:07:00Z">
        <w:r w:rsidR="006B343F" w:rsidRPr="00F07FD2" w:rsidDel="00B6645D">
          <w:rPr>
            <w:lang w:val="en-US"/>
          </w:rPr>
          <w:delText>Indices</w:delText>
        </w:r>
        <w:r w:rsidRPr="00F07FD2" w:rsidDel="00B6645D">
          <w:rPr>
            <w:lang w:val="en-US"/>
          </w:rPr>
          <w:delText xml:space="preserve"> </w:delText>
        </w:r>
      </w:del>
      <w:ins w:id="237" w:author="EDUARDO FERNANDEZ PASCUAL" w:date="2023-12-11T12:07:00Z">
        <w:r w:rsidR="00B6645D">
          <w:rPr>
            <w:lang w:val="en-US"/>
          </w:rPr>
          <w:t>i</w:t>
        </w:r>
        <w:r w:rsidR="00B6645D" w:rsidRPr="00F07FD2">
          <w:rPr>
            <w:lang w:val="en-US"/>
          </w:rPr>
          <w:t>ndices</w:t>
        </w:r>
      </w:ins>
      <w:del w:id="238" w:author="EDUARDO FERNANDEZ PASCUAL" w:date="2023-12-11T12:07:00Z">
        <w:r w:rsidRPr="00F07FD2" w:rsidDel="00B6645D">
          <w:rPr>
            <w:lang w:val="en-US"/>
          </w:rPr>
          <w:delText>(from Picos paper)</w:delText>
        </w:r>
      </w:del>
    </w:p>
    <w:p w14:paraId="336CF6A1" w14:textId="64BA9AEA" w:rsidR="005A3030" w:rsidRPr="00851EE8" w:rsidDel="005A3030" w:rsidRDefault="0068503C" w:rsidP="005A3030">
      <w:pPr>
        <w:spacing w:line="360" w:lineRule="auto"/>
        <w:jc w:val="both"/>
        <w:rPr>
          <w:del w:id="239" w:author="EDUARDO FERNANDEZ PASCUAL" w:date="2023-12-11T13:41:00Z"/>
          <w:moveTo w:id="240" w:author="EDUARDO FERNANDEZ PASCUAL" w:date="2023-12-11T13:41:00Z"/>
        </w:rPr>
      </w:pPr>
      <w:r w:rsidRPr="000A5F58">
        <w:t xml:space="preserve">We used </w:t>
      </w:r>
      <w:r w:rsidR="009F5875" w:rsidRPr="000A5F58">
        <w:t xml:space="preserve">the </w:t>
      </w:r>
      <w:del w:id="241" w:author="EDUARDO FERNANDEZ PASCUAL" w:date="2023-12-11T12:13:00Z">
        <w:r w:rsidRPr="000A5F58" w:rsidDel="006D7E11">
          <w:delText xml:space="preserve">microclimatic </w:delText>
        </w:r>
        <w:r w:rsidR="009F5875" w:rsidRPr="000A5F58" w:rsidDel="006D7E11">
          <w:delText xml:space="preserve">soil </w:delText>
        </w:r>
        <w:r w:rsidRPr="000A5F58" w:rsidDel="006D7E11">
          <w:delText>data</w:delText>
        </w:r>
      </w:del>
      <w:ins w:id="242" w:author="EDUARDO FERNANDEZ PASCUAL" w:date="2023-12-11T12:13:00Z">
        <w:r w:rsidR="006D7E11">
          <w:t>records</w:t>
        </w:r>
      </w:ins>
      <w:r w:rsidRPr="000A5F58">
        <w:t xml:space="preserve"> of </w:t>
      </w:r>
      <w:r w:rsidR="009F5875" w:rsidRPr="000A5F58">
        <w:t xml:space="preserve">our dataloggers </w:t>
      </w:r>
      <w:r w:rsidRPr="000A5F58">
        <w:t xml:space="preserve">to calculate soil </w:t>
      </w:r>
      <w:del w:id="243" w:author="EDUARDO FERNANDEZ PASCUAL" w:date="2023-12-11T12:22:00Z">
        <w:r w:rsidRPr="000A5F58" w:rsidDel="00B63458">
          <w:delText xml:space="preserve">bioclimatic </w:delText>
        </w:r>
      </w:del>
      <w:ins w:id="244" w:author="EDUARDO FERNANDEZ PASCUAL" w:date="2023-12-11T12:22:00Z">
        <w:r w:rsidR="00B63458">
          <w:t>micro</w:t>
        </w:r>
        <w:r w:rsidR="00B63458" w:rsidRPr="000A5F58">
          <w:t xml:space="preserve">climatic </w:t>
        </w:r>
      </w:ins>
      <w:r w:rsidRPr="000A5F58">
        <w:t>indices</w:t>
      </w:r>
      <w:r w:rsidR="00D802B4">
        <w:t xml:space="preserve"> as in </w:t>
      </w:r>
      <w:r w:rsidR="00D802B4" w:rsidRPr="00D802B4">
        <w:rPr>
          <w:highlight w:val="yellow"/>
        </w:rPr>
        <w:t xml:space="preserve">Paper </w:t>
      </w:r>
      <w:proofErr w:type="spellStart"/>
      <w:r w:rsidR="00D802B4" w:rsidRPr="00D802B4">
        <w:rPr>
          <w:highlight w:val="yellow"/>
        </w:rPr>
        <w:t>picos</w:t>
      </w:r>
      <w:proofErr w:type="spellEnd"/>
      <w:r w:rsidRPr="000A5F58">
        <w:t xml:space="preserve">. For comparison, we homogenized the data </w:t>
      </w:r>
      <w:r w:rsidR="00DB3EE2">
        <w:t>between</w:t>
      </w:r>
      <w:r w:rsidRPr="000A5F58">
        <w:t xml:space="preserve"> the </w:t>
      </w:r>
      <w:r w:rsidR="001E6AED" w:rsidRPr="000A5F58">
        <w:t xml:space="preserve">two </w:t>
      </w:r>
      <w:ins w:id="245" w:author="EDUARDO FERNANDEZ PASCUAL" w:date="2023-12-11T12:08:00Z">
        <w:r w:rsidR="006318EA">
          <w:t xml:space="preserve">data </w:t>
        </w:r>
      </w:ins>
      <w:r w:rsidR="0039051E">
        <w:t>sources</w:t>
      </w:r>
      <w:ins w:id="246" w:author="EDUARDO FERNANDEZ PASCUAL" w:date="2023-12-11T12:09:00Z">
        <w:r w:rsidR="006302EB">
          <w:t xml:space="preserve"> (</w:t>
        </w:r>
        <w:r w:rsidR="006302EB">
          <w:t>Microlog SP3</w:t>
        </w:r>
        <w:r w:rsidR="006302EB">
          <w:t xml:space="preserve"> and </w:t>
        </w:r>
        <w:proofErr w:type="spellStart"/>
        <w:r w:rsidR="006302EB">
          <w:t>iButtons</w:t>
        </w:r>
        <w:proofErr w:type="spellEnd"/>
        <w:r w:rsidR="006302EB">
          <w:t>)</w:t>
        </w:r>
      </w:ins>
      <w:del w:id="247" w:author="EDUARDO FERNANDEZ PASCUAL" w:date="2023-12-11T12:08:00Z">
        <w:r w:rsidR="0039051E" w:rsidDel="006318EA">
          <w:delText xml:space="preserve"> </w:delText>
        </w:r>
        <w:r w:rsidR="001E6AED" w:rsidRPr="000A5F58" w:rsidDel="006318EA">
          <w:delText>o</w:delText>
        </w:r>
        <w:r w:rsidR="00A6520A" w:rsidRPr="000A5F58" w:rsidDel="006318EA">
          <w:delText>f</w:delText>
        </w:r>
        <w:r w:rsidR="0039051E" w:rsidDel="006318EA">
          <w:delText xml:space="preserve"> data</w:delText>
        </w:r>
      </w:del>
      <w:ins w:id="248" w:author="EDUARDO FERNANDEZ PASCUAL" w:date="2023-12-11T12:10:00Z">
        <w:r w:rsidR="006302EB" w:rsidRPr="000A5F58" w:rsidDel="006302EB">
          <w:t xml:space="preserve"> </w:t>
        </w:r>
        <w:r w:rsidR="008E2BB3">
          <w:t xml:space="preserve">by </w:t>
        </w:r>
        <w:r w:rsidR="006302EB">
          <w:t>k</w:t>
        </w:r>
      </w:ins>
      <w:del w:id="249" w:author="EDUARDO FERNANDEZ PASCUAL" w:date="2023-12-11T12:10:00Z">
        <w:r w:rsidR="00A6520A" w:rsidRPr="000A5F58" w:rsidDel="006302EB">
          <w:delText xml:space="preserve">: </w:delText>
        </w:r>
        <w:r w:rsidR="00B91291" w:rsidDel="006302EB">
          <w:delText xml:space="preserve">(1) </w:delText>
        </w:r>
      </w:del>
      <w:del w:id="250" w:author="EDUARDO FERNANDEZ PASCUAL" w:date="2023-12-11T12:09:00Z">
        <w:r w:rsidR="00B91291" w:rsidDel="006302EB">
          <w:delText xml:space="preserve">Microlog SP3 </w:delText>
        </w:r>
      </w:del>
      <w:del w:id="251" w:author="EDUARDO FERNANDEZ PASCUAL" w:date="2023-12-11T12:10:00Z">
        <w:r w:rsidR="00B91291" w:rsidDel="006302EB">
          <w:delText>(</w:delText>
        </w:r>
      </w:del>
      <w:del w:id="252" w:author="EDUARDO FERNANDEZ PASCUAL" w:date="2023-12-11T12:09:00Z">
        <w:r w:rsidR="001E6AED" w:rsidRPr="000A5F58" w:rsidDel="00972EF6">
          <w:delText xml:space="preserve">Temperature </w:delText>
        </w:r>
      </w:del>
      <w:del w:id="253" w:author="EDUARDO FERNANDEZ PASCUAL" w:date="2023-12-11T12:10:00Z">
        <w:r w:rsidR="001E6AED" w:rsidRPr="000A5F58" w:rsidDel="006302EB">
          <w:delText xml:space="preserve">+ water potential </w:delText>
        </w:r>
        <w:r w:rsidR="00A6520A" w:rsidRPr="000A5F58" w:rsidDel="006302EB">
          <w:delText xml:space="preserve">hourly </w:delText>
        </w:r>
      </w:del>
      <w:del w:id="254" w:author="EDUARDO FERNANDEZ PASCUAL" w:date="2023-12-11T12:08:00Z">
        <w:r w:rsidR="00A6520A" w:rsidRPr="000A5F58" w:rsidDel="006318EA">
          <w:delText>data</w:delText>
        </w:r>
      </w:del>
      <w:del w:id="255" w:author="EDUARDO FERNANDEZ PASCUAL" w:date="2023-12-11T12:10:00Z">
        <w:r w:rsidR="00B91291" w:rsidDel="006302EB">
          <w:delText>)</w:delText>
        </w:r>
        <w:r w:rsidR="00A6520A" w:rsidRPr="000A5F58" w:rsidDel="006302EB">
          <w:delText xml:space="preserve"> </w:delText>
        </w:r>
        <w:r w:rsidR="001E6AED" w:rsidRPr="000A5F58" w:rsidDel="006302EB">
          <w:delText xml:space="preserve">in </w:delText>
        </w:r>
      </w:del>
      <w:del w:id="256" w:author="EDUARDO FERNANDEZ PASCUAL" w:date="2023-12-11T12:08:00Z">
        <w:r w:rsidR="006F0010" w:rsidDel="00892B4E">
          <w:delText>3</w:delText>
        </w:r>
        <w:r w:rsidR="00A6520A" w:rsidRPr="000A5F58" w:rsidDel="00892B4E">
          <w:delText xml:space="preserve"> </w:delText>
        </w:r>
        <w:r w:rsidR="0039051E" w:rsidDel="00892B4E">
          <w:delText xml:space="preserve">central </w:delText>
        </w:r>
        <w:r w:rsidR="00A6520A" w:rsidRPr="000A5F58" w:rsidDel="00892B4E">
          <w:delText xml:space="preserve">plots </w:delText>
        </w:r>
      </w:del>
      <w:del w:id="257" w:author="EDUARDO FERNANDEZ PASCUAL" w:date="2023-12-11T12:10:00Z">
        <w:r w:rsidR="00A6520A" w:rsidRPr="000A5F58" w:rsidDel="006302EB">
          <w:delText xml:space="preserve">and </w:delText>
        </w:r>
        <w:r w:rsidR="00B91291" w:rsidDel="006302EB">
          <w:delText xml:space="preserve">iButtons </w:delText>
        </w:r>
        <w:r w:rsidR="00A6520A" w:rsidRPr="000A5F58" w:rsidDel="006302EB">
          <w:delText>temperature data</w:delText>
        </w:r>
        <w:r w:rsidR="00006EB2" w:rsidRPr="000A5F58" w:rsidDel="006302EB">
          <w:delText xml:space="preserve"> </w:delText>
        </w:r>
        <w:r w:rsidRPr="000A5F58" w:rsidDel="006302EB">
          <w:delText>at four-hour intervals</w:delText>
        </w:r>
        <w:r w:rsidR="00A6520A" w:rsidRPr="000A5F58" w:rsidDel="006302EB">
          <w:delText xml:space="preserve"> for the </w:delText>
        </w:r>
        <w:r w:rsidR="00117B97" w:rsidDel="006302EB">
          <w:delText>7</w:delText>
        </w:r>
        <w:r w:rsidR="006F0010" w:rsidDel="006302EB">
          <w:delText>5</w:delText>
        </w:r>
        <w:r w:rsidR="006B343F" w:rsidRPr="000A5F58" w:rsidDel="006302EB">
          <w:delText xml:space="preserve"> resting p</w:delText>
        </w:r>
        <w:r w:rsidR="00B91291" w:rsidDel="006302EB">
          <w:delText>l</w:delText>
        </w:r>
        <w:r w:rsidR="006B343F" w:rsidRPr="000A5F58" w:rsidDel="006302EB">
          <w:delText>ots</w:delText>
        </w:r>
        <w:r w:rsidR="0039051E" w:rsidDel="006302EB">
          <w:delText>. K</w:delText>
        </w:r>
      </w:del>
      <w:r w:rsidRPr="000A5F58">
        <w:t xml:space="preserve">eeping the same </w:t>
      </w:r>
      <w:ins w:id="258" w:author="EDUARDO FERNANDEZ PASCUAL" w:date="2023-12-11T12:10:00Z">
        <w:r w:rsidR="008E2BB3">
          <w:t xml:space="preserve">recording </w:t>
        </w:r>
      </w:ins>
      <w:ins w:id="259" w:author="EDUARDO FERNANDEZ PASCUAL" w:date="2023-12-11T12:11:00Z">
        <w:r w:rsidR="00C47D86">
          <w:t>frequency</w:t>
        </w:r>
      </w:ins>
      <w:ins w:id="260" w:author="EDUARDO FERNANDEZ PASCUAL" w:date="2023-12-11T12:10:00Z">
        <w:r w:rsidR="008E2BB3">
          <w:t xml:space="preserve"> </w:t>
        </w:r>
      </w:ins>
      <w:ins w:id="261" w:author="EDUARDO FERNANDEZ PASCUAL" w:date="2023-12-11T12:11:00Z">
        <w:r w:rsidR="008E2BB3">
          <w:t>(</w:t>
        </w:r>
        <w:r w:rsidR="00C47D86">
          <w:t>every 4 hours</w:t>
        </w:r>
        <w:r w:rsidR="008E2BB3">
          <w:t xml:space="preserve">) </w:t>
        </w:r>
        <w:r w:rsidR="00C47D86">
          <w:t xml:space="preserve">and the time period with records for all loggers (the </w:t>
        </w:r>
      </w:ins>
      <w:r w:rsidR="00D802B4" w:rsidRPr="00D802B4">
        <w:t>321</w:t>
      </w:r>
      <w:r w:rsidR="00D802B4">
        <w:t xml:space="preserve"> </w:t>
      </w:r>
      <w:r w:rsidRPr="000A5F58">
        <w:t>calendar days</w:t>
      </w:r>
      <w:r w:rsidR="00006EB2" w:rsidRPr="000A5F58">
        <w:t xml:space="preserve"> </w:t>
      </w:r>
      <w:ins w:id="262" w:author="EDUARDO FERNANDEZ PASCUAL" w:date="2023-12-11T12:12:00Z">
        <w:r w:rsidR="00C60D36">
          <w:t xml:space="preserve">from </w:t>
        </w:r>
        <w:r w:rsidR="00C60D36" w:rsidRPr="00C60D36">
          <w:t xml:space="preserve">12 July 2021 to 29 May 2022 </w:t>
        </w:r>
      </w:ins>
      <w:del w:id="263" w:author="EDUARDO FERNANDEZ PASCUAL" w:date="2023-12-11T12:11:00Z">
        <w:r w:rsidR="0039051E" w:rsidDel="00C47D86">
          <w:delText>with temperature data</w:delText>
        </w:r>
      </w:del>
      <w:ins w:id="264" w:author="EDUARDO FERNANDEZ PASCUAL" w:date="2023-12-11T12:11:00Z">
        <w:r w:rsidR="00C47D86">
          <w:t>)</w:t>
        </w:r>
      </w:ins>
      <w:r w:rsidR="002F1265">
        <w:t>.</w:t>
      </w:r>
      <w:r w:rsidR="0039051E">
        <w:t xml:space="preserve"> </w:t>
      </w:r>
      <w:r w:rsidRPr="000A5F58">
        <w:t xml:space="preserve">In total, we obtained </w:t>
      </w:r>
      <w:r w:rsidR="00B70205">
        <w:t>78</w:t>
      </w:r>
      <w:r w:rsidRPr="000A5F58">
        <w:t xml:space="preserve"> data points. We calculated bioclimatic indices based on </w:t>
      </w:r>
      <w:proofErr w:type="spellStart"/>
      <w:r w:rsidR="001704A4" w:rsidRPr="000A5F58">
        <w:t>WorldClim</w:t>
      </w:r>
      <w:proofErr w:type="spellEnd"/>
      <w:r w:rsidR="001704A4" w:rsidRPr="000A5F58">
        <w:t xml:space="preserve"> </w:t>
      </w:r>
      <w:r w:rsidRPr="000A5F58">
        <w:t xml:space="preserve">standard </w:t>
      </w:r>
      <w:ins w:id="265" w:author="EDUARDO FERNANDEZ PASCUAL" w:date="2023-12-11T12:13:00Z">
        <w:r w:rsidR="00064ED2">
          <w:t xml:space="preserve">bioclimatic </w:t>
        </w:r>
      </w:ins>
      <w:r w:rsidRPr="000A5F58">
        <w:t xml:space="preserve">variables (Fick &amp; </w:t>
      </w:r>
      <w:proofErr w:type="spellStart"/>
      <w:r w:rsidRPr="000A5F58">
        <w:t>Hijmans</w:t>
      </w:r>
      <w:proofErr w:type="spellEnd"/>
      <w:r w:rsidRPr="000A5F58">
        <w:t xml:space="preserve"> 2017), together with other </w:t>
      </w:r>
      <w:del w:id="266" w:author="EDUARDO FERNANDEZ PASCUAL" w:date="2023-12-11T12:13:00Z">
        <w:r w:rsidR="001704A4" w:rsidRPr="000A5F58" w:rsidDel="00064ED2">
          <w:delText xml:space="preserve">relevant </w:delText>
        </w:r>
      </w:del>
      <w:r w:rsidRPr="000A5F58">
        <w:t xml:space="preserve">variables </w:t>
      </w:r>
      <w:ins w:id="267" w:author="EDUARDO FERNANDEZ PASCUAL" w:date="2023-12-11T12:13:00Z">
        <w:r w:rsidR="00064ED2" w:rsidRPr="000A5F58">
          <w:t xml:space="preserve">relevant </w:t>
        </w:r>
      </w:ins>
      <w:del w:id="268" w:author="EDUARDO FERNANDEZ PASCUAL" w:date="2023-12-11T12:13:00Z">
        <w:r w:rsidRPr="000A5F58" w:rsidDel="00064ED2">
          <w:delText xml:space="preserve">on </w:delText>
        </w:r>
      </w:del>
      <w:ins w:id="269" w:author="EDUARDO FERNANDEZ PASCUAL" w:date="2023-12-11T12:13:00Z">
        <w:r w:rsidR="00064ED2">
          <w:t>for</w:t>
        </w:r>
        <w:r w:rsidR="00064ED2" w:rsidRPr="000A5F58">
          <w:t xml:space="preserve"> </w:t>
        </w:r>
        <w:r w:rsidR="003911E7">
          <w:t xml:space="preserve">describing </w:t>
        </w:r>
      </w:ins>
      <w:r w:rsidRPr="000A5F58">
        <w:t xml:space="preserve">alpine </w:t>
      </w:r>
      <w:del w:id="270" w:author="EDUARDO FERNANDEZ PASCUAL" w:date="2023-12-11T12:13:00Z">
        <w:r w:rsidR="001704A4" w:rsidRPr="000A5F58" w:rsidDel="003911E7">
          <w:delText>micro</w:delText>
        </w:r>
        <w:r w:rsidRPr="000A5F58" w:rsidDel="003911E7">
          <w:delText>topograph</w:delText>
        </w:r>
        <w:r w:rsidR="001704A4" w:rsidRPr="000A5F58" w:rsidDel="003911E7">
          <w:delText>y</w:delText>
        </w:r>
      </w:del>
      <w:proofErr w:type="spellStart"/>
      <w:ins w:id="271" w:author="EDUARDO FERNANDEZ PASCUAL" w:date="2023-12-11T12:13:00Z">
        <w:r w:rsidR="003911E7" w:rsidRPr="000A5F58">
          <w:t>microtopograph</w:t>
        </w:r>
        <w:r w:rsidR="003911E7">
          <w:t>ical</w:t>
        </w:r>
        <w:proofErr w:type="spellEnd"/>
        <w:r w:rsidR="003911E7">
          <w:t xml:space="preserve"> </w:t>
        </w:r>
      </w:ins>
      <w:ins w:id="272" w:author="EDUARDO FERNANDEZ PASCUAL" w:date="2023-12-11T12:14:00Z">
        <w:r w:rsidR="003911E7">
          <w:t>gradients</w:t>
        </w:r>
      </w:ins>
      <w:r w:rsidRPr="000A5F58">
        <w:t xml:space="preserve">. </w:t>
      </w:r>
      <w:r w:rsidR="00324D6F">
        <w:t>W</w:t>
      </w:r>
      <w:r w:rsidR="00987BCF">
        <w:t xml:space="preserve">e selected 6 </w:t>
      </w:r>
      <w:r w:rsidR="00324D6F">
        <w:t>temperature</w:t>
      </w:r>
      <w:r w:rsidR="006F0010">
        <w:t>-</w:t>
      </w:r>
      <w:r w:rsidR="00324D6F">
        <w:t xml:space="preserve">related </w:t>
      </w:r>
      <w:r w:rsidR="00987BCF">
        <w:t xml:space="preserve">indices: </w:t>
      </w:r>
      <w:r w:rsidRPr="00324D6F">
        <w:t xml:space="preserve">(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sidRPr="00324D6F">
        <w:t xml:space="preserve">the </w:t>
      </w:r>
      <w:r w:rsidRPr="00324D6F">
        <w:t>soil temperature is around 0 ºC, calculated 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w:t>
      </w:r>
      <w:ins w:id="273" w:author="EDUARDO FERNANDEZ PASCUAL" w:date="2023-12-11T12:14:00Z">
        <w:r w:rsidR="001E4B50">
          <w:t xml:space="preserve"> </w:t>
        </w:r>
      </w:ins>
      <w:ins w:id="274" w:author="EDUARDO FERNANDEZ PASCUAL" w:date="2023-12-11T12:15:00Z">
        <w:r w:rsidR="001E4B50">
          <w:t>easier interpretation of</w:t>
        </w:r>
      </w:ins>
      <w:r w:rsidRPr="00324D6F">
        <w:t xml:space="preserve"> FDD, we transformed the values from negative to positive, so higher values represent more freezing. To identify the main gradients of microclimatic variability, we conducted a principal component analysis (PCA) </w:t>
      </w:r>
      <w:r w:rsidR="00D802B4" w:rsidRPr="00324D6F">
        <w:t>including</w:t>
      </w:r>
      <w:r w:rsidRPr="00324D6F">
        <w:t xml:space="preserve"> </w:t>
      </w:r>
      <w:r w:rsidR="007C50FF" w:rsidRPr="00324D6F">
        <w:t>all</w:t>
      </w:r>
      <w:r w:rsidRPr="00324D6F">
        <w:t xml:space="preserve"> bioclimatic indices</w:t>
      </w:r>
      <w:r w:rsidR="00D802B4" w:rsidRPr="00324D6F">
        <w:t xml:space="preserve"> (see </w:t>
      </w:r>
      <w:r w:rsidR="003F41A0">
        <w:t>Fig</w:t>
      </w:r>
      <w:r w:rsidR="00D802B4" w:rsidRPr="00324D6F">
        <w:t xml:space="preserve"> 2B)</w:t>
      </w:r>
      <w:r w:rsidRPr="00324D6F">
        <w:t>.</w:t>
      </w:r>
      <w:r w:rsidR="003321EA" w:rsidRPr="003321EA">
        <w:rPr>
          <w:noProof/>
          <w:lang w:val="ca-ES" w:eastAsia="ca-ES"/>
        </w:rPr>
        <w:t xml:space="preserve"> </w:t>
      </w:r>
      <w:del w:id="275" w:author="EDUARDO FERNANDEZ PASCUAL" w:date="2023-12-11T12:15:00Z">
        <w:r w:rsidR="00A67F84" w:rsidDel="00B61F23">
          <w:delText xml:space="preserve">Temperature </w:delText>
        </w:r>
      </w:del>
      <w:ins w:id="276" w:author="EDUARDO FERNANDEZ PASCUAL" w:date="2023-12-11T12:15:00Z">
        <w:r w:rsidR="00B61F23">
          <w:t xml:space="preserve">Axis 1 of the PCA explained </w:t>
        </w:r>
      </w:ins>
      <w:ins w:id="277" w:author="EDUARDO FERNANDEZ PASCUAL" w:date="2023-12-11T12:18:00Z">
        <w:r w:rsidR="00284374" w:rsidRPr="00A67F84">
          <w:t>64%</w:t>
        </w:r>
      </w:ins>
      <w:ins w:id="278" w:author="EDUARDO FERNANDEZ PASCUAL" w:date="2023-12-11T12:15:00Z">
        <w:r w:rsidR="00B61F23">
          <w:t xml:space="preserve"> of the variance and </w:t>
        </w:r>
      </w:ins>
      <w:ins w:id="279" w:author="EDUARDO FERNANDEZ PASCUAL" w:date="2023-12-11T12:16:00Z">
        <w:r w:rsidR="00B61F23">
          <w:t xml:space="preserve">ordered sites along a gradient of </w:t>
        </w:r>
        <w:proofErr w:type="spellStart"/>
        <w:r w:rsidR="00B61F23">
          <w:t>thermicity</w:t>
        </w:r>
        <w:proofErr w:type="spellEnd"/>
        <w:r w:rsidR="000C23A4">
          <w:t>, towards which the greatest contribution was made by GDD</w:t>
        </w:r>
      </w:ins>
      <w:ins w:id="280" w:author="EDUARDO FERNANDEZ PASCUAL" w:date="2023-12-11T12:17:00Z">
        <w:r w:rsidR="00284374">
          <w:t xml:space="preserve"> </w:t>
        </w:r>
        <w:r w:rsidR="00284374">
          <w:t>(23.4)</w:t>
        </w:r>
      </w:ins>
      <w:ins w:id="281" w:author="EDUARDO FERNANDEZ PASCUAL" w:date="2023-12-11T12:16:00Z">
        <w:r w:rsidR="000C23A4">
          <w:t xml:space="preserve">, </w:t>
        </w:r>
        <w:r w:rsidR="000C23A4" w:rsidRPr="000C23A4">
          <w:rPr>
            <w:highlight w:val="red"/>
            <w:rPrChange w:id="282" w:author="EDUARDO FERNANDEZ PASCUAL" w:date="2023-12-11T12:16:00Z">
              <w:rPr/>
            </w:rPrChange>
          </w:rPr>
          <w:t>variable</w:t>
        </w:r>
        <w:r w:rsidR="000C23A4">
          <w:t xml:space="preserve">, </w:t>
        </w:r>
        <w:r w:rsidR="000C23A4" w:rsidRPr="000C23A4">
          <w:rPr>
            <w:highlight w:val="red"/>
            <w:rPrChange w:id="283" w:author="EDUARDO FERNANDEZ PASCUAL" w:date="2023-12-11T12:16:00Z">
              <w:rPr/>
            </w:rPrChange>
          </w:rPr>
          <w:t>variable</w:t>
        </w:r>
        <w:r w:rsidR="000C23A4">
          <w:t>.</w:t>
        </w:r>
        <w:r w:rsidR="00B61F23">
          <w:t xml:space="preserve"> </w:t>
        </w:r>
      </w:ins>
      <w:ins w:id="284" w:author="EDUARDO FERNANDEZ PASCUAL" w:date="2023-12-11T12:17:00Z">
        <w:r w:rsidR="00284374">
          <w:t xml:space="preserve">GDD </w:t>
        </w:r>
        <w:r w:rsidR="00284374">
          <w:t xml:space="preserve">was </w:t>
        </w:r>
        <w:r w:rsidR="00284374">
          <w:t>highly correlated with bio1, bio2 and bio7</w:t>
        </w:r>
        <w:r w:rsidR="00284374">
          <w:t xml:space="preserve"> (&gt; </w:t>
        </w:r>
        <w:r w:rsidR="00284374" w:rsidRPr="00284374">
          <w:rPr>
            <w:highlight w:val="red"/>
            <w:rPrChange w:id="285" w:author="EDUARDO FERNANDEZ PASCUAL" w:date="2023-12-11T12:18:00Z">
              <w:rPr/>
            </w:rPrChange>
          </w:rPr>
          <w:t>X%</w:t>
        </w:r>
        <w:r w:rsidR="00284374">
          <w:t xml:space="preserve">). </w:t>
        </w:r>
      </w:ins>
      <w:commentRangeStart w:id="286"/>
      <w:del w:id="287" w:author="EDUARDO FERNANDEZ PASCUAL" w:date="2023-12-11T12:17:00Z">
        <w:r w:rsidR="00A67F84" w:rsidDel="00284374">
          <w:delText>was the</w:delText>
        </w:r>
        <w:r w:rsidR="00A67F84" w:rsidRPr="00A67F84" w:rsidDel="00284374">
          <w:delText xml:space="preserve"> main gradie</w:delText>
        </w:r>
        <w:r w:rsidR="00A67F84" w:rsidDel="00284374">
          <w:delText xml:space="preserve">nt driving bioclimatic differences between our study plots. </w:delText>
        </w:r>
      </w:del>
      <w:r w:rsidR="00A67F84">
        <w:t xml:space="preserve">Thus, </w:t>
      </w:r>
      <w:del w:id="288" w:author="EDUARDO FERNANDEZ PASCUAL" w:date="2023-12-11T12:17:00Z">
        <w:r w:rsidR="00A67F84" w:rsidDel="00284374">
          <w:delText xml:space="preserve">as </w:delText>
        </w:r>
        <w:r w:rsidR="003F41A0" w:rsidDel="00284374">
          <w:delText xml:space="preserve">the </w:delText>
        </w:r>
        <w:r w:rsidR="00A67F84" w:rsidDel="00284374">
          <w:delText>main explaining factor</w:delText>
        </w:r>
        <w:r w:rsidR="003F41A0" w:rsidDel="00284374">
          <w:delText>,</w:delText>
        </w:r>
        <w:r w:rsidR="00A67F84" w:rsidDel="00284374">
          <w:delText xml:space="preserve"> we wil</w:delText>
        </w:r>
      </w:del>
      <w:ins w:id="289" w:author="EDUARDO FERNANDEZ PASCUAL" w:date="2023-12-11T12:17:00Z">
        <w:r w:rsidR="00284374">
          <w:t>we decided to</w:t>
        </w:r>
      </w:ins>
      <w:del w:id="290" w:author="EDUARDO FERNANDEZ PASCUAL" w:date="2023-12-11T12:17:00Z">
        <w:r w:rsidR="00A67F84" w:rsidDel="00284374">
          <w:delText>l</w:delText>
        </w:r>
      </w:del>
      <w:r w:rsidR="00A67F84">
        <w:t xml:space="preserve"> use </w:t>
      </w:r>
      <w:r w:rsidR="00324D6F">
        <w:t xml:space="preserve">GDD </w:t>
      </w:r>
      <w:del w:id="291" w:author="EDUARDO FERNANDEZ PASCUAL" w:date="2023-12-11T12:18:00Z">
        <w:r w:rsidR="00324D6F" w:rsidDel="002B403F">
          <w:delText>(highly correlated with bio1, bio2 and bio7), which</w:delText>
        </w:r>
        <w:r w:rsidR="00A67F84" w:rsidDel="002B403F">
          <w:delText xml:space="preserve"> had the h</w:delText>
        </w:r>
        <w:r w:rsidR="00A67F84" w:rsidRPr="00A67F84" w:rsidDel="002B403F">
          <w:delText xml:space="preserve">ighest </w:delText>
        </w:r>
        <w:r w:rsidR="00324D6F" w:rsidDel="002B403F">
          <w:delText xml:space="preserve">contribution to Axis 1 </w:delText>
        </w:r>
      </w:del>
      <w:del w:id="292" w:author="EDUARDO FERNANDEZ PASCUAL" w:date="2023-12-11T12:17:00Z">
        <w:r w:rsidR="00324D6F" w:rsidDel="00284374">
          <w:delText>(23.4</w:delText>
        </w:r>
        <w:r w:rsidR="00A67F84" w:rsidDel="00284374">
          <w:delText>)</w:delText>
        </w:r>
      </w:del>
      <w:del w:id="293" w:author="EDUARDO FERNANDEZ PASCUAL" w:date="2023-12-11T12:18:00Z">
        <w:r w:rsidR="00A67F84" w:rsidDel="002B403F">
          <w:delText xml:space="preserve"> </w:delText>
        </w:r>
        <w:r w:rsidR="00A67F84" w:rsidRPr="00A67F84" w:rsidDel="002B403F">
          <w:delText xml:space="preserve">of the PCA </w:delText>
        </w:r>
        <w:r w:rsidR="003F41A0" w:rsidDel="002B403F">
          <w:delText>which</w:delText>
        </w:r>
        <w:r w:rsidR="00A67F84" w:rsidRPr="00A67F84" w:rsidDel="002B403F">
          <w:delText xml:space="preserve"> explains </w:delText>
        </w:r>
        <w:r w:rsidR="00A67F84" w:rsidRPr="00A67F84" w:rsidDel="00284374">
          <w:delText>64%</w:delText>
        </w:r>
        <w:r w:rsidR="00A67F84" w:rsidRPr="00A67F84" w:rsidDel="002B403F">
          <w:delText xml:space="preserve"> of the variance</w:delText>
        </w:r>
      </w:del>
      <w:ins w:id="294" w:author="EDUARDO FERNANDEZ PASCUAL" w:date="2023-12-11T12:18:00Z">
        <w:r w:rsidR="002B403F">
          <w:t>as the single best descriptor of microclimatic variability for further analyses</w:t>
        </w:r>
      </w:ins>
      <w:r w:rsidR="00A67F84" w:rsidRPr="00A67F84">
        <w:t>.</w:t>
      </w:r>
      <w:commentRangeEnd w:id="286"/>
      <w:r w:rsidR="002B403F">
        <w:rPr>
          <w:rStyle w:val="Refdecomentario"/>
        </w:rPr>
        <w:commentReference w:id="286"/>
      </w:r>
      <w:ins w:id="295" w:author="EDUARDO FERNANDEZ PASCUAL" w:date="2023-12-11T13:41:00Z">
        <w:r w:rsidR="005A3030">
          <w:t xml:space="preserve"> </w:t>
        </w:r>
      </w:ins>
      <w:moveToRangeStart w:id="296" w:author="EDUARDO FERNANDEZ PASCUAL" w:date="2023-12-11T13:41:00Z" w:name="move153194509"/>
      <w:moveTo w:id="297" w:author="EDUARDO FERNANDEZ PASCUAL" w:date="2023-12-11T13:41:00Z">
        <w:del w:id="298" w:author="EDUARDO FERNANDEZ PASCUAL" w:date="2023-12-11T13:41:00Z">
          <w:r w:rsidR="005A3030" w:rsidDel="005A3030">
            <w:delText>U</w:delText>
          </w:r>
        </w:del>
      </w:moveTo>
      <w:ins w:id="299" w:author="EDUARDO FERNANDEZ PASCUAL" w:date="2023-12-11T13:41:00Z">
        <w:r w:rsidR="005A3030">
          <w:t xml:space="preserve">To confirm that GDD was a </w:t>
        </w:r>
      </w:ins>
      <w:ins w:id="300" w:author="EDUARDO FERNANDEZ PASCUAL" w:date="2023-12-11T13:42:00Z">
        <w:r w:rsidR="005A3030">
          <w:t xml:space="preserve">good predictor of water stress at the microsite level, we used </w:t>
        </w:r>
        <w:r w:rsidR="00B035D0">
          <w:t>Microlog SP3</w:t>
        </w:r>
        <w:r w:rsidR="00B035D0">
          <w:t xml:space="preserve"> </w:t>
        </w:r>
      </w:ins>
      <w:moveTo w:id="301" w:author="EDUARDO FERNANDEZ PASCUAL" w:date="2023-12-11T13:41:00Z">
        <w:del w:id="302" w:author="EDUARDO FERNANDEZ PASCUAL" w:date="2023-12-11T13:42:00Z">
          <w:r w:rsidR="005A3030" w:rsidDel="005A3030">
            <w:delText xml:space="preserve">sing all available </w:delText>
          </w:r>
        </w:del>
        <w:r w:rsidR="005A3030">
          <w:t>data collected f</w:t>
        </w:r>
        <w:del w:id="303" w:author="EDUARDO FERNANDEZ PASCUAL" w:date="2023-12-11T13:42:00Z">
          <w:r w:rsidR="005A3030" w:rsidDel="00B035D0">
            <w:delText>rom</w:delText>
          </w:r>
        </w:del>
      </w:moveTo>
      <w:ins w:id="304" w:author="EDUARDO FERNANDEZ PASCUAL" w:date="2023-12-11T13:42:00Z">
        <w:r w:rsidR="00B035D0">
          <w:t>or</w:t>
        </w:r>
      </w:ins>
      <w:moveTo w:id="305" w:author="EDUARDO FERNANDEZ PASCUAL" w:date="2023-12-11T13:41:00Z">
        <w:r w:rsidR="005A3030">
          <w:t xml:space="preserve"> our 4 sites in 2022 and 2023 </w:t>
        </w:r>
        <w:del w:id="306" w:author="EDUARDO FERNANDEZ PASCUAL" w:date="2023-12-11T13:43:00Z">
          <w:r w:rsidR="005A3030" w:rsidDel="00B035D0">
            <w:delText>using</w:delText>
          </w:r>
        </w:del>
        <w:del w:id="307" w:author="EDUARDO FERNANDEZ PASCUAL" w:date="2023-12-11T13:42:00Z">
          <w:r w:rsidR="005A3030" w:rsidDel="00B035D0">
            <w:delText xml:space="preserve"> Microlog SP3</w:delText>
          </w:r>
        </w:del>
        <w:del w:id="308" w:author="EDUARDO FERNANDEZ PASCUAL" w:date="2023-12-11T13:43:00Z">
          <w:r w:rsidR="005A3030" w:rsidDel="00B035D0">
            <w:delText>, we were able to confirm</w:delText>
          </w:r>
        </w:del>
      </w:moveTo>
      <w:ins w:id="309" w:author="EDUARDO FERNANDEZ PASCUAL" w:date="2023-12-11T13:43:00Z">
        <w:r w:rsidR="00B035D0">
          <w:t>to test if there was</w:t>
        </w:r>
      </w:ins>
      <w:moveTo w:id="310" w:author="EDUARDO FERNANDEZ PASCUAL" w:date="2023-12-11T13:41:00Z">
        <w:r w:rsidR="005A3030">
          <w:t xml:space="preserve"> a positive relationship between </w:t>
        </w:r>
        <w:del w:id="311" w:author="EDUARDO FERNANDEZ PASCUAL" w:date="2023-12-11T13:43:00Z">
          <w:r w:rsidR="005A3030" w:rsidDel="00B035D0">
            <w:delText>temperature</w:delText>
          </w:r>
        </w:del>
      </w:moveTo>
      <w:ins w:id="312" w:author="EDUARDO FERNANDEZ PASCUAL" w:date="2023-12-11T13:43:00Z">
        <w:r w:rsidR="00B035D0">
          <w:t>GDD</w:t>
        </w:r>
      </w:ins>
      <w:moveTo w:id="313" w:author="EDUARDO FERNANDEZ PASCUAL" w:date="2023-12-11T13:41:00Z">
        <w:r w:rsidR="005A3030">
          <w:t xml:space="preserve"> and water potential. </w:t>
        </w:r>
      </w:moveTo>
      <w:ins w:id="314" w:author="EDUARDO FERNANDEZ PASCUAL" w:date="2023-12-11T13:43:00Z">
        <w:r w:rsidR="00FB57CD">
          <w:t>We concluded that s</w:t>
        </w:r>
      </w:ins>
      <w:moveTo w:id="315" w:author="EDUARDO FERNANDEZ PASCUAL" w:date="2023-12-11T13:41:00Z">
        <w:del w:id="316" w:author="EDUARDO FERNANDEZ PASCUAL" w:date="2023-12-11T13:43:00Z">
          <w:r w:rsidR="005A3030" w:rsidDel="00FB57CD">
            <w:delText>S</w:delText>
          </w:r>
        </w:del>
        <w:r w:rsidR="005A3030">
          <w:t xml:space="preserve">ites </w:t>
        </w:r>
        <w:del w:id="317" w:author="EDUARDO FERNANDEZ PASCUAL" w:date="2023-12-11T13:43:00Z">
          <w:r w:rsidR="005A3030" w:rsidDel="00B035D0">
            <w:delText>(</w:delText>
          </w:r>
        </w:del>
        <w:r w:rsidR="005A3030">
          <w:t>and years</w:t>
        </w:r>
        <w:del w:id="318" w:author="EDUARDO FERNANDEZ PASCUAL" w:date="2023-12-11T13:43:00Z">
          <w:r w:rsidR="005A3030" w:rsidDel="00B035D0">
            <w:delText>)</w:delText>
          </w:r>
        </w:del>
        <w:r w:rsidR="005A3030">
          <w:t xml:space="preserve"> with higher GDD correlated </w:t>
        </w:r>
        <w:del w:id="319" w:author="EDUARDO FERNANDEZ PASCUAL" w:date="2023-12-11T13:44:00Z">
          <w:r w:rsidR="005A3030" w:rsidDel="00FB57CD">
            <w:delText xml:space="preserve">(r2=0.87) </w:delText>
          </w:r>
        </w:del>
        <w:r w:rsidR="005A3030">
          <w:t xml:space="preserve">with </w:t>
        </w:r>
        <w:commentRangeStart w:id="320"/>
        <w:del w:id="321" w:author="EDUARDO FERNANDEZ PASCUAL" w:date="2023-12-11T13:44:00Z">
          <w:r w:rsidR="005A3030" w:rsidDel="00585B7F">
            <w:delText>higher</w:delText>
          </w:r>
        </w:del>
      </w:moveTo>
      <w:ins w:id="322" w:author="EDUARDO FERNANDEZ PASCUAL" w:date="2023-12-11T13:44:00Z">
        <w:r w:rsidR="00585B7F">
          <w:t>lower</w:t>
        </w:r>
      </w:ins>
      <w:moveTo w:id="323" w:author="EDUARDO FERNANDEZ PASCUAL" w:date="2023-12-11T13:41:00Z">
        <w:r w:rsidR="005A3030">
          <w:t xml:space="preserve"> </w:t>
        </w:r>
      </w:moveTo>
      <w:commentRangeEnd w:id="320"/>
      <w:r w:rsidR="00585B7F">
        <w:rPr>
          <w:rStyle w:val="Refdecomentario"/>
        </w:rPr>
        <w:commentReference w:id="320"/>
      </w:r>
      <w:moveTo w:id="324" w:author="EDUARDO FERNANDEZ PASCUAL" w:date="2023-12-11T13:41:00Z">
        <w:r w:rsidR="005A3030">
          <w:t>values of water potential (</w:t>
        </w:r>
      </w:moveTo>
      <w:ins w:id="325" w:author="EDUARDO FERNANDEZ PASCUAL" w:date="2023-12-11T13:44:00Z">
        <w:r w:rsidR="00FB57CD">
          <w:t>r2=0.87</w:t>
        </w:r>
        <w:r w:rsidR="00FB57CD">
          <w:t xml:space="preserve">, </w:t>
        </w:r>
      </w:ins>
      <w:moveTo w:id="326" w:author="EDUARDO FERNANDEZ PASCUAL" w:date="2023-12-11T13:41:00Z">
        <w:r w:rsidR="005A3030">
          <w:t>see Fig 2C).</w:t>
        </w:r>
      </w:moveTo>
    </w:p>
    <w:moveToRangeEnd w:id="296"/>
    <w:p w14:paraId="6B8C4798" w14:textId="763E5002" w:rsidR="00237EE6" w:rsidRPr="003F41A0" w:rsidRDefault="00237EE6" w:rsidP="005A3030">
      <w:pPr>
        <w:spacing w:line="360" w:lineRule="auto"/>
        <w:jc w:val="both"/>
        <w:rPr>
          <w:noProof/>
          <w:lang w:val="ca-ES" w:eastAsia="ca-ES"/>
        </w:rPr>
        <w:pPrChange w:id="327" w:author="EDUARDO FERNANDEZ PASCUAL" w:date="2023-12-11T13:41:00Z">
          <w:pPr>
            <w:pStyle w:val="Textoindependiente"/>
            <w:spacing w:before="120" w:after="0"/>
          </w:pPr>
        </w:pPrChange>
      </w:pPr>
    </w:p>
    <w:p w14:paraId="0C2E5821" w14:textId="7128005F" w:rsidR="00B500F2" w:rsidRDefault="0068503C" w:rsidP="0070572A">
      <w:pPr>
        <w:pStyle w:val="Ttulo3"/>
        <w:spacing w:line="360" w:lineRule="auto"/>
        <w:jc w:val="both"/>
      </w:pPr>
      <w:r>
        <w:t>2.</w:t>
      </w:r>
      <w:del w:id="328" w:author="EDUARDO FERNANDEZ PASCUAL" w:date="2023-12-11T12:21:00Z">
        <w:r w:rsidDel="00ED4BDD">
          <w:delText>3</w:delText>
        </w:r>
      </w:del>
      <w:ins w:id="329" w:author="EDUARDO FERNANDEZ PASCUAL" w:date="2023-12-11T12:21:00Z">
        <w:r w:rsidR="00ED4BDD">
          <w:t>4</w:t>
        </w:r>
      </w:ins>
      <w:r w:rsidR="00A559B2">
        <w:t>.</w:t>
      </w:r>
      <w:r>
        <w:t xml:space="preserve"> </w:t>
      </w:r>
      <w:r w:rsidR="00B500F2">
        <w:t xml:space="preserve">Seed </w:t>
      </w:r>
      <w:r w:rsidR="00F850DE">
        <w:t>collection</w:t>
      </w:r>
    </w:p>
    <w:p w14:paraId="3C4E047A" w14:textId="1CCFAAFC" w:rsidR="003845EA" w:rsidRDefault="00B500F2" w:rsidP="0070572A">
      <w:pPr>
        <w:spacing w:line="360" w:lineRule="auto"/>
        <w:jc w:val="both"/>
        <w:rPr>
          <w:lang w:val="en-US"/>
        </w:rPr>
      </w:pPr>
      <w:moveFromRangeStart w:id="330" w:author="EDUARDO FERNANDEZ PASCUAL" w:date="2023-12-11T10:54:00Z" w:name="move153184462"/>
      <w:moveFrom w:id="331" w:author="EDUARDO FERNANDEZ PASCUAL" w:date="2023-12-11T10:54:00Z">
        <w:r w:rsidDel="001348FB">
          <w:t xml:space="preserve">The study focuses </w:t>
        </w:r>
        <w:r w:rsidR="0039142E" w:rsidDel="001348FB">
          <w:t>on</w:t>
        </w:r>
        <w:r w:rsidDel="001348FB">
          <w:t xml:space="preserve"> </w:t>
        </w:r>
        <w:r w:rsidRPr="00B500F2" w:rsidDel="001348FB">
          <w:rPr>
            <w:i/>
            <w:iCs/>
          </w:rPr>
          <w:t>Dianthus langean</w:t>
        </w:r>
        <w:r w:rsidDel="001348FB">
          <w:rPr>
            <w:i/>
            <w:iCs/>
          </w:rPr>
          <w:t>u</w:t>
        </w:r>
        <w:r w:rsidRPr="00B500F2" w:rsidDel="001348FB">
          <w:rPr>
            <w:i/>
            <w:iCs/>
          </w:rPr>
          <w:t>s</w:t>
        </w:r>
        <w:r w:rsidR="004C631E" w:rsidDel="001348FB">
          <w:rPr>
            <w:i/>
            <w:iCs/>
          </w:rPr>
          <w:t xml:space="preserve"> </w:t>
        </w:r>
        <w:r w:rsidR="004C631E" w:rsidDel="001348FB">
          <w:rPr>
            <w:iCs/>
          </w:rPr>
          <w:t xml:space="preserve">(see </w:t>
        </w:r>
        <w:r w:rsidR="005A1026" w:rsidDel="001348FB">
          <w:rPr>
            <w:iCs/>
          </w:rPr>
          <w:t>F</w:t>
        </w:r>
        <w:r w:rsidR="004C631E" w:rsidDel="001348FB">
          <w:rPr>
            <w:iCs/>
          </w:rPr>
          <w:t>ig 1E)</w:t>
        </w:r>
        <w:r w:rsidDel="001348FB">
          <w:t xml:space="preserve">, a wild species endemic </w:t>
        </w:r>
        <w:r w:rsidR="0039142E" w:rsidDel="001348FB">
          <w:t>to</w:t>
        </w:r>
        <w:r w:rsidDel="001348FB">
          <w:t xml:space="preserve"> </w:t>
        </w:r>
        <w:r w:rsidR="00772697" w:rsidDel="001348FB">
          <w:t xml:space="preserve">dry </w:t>
        </w:r>
        <w:r w:rsidR="0039142E" w:rsidDel="001348FB">
          <w:t xml:space="preserve">grasslands in </w:t>
        </w:r>
        <w:r w:rsidDel="001348FB">
          <w:t>high Mediterranean mountains</w:t>
        </w:r>
        <w:r w:rsidR="00582C98" w:rsidDel="001348FB">
          <w:t xml:space="preserve"> (see </w:t>
        </w:r>
        <w:r w:rsidR="005A1026" w:rsidDel="001348FB">
          <w:rPr>
            <w:iCs/>
          </w:rPr>
          <w:t>Fig</w:t>
        </w:r>
        <w:r w:rsidR="00582C98" w:rsidDel="001348FB">
          <w:t xml:space="preserve"> 1D)</w:t>
        </w:r>
        <w:r w:rsidR="00023A98" w:rsidDel="001348FB">
          <w:t xml:space="preserve">, </w:t>
        </w:r>
        <w:r w:rsidR="00582C98" w:rsidDel="001348FB">
          <w:t xml:space="preserve">mainly </w:t>
        </w:r>
        <w:r w:rsidR="00D802B4" w:rsidDel="001348FB">
          <w:t xml:space="preserve">distributed in the </w:t>
        </w:r>
        <w:r w:rsidR="005A1026" w:rsidDel="001348FB">
          <w:t>northwest</w:t>
        </w:r>
        <w:r w:rsidR="00D802B4" w:rsidDel="001348FB">
          <w:t xml:space="preserve"> of the Iberian Peninsula (see </w:t>
        </w:r>
        <w:r w:rsidR="005A1026" w:rsidDel="001348FB">
          <w:rPr>
            <w:iCs/>
          </w:rPr>
          <w:t>Fig</w:t>
        </w:r>
        <w:r w:rsidR="00D802B4" w:rsidDel="001348FB">
          <w:t xml:space="preserve"> 1A). It is </w:t>
        </w:r>
        <w:r w:rsidR="00772697" w:rsidDel="001348FB">
          <w:t>highly</w:t>
        </w:r>
        <w:r w:rsidR="00023A98" w:rsidDel="001348FB">
          <w:t xml:space="preserve"> abundant in our study area </w:t>
        </w:r>
        <w:r w:rsidR="00022585" w:rsidDel="001348FB">
          <w:t xml:space="preserve">and </w:t>
        </w:r>
        <w:r w:rsidR="00023A98" w:rsidDel="001348FB">
          <w:t xml:space="preserve">with high </w:t>
        </w:r>
        <w:r w:rsidR="00D802B4" w:rsidDel="001348FB">
          <w:t>seed</w:t>
        </w:r>
        <w:r w:rsidR="00023A98" w:rsidDel="001348FB">
          <w:t xml:space="preserve"> production</w:t>
        </w:r>
        <w:r w:rsidR="00582C98" w:rsidDel="001348FB">
          <w:t xml:space="preserve"> (</w:t>
        </w:r>
        <w:r w:rsidR="005A1026" w:rsidDel="001348FB">
          <w:t>see</w:t>
        </w:r>
        <w:r w:rsidR="00582C98" w:rsidDel="001348FB">
          <w:t xml:space="preserve"> </w:t>
        </w:r>
        <w:r w:rsidR="005A1026" w:rsidDel="001348FB">
          <w:rPr>
            <w:iCs/>
          </w:rPr>
          <w:t>Fig</w:t>
        </w:r>
        <w:r w:rsidR="00582C98" w:rsidDel="001348FB">
          <w:t xml:space="preserve"> 1F)</w:t>
        </w:r>
        <w:r w:rsidR="00D802B4" w:rsidDel="001348FB">
          <w:t xml:space="preserve"> and </w:t>
        </w:r>
        <w:r w:rsidR="00223348" w:rsidDel="001348FB">
          <w:t xml:space="preserve">good </w:t>
        </w:r>
        <w:r w:rsidR="00D802B4" w:rsidDel="001348FB">
          <w:t xml:space="preserve">germination responses </w:t>
        </w:r>
        <w:r w:rsidR="00223348" w:rsidDel="001348FB">
          <w:t xml:space="preserve">at 20ºC </w:t>
        </w:r>
        <w:r w:rsidR="00D802B4" w:rsidDel="001348FB">
          <w:t>(checked in previous experiments</w:t>
        </w:r>
        <w:r w:rsidR="005A1026" w:rsidDel="001348FB">
          <w:t xml:space="preserve">, </w:t>
        </w:r>
        <w:r w:rsidR="005A1026" w:rsidRPr="005A1026" w:rsidDel="001348FB">
          <w:rPr>
            <w:highlight w:val="yellow"/>
          </w:rPr>
          <w:t>move along paper</w:t>
        </w:r>
        <w:r w:rsidR="005A1026" w:rsidDel="001348FB">
          <w:t>?</w:t>
        </w:r>
        <w:r w:rsidR="00D802B4" w:rsidDel="001348FB">
          <w:t>)</w:t>
        </w:r>
        <w:r w:rsidR="0039142E" w:rsidDel="001348FB">
          <w:t>.</w:t>
        </w:r>
        <w:r w:rsidR="00165571" w:rsidDel="001348FB">
          <w:t xml:space="preserve"> </w:t>
        </w:r>
      </w:moveFrom>
      <w:moveFromRangeEnd w:id="330"/>
      <w:r w:rsidR="00663006">
        <w:t xml:space="preserve">We </w:t>
      </w:r>
      <w:del w:id="332" w:author="EDUARDO FERNANDEZ PASCUAL" w:date="2023-12-11T12:24:00Z">
        <w:r w:rsidR="00663006" w:rsidDel="00F66105">
          <w:delText xml:space="preserve">collected </w:delText>
        </w:r>
      </w:del>
      <w:ins w:id="333" w:author="EDUARDO FERNANDEZ PASCUAL" w:date="2023-12-11T12:24:00Z">
        <w:r w:rsidR="00F66105">
          <w:t>sampled</w:t>
        </w:r>
        <w:r w:rsidR="00F66105">
          <w:t xml:space="preserve"> </w:t>
        </w:r>
      </w:ins>
      <w:del w:id="334" w:author="EDUARDO FERNANDEZ PASCUAL" w:date="2023-12-11T12:24:00Z">
        <w:r w:rsidR="00663006" w:rsidDel="00F66105">
          <w:delText>m</w:delText>
        </w:r>
        <w:r w:rsidR="00FE7F93" w:rsidDel="00F66105">
          <w:delText xml:space="preserve">ature </w:delText>
        </w:r>
      </w:del>
      <w:r w:rsidR="00663006">
        <w:t>s</w:t>
      </w:r>
      <w:r w:rsidR="00165571">
        <w:t xml:space="preserve">eeds </w:t>
      </w:r>
      <w:ins w:id="335" w:author="EDUARDO FERNANDEZ PASCUAL" w:date="2023-12-11T12:23:00Z">
        <w:r w:rsidR="004D5882">
          <w:t xml:space="preserve">of </w:t>
        </w:r>
        <w:r w:rsidR="004D5882" w:rsidRPr="00F66105">
          <w:rPr>
            <w:i/>
            <w:iCs/>
            <w:rPrChange w:id="336" w:author="EDUARDO FERNANDEZ PASCUAL" w:date="2023-12-11T12:24:00Z">
              <w:rPr/>
            </w:rPrChange>
          </w:rPr>
          <w:t>D. langean</w:t>
        </w:r>
      </w:ins>
      <w:ins w:id="337" w:author="EDUARDO FERNANDEZ PASCUAL" w:date="2023-12-11T12:24:00Z">
        <w:r w:rsidR="004D5882" w:rsidRPr="00F66105">
          <w:rPr>
            <w:i/>
            <w:iCs/>
            <w:rPrChange w:id="338" w:author="EDUARDO FERNANDEZ PASCUAL" w:date="2023-12-11T12:24:00Z">
              <w:rPr/>
            </w:rPrChange>
          </w:rPr>
          <w:t>us</w:t>
        </w:r>
        <w:r w:rsidR="004D5882">
          <w:t xml:space="preserve"> from each plot</w:t>
        </w:r>
        <w:r w:rsidR="00F66105">
          <w:t xml:space="preserve"> where the species was present.</w:t>
        </w:r>
        <w:r w:rsidR="00F66105">
          <w:t xml:space="preserve"> </w:t>
        </w:r>
        <w:r w:rsidR="00F703E4">
          <w:t>W</w:t>
        </w:r>
      </w:ins>
      <w:ins w:id="339" w:author="EDUARDO FERNANDEZ PASCUAL" w:date="2023-12-11T12:25:00Z">
        <w:r w:rsidR="00F703E4">
          <w:t xml:space="preserve">e collected mature fruits (capsules) </w:t>
        </w:r>
      </w:ins>
      <w:ins w:id="340" w:author="EDUARDO FERNANDEZ PASCUAL" w:date="2023-12-11T12:24:00Z">
        <w:r w:rsidR="00F66105">
          <w:t>at the time of natural dispersal (August 7-8</w:t>
        </w:r>
        <w:r w:rsidR="00F66105" w:rsidRPr="0081658B">
          <w:rPr>
            <w:vertAlign w:val="superscript"/>
          </w:rPr>
          <w:t>th</w:t>
        </w:r>
        <w:r w:rsidR="00F66105">
          <w:t>, 2023)</w:t>
        </w:r>
      </w:ins>
      <w:ins w:id="341" w:author="EDUARDO FERNANDEZ PASCUAL" w:date="2023-12-11T12:25:00Z">
        <w:r w:rsidR="00F703E4">
          <w:t xml:space="preserve">. </w:t>
        </w:r>
        <w:r w:rsidR="00FD76E4">
          <w:t xml:space="preserve">In each plot, </w:t>
        </w:r>
      </w:ins>
      <w:ins w:id="342" w:author="EDUARDO FERNANDEZ PASCUAL" w:date="2023-12-11T12:26:00Z">
        <w:r w:rsidR="00526D54">
          <w:t>within a 2m radius from the datalogger</w:t>
        </w:r>
        <w:r w:rsidR="00526D54">
          <w:t>,</w:t>
        </w:r>
        <w:r w:rsidR="00526D54">
          <w:t xml:space="preserve"> </w:t>
        </w:r>
      </w:ins>
      <w:ins w:id="343" w:author="EDUARDO FERNANDEZ PASCUAL" w:date="2023-12-11T12:25:00Z">
        <w:r w:rsidR="00FD76E4">
          <w:t>w</w:t>
        </w:r>
        <w:r w:rsidR="00F703E4">
          <w:t>e sampled</w:t>
        </w:r>
      </w:ins>
      <w:del w:id="344" w:author="EDUARDO FERNANDEZ PASCUAL" w:date="2023-12-11T12:25:00Z">
        <w:r w:rsidR="00FE7F93" w:rsidRPr="00AC319B" w:rsidDel="00FD76E4">
          <w:rPr>
            <w:rFonts w:cstheme="minorHAnsi"/>
            <w:lang w:val="en-US"/>
          </w:rPr>
          <w:delText>directly from the mother plants</w:delText>
        </w:r>
        <w:r w:rsidR="00FE7F93" w:rsidDel="00FD76E4">
          <w:delText xml:space="preserve"> </w:delText>
        </w:r>
        <w:r w:rsidR="00165571" w:rsidDel="00FD76E4">
          <w:delText>from</w:delText>
        </w:r>
      </w:del>
      <w:r w:rsidR="00165571">
        <w:t xml:space="preserve"> at least 20 randomly selected </w:t>
      </w:r>
      <w:del w:id="345" w:author="EDUARDO FERNANDEZ PASCUAL" w:date="2023-12-11T12:26:00Z">
        <w:r w:rsidR="00165571" w:rsidDel="00FD76E4">
          <w:delText xml:space="preserve">individuals </w:delText>
        </w:r>
      </w:del>
      <w:ins w:id="346" w:author="EDUARDO FERNANDEZ PASCUAL" w:date="2023-12-11T12:26:00Z">
        <w:r w:rsidR="00FD76E4">
          <w:t>mother plants</w:t>
        </w:r>
        <w:r w:rsidR="00FD76E4">
          <w:t xml:space="preserve"> </w:t>
        </w:r>
      </w:ins>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ins w:id="347" w:author="EDUARDO FERNANDEZ PASCUAL" w:date="2023-12-11T12:26:00Z">
        <w:r w:rsidR="00526D54">
          <w:rPr>
            <w:rFonts w:cstheme="minorHAnsi"/>
            <w:lang w:val="en-US"/>
          </w:rPr>
          <w:t xml:space="preserve"> </w:t>
        </w:r>
      </w:ins>
      <w:del w:id="348" w:author="EDUARDO FERNANDEZ PASCUAL" w:date="2023-12-11T12:26:00Z">
        <w:r w:rsidR="00AC7532" w:rsidDel="00526D54">
          <w:rPr>
            <w:rFonts w:cstheme="minorHAnsi"/>
            <w:lang w:val="en-US"/>
          </w:rPr>
          <w:delText xml:space="preserve"> </w:delText>
        </w:r>
        <w:r w:rsidR="003845EA" w:rsidDel="00526D54">
          <w:delText>within a 2m radius from the</w:delText>
        </w:r>
        <w:r w:rsidR="00D802B4" w:rsidDel="00526D54">
          <w:delText xml:space="preserve"> iButtons </w:delText>
        </w:r>
        <w:r w:rsidR="003845EA" w:rsidDel="00526D54">
          <w:delText>datalogger location</w:delText>
        </w:r>
        <w:r w:rsidR="00324D6F" w:rsidDel="00526D54">
          <w:delText xml:space="preserve"> </w:delText>
        </w:r>
      </w:del>
      <w:r w:rsidR="00324D6F">
        <w:t>(</w:t>
      </w:r>
      <w:r w:rsidR="005A1026">
        <w:t>F</w:t>
      </w:r>
      <w:r w:rsidR="00324D6F">
        <w:t>ig 1C</w:t>
      </w:r>
      <w:ins w:id="349" w:author="EDUARDO FERNANDEZ PASCUAL" w:date="2023-12-11T12:26:00Z">
        <w:r w:rsidR="00526D54">
          <w:t>)</w:t>
        </w:r>
      </w:ins>
      <w:del w:id="350" w:author="EDUARDO FERNANDEZ PASCUAL" w:date="2023-12-11T12:24:00Z">
        <w:r w:rsidR="00324D6F" w:rsidDel="00F66105">
          <w:delText>)</w:delText>
        </w:r>
        <w:r w:rsidR="00165571" w:rsidDel="00F66105">
          <w:delText>, at the time of natural dispersal (August 7-8</w:delText>
        </w:r>
        <w:r w:rsidR="0081658B" w:rsidRPr="0081658B" w:rsidDel="00F66105">
          <w:rPr>
            <w:vertAlign w:val="superscript"/>
          </w:rPr>
          <w:delText>th</w:delText>
        </w:r>
        <w:r w:rsidR="00D802B4" w:rsidDel="00F66105">
          <w:delText>, 2023)</w:delText>
        </w:r>
      </w:del>
      <w:r w:rsidR="00D802B4">
        <w:t>.</w:t>
      </w:r>
      <w:r w:rsidR="00023A98">
        <w:rPr>
          <w:rFonts w:cstheme="minorHAnsi"/>
          <w:lang w:val="en-US"/>
        </w:rPr>
        <w:t xml:space="preserve"> </w:t>
      </w:r>
      <w:moveFromRangeStart w:id="351" w:author="EDUARDO FERNANDEZ PASCUAL" w:date="2023-12-11T12:27:00Z" w:name="move153190042"/>
      <w:moveFrom w:id="352" w:author="EDUARDO FERNANDEZ PASCUAL" w:date="2023-12-11T12:27:00Z">
        <w:r w:rsidR="003845EA" w:rsidRPr="003845EA" w:rsidDel="00E244A6">
          <w:rPr>
            <w:rFonts w:cstheme="minorHAnsi"/>
            <w:lang w:val="en-US"/>
          </w:rPr>
          <w:t>To enable equal conditions among seeds</w:t>
        </w:r>
        <w:r w:rsidR="003845EA" w:rsidDel="00E244A6">
          <w:rPr>
            <w:rFonts w:cstheme="minorHAnsi"/>
            <w:lang w:val="en-US"/>
          </w:rPr>
          <w:t xml:space="preserve">, </w:t>
        </w:r>
        <w:r w:rsidR="0081658B" w:rsidDel="00E244A6">
          <w:rPr>
            <w:rFonts w:cstheme="minorHAnsi"/>
            <w:lang w:val="en-US"/>
          </w:rPr>
          <w:t xml:space="preserve">we </w:t>
        </w:r>
        <w:r w:rsidR="00C4736A" w:rsidDel="00E244A6">
          <w:rPr>
            <w:rFonts w:cstheme="minorHAnsi"/>
            <w:lang w:val="en-US"/>
          </w:rPr>
          <w:t xml:space="preserve">manually </w:t>
        </w:r>
        <w:r w:rsidR="00C95DC5" w:rsidDel="00E244A6">
          <w:rPr>
            <w:rFonts w:cstheme="minorHAnsi"/>
            <w:lang w:val="en-US"/>
          </w:rPr>
          <w:t>cleaned</w:t>
        </w:r>
        <w:r w:rsidR="00C4736A" w:rsidDel="00E244A6">
          <w:rPr>
            <w:rFonts w:cstheme="minorHAnsi"/>
            <w:lang w:val="en-US"/>
          </w:rPr>
          <w:t xml:space="preserve"> and air-dried </w:t>
        </w:r>
        <w:r w:rsidR="00C652AF" w:rsidDel="00E244A6">
          <w:rPr>
            <w:rFonts w:cstheme="minorHAnsi"/>
            <w:lang w:val="en-US"/>
          </w:rPr>
          <w:t>at room conditions (22</w:t>
        </w:r>
        <w:r w:rsidR="005A1026" w:rsidDel="00E244A6">
          <w:rPr>
            <w:rFonts w:cstheme="minorHAnsi"/>
            <w:lang w:val="en-US"/>
          </w:rPr>
          <w:t xml:space="preserve"> </w:t>
        </w:r>
        <w:r w:rsidR="00C652AF" w:rsidDel="00E244A6">
          <w:rPr>
            <w:rFonts w:cstheme="minorHAnsi"/>
            <w:lang w:val="en-US"/>
          </w:rPr>
          <w:t>ºC and 35</w:t>
        </w:r>
        <w:r w:rsidR="005A1026" w:rsidDel="00E244A6">
          <w:rPr>
            <w:rFonts w:cstheme="minorHAnsi"/>
            <w:lang w:val="en-US"/>
          </w:rPr>
          <w:t xml:space="preserve"> </w:t>
        </w:r>
        <w:r w:rsidR="00C652AF" w:rsidDel="00E244A6">
          <w:rPr>
            <w:rFonts w:cstheme="minorHAnsi"/>
            <w:lang w:val="en-US"/>
          </w:rPr>
          <w:t>%</w:t>
        </w:r>
        <w:r w:rsidR="005A1026" w:rsidDel="00E244A6">
          <w:rPr>
            <w:rFonts w:cstheme="minorHAnsi"/>
            <w:lang w:val="en-US"/>
          </w:rPr>
          <w:t xml:space="preserve"> </w:t>
        </w:r>
        <w:r w:rsidR="00C652AF" w:rsidDel="00E244A6">
          <w:rPr>
            <w:rFonts w:cstheme="minorHAnsi"/>
            <w:lang w:val="en-US"/>
          </w:rPr>
          <w:t xml:space="preserve">RH) </w:t>
        </w:r>
        <w:r w:rsidR="005433F2" w:rsidDel="00E244A6">
          <w:rPr>
            <w:rFonts w:cstheme="minorHAnsi"/>
            <w:lang w:val="en-US"/>
          </w:rPr>
          <w:t>before germination experiments</w:t>
        </w:r>
        <w:r w:rsidR="009E1DE1" w:rsidDel="00E244A6">
          <w:rPr>
            <w:rFonts w:cstheme="minorHAnsi"/>
            <w:lang w:val="en-US"/>
          </w:rPr>
          <w:t>.</w:t>
        </w:r>
        <w:r w:rsidR="00C4736A" w:rsidDel="00E244A6">
          <w:rPr>
            <w:rFonts w:cstheme="minorHAnsi"/>
            <w:lang w:val="en-US"/>
          </w:rPr>
          <w:t xml:space="preserve"> </w:t>
        </w:r>
      </w:moveFrom>
      <w:moveFromRangeEnd w:id="351"/>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B642A1">
        <w:rPr>
          <w:lang w:val="en-US"/>
        </w:rPr>
        <w:t xml:space="preserve">all </w:t>
      </w:r>
      <w:commentRangeStart w:id="353"/>
      <w:r w:rsidR="00B642A1">
        <w:rPr>
          <w:lang w:val="en-US"/>
        </w:rPr>
        <w:t>84</w:t>
      </w:r>
      <w:r w:rsidR="003845EA" w:rsidRPr="0062654F">
        <w:rPr>
          <w:lang w:val="en-US"/>
        </w:rPr>
        <w:t xml:space="preserve"> plots</w:t>
      </w:r>
      <w:commentRangeEnd w:id="353"/>
      <w:r w:rsidR="00E244A6">
        <w:rPr>
          <w:rStyle w:val="Refdecomentario"/>
        </w:rPr>
        <w:commentReference w:id="353"/>
      </w:r>
      <w:r w:rsidR="00B642A1">
        <w:rPr>
          <w:lang w:val="en-US"/>
        </w:rPr>
        <w:t xml:space="preserve"> but only </w:t>
      </w:r>
      <w:del w:id="354" w:author="EDUARDO FERNANDEZ PASCUAL" w:date="2023-12-11T12:29:00Z">
        <w:r w:rsidR="00B642A1" w:rsidDel="00AC360B">
          <w:rPr>
            <w:lang w:val="en-US"/>
          </w:rPr>
          <w:delText xml:space="preserve">collected </w:delText>
        </w:r>
      </w:del>
      <w:ins w:id="355" w:author="EDUARDO FERNANDEZ PASCUAL" w:date="2023-12-11T12:29:00Z">
        <w:r w:rsidR="00AC360B">
          <w:rPr>
            <w:lang w:val="en-US"/>
          </w:rPr>
          <w:t>were able to collect</w:t>
        </w:r>
        <w:r w:rsidR="00AC360B">
          <w:rPr>
            <w:lang w:val="en-US"/>
          </w:rPr>
          <w:t xml:space="preserve"> </w:t>
        </w:r>
      </w:ins>
      <w:r w:rsidR="00B642A1">
        <w:rPr>
          <w:lang w:val="en-US"/>
        </w:rPr>
        <w:t>enough seeds</w:t>
      </w:r>
      <w:ins w:id="356" w:author="EDUARDO FERNANDEZ PASCUAL" w:date="2023-12-11T12:27:00Z">
        <w:r w:rsidR="00E244A6">
          <w:rPr>
            <w:lang w:val="en-US"/>
          </w:rPr>
          <w:t xml:space="preserve"> for experiments</w:t>
        </w:r>
      </w:ins>
      <w:r w:rsidR="00B642A1">
        <w:rPr>
          <w:lang w:val="en-US"/>
        </w:rPr>
        <w:t xml:space="preserve"> (&gt; 600) from 18 of them.</w:t>
      </w:r>
      <w:r w:rsidR="003845EA" w:rsidRPr="0062654F">
        <w:rPr>
          <w:lang w:val="en-US"/>
        </w:rPr>
        <w:t xml:space="preserve"> </w:t>
      </w:r>
      <w:ins w:id="357" w:author="EDUARDO FERNANDEZ PASCUAL" w:date="2023-12-11T12:29:00Z">
        <w:r w:rsidR="00F4499A">
          <w:rPr>
            <w:lang w:val="en-US"/>
          </w:rPr>
          <w:t xml:space="preserve">We consider these 18 plots as the study subpopulations of </w:t>
        </w:r>
        <w:r w:rsidR="00F4499A" w:rsidRPr="00F4499A">
          <w:rPr>
            <w:i/>
            <w:iCs/>
            <w:lang w:val="en-US"/>
            <w:rPrChange w:id="358" w:author="EDUARDO FERNANDEZ PASCUAL" w:date="2023-12-11T12:29:00Z">
              <w:rPr>
                <w:lang w:val="en-US"/>
              </w:rPr>
            </w:rPrChange>
          </w:rPr>
          <w:t>D. langeanus</w:t>
        </w:r>
        <w:r w:rsidR="00F4499A">
          <w:rPr>
            <w:lang w:val="en-US"/>
          </w:rPr>
          <w:t xml:space="preserve">. </w:t>
        </w:r>
      </w:ins>
      <w:moveToRangeStart w:id="359" w:author="EDUARDO FERNANDEZ PASCUAL" w:date="2023-12-11T12:27:00Z" w:name="move153190042"/>
      <w:moveTo w:id="360" w:author="EDUARDO FERNANDEZ PASCUAL" w:date="2023-12-11T12:27:00Z">
        <w:del w:id="361" w:author="EDUARDO FERNANDEZ PASCUAL" w:date="2023-12-11T12:27:00Z">
          <w:r w:rsidR="00E244A6" w:rsidRPr="003845EA" w:rsidDel="00E244A6">
            <w:rPr>
              <w:rFonts w:cstheme="minorHAnsi"/>
              <w:lang w:val="en-US"/>
            </w:rPr>
            <w:delText>To enable equal conditions among seeds</w:delText>
          </w:r>
        </w:del>
      </w:moveTo>
      <w:ins w:id="362" w:author="EDUARDO FERNANDEZ PASCUAL" w:date="2023-12-11T12:27:00Z">
        <w:r w:rsidR="00E244A6">
          <w:rPr>
            <w:rFonts w:cstheme="minorHAnsi"/>
            <w:lang w:val="en-US"/>
          </w:rPr>
          <w:t>Immediately after collectio</w:t>
        </w:r>
      </w:ins>
      <w:ins w:id="363" w:author="EDUARDO FERNANDEZ PASCUAL" w:date="2023-12-11T12:28:00Z">
        <w:r w:rsidR="00E244A6">
          <w:rPr>
            <w:rFonts w:cstheme="minorHAnsi"/>
            <w:lang w:val="en-US"/>
          </w:rPr>
          <w:t>n</w:t>
        </w:r>
      </w:ins>
      <w:moveTo w:id="364" w:author="EDUARDO FERNANDEZ PASCUAL" w:date="2023-12-11T12:27:00Z">
        <w:r w:rsidR="00E244A6">
          <w:rPr>
            <w:rFonts w:cstheme="minorHAnsi"/>
            <w:lang w:val="en-US"/>
          </w:rPr>
          <w:t xml:space="preserve">, we manually cleaned </w:t>
        </w:r>
      </w:moveTo>
      <w:ins w:id="365" w:author="EDUARDO FERNANDEZ PASCUAL" w:date="2023-12-11T12:28:00Z">
        <w:r w:rsidR="00741988">
          <w:rPr>
            <w:rFonts w:cstheme="minorHAnsi"/>
            <w:lang w:val="en-US"/>
          </w:rPr>
          <w:t>the seeds and kept them</w:t>
        </w:r>
      </w:ins>
      <w:moveTo w:id="366" w:author="EDUARDO FERNANDEZ PASCUAL" w:date="2023-12-11T12:27:00Z">
        <w:del w:id="367" w:author="EDUARDO FERNANDEZ PASCUAL" w:date="2023-12-11T12:28:00Z">
          <w:r w:rsidR="00E244A6" w:rsidDel="00741988">
            <w:rPr>
              <w:rFonts w:cstheme="minorHAnsi"/>
              <w:lang w:val="en-US"/>
            </w:rPr>
            <w:delText>and air-dried</w:delText>
          </w:r>
        </w:del>
        <w:r w:rsidR="00E244A6">
          <w:rPr>
            <w:rFonts w:cstheme="minorHAnsi"/>
            <w:lang w:val="en-US"/>
          </w:rPr>
          <w:t xml:space="preserve"> at room conditions (22 ºC and 35 % RH) </w:t>
        </w:r>
        <w:del w:id="368" w:author="EDUARDO FERNANDEZ PASCUAL" w:date="2023-12-11T12:28:00Z">
          <w:r w:rsidR="00E244A6" w:rsidDel="0004787B">
            <w:rPr>
              <w:rFonts w:cstheme="minorHAnsi"/>
              <w:lang w:val="en-US"/>
            </w:rPr>
            <w:delText>before</w:delText>
          </w:r>
        </w:del>
      </w:moveTo>
      <w:ins w:id="369" w:author="EDUARDO FERNANDEZ PASCUAL" w:date="2023-12-11T12:28:00Z">
        <w:r w:rsidR="0004787B">
          <w:rPr>
            <w:rFonts w:cstheme="minorHAnsi"/>
            <w:lang w:val="en-US"/>
          </w:rPr>
          <w:t>until the start of the</w:t>
        </w:r>
      </w:ins>
      <w:moveTo w:id="370" w:author="EDUARDO FERNANDEZ PASCUAL" w:date="2023-12-11T12:27:00Z">
        <w:r w:rsidR="00E244A6">
          <w:rPr>
            <w:rFonts w:cstheme="minorHAnsi"/>
            <w:lang w:val="en-US"/>
          </w:rPr>
          <w:t xml:space="preserve"> germination experiments</w:t>
        </w:r>
      </w:moveTo>
      <w:ins w:id="371" w:author="EDUARDO FERNANDEZ PASCUAL" w:date="2023-12-11T12:28:00Z">
        <w:r w:rsidR="0004787B">
          <w:rPr>
            <w:rFonts w:cstheme="minorHAnsi"/>
            <w:lang w:val="en-US"/>
          </w:rPr>
          <w:t xml:space="preserve"> (see below)</w:t>
        </w:r>
      </w:ins>
      <w:moveTo w:id="372" w:author="EDUARDO FERNANDEZ PASCUAL" w:date="2023-12-11T12:27:00Z">
        <w:r w:rsidR="00E244A6">
          <w:rPr>
            <w:rFonts w:cstheme="minorHAnsi"/>
            <w:lang w:val="en-US"/>
          </w:rPr>
          <w:t xml:space="preserve">. </w:t>
        </w:r>
      </w:moveTo>
      <w:moveToRangeEnd w:id="359"/>
      <w:r w:rsidR="005E21BB">
        <w:rPr>
          <w:lang w:val="en-US"/>
        </w:rPr>
        <w:t xml:space="preserve">For </w:t>
      </w:r>
      <w:del w:id="373" w:author="EDUARDO FERNANDEZ PASCUAL" w:date="2023-12-11T12:30:00Z">
        <w:r w:rsidR="005E21BB" w:rsidDel="00AC360B">
          <w:rPr>
            <w:lang w:val="en-US"/>
          </w:rPr>
          <w:delText>those plots used in the</w:delText>
        </w:r>
      </w:del>
      <w:ins w:id="374" w:author="EDUARDO FERNANDEZ PASCUAL" w:date="2023-12-11T12:30:00Z">
        <w:r w:rsidR="00AC360B">
          <w:rPr>
            <w:lang w:val="en-US"/>
          </w:rPr>
          <w:t>each subpopulation used in subsequent</w:t>
        </w:r>
      </w:ins>
      <w:r w:rsidR="005E21BB">
        <w:rPr>
          <w:lang w:val="en-US"/>
        </w:rPr>
        <w:t xml:space="preserve"> experiment</w:t>
      </w:r>
      <w:ins w:id="375" w:author="EDUARDO FERNANDEZ PASCUAL" w:date="2023-12-11T12:30:00Z">
        <w:r w:rsidR="00AC360B">
          <w:rPr>
            <w:lang w:val="en-US"/>
          </w:rPr>
          <w:t>s</w:t>
        </w:r>
      </w:ins>
      <w:r w:rsidR="005E21BB">
        <w:rPr>
          <w:lang w:val="en-US"/>
        </w:rPr>
        <w:t>, w</w:t>
      </w:r>
      <w:r w:rsidR="00420DDE">
        <w:rPr>
          <w:lang w:val="en-US"/>
        </w:rPr>
        <w:t>e</w:t>
      </w:r>
      <w:r w:rsidR="003845EA">
        <w:rPr>
          <w:lang w:val="en-US"/>
        </w:rPr>
        <w:t xml:space="preserve"> measured </w:t>
      </w:r>
      <w:r w:rsidR="00D802B4">
        <w:rPr>
          <w:lang w:val="en-US"/>
        </w:rPr>
        <w:t xml:space="preserve">dry </w:t>
      </w:r>
      <w:r w:rsidR="003845EA" w:rsidRPr="0062654F">
        <w:rPr>
          <w:lang w:val="en-US"/>
        </w:rPr>
        <w:t xml:space="preserve">seed mass by </w:t>
      </w:r>
      <w:r w:rsidR="00C95DC5">
        <w:rPr>
          <w:lang w:val="en-US"/>
        </w:rPr>
        <w:t>weighing</w:t>
      </w:r>
      <w:r w:rsidR="003845EA" w:rsidRPr="0062654F">
        <w:rPr>
          <w:lang w:val="en-US"/>
        </w:rPr>
        <w:t xml:space="preserve"> </w:t>
      </w:r>
      <w:r w:rsidR="00D802B4">
        <w:rPr>
          <w:lang w:val="en-US"/>
        </w:rPr>
        <w:t>10 individual seeds</w:t>
      </w:r>
      <w:r w:rsidR="003845EA">
        <w:rPr>
          <w:lang w:val="en-US"/>
        </w:rPr>
        <w:t xml:space="preserve"> from each </w:t>
      </w:r>
      <w:del w:id="376" w:author="EDUARDO FERNANDEZ PASCUAL" w:date="2023-12-11T12:31:00Z">
        <w:r w:rsidR="00D802B4" w:rsidDel="00651D4D">
          <w:rPr>
            <w:lang w:val="en-US"/>
          </w:rPr>
          <w:delText>plot</w:delText>
        </w:r>
        <w:r w:rsidR="00420DDE" w:rsidDel="00651D4D">
          <w:rPr>
            <w:lang w:val="en-US"/>
          </w:rPr>
          <w:delText xml:space="preserve"> </w:delText>
        </w:r>
      </w:del>
      <w:ins w:id="377" w:author="EDUARDO FERNANDEZ PASCUAL" w:date="2023-12-11T12:31:00Z">
        <w:r w:rsidR="00651D4D">
          <w:rPr>
            <w:lang w:val="en-US"/>
          </w:rPr>
          <w:t>subpopulation</w:t>
        </w:r>
        <w:r w:rsidR="00651D4D">
          <w:rPr>
            <w:lang w:val="en-US"/>
          </w:rPr>
          <w:t xml:space="preserve"> </w:t>
        </w:r>
      </w:ins>
      <w:r w:rsidR="00420DDE">
        <w:rPr>
          <w:lang w:val="en-US"/>
        </w:rPr>
        <w:t xml:space="preserve">after </w:t>
      </w:r>
      <w:r w:rsidR="00C95DC5">
        <w:rPr>
          <w:lang w:val="en-US"/>
        </w:rPr>
        <w:t xml:space="preserve">the </w:t>
      </w:r>
      <w:r w:rsidR="00420DDE">
        <w:rPr>
          <w:lang w:val="en-US"/>
        </w:rPr>
        <w:t xml:space="preserve">seeds </w:t>
      </w:r>
      <w:ins w:id="378" w:author="EDUARDO FERNANDEZ PASCUAL" w:date="2023-12-11T12:30:00Z">
        <w:r w:rsidR="00651D4D">
          <w:rPr>
            <w:lang w:val="en-US"/>
          </w:rPr>
          <w:t xml:space="preserve">had </w:t>
        </w:r>
      </w:ins>
      <w:r w:rsidR="00C95DC5">
        <w:rPr>
          <w:lang w:val="en-US"/>
        </w:rPr>
        <w:t>spent</w:t>
      </w:r>
      <w:r w:rsidR="00420DDE">
        <w:rPr>
          <w:lang w:val="en-US"/>
        </w:rPr>
        <w:t xml:space="preserve"> 3 months </w:t>
      </w:r>
      <w:ins w:id="379" w:author="EDUARDO FERNANDEZ PASCUAL" w:date="2023-12-11T12:30:00Z">
        <w:r w:rsidR="00651D4D">
          <w:rPr>
            <w:lang w:val="en-US"/>
          </w:rPr>
          <w:t xml:space="preserve">drying </w:t>
        </w:r>
      </w:ins>
      <w:r w:rsidR="00420DDE">
        <w:rPr>
          <w:lang w:val="en-US"/>
        </w:rPr>
        <w:t>with silic</w:t>
      </w:r>
      <w:r w:rsidR="00C95DC5">
        <w:rPr>
          <w:lang w:val="en-US"/>
        </w:rPr>
        <w:t>a</w:t>
      </w:r>
      <w:r w:rsidR="00420DDE">
        <w:rPr>
          <w:lang w:val="en-US"/>
        </w:rPr>
        <w:t xml:space="preserve"> gel</w:t>
      </w:r>
      <w:ins w:id="380" w:author="EDUARDO FERNANDEZ PASCUAL" w:date="2023-12-11T12:30:00Z">
        <w:r w:rsidR="00651D4D">
          <w:rPr>
            <w:lang w:val="en-US"/>
          </w:rPr>
          <w:t xml:space="preserve"> (</w:t>
        </w:r>
        <w:proofErr w:type="spellStart"/>
        <w:r w:rsidR="00651D4D" w:rsidRPr="00651D4D">
          <w:rPr>
            <w:highlight w:val="red"/>
            <w:lang w:val="en-US"/>
            <w:rPrChange w:id="381" w:author="EDUARDO FERNANDEZ PASCUAL" w:date="2023-12-11T12:31:00Z">
              <w:rPr>
                <w:lang w:val="en-US"/>
              </w:rPr>
            </w:rPrChange>
          </w:rPr>
          <w:t>marca</w:t>
        </w:r>
        <w:proofErr w:type="spellEnd"/>
        <w:r w:rsidR="00651D4D" w:rsidRPr="00651D4D">
          <w:rPr>
            <w:highlight w:val="red"/>
            <w:lang w:val="en-US"/>
            <w:rPrChange w:id="382" w:author="EDUARDO FERNANDEZ PASCUAL" w:date="2023-12-11T12:31:00Z">
              <w:rPr>
                <w:lang w:val="en-US"/>
              </w:rPr>
            </w:rPrChange>
          </w:rPr>
          <w:t xml:space="preserve">, </w:t>
        </w:r>
        <w:proofErr w:type="spellStart"/>
        <w:r w:rsidR="00651D4D" w:rsidRPr="00651D4D">
          <w:rPr>
            <w:highlight w:val="red"/>
            <w:lang w:val="en-US"/>
            <w:rPrChange w:id="383" w:author="EDUARDO FERNANDEZ PASCUAL" w:date="2023-12-11T12:31:00Z">
              <w:rPr>
                <w:lang w:val="en-US"/>
              </w:rPr>
            </w:rPrChange>
          </w:rPr>
          <w:t>modelo</w:t>
        </w:r>
        <w:proofErr w:type="spellEnd"/>
        <w:r w:rsidR="00651D4D" w:rsidRPr="00651D4D">
          <w:rPr>
            <w:highlight w:val="red"/>
            <w:lang w:val="en-US"/>
            <w:rPrChange w:id="384" w:author="EDUARDO FERNANDEZ PASCUAL" w:date="2023-12-11T12:31:00Z">
              <w:rPr>
                <w:lang w:val="en-US"/>
              </w:rPr>
            </w:rPrChange>
          </w:rPr>
          <w:t xml:space="preserve"> y precision de la </w:t>
        </w:r>
        <w:proofErr w:type="spellStart"/>
        <w:r w:rsidR="00651D4D" w:rsidRPr="00651D4D">
          <w:rPr>
            <w:highlight w:val="red"/>
            <w:lang w:val="en-US"/>
            <w:rPrChange w:id="385" w:author="EDUARDO FERNANDEZ PASCUAL" w:date="2023-12-11T12:31:00Z">
              <w:rPr>
                <w:lang w:val="en-US"/>
              </w:rPr>
            </w:rPrChange>
          </w:rPr>
          <w:t>balanza</w:t>
        </w:r>
        <w:proofErr w:type="spellEnd"/>
        <w:r w:rsidR="00651D4D">
          <w:rPr>
            <w:lang w:val="en-US"/>
          </w:rPr>
          <w:t>)</w:t>
        </w:r>
      </w:ins>
      <w:r w:rsidR="003845EA">
        <w:rPr>
          <w:lang w:val="en-US"/>
        </w:rPr>
        <w:t xml:space="preserve">. </w:t>
      </w:r>
      <w:r w:rsidR="004C631E">
        <w:rPr>
          <w:lang w:val="en-US"/>
        </w:rPr>
        <w:t xml:space="preserve">We did not </w:t>
      </w:r>
      <w:r w:rsidR="00C95DC5">
        <w:rPr>
          <w:lang w:val="en-US"/>
        </w:rPr>
        <w:t>find</w:t>
      </w:r>
      <w:r w:rsidR="004C631E">
        <w:rPr>
          <w:lang w:val="en-US"/>
        </w:rPr>
        <w:t xml:space="preserve"> previous information about the </w:t>
      </w:r>
      <w:r w:rsidR="00C95DC5">
        <w:rPr>
          <w:lang w:val="en-US"/>
        </w:rPr>
        <w:t>species'</w:t>
      </w:r>
      <w:r w:rsidR="004C631E">
        <w:rPr>
          <w:lang w:val="en-US"/>
        </w:rPr>
        <w:t xml:space="preserve"> water requirements for germination, consequently</w:t>
      </w:r>
      <w:r w:rsidR="00C95DC5">
        <w:rPr>
          <w:lang w:val="en-US"/>
        </w:rPr>
        <w:t>,</w:t>
      </w:r>
      <w:r w:rsidR="004C631E">
        <w:rPr>
          <w:lang w:val="en-US"/>
        </w:rPr>
        <w:t xml:space="preserve"> we tested it across a large gradient of water potential to identify </w:t>
      </w:r>
      <w:r w:rsidR="00582C98">
        <w:rPr>
          <w:lang w:val="en-US"/>
        </w:rPr>
        <w:t xml:space="preserve">germination </w:t>
      </w:r>
      <w:r w:rsidR="004C631E">
        <w:rPr>
          <w:lang w:val="en-US"/>
        </w:rPr>
        <w:t>base water potential.</w:t>
      </w:r>
      <w:r w:rsidR="00A3062A" w:rsidRPr="00A3062A">
        <w:t xml:space="preserve"> </w:t>
      </w:r>
      <w:moveFromRangeStart w:id="386" w:author="EDUARDO FERNANDEZ PASCUAL" w:date="2023-12-11T12:39:00Z" w:name="move153190794"/>
      <w:moveFrom w:id="387" w:author="EDUARDO FERNANDEZ PASCUAL" w:date="2023-12-11T12:39:00Z">
        <w:r w:rsidR="005E21BB" w:rsidDel="00727C95">
          <w:rPr>
            <w:lang w:val="en-US"/>
          </w:rPr>
          <w:t>We performed a</w:t>
        </w:r>
        <w:r w:rsidR="00C95DC5" w:rsidDel="00727C95">
          <w:rPr>
            <w:lang w:val="en-US"/>
          </w:rPr>
          <w:t xml:space="preserve"> previous</w:t>
        </w:r>
        <w:r w:rsidR="00A3062A" w:rsidRPr="00A3062A" w:rsidDel="00727C95">
          <w:rPr>
            <w:lang w:val="en-US"/>
          </w:rPr>
          <w:t xml:space="preserve"> pilot study </w:t>
        </w:r>
        <w:r w:rsidR="005E21BB" w:rsidDel="00727C95">
          <w:rPr>
            <w:lang w:val="en-US"/>
          </w:rPr>
          <w:t xml:space="preserve">that </w:t>
        </w:r>
        <w:r w:rsidR="00A3062A" w:rsidRPr="00A3062A" w:rsidDel="00727C95">
          <w:rPr>
            <w:lang w:val="en-US"/>
          </w:rPr>
          <w:t>showed zero germination at -1.4 and -1.6 MPa, thus we excluded those concentrations from the final experiment.</w:t>
        </w:r>
      </w:moveFrom>
      <w:moveFromRangeEnd w:id="386"/>
    </w:p>
    <w:p w14:paraId="64090E18" w14:textId="7D8CE3E7" w:rsidR="0068503C" w:rsidRDefault="0068503C" w:rsidP="0070572A">
      <w:pPr>
        <w:pStyle w:val="Ttulo3"/>
        <w:spacing w:line="360" w:lineRule="auto"/>
        <w:jc w:val="both"/>
        <w:rPr>
          <w:lang w:val="en-US"/>
        </w:rPr>
      </w:pPr>
      <w:r>
        <w:rPr>
          <w:lang w:val="en-US"/>
        </w:rPr>
        <w:t>2.</w:t>
      </w:r>
      <w:del w:id="388" w:author="EDUARDO FERNANDEZ PASCUAL" w:date="2023-12-11T12:34:00Z">
        <w:r w:rsidDel="00960FF6">
          <w:rPr>
            <w:lang w:val="en-US"/>
          </w:rPr>
          <w:delText>4</w:delText>
        </w:r>
      </w:del>
      <w:ins w:id="389" w:author="EDUARDO FERNANDEZ PASCUAL" w:date="2023-12-11T12:34:00Z">
        <w:r w:rsidR="00960FF6">
          <w:rPr>
            <w:lang w:val="en-US"/>
          </w:rPr>
          <w:t>5</w:t>
        </w:r>
      </w:ins>
      <w:r w:rsidR="00A559B2">
        <w:rPr>
          <w:lang w:val="en-US"/>
        </w:rPr>
        <w:t>.</w:t>
      </w:r>
      <w:r>
        <w:rPr>
          <w:lang w:val="en-US"/>
        </w:rPr>
        <w:t xml:space="preserve"> Germination </w:t>
      </w:r>
      <w:r w:rsidR="00165571">
        <w:rPr>
          <w:lang w:val="en-US"/>
        </w:rPr>
        <w:t>experiments</w:t>
      </w:r>
    </w:p>
    <w:p w14:paraId="1FDBFE42" w14:textId="137F8B38" w:rsidR="006F63F3" w:rsidRDefault="00C652AF" w:rsidP="0070572A">
      <w:pPr>
        <w:spacing w:line="360" w:lineRule="auto"/>
        <w:jc w:val="both"/>
        <w:rPr>
          <w:ins w:id="390" w:author="EDUARDO FERNANDEZ PASCUAL" w:date="2023-12-11T12:42:00Z"/>
          <w:lang w:val="en-US"/>
        </w:rPr>
      </w:pPr>
      <w:r>
        <w:rPr>
          <w:rFonts w:cstheme="minorHAnsi"/>
          <w:lang w:val="en-US"/>
        </w:rPr>
        <w:t>To test the seed germination responses to water stress</w:t>
      </w:r>
      <w:ins w:id="391" w:author="EDUARDO FERNANDEZ PASCUAL" w:date="2023-12-11T12:40:00Z">
        <w:r w:rsidR="009968B7">
          <w:rPr>
            <w:rFonts w:cstheme="minorHAnsi"/>
            <w:lang w:val="en-US"/>
          </w:rPr>
          <w:t>,</w:t>
        </w:r>
      </w:ins>
      <w:r>
        <w:rPr>
          <w:rFonts w:cstheme="minorHAnsi"/>
          <w:lang w:val="en-US"/>
        </w:rPr>
        <w:t xml:space="preserve"> we performed </w:t>
      </w:r>
      <w:ins w:id="392" w:author="EDUARDO FERNANDEZ PASCUAL" w:date="2023-12-11T12:38:00Z">
        <w:r w:rsidR="006F63F3">
          <w:rPr>
            <w:rFonts w:cstheme="minorHAnsi"/>
            <w:lang w:val="en-US"/>
          </w:rPr>
          <w:t>laboratory ex</w:t>
        </w:r>
      </w:ins>
      <w:ins w:id="393" w:author="EDUARDO FERNANDEZ PASCUAL" w:date="2023-12-11T12:39:00Z">
        <w:r w:rsidR="006F63F3">
          <w:rPr>
            <w:rFonts w:cstheme="minorHAnsi"/>
            <w:lang w:val="en-US"/>
          </w:rPr>
          <w:t xml:space="preserve">periments using </w:t>
        </w:r>
        <w:r w:rsidR="006F63F3" w:rsidRPr="006F63F3">
          <w:rPr>
            <w:rFonts w:cstheme="minorHAnsi"/>
            <w:lang w:val="en-US"/>
          </w:rPr>
          <w:t xml:space="preserve">polyethylene glycol </w:t>
        </w:r>
        <w:r w:rsidR="006F63F3">
          <w:rPr>
            <w:rFonts w:cstheme="minorHAnsi"/>
            <w:lang w:val="en-US"/>
          </w:rPr>
          <w:t>s</w:t>
        </w:r>
        <w:r w:rsidR="006F63F3" w:rsidRPr="006F63F3">
          <w:rPr>
            <w:rFonts w:cstheme="minorHAnsi"/>
            <w:lang w:val="en-US"/>
          </w:rPr>
          <w:t>olution</w:t>
        </w:r>
        <w:r w:rsidR="006F63F3">
          <w:rPr>
            <w:rFonts w:cstheme="minorHAnsi"/>
            <w:lang w:val="en-US"/>
          </w:rPr>
          <w:t>s</w:t>
        </w:r>
        <w:r w:rsidR="006F63F3" w:rsidRPr="006F63F3">
          <w:rPr>
            <w:rFonts w:cstheme="minorHAnsi"/>
            <w:lang w:val="en-US"/>
          </w:rPr>
          <w:t xml:space="preserve"> </w:t>
        </w:r>
      </w:ins>
      <w:ins w:id="394" w:author="EDUARDO FERNANDEZ PASCUAL" w:date="2023-12-11T12:40:00Z">
        <w:r w:rsidR="009968B7">
          <w:rPr>
            <w:rFonts w:cstheme="minorHAnsi"/>
            <w:lang w:val="en-US"/>
          </w:rPr>
          <w:t xml:space="preserve">to simulate different water potential scenarios </w:t>
        </w:r>
      </w:ins>
      <w:ins w:id="395" w:author="EDUARDO FERNANDEZ PASCUAL" w:date="2023-12-11T12:39:00Z">
        <w:r w:rsidR="006F63F3" w:rsidRPr="006F63F3">
          <w:rPr>
            <w:rFonts w:cstheme="minorHAnsi"/>
            <w:lang w:val="en-US"/>
          </w:rPr>
          <w:t>(PEG)</w:t>
        </w:r>
        <w:r w:rsidR="00727C95">
          <w:rPr>
            <w:rFonts w:cstheme="minorHAnsi"/>
            <w:lang w:val="en-US"/>
          </w:rPr>
          <w:t>. Since w</w:t>
        </w:r>
        <w:r w:rsidR="00727C95" w:rsidRPr="00727C95">
          <w:rPr>
            <w:rFonts w:cstheme="minorHAnsi"/>
            <w:lang w:val="en-US"/>
          </w:rPr>
          <w:t xml:space="preserve">e </w:t>
        </w:r>
        <w:r w:rsidR="00727C95">
          <w:rPr>
            <w:rFonts w:cstheme="minorHAnsi"/>
            <w:lang w:val="en-US"/>
          </w:rPr>
          <w:t>could</w:t>
        </w:r>
        <w:r w:rsidR="00727C95" w:rsidRPr="00727C95">
          <w:rPr>
            <w:rFonts w:cstheme="minorHAnsi"/>
            <w:lang w:val="en-US"/>
          </w:rPr>
          <w:t xml:space="preserve"> not find previous information about the species water</w:t>
        </w:r>
      </w:ins>
      <w:ins w:id="396" w:author="EDUARDO FERNANDEZ PASCUAL" w:date="2023-12-11T12:40:00Z">
        <w:r w:rsidR="00186451">
          <w:rPr>
            <w:rFonts w:cstheme="minorHAnsi"/>
            <w:lang w:val="en-US"/>
          </w:rPr>
          <w:t xml:space="preserve"> potential</w:t>
        </w:r>
      </w:ins>
      <w:ins w:id="397" w:author="EDUARDO FERNANDEZ PASCUAL" w:date="2023-12-11T12:39:00Z">
        <w:r w:rsidR="00727C95" w:rsidRPr="00727C95">
          <w:rPr>
            <w:rFonts w:cstheme="minorHAnsi"/>
            <w:lang w:val="en-US"/>
          </w:rPr>
          <w:t xml:space="preserve"> requirements for germination</w:t>
        </w:r>
      </w:ins>
      <w:ins w:id="398" w:author="EDUARDO FERNANDEZ PASCUAL" w:date="2023-12-11T12:40:00Z">
        <w:r w:rsidR="00727C95">
          <w:rPr>
            <w:rFonts w:cstheme="minorHAnsi"/>
            <w:lang w:val="en-US"/>
          </w:rPr>
          <w:t xml:space="preserve">, </w:t>
        </w:r>
        <w:r w:rsidR="00727C95">
          <w:rPr>
            <w:lang w:val="en-US"/>
          </w:rPr>
          <w:t>w</w:t>
        </w:r>
      </w:ins>
      <w:moveToRangeStart w:id="399" w:author="EDUARDO FERNANDEZ PASCUAL" w:date="2023-12-11T12:39:00Z" w:name="move153190794"/>
      <w:moveTo w:id="400" w:author="EDUARDO FERNANDEZ PASCUAL" w:date="2023-12-11T12:39:00Z">
        <w:del w:id="401" w:author="EDUARDO FERNANDEZ PASCUAL" w:date="2023-12-11T12:40:00Z">
          <w:r w:rsidR="00727C95" w:rsidDel="00727C95">
            <w:rPr>
              <w:lang w:val="en-US"/>
            </w:rPr>
            <w:delText>W</w:delText>
          </w:r>
        </w:del>
        <w:r w:rsidR="00727C95">
          <w:rPr>
            <w:lang w:val="en-US"/>
          </w:rPr>
          <w:t>e performed a previous</w:t>
        </w:r>
        <w:r w:rsidR="00727C95" w:rsidRPr="00A3062A">
          <w:rPr>
            <w:lang w:val="en-US"/>
          </w:rPr>
          <w:t xml:space="preserve"> pilot study </w:t>
        </w:r>
        <w:r w:rsidR="00727C95">
          <w:rPr>
            <w:lang w:val="en-US"/>
          </w:rPr>
          <w:t xml:space="preserve">that </w:t>
        </w:r>
        <w:r w:rsidR="00727C95" w:rsidRPr="00A3062A">
          <w:rPr>
            <w:lang w:val="en-US"/>
          </w:rPr>
          <w:t>showed zero germination at -1.4 and -1.6 MPa</w:t>
        </w:r>
      </w:moveTo>
      <w:ins w:id="402" w:author="EDUARDO FERNANDEZ PASCUAL" w:date="2023-12-11T12:40:00Z">
        <w:r w:rsidR="009968B7">
          <w:rPr>
            <w:lang w:val="en-US"/>
          </w:rPr>
          <w:t>.</w:t>
        </w:r>
      </w:ins>
      <w:moveTo w:id="403" w:author="EDUARDO FERNANDEZ PASCUAL" w:date="2023-12-11T12:39:00Z">
        <w:del w:id="404" w:author="EDUARDO FERNANDEZ PASCUAL" w:date="2023-12-11T12:40:00Z">
          <w:r w:rsidR="00727C95" w:rsidRPr="00A3062A" w:rsidDel="009968B7">
            <w:rPr>
              <w:lang w:val="en-US"/>
            </w:rPr>
            <w:delText>,</w:delText>
          </w:r>
        </w:del>
        <w:r w:rsidR="00727C95" w:rsidRPr="00A3062A">
          <w:rPr>
            <w:lang w:val="en-US"/>
          </w:rPr>
          <w:t xml:space="preserve"> </w:t>
        </w:r>
        <w:del w:id="405" w:author="EDUARDO FERNANDEZ PASCUAL" w:date="2023-12-11T12:41:00Z">
          <w:r w:rsidR="00727C95" w:rsidRPr="00A3062A" w:rsidDel="00186451">
            <w:rPr>
              <w:lang w:val="en-US"/>
            </w:rPr>
            <w:delText>t</w:delText>
          </w:r>
        </w:del>
      </w:moveTo>
      <w:ins w:id="406" w:author="EDUARDO FERNANDEZ PASCUAL" w:date="2023-12-11T12:41:00Z">
        <w:r w:rsidR="00186451">
          <w:rPr>
            <w:lang w:val="en-US"/>
          </w:rPr>
          <w:t>T</w:t>
        </w:r>
      </w:ins>
      <w:moveTo w:id="407" w:author="EDUARDO FERNANDEZ PASCUAL" w:date="2023-12-11T12:39:00Z">
        <w:r w:rsidR="00727C95" w:rsidRPr="00A3062A">
          <w:rPr>
            <w:lang w:val="en-US"/>
          </w:rPr>
          <w:t xml:space="preserve">hus we excluded those </w:t>
        </w:r>
        <w:del w:id="408" w:author="EDUARDO FERNANDEZ PASCUAL" w:date="2023-12-11T12:42:00Z">
          <w:r w:rsidR="00727C95" w:rsidRPr="00A3062A" w:rsidDel="00076700">
            <w:rPr>
              <w:lang w:val="en-US"/>
            </w:rPr>
            <w:delText>concentrations</w:delText>
          </w:r>
        </w:del>
      </w:moveTo>
      <w:ins w:id="409" w:author="EDUARDO FERNANDEZ PASCUAL" w:date="2023-12-11T12:42:00Z">
        <w:r w:rsidR="00076700">
          <w:rPr>
            <w:lang w:val="en-US"/>
          </w:rPr>
          <w:t>levels</w:t>
        </w:r>
      </w:ins>
      <w:moveTo w:id="410" w:author="EDUARDO FERNANDEZ PASCUAL" w:date="2023-12-11T12:39:00Z">
        <w:r w:rsidR="00727C95" w:rsidRPr="00A3062A">
          <w:rPr>
            <w:lang w:val="en-US"/>
          </w:rPr>
          <w:t xml:space="preserve"> </w:t>
        </w:r>
      </w:moveTo>
      <w:ins w:id="411" w:author="EDUARDO FERNANDEZ PASCUAL" w:date="2023-12-11T12:41:00Z">
        <w:r w:rsidR="00186451">
          <w:rPr>
            <w:lang w:val="en-US"/>
          </w:rPr>
          <w:t xml:space="preserve">and selected five water potential treatments for the final experiment: </w:t>
        </w:r>
        <w:r w:rsidR="00076700">
          <w:rPr>
            <w:lang w:val="en-US"/>
          </w:rPr>
          <w:t xml:space="preserve">0, </w:t>
        </w:r>
        <w:r w:rsidR="00076700" w:rsidRPr="009643D0">
          <w:rPr>
            <w:lang w:val="en-CA"/>
          </w:rPr>
          <w:t>−0.2, −0.4, −0.6, −0.8, −1 and −1.2 MPa</w:t>
        </w:r>
        <w:r w:rsidR="00076700">
          <w:rPr>
            <w:lang w:val="en-US"/>
          </w:rPr>
          <w:t>.</w:t>
        </w:r>
      </w:ins>
      <w:moveTo w:id="412" w:author="EDUARDO FERNANDEZ PASCUAL" w:date="2023-12-11T12:39:00Z">
        <w:del w:id="413" w:author="EDUARDO FERNANDEZ PASCUAL" w:date="2023-12-11T12:41:00Z">
          <w:r w:rsidR="00727C95" w:rsidRPr="00A3062A" w:rsidDel="00186451">
            <w:rPr>
              <w:lang w:val="en-US"/>
            </w:rPr>
            <w:delText>from the final experiment.</w:delText>
          </w:r>
        </w:del>
      </w:moveTo>
      <w:moveToRangeEnd w:id="399"/>
    </w:p>
    <w:p w14:paraId="37DA0F27" w14:textId="496C7722" w:rsidR="00533CCB" w:rsidRDefault="00533CCB" w:rsidP="0070572A">
      <w:pPr>
        <w:spacing w:line="360" w:lineRule="auto"/>
        <w:jc w:val="both"/>
        <w:rPr>
          <w:ins w:id="414" w:author="EDUARDO FERNANDEZ PASCUAL" w:date="2023-12-11T12:38:00Z"/>
          <w:rFonts w:cstheme="minorHAnsi"/>
          <w:lang w:val="en-US"/>
        </w:rPr>
      </w:pPr>
      <w:ins w:id="415" w:author="EDUARDO FERNANDEZ PASCUAL" w:date="2023-12-11T12:42:00Z">
        <w:r>
          <w:rPr>
            <w:lang w:val="en-US"/>
          </w:rPr>
          <w:lastRenderedPageBreak/>
          <w:t xml:space="preserve">We wanted to measure germination responses to water stress in </w:t>
        </w:r>
        <w:proofErr w:type="gramStart"/>
        <w:r w:rsidR="00103812">
          <w:rPr>
            <w:lang w:val="en-US"/>
          </w:rPr>
          <w:t>functionally-s</w:t>
        </w:r>
      </w:ins>
      <w:ins w:id="416" w:author="EDUARDO FERNANDEZ PASCUAL" w:date="2023-12-11T12:43:00Z">
        <w:r w:rsidR="00103812">
          <w:rPr>
            <w:lang w:val="en-US"/>
          </w:rPr>
          <w:t>ignificant</w:t>
        </w:r>
        <w:proofErr w:type="gramEnd"/>
        <w:r w:rsidR="00103812">
          <w:rPr>
            <w:lang w:val="en-US"/>
          </w:rPr>
          <w:t xml:space="preserve"> ecological conditions, i.e. using fresh seeds at the time of dispersal. However, although our previous experiments</w:t>
        </w:r>
        <w:r w:rsidR="00DA2741">
          <w:rPr>
            <w:lang w:val="en-US"/>
          </w:rPr>
          <w:t xml:space="preserve"> indicated high germination</w:t>
        </w:r>
      </w:ins>
      <w:ins w:id="417" w:author="EDUARDO FERNANDEZ PASCUAL" w:date="2023-12-11T12:44:00Z">
        <w:r w:rsidR="000C3D3B">
          <w:rPr>
            <w:lang w:val="en-US"/>
          </w:rPr>
          <w:t xml:space="preserve"> in relatively fresh </w:t>
        </w:r>
        <w:r w:rsidR="000C3D3B" w:rsidRPr="000C3D3B">
          <w:rPr>
            <w:i/>
            <w:iCs/>
            <w:lang w:val="en-US"/>
            <w:rPrChange w:id="418" w:author="EDUARDO FERNANDEZ PASCUAL" w:date="2023-12-11T12:44:00Z">
              <w:rPr>
                <w:lang w:val="en-US"/>
              </w:rPr>
            </w:rPrChange>
          </w:rPr>
          <w:t>D. langeanus</w:t>
        </w:r>
        <w:r w:rsidR="000C3D3B">
          <w:rPr>
            <w:lang w:val="en-US"/>
          </w:rPr>
          <w:t xml:space="preserve"> seeds</w:t>
        </w:r>
      </w:ins>
      <w:ins w:id="419" w:author="EDUARDO FERNANDEZ PASCUAL" w:date="2023-12-11T12:43:00Z">
        <w:r w:rsidR="00DA2741">
          <w:rPr>
            <w:lang w:val="en-US"/>
          </w:rPr>
          <w:t>, w</w:t>
        </w:r>
      </w:ins>
      <w:ins w:id="420" w:author="EDUARDO FERNANDEZ PASCUAL" w:date="2023-12-11T12:44:00Z">
        <w:r w:rsidR="00DA2741">
          <w:rPr>
            <w:lang w:val="en-US"/>
          </w:rPr>
          <w:t xml:space="preserve">e </w:t>
        </w:r>
      </w:ins>
      <w:ins w:id="421" w:author="EDUARDO FERNANDEZ PASCUAL" w:date="2023-12-11T12:45:00Z">
        <w:r w:rsidR="00070AF5">
          <w:rPr>
            <w:lang w:val="en-US"/>
          </w:rPr>
          <w:t xml:space="preserve">also </w:t>
        </w:r>
      </w:ins>
      <w:ins w:id="422" w:author="EDUARDO FERNANDEZ PASCUAL" w:date="2023-12-11T12:44:00Z">
        <w:r w:rsidR="00DA2741">
          <w:rPr>
            <w:lang w:val="en-US"/>
          </w:rPr>
          <w:t xml:space="preserve">expected that the </w:t>
        </w:r>
        <w:r w:rsidR="000C3D3B">
          <w:rPr>
            <w:lang w:val="en-US"/>
          </w:rPr>
          <w:t>seeds</w:t>
        </w:r>
        <w:r w:rsidR="00DA2741">
          <w:rPr>
            <w:lang w:val="en-US"/>
          </w:rPr>
          <w:t xml:space="preserve"> could show some l</w:t>
        </w:r>
        <w:r w:rsidR="000C3D3B">
          <w:rPr>
            <w:lang w:val="en-US"/>
          </w:rPr>
          <w:t xml:space="preserve">ight level of physiological dormancy and </w:t>
        </w:r>
      </w:ins>
      <w:ins w:id="423" w:author="EDUARDO FERNANDEZ PASCUAL" w:date="2023-12-11T12:45:00Z">
        <w:r w:rsidR="00070AF5">
          <w:rPr>
            <w:lang w:val="en-US"/>
          </w:rPr>
          <w:t>that they could require</w:t>
        </w:r>
        <w:r w:rsidR="000B3B1D">
          <w:rPr>
            <w:lang w:val="en-US"/>
          </w:rPr>
          <w:t xml:space="preserve"> dry after-ripening to release this dormancy. Since we wanted to calculate hydro-time models, and thes</w:t>
        </w:r>
      </w:ins>
      <w:ins w:id="424" w:author="EDUARDO FERNANDEZ PASCUAL" w:date="2023-12-11T12:46:00Z">
        <w:r w:rsidR="000B3B1D">
          <w:rPr>
            <w:lang w:val="en-US"/>
          </w:rPr>
          <w:t>e models require</w:t>
        </w:r>
        <w:r w:rsidR="004E0359">
          <w:rPr>
            <w:lang w:val="en-US"/>
          </w:rPr>
          <w:t xml:space="preserve"> working with non-dormant seed lots, we decided to repeat the experiments with two seed storage treatments: </w:t>
        </w:r>
        <w:r w:rsidR="004E0359">
          <w:rPr>
            <w:rFonts w:cstheme="minorHAnsi"/>
            <w:lang w:val="en-US"/>
          </w:rPr>
          <w:t>fresh seeds (</w:t>
        </w:r>
        <w:r w:rsidR="004E0359">
          <w:rPr>
            <w:rFonts w:cstheme="minorHAnsi"/>
            <w:lang w:val="en-US"/>
          </w:rPr>
          <w:t xml:space="preserve">&lt; </w:t>
        </w:r>
        <w:r w:rsidR="004E0359">
          <w:rPr>
            <w:rFonts w:cstheme="minorHAnsi"/>
            <w:lang w:val="en-US"/>
          </w:rPr>
          <w:t>10 days after collection, hereafter called “</w:t>
        </w:r>
        <w:commentRangeStart w:id="425"/>
        <w:r w:rsidR="004E0359">
          <w:rPr>
            <w:rFonts w:cstheme="minorHAnsi"/>
            <w:lang w:val="en-US"/>
          </w:rPr>
          <w:t>immediate</w:t>
        </w:r>
      </w:ins>
      <w:commentRangeEnd w:id="425"/>
      <w:ins w:id="426" w:author="EDUARDO FERNANDEZ PASCUAL" w:date="2023-12-11T12:47:00Z">
        <w:r w:rsidR="004E3A52">
          <w:rPr>
            <w:rStyle w:val="Refdecomentario"/>
          </w:rPr>
          <w:commentReference w:id="425"/>
        </w:r>
      </w:ins>
      <w:ins w:id="427" w:author="EDUARDO FERNANDEZ PASCUAL" w:date="2023-12-11T12:46:00Z">
        <w:r w:rsidR="004E0359">
          <w:rPr>
            <w:rFonts w:cstheme="minorHAnsi"/>
            <w:lang w:val="en-US"/>
          </w:rPr>
          <w:t>”) and after ripened seeds (45 days after collection, hereafter called “after-ripening”)</w:t>
        </w:r>
      </w:ins>
      <w:ins w:id="428" w:author="EDUARDO FERNANDEZ PASCUAL" w:date="2023-12-11T12:48:00Z">
        <w:r w:rsidR="00663D81">
          <w:rPr>
            <w:rFonts w:cstheme="minorHAnsi"/>
            <w:lang w:val="en-US"/>
          </w:rPr>
          <w:t>. For e</w:t>
        </w:r>
        <w:r w:rsidR="00C22EBD">
          <w:rPr>
            <w:rFonts w:cstheme="minorHAnsi"/>
            <w:lang w:val="en-US"/>
          </w:rPr>
          <w:t xml:space="preserve">ach storage treatment, we used </w:t>
        </w:r>
        <w:r w:rsidR="00C22EBD" w:rsidRPr="00E74106">
          <w:rPr>
            <w:rFonts w:cstheme="minorHAnsi"/>
            <w:highlight w:val="red"/>
            <w:lang w:val="en-US"/>
            <w:rPrChange w:id="429" w:author="EDUARDO FERNANDEZ PASCUAL" w:date="2023-12-11T12:50:00Z">
              <w:rPr>
                <w:rFonts w:cstheme="minorHAnsi"/>
                <w:lang w:val="en-US"/>
              </w:rPr>
            </w:rPrChange>
          </w:rPr>
          <w:t>6</w:t>
        </w:r>
        <w:r w:rsidR="00C22EBD">
          <w:rPr>
            <w:rFonts w:cstheme="minorHAnsi"/>
            <w:lang w:val="en-US"/>
          </w:rPr>
          <w:t xml:space="preserve"> subpopulations, as seed numbers allowed: </w:t>
        </w:r>
        <w:r w:rsidR="00890B14" w:rsidRPr="00890B14">
          <w:rPr>
            <w:rFonts w:cstheme="minorHAnsi"/>
            <w:highlight w:val="red"/>
            <w:lang w:val="en-US"/>
            <w:rPrChange w:id="430" w:author="EDUARDO FERNANDEZ PASCUAL" w:date="2023-12-11T12:49:00Z">
              <w:rPr>
                <w:rFonts w:cstheme="minorHAnsi"/>
                <w:lang w:val="en-US"/>
              </w:rPr>
            </w:rPrChange>
          </w:rPr>
          <w:t>X</w:t>
        </w:r>
        <w:r w:rsidR="00890B14">
          <w:rPr>
            <w:rFonts w:cstheme="minorHAnsi"/>
            <w:lang w:val="en-US"/>
          </w:rPr>
          <w:t xml:space="preserve"> </w:t>
        </w:r>
      </w:ins>
      <w:ins w:id="431" w:author="EDUARDO FERNANDEZ PASCUAL" w:date="2023-12-11T12:52:00Z">
        <w:r w:rsidR="001C3341">
          <w:rPr>
            <w:rFonts w:cstheme="minorHAnsi"/>
            <w:lang w:val="en-US"/>
          </w:rPr>
          <w:t>sub</w:t>
        </w:r>
      </w:ins>
      <w:ins w:id="432" w:author="EDUARDO FERNANDEZ PASCUAL" w:date="2023-12-11T12:48:00Z">
        <w:r w:rsidR="00890B14">
          <w:rPr>
            <w:rFonts w:cstheme="minorHAnsi"/>
            <w:lang w:val="en-US"/>
          </w:rPr>
          <w:t xml:space="preserve">populations were repeated for </w:t>
        </w:r>
      </w:ins>
      <w:ins w:id="433" w:author="EDUARDO FERNANDEZ PASCUAL" w:date="2023-12-11T12:49:00Z">
        <w:r w:rsidR="00890B14">
          <w:rPr>
            <w:rFonts w:cstheme="minorHAnsi"/>
            <w:lang w:val="en-US"/>
          </w:rPr>
          <w:t xml:space="preserve">both treatments, </w:t>
        </w:r>
        <w:r w:rsidR="00890B14" w:rsidRPr="00890B14">
          <w:rPr>
            <w:rFonts w:cstheme="minorHAnsi"/>
            <w:highlight w:val="red"/>
            <w:lang w:val="en-US"/>
            <w:rPrChange w:id="434" w:author="EDUARDO FERNANDEZ PASCUAL" w:date="2023-12-11T12:49:00Z">
              <w:rPr>
                <w:rFonts w:cstheme="minorHAnsi"/>
                <w:lang w:val="en-US"/>
              </w:rPr>
            </w:rPrChange>
          </w:rPr>
          <w:t>X</w:t>
        </w:r>
        <w:r w:rsidR="00890B14">
          <w:rPr>
            <w:rFonts w:cstheme="minorHAnsi"/>
            <w:lang w:val="en-US"/>
          </w:rPr>
          <w:t xml:space="preserve"> </w:t>
        </w:r>
      </w:ins>
      <w:ins w:id="435" w:author="EDUARDO FERNANDEZ PASCUAL" w:date="2023-12-11T12:52:00Z">
        <w:r w:rsidR="001C3341">
          <w:rPr>
            <w:rFonts w:cstheme="minorHAnsi"/>
            <w:lang w:val="en-US"/>
          </w:rPr>
          <w:t xml:space="preserve">subpopulations </w:t>
        </w:r>
      </w:ins>
      <w:ins w:id="436" w:author="EDUARDO FERNANDEZ PASCUAL" w:date="2023-12-11T12:49:00Z">
        <w:r w:rsidR="00890B14">
          <w:rPr>
            <w:rFonts w:cstheme="minorHAnsi"/>
            <w:lang w:val="en-US"/>
          </w:rPr>
          <w:t xml:space="preserve">were used only for the fresh treatment, and </w:t>
        </w:r>
        <w:r w:rsidR="00890B14" w:rsidRPr="00890B14">
          <w:rPr>
            <w:rFonts w:cstheme="minorHAnsi"/>
            <w:highlight w:val="red"/>
            <w:lang w:val="en-US"/>
            <w:rPrChange w:id="437" w:author="EDUARDO FERNANDEZ PASCUAL" w:date="2023-12-11T12:49:00Z">
              <w:rPr>
                <w:rFonts w:cstheme="minorHAnsi"/>
                <w:lang w:val="en-US"/>
              </w:rPr>
            </w:rPrChange>
          </w:rPr>
          <w:t>X</w:t>
        </w:r>
        <w:r w:rsidR="00890B14">
          <w:rPr>
            <w:rFonts w:cstheme="minorHAnsi"/>
            <w:lang w:val="en-US"/>
          </w:rPr>
          <w:t xml:space="preserve"> </w:t>
        </w:r>
      </w:ins>
      <w:ins w:id="438" w:author="EDUARDO FERNANDEZ PASCUAL" w:date="2023-12-11T12:52:00Z">
        <w:r w:rsidR="001C3341">
          <w:rPr>
            <w:rFonts w:cstheme="minorHAnsi"/>
            <w:lang w:val="en-US"/>
          </w:rPr>
          <w:t xml:space="preserve">subpopulations </w:t>
        </w:r>
      </w:ins>
      <w:ins w:id="439" w:author="EDUARDO FERNANDEZ PASCUAL" w:date="2023-12-11T12:49:00Z">
        <w:r w:rsidR="00890B14">
          <w:rPr>
            <w:rFonts w:cstheme="minorHAnsi"/>
            <w:lang w:val="en-US"/>
          </w:rPr>
          <w:t>were used only for the after-ripening treatment</w:t>
        </w:r>
      </w:ins>
      <w:ins w:id="440" w:author="EDUARDO FERNANDEZ PASCUAL" w:date="2023-12-11T12:51:00Z">
        <w:r w:rsidR="009F62B4">
          <w:rPr>
            <w:rFonts w:cstheme="minorHAnsi"/>
            <w:lang w:val="en-US"/>
          </w:rPr>
          <w:t xml:space="preserve"> (</w:t>
        </w:r>
        <w:r w:rsidR="009F62B4" w:rsidRPr="009F62B4">
          <w:rPr>
            <w:rFonts w:cstheme="minorHAnsi"/>
            <w:highlight w:val="red"/>
            <w:lang w:val="en-US"/>
            <w:rPrChange w:id="441" w:author="EDUARDO FERNANDEZ PASCUAL" w:date="2023-12-11T12:51:00Z">
              <w:rPr>
                <w:rFonts w:cstheme="minorHAnsi"/>
                <w:lang w:val="en-US"/>
              </w:rPr>
            </w:rPrChange>
          </w:rPr>
          <w:t>Table X</w:t>
        </w:r>
        <w:r w:rsidR="009F62B4">
          <w:rPr>
            <w:rFonts w:cstheme="minorHAnsi"/>
            <w:lang w:val="en-US"/>
          </w:rPr>
          <w:t>)</w:t>
        </w:r>
      </w:ins>
      <w:ins w:id="442" w:author="EDUARDO FERNANDEZ PASCUAL" w:date="2023-12-11T12:49:00Z">
        <w:r w:rsidR="00890B14">
          <w:rPr>
            <w:rFonts w:cstheme="minorHAnsi"/>
            <w:lang w:val="en-US"/>
          </w:rPr>
          <w:t>.</w:t>
        </w:r>
      </w:ins>
    </w:p>
    <w:p w14:paraId="475E8F8A" w14:textId="1E1A525B" w:rsidR="00C652AF" w:rsidDel="007E7BBE" w:rsidRDefault="00CB2169" w:rsidP="0070572A">
      <w:pPr>
        <w:spacing w:line="360" w:lineRule="auto"/>
        <w:jc w:val="both"/>
        <w:rPr>
          <w:del w:id="443" w:author="EDUARDO FERNANDEZ PASCUAL" w:date="2023-12-11T12:53:00Z"/>
          <w:rFonts w:cstheme="minorHAnsi"/>
          <w:lang w:val="en-US"/>
        </w:rPr>
      </w:pPr>
      <w:ins w:id="444" w:author="EDUARDO FERNANDEZ PASCUAL" w:date="2023-12-11T12:52:00Z">
        <w:r>
          <w:rPr>
            <w:rFonts w:cstheme="minorHAnsi"/>
            <w:lang w:val="en-US"/>
          </w:rPr>
          <w:t>For eac</w:t>
        </w:r>
      </w:ins>
      <w:ins w:id="445" w:author="EDUARDO FERNANDEZ PASCUAL" w:date="2023-12-11T12:53:00Z">
        <w:r>
          <w:rPr>
            <w:rFonts w:cstheme="minorHAnsi"/>
            <w:lang w:val="en-US"/>
          </w:rPr>
          <w:t>h treatment combination (</w:t>
        </w:r>
        <w:r>
          <w:rPr>
            <w:rFonts w:cstheme="minorHAnsi"/>
            <w:lang w:val="en-US"/>
          </w:rPr>
          <w:t xml:space="preserve">7 water potential treatments x 2 storage treatments x </w:t>
        </w:r>
        <w:r w:rsidRPr="001D393D">
          <w:rPr>
            <w:rFonts w:cstheme="minorHAnsi"/>
            <w:highlight w:val="red"/>
            <w:lang w:val="en-US"/>
          </w:rPr>
          <w:t>6</w:t>
        </w:r>
        <w:r>
          <w:rPr>
            <w:rFonts w:cstheme="minorHAnsi"/>
            <w:lang w:val="en-US"/>
          </w:rPr>
          <w:t xml:space="preserve"> subpopulations</w:t>
        </w:r>
        <w:r>
          <w:rPr>
            <w:rFonts w:cstheme="minorHAnsi"/>
            <w:lang w:val="en-US"/>
          </w:rPr>
          <w:t xml:space="preserve">) we sowed </w:t>
        </w:r>
        <w:r>
          <w:rPr>
            <w:rFonts w:cstheme="minorHAnsi"/>
            <w:lang w:val="en-US"/>
          </w:rPr>
          <w:t xml:space="preserve">4 Petri </w:t>
        </w:r>
        <w:r w:rsidR="007E7BBE">
          <w:rPr>
            <w:rFonts w:cstheme="minorHAnsi"/>
            <w:lang w:val="en-US"/>
          </w:rPr>
          <w:t>dish</w:t>
        </w:r>
      </w:ins>
      <w:ins w:id="446" w:author="EDUARDO FERNANDEZ PASCUAL" w:date="2023-12-11T12:57:00Z">
        <w:r w:rsidR="00A433B0">
          <w:rPr>
            <w:rFonts w:cstheme="minorHAnsi"/>
            <w:lang w:val="en-US"/>
          </w:rPr>
          <w:t xml:space="preserve">es </w:t>
        </w:r>
      </w:ins>
      <w:ins w:id="447" w:author="EDUARDO FERNANDEZ PASCUAL" w:date="2023-12-11T12:53:00Z">
        <w:r w:rsidR="007E7BBE">
          <w:rPr>
            <w:rFonts w:cstheme="minorHAnsi"/>
            <w:lang w:val="en-US"/>
          </w:rPr>
          <w:t>with</w:t>
        </w:r>
        <w:r>
          <w:rPr>
            <w:rFonts w:cstheme="minorHAnsi"/>
            <w:lang w:val="en-US"/>
          </w:rPr>
          <w:t xml:space="preserve"> 25 seeds</w:t>
        </w:r>
        <w:r w:rsidR="007E7BBE">
          <w:rPr>
            <w:rFonts w:cstheme="minorHAnsi"/>
            <w:lang w:val="en-US"/>
          </w:rPr>
          <w:t xml:space="preserve"> each</w:t>
        </w:r>
      </w:ins>
      <w:ins w:id="448" w:author="EDUARDO FERNANDEZ PASCUAL" w:date="2023-12-11T12:56:00Z">
        <w:r w:rsidR="00B049DD">
          <w:rPr>
            <w:rFonts w:cstheme="minorHAnsi"/>
            <w:lang w:val="en-US"/>
          </w:rPr>
          <w:t xml:space="preserve"> </w:t>
        </w:r>
        <w:r w:rsidR="00B049DD">
          <w:rPr>
            <w:lang w:val="en-CA"/>
          </w:rPr>
          <w:t>(</w:t>
        </w:r>
        <w:r w:rsidR="00B049DD">
          <w:t>except in</w:t>
        </w:r>
        <w:r w:rsidR="00B049DD">
          <w:t xml:space="preserve"> the</w:t>
        </w:r>
        <w:r w:rsidR="00B049DD">
          <w:t xml:space="preserve"> -1 and -1.2 MPa</w:t>
        </w:r>
        <w:r w:rsidR="006D1ECF">
          <w:t xml:space="preserve"> water potential</w:t>
        </w:r>
        <w:r w:rsidR="00B049DD">
          <w:t xml:space="preserve"> treatments</w:t>
        </w:r>
        <w:r w:rsidR="006D1ECF">
          <w:t xml:space="preserve">, where we expected low germination, </w:t>
        </w:r>
      </w:ins>
      <w:ins w:id="449" w:author="EDUARDO FERNANDEZ PASCUAL" w:date="2023-12-11T12:57:00Z">
        <w:r w:rsidR="00A433B0">
          <w:t>and</w:t>
        </w:r>
      </w:ins>
      <w:ins w:id="450" w:author="EDUARDO FERNANDEZ PASCUAL" w:date="2023-12-11T12:56:00Z">
        <w:r w:rsidR="00B049DD">
          <w:t xml:space="preserve"> </w:t>
        </w:r>
        <w:r w:rsidR="006D1ECF">
          <w:t>we sowed</w:t>
        </w:r>
        <w:r w:rsidR="00B049DD">
          <w:t xml:space="preserve"> only 2 </w:t>
        </w:r>
      </w:ins>
      <w:ins w:id="451" w:author="EDUARDO FERNANDEZ PASCUAL" w:date="2023-12-11T12:57:00Z">
        <w:r w:rsidR="00A433B0">
          <w:t>dishes</w:t>
        </w:r>
      </w:ins>
      <w:ins w:id="452" w:author="EDUARDO FERNANDEZ PASCUAL" w:date="2023-12-11T12:56:00Z">
        <w:r w:rsidR="00B049DD">
          <w:t xml:space="preserve"> </w:t>
        </w:r>
      </w:ins>
      <w:ins w:id="453" w:author="EDUARDO FERNANDEZ PASCUAL" w:date="2023-12-11T12:57:00Z">
        <w:r w:rsidR="00A433B0">
          <w:t>with</w:t>
        </w:r>
      </w:ins>
      <w:ins w:id="454" w:author="EDUARDO FERNANDEZ PASCUAL" w:date="2023-12-11T12:56:00Z">
        <w:r w:rsidR="00B049DD">
          <w:t xml:space="preserve"> 25 seeds each)</w:t>
        </w:r>
      </w:ins>
      <w:ins w:id="455" w:author="EDUARDO FERNANDEZ PASCUAL" w:date="2023-12-11T12:53:00Z">
        <w:r>
          <w:rPr>
            <w:rFonts w:cstheme="minorHAnsi"/>
            <w:lang w:val="en-US"/>
          </w:rPr>
          <w:t>.</w:t>
        </w:r>
      </w:ins>
      <w:del w:id="456" w:author="EDUARDO FERNANDEZ PASCUAL" w:date="2023-12-11T12:51:00Z">
        <w:r w:rsidR="00C652AF" w:rsidDel="00ED6198">
          <w:rPr>
            <w:rFonts w:cstheme="minorHAnsi"/>
            <w:lang w:val="en-US"/>
          </w:rPr>
          <w:delText xml:space="preserve">two </w:delText>
        </w:r>
        <w:r w:rsidR="005E21BB" w:rsidDel="00ED6198">
          <w:rPr>
            <w:rFonts w:cstheme="minorHAnsi"/>
            <w:lang w:val="en-US"/>
          </w:rPr>
          <w:delText>seven-factorial</w:delText>
        </w:r>
        <w:r w:rsidR="00C652AF" w:rsidRPr="00C652AF" w:rsidDel="00ED6198">
          <w:rPr>
            <w:rFonts w:cstheme="minorHAnsi"/>
            <w:lang w:val="en-US"/>
          </w:rPr>
          <w:delText xml:space="preserve"> experiment</w:delText>
        </w:r>
        <w:r w:rsidR="00C652AF" w:rsidDel="00ED6198">
          <w:rPr>
            <w:rFonts w:cstheme="minorHAnsi"/>
            <w:lang w:val="en-US"/>
          </w:rPr>
          <w:delText>s (</w:delText>
        </w:r>
        <w:r w:rsidR="007D5228" w:rsidDel="00ED6198">
          <w:rPr>
            <w:rFonts w:cstheme="minorHAnsi"/>
            <w:lang w:val="en-US"/>
          </w:rPr>
          <w:delText>1</w:delText>
        </w:r>
        <w:r w:rsidR="00ED1C53" w:rsidDel="00ED6198">
          <w:rPr>
            <w:rFonts w:cstheme="minorHAnsi"/>
            <w:lang w:val="en-US"/>
          </w:rPr>
          <w:delText>8</w:delText>
        </w:r>
        <w:r w:rsidR="007D5228" w:rsidDel="00ED6198">
          <w:rPr>
            <w:rFonts w:cstheme="minorHAnsi"/>
            <w:lang w:val="en-US"/>
          </w:rPr>
          <w:delText xml:space="preserve"> </w:delText>
        </w:r>
        <w:r w:rsidR="00ED1C53" w:rsidDel="00ED6198">
          <w:rPr>
            <w:rFonts w:cstheme="minorHAnsi"/>
            <w:lang w:val="en-US"/>
          </w:rPr>
          <w:delText>plots</w:delText>
        </w:r>
        <w:r w:rsidR="007D5228" w:rsidDel="00ED6198">
          <w:rPr>
            <w:rFonts w:cstheme="minorHAnsi"/>
            <w:lang w:val="en-US"/>
          </w:rPr>
          <w:delText xml:space="preserve"> x </w:delText>
        </w:r>
      </w:del>
      <w:del w:id="457" w:author="EDUARDO FERNANDEZ PASCUAL" w:date="2023-12-11T12:53:00Z">
        <w:r w:rsidR="007D5228" w:rsidDel="00CB2169">
          <w:rPr>
            <w:rFonts w:cstheme="minorHAnsi"/>
            <w:lang w:val="en-US"/>
          </w:rPr>
          <w:delText xml:space="preserve">7 </w:delText>
        </w:r>
      </w:del>
      <w:del w:id="458" w:author="EDUARDO FERNANDEZ PASCUAL" w:date="2023-12-11T12:51:00Z">
        <w:r w:rsidR="007D5228" w:rsidDel="00ED6198">
          <w:rPr>
            <w:rFonts w:cstheme="minorHAnsi"/>
            <w:lang w:val="en-US"/>
          </w:rPr>
          <w:delText>WP</w:delText>
        </w:r>
      </w:del>
      <w:del w:id="459" w:author="EDUARDO FERNANDEZ PASCUAL" w:date="2023-12-11T12:53:00Z">
        <w:r w:rsidR="007D5228" w:rsidDel="00CB2169">
          <w:rPr>
            <w:rFonts w:cstheme="minorHAnsi"/>
            <w:lang w:val="en-US"/>
          </w:rPr>
          <w:delText xml:space="preserve"> treatments x 4 </w:delText>
        </w:r>
      </w:del>
      <w:del w:id="460" w:author="EDUARDO FERNANDEZ PASCUAL" w:date="2023-12-11T12:51:00Z">
        <w:r w:rsidR="00223348" w:rsidDel="001C3341">
          <w:rPr>
            <w:rFonts w:cstheme="minorHAnsi"/>
            <w:lang w:val="en-US"/>
          </w:rPr>
          <w:delText>pe</w:delText>
        </w:r>
      </w:del>
      <w:del w:id="461" w:author="EDUARDO FERNANDEZ PASCUAL" w:date="2023-12-11T12:53:00Z">
        <w:r w:rsidR="00223348" w:rsidDel="00CB2169">
          <w:rPr>
            <w:rFonts w:cstheme="minorHAnsi"/>
            <w:lang w:val="en-US"/>
          </w:rPr>
          <w:delText xml:space="preserve">tri </w:delText>
        </w:r>
        <w:r w:rsidR="007D5228" w:rsidDel="00CB2169">
          <w:rPr>
            <w:rFonts w:cstheme="minorHAnsi"/>
            <w:lang w:val="en-US"/>
          </w:rPr>
          <w:delText xml:space="preserve">replicates x </w:delText>
        </w:r>
        <w:r w:rsidR="00C652AF" w:rsidDel="00CB2169">
          <w:rPr>
            <w:rFonts w:cstheme="minorHAnsi"/>
            <w:lang w:val="en-US"/>
          </w:rPr>
          <w:delText>25</w:delText>
        </w:r>
        <w:r w:rsidR="00AB444A" w:rsidDel="00CB2169">
          <w:rPr>
            <w:rFonts w:cstheme="minorHAnsi"/>
            <w:lang w:val="en-US"/>
          </w:rPr>
          <w:delText xml:space="preserve"> seeds</w:delText>
        </w:r>
      </w:del>
      <w:del w:id="462" w:author="EDUARDO FERNANDEZ PASCUAL" w:date="2023-12-11T12:52:00Z">
        <w:r w:rsidR="00C652AF" w:rsidDel="001C3341">
          <w:rPr>
            <w:rFonts w:cstheme="minorHAnsi"/>
            <w:lang w:val="en-US"/>
          </w:rPr>
          <w:delText xml:space="preserve">), using </w:delText>
        </w:r>
      </w:del>
      <w:del w:id="463" w:author="EDUARDO FERNANDEZ PASCUAL" w:date="2023-12-11T12:46:00Z">
        <w:r w:rsidR="00C652AF" w:rsidDel="004E0359">
          <w:rPr>
            <w:rFonts w:cstheme="minorHAnsi"/>
            <w:lang w:val="en-US"/>
          </w:rPr>
          <w:delText>fresh seeds (10 days after collection</w:delText>
        </w:r>
        <w:r w:rsidR="0070572A" w:rsidDel="004E0359">
          <w:rPr>
            <w:rFonts w:cstheme="minorHAnsi"/>
            <w:lang w:val="en-US"/>
          </w:rPr>
          <w:delText>, hereafter called “immediate”</w:delText>
        </w:r>
        <w:r w:rsidR="00C652AF" w:rsidDel="004E0359">
          <w:rPr>
            <w:rFonts w:cstheme="minorHAnsi"/>
            <w:lang w:val="en-US"/>
          </w:rPr>
          <w:delText>) and after ripened se</w:delText>
        </w:r>
        <w:r w:rsidR="00223348" w:rsidDel="004E0359">
          <w:rPr>
            <w:rFonts w:cstheme="minorHAnsi"/>
            <w:lang w:val="en-US"/>
          </w:rPr>
          <w:delText>eds (45 days after collection</w:delText>
        </w:r>
        <w:r w:rsidR="0070572A" w:rsidDel="004E0359">
          <w:rPr>
            <w:rFonts w:cstheme="minorHAnsi"/>
            <w:lang w:val="en-US"/>
          </w:rPr>
          <w:delText>, hereafter called “</w:delText>
        </w:r>
        <w:r w:rsidR="00BD2619" w:rsidDel="004E0359">
          <w:rPr>
            <w:rFonts w:cstheme="minorHAnsi"/>
            <w:lang w:val="en-US"/>
          </w:rPr>
          <w:delText>after-ripening</w:delText>
        </w:r>
        <w:r w:rsidR="0070572A" w:rsidDel="004E0359">
          <w:rPr>
            <w:rFonts w:cstheme="minorHAnsi"/>
            <w:lang w:val="en-US"/>
          </w:rPr>
          <w:delText>”</w:delText>
        </w:r>
        <w:r w:rsidR="00223348" w:rsidDel="004E0359">
          <w:rPr>
            <w:rFonts w:cstheme="minorHAnsi"/>
            <w:lang w:val="en-US"/>
          </w:rPr>
          <w:delText xml:space="preserve">) </w:delText>
        </w:r>
      </w:del>
      <w:del w:id="464" w:author="EDUARDO FERNANDEZ PASCUAL" w:date="2023-12-11T12:52:00Z">
        <w:r w:rsidR="00223348" w:rsidDel="001C3341">
          <w:rPr>
            <w:rFonts w:cstheme="minorHAnsi"/>
            <w:lang w:val="en-US"/>
          </w:rPr>
          <w:delText>to be sure that dormancy was alleviated.</w:delText>
        </w:r>
        <w:r w:rsidR="004B7A5E" w:rsidDel="001C3341">
          <w:rPr>
            <w:rFonts w:cstheme="minorHAnsi"/>
            <w:lang w:val="en-US"/>
          </w:rPr>
          <w:delText xml:space="preserve"> 6 plots with more than 1,500 seeds were</w:delText>
        </w:r>
        <w:r w:rsidR="00ED1C53" w:rsidDel="001C3341">
          <w:rPr>
            <w:rFonts w:cstheme="minorHAnsi"/>
            <w:lang w:val="en-US"/>
          </w:rPr>
          <w:delText xml:space="preserve"> sowed both at immediate and after-ripening stages as control</w:delText>
        </w:r>
      </w:del>
      <w:del w:id="465" w:author="EDUARDO FERNANDEZ PASCUAL" w:date="2023-12-11T12:53:00Z">
        <w:r w:rsidR="00ED1C53" w:rsidDel="007E7BBE">
          <w:rPr>
            <w:rFonts w:cstheme="minorHAnsi"/>
            <w:lang w:val="en-US"/>
          </w:rPr>
          <w:delText>.</w:delText>
        </w:r>
      </w:del>
      <w:r w:rsidR="00ED1C53">
        <w:rPr>
          <w:rFonts w:cstheme="minorHAnsi"/>
          <w:lang w:val="en-US"/>
        </w:rPr>
        <w:t xml:space="preserve"> </w:t>
      </w:r>
    </w:p>
    <w:p w14:paraId="587A45B3" w14:textId="09014DEF" w:rsidR="00426DDC" w:rsidRPr="00773119" w:rsidRDefault="002F4D6D" w:rsidP="0070572A">
      <w:pPr>
        <w:spacing w:line="360" w:lineRule="auto"/>
        <w:jc w:val="both"/>
        <w:rPr>
          <w:lang w:val="en-CA"/>
        </w:rPr>
      </w:pPr>
      <w:r>
        <w:rPr>
          <w:rFonts w:cstheme="minorHAnsi"/>
          <w:lang w:val="en-US"/>
        </w:rPr>
        <w:t xml:space="preserve">We </w:t>
      </w:r>
      <w:del w:id="466" w:author="EDUARDO FERNANDEZ PASCUAL" w:date="2023-12-11T12:53:00Z">
        <w:r w:rsidDel="007E7BBE">
          <w:rPr>
            <w:rFonts w:cstheme="minorHAnsi"/>
            <w:lang w:val="en-US"/>
          </w:rPr>
          <w:delText>sowed f</w:delText>
        </w:r>
        <w:r w:rsidR="001631D3" w:rsidRPr="009643D0" w:rsidDel="007E7BBE">
          <w:rPr>
            <w:lang w:val="en-CA"/>
          </w:rPr>
          <w:delText xml:space="preserve">our replicates of 25 seeds </w:delText>
        </w:r>
        <w:r w:rsidR="001631D3" w:rsidDel="007E7BBE">
          <w:rPr>
            <w:lang w:val="en-CA"/>
          </w:rPr>
          <w:delText xml:space="preserve">from each </w:delText>
        </w:r>
        <w:r w:rsidR="00ED1C53" w:rsidDel="007E7BBE">
          <w:rPr>
            <w:lang w:val="en-CA"/>
          </w:rPr>
          <w:delText>plot</w:delText>
        </w:r>
        <w:r w:rsidR="001631D3" w:rsidDel="007E7BBE">
          <w:rPr>
            <w:lang w:val="en-CA"/>
          </w:rPr>
          <w:delText xml:space="preserve"> </w:delText>
        </w:r>
        <w:r w:rsidR="001631D3" w:rsidRPr="009643D0" w:rsidDel="007E7BBE">
          <w:rPr>
            <w:lang w:val="en-CA"/>
          </w:rPr>
          <w:delText>in a</w:delText>
        </w:r>
      </w:del>
      <w:ins w:id="467" w:author="EDUARDO FERNANDEZ PASCUAL" w:date="2023-12-11T12:53:00Z">
        <w:r w:rsidR="007E7BBE">
          <w:rPr>
            <w:rFonts w:cstheme="minorHAnsi"/>
            <w:lang w:val="en-US"/>
          </w:rPr>
          <w:t>used</w:t>
        </w:r>
      </w:ins>
      <w:r w:rsidR="001631D3" w:rsidRPr="009643D0">
        <w:rPr>
          <w:lang w:val="en-CA"/>
        </w:rPr>
        <w:t xml:space="preserve"> </w:t>
      </w:r>
      <w:ins w:id="468" w:author="EDUARDO FERNANDEZ PASCUAL" w:date="2023-12-11T12:54:00Z">
        <w:r w:rsidR="007E7BBE">
          <w:rPr>
            <w:lang w:val="en-CA"/>
          </w:rPr>
          <w:t>90 mm Ø</w:t>
        </w:r>
        <w:r w:rsidR="007E7BBE" w:rsidRPr="009643D0">
          <w:rPr>
            <w:lang w:val="en-CA"/>
          </w:rPr>
          <w:t xml:space="preserve"> </w:t>
        </w:r>
      </w:ins>
      <w:r w:rsidR="001631D3" w:rsidRPr="009643D0">
        <w:rPr>
          <w:lang w:val="en-CA"/>
        </w:rPr>
        <w:t>Petri dish</w:t>
      </w:r>
      <w:ins w:id="469" w:author="EDUARDO FERNANDEZ PASCUAL" w:date="2023-12-11T12:54:00Z">
        <w:r w:rsidR="007E7BBE">
          <w:rPr>
            <w:lang w:val="en-CA"/>
          </w:rPr>
          <w:t>es</w:t>
        </w:r>
      </w:ins>
      <w:r w:rsidR="001631D3" w:rsidRPr="009643D0">
        <w:rPr>
          <w:lang w:val="en-CA"/>
        </w:rPr>
        <w:t xml:space="preserve"> </w:t>
      </w:r>
      <w:del w:id="470" w:author="EDUARDO FERNANDEZ PASCUAL" w:date="2023-12-11T12:54:00Z">
        <w:r w:rsidR="00773119" w:rsidDel="007E7BBE">
          <w:rPr>
            <w:lang w:val="en-CA"/>
          </w:rPr>
          <w:delText xml:space="preserve">(90 mm </w:delText>
        </w:r>
        <w:r w:rsidR="00DC08EA" w:rsidDel="007E7BBE">
          <w:rPr>
            <w:lang w:val="en-CA"/>
          </w:rPr>
          <w:delText xml:space="preserve">Ø) </w:delText>
        </w:r>
      </w:del>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Anoia S.A. paper for germination assays, Ref.518G085</w:t>
      </w:r>
      <w:r w:rsidR="001631D3">
        <w:rPr>
          <w:lang w:val="en-CA"/>
        </w:rPr>
        <w:t>)</w:t>
      </w:r>
      <w:r w:rsidR="00CF269A">
        <w:rPr>
          <w:lang w:val="en-CA"/>
        </w:rPr>
        <w:t>.</w:t>
      </w:r>
      <w:r w:rsidR="001631D3">
        <w:rPr>
          <w:lang w:val="en-CA"/>
        </w:rPr>
        <w:t xml:space="preserve"> </w:t>
      </w:r>
      <w:del w:id="471" w:author="EDUARDO FERNANDEZ PASCUAL" w:date="2023-12-11T12:54:00Z">
        <w:r w:rsidR="00CF269A" w:rsidDel="00756EA6">
          <w:rPr>
            <w:lang w:val="en-CA"/>
          </w:rPr>
          <w:delText xml:space="preserve">We </w:delText>
        </w:r>
      </w:del>
      <w:ins w:id="472" w:author="EDUARDO FERNANDEZ PASCUAL" w:date="2023-12-11T12:54:00Z">
        <w:r w:rsidR="00756EA6">
          <w:rPr>
            <w:lang w:val="en-CA"/>
          </w:rPr>
          <w:t>To each dish, we</w:t>
        </w:r>
        <w:r w:rsidR="00756EA6">
          <w:rPr>
            <w:lang w:val="en-CA"/>
          </w:rPr>
          <w:t xml:space="preserve"> </w:t>
        </w:r>
      </w:ins>
      <w:r w:rsidR="00CF269A">
        <w:rPr>
          <w:lang w:val="en-CA"/>
        </w:rPr>
        <w:t xml:space="preserve">added </w:t>
      </w:r>
      <w:del w:id="473" w:author="EDUARDO FERNANDEZ PASCUAL" w:date="2023-12-11T12:54:00Z">
        <w:r w:rsidR="001631D3" w:rsidRPr="009643D0" w:rsidDel="00756EA6">
          <w:rPr>
            <w:lang w:val="en-CA"/>
          </w:rPr>
          <w:delText xml:space="preserve">with </w:delText>
        </w:r>
      </w:del>
      <w:r w:rsidR="001631D3" w:rsidRPr="009643D0">
        <w:rPr>
          <w:lang w:val="en-CA"/>
        </w:rPr>
        <w:t xml:space="preserve">5 ml of either </w:t>
      </w:r>
      <w:ins w:id="474" w:author="EDUARDO FERNANDEZ PASCUAL" w:date="2023-12-11T12:55:00Z">
        <w:r w:rsidR="007D511D">
          <w:rPr>
            <w:lang w:val="en-CA"/>
          </w:rPr>
          <w:t xml:space="preserve">(a) </w:t>
        </w:r>
      </w:ins>
      <w:r w:rsidR="001631D3" w:rsidRPr="009643D0">
        <w:rPr>
          <w:lang w:val="en-CA"/>
        </w:rPr>
        <w:t xml:space="preserve">distilled water or </w:t>
      </w:r>
      <w:ins w:id="475" w:author="EDUARDO FERNANDEZ PASCUAL" w:date="2023-12-11T12:55:00Z">
        <w:r w:rsidR="007D511D">
          <w:rPr>
            <w:lang w:val="en-CA"/>
          </w:rPr>
          <w:t xml:space="preserve">(b) </w:t>
        </w:r>
      </w:ins>
      <w:r w:rsidR="001631D3" w:rsidRPr="009643D0">
        <w:rPr>
          <w:lang w:val="en-CA"/>
        </w:rPr>
        <w:t xml:space="preserve">a </w:t>
      </w:r>
      <w:del w:id="476" w:author="EDUARDO FERNANDEZ PASCUAL" w:date="2023-12-11T12:54:00Z">
        <w:r w:rsidR="001631D3" w:rsidRPr="009643D0" w:rsidDel="00756EA6">
          <w:rPr>
            <w:lang w:val="en-CA"/>
          </w:rPr>
          <w:delText>polyethylene glycol</w:delText>
        </w:r>
      </w:del>
      <w:ins w:id="477" w:author="EDUARDO FERNANDEZ PASCUAL" w:date="2023-12-11T12:54:00Z">
        <w:r w:rsidR="00756EA6">
          <w:rPr>
            <w:lang w:val="en-CA"/>
          </w:rPr>
          <w:t>PE</w:t>
        </w:r>
      </w:ins>
      <w:ins w:id="478" w:author="EDUARDO FERNANDEZ PASCUAL" w:date="2023-12-11T12:55:00Z">
        <w:r w:rsidR="007D511D">
          <w:rPr>
            <w:lang w:val="en-CA"/>
          </w:rPr>
          <w:t>G</w:t>
        </w:r>
      </w:ins>
      <w:r w:rsidR="001631D3" w:rsidRPr="009643D0">
        <w:rPr>
          <w:lang w:val="en-CA"/>
        </w:rPr>
        <w:t xml:space="preserve"> 6000 solution </w:t>
      </w:r>
      <w:del w:id="479" w:author="EDUARDO FERNANDEZ PASCUAL" w:date="2023-12-11T12:55:00Z">
        <w:r w:rsidR="001631D3" w:rsidRPr="009643D0" w:rsidDel="00756EA6">
          <w:rPr>
            <w:lang w:val="en-CA"/>
          </w:rPr>
          <w:delText xml:space="preserve">(PEG) </w:delText>
        </w:r>
      </w:del>
      <w:r w:rsidR="001631D3" w:rsidRPr="009643D0">
        <w:rPr>
          <w:lang w:val="en-CA"/>
        </w:rPr>
        <w:t xml:space="preserve">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w:t>
      </w:r>
      <w:del w:id="480" w:author="EDUARDO FERNANDEZ PASCUAL" w:date="2023-12-11T12:55:00Z">
        <w:r w:rsidR="0041612A" w:rsidDel="007D511D">
          <w:rPr>
            <w:lang w:val="en-CA"/>
          </w:rPr>
          <w:delText>based on</w:delText>
        </w:r>
        <w:r w:rsidR="00096970" w:rsidDel="007D511D">
          <w:rPr>
            <w:lang w:val="en-CA"/>
          </w:rPr>
          <w:delText xml:space="preserve"> </w:delText>
        </w:r>
      </w:del>
      <w:commentRangeStart w:id="481"/>
      <w:r w:rsidR="00096970">
        <w:rPr>
          <w:lang w:val="en-CA"/>
        </w:rPr>
        <w:t>Vilella et al</w:t>
      </w:r>
      <w:ins w:id="482" w:author="EDUARDO FERNANDEZ PASCUAL" w:date="2023-12-11T12:55:00Z">
        <w:r w:rsidR="007D511D">
          <w:rPr>
            <w:lang w:val="en-CA"/>
          </w:rPr>
          <w:t>.</w:t>
        </w:r>
      </w:ins>
      <w:r w:rsidR="00096970">
        <w:rPr>
          <w:lang w:val="en-CA"/>
        </w:rPr>
        <w:t xml:space="preserve"> </w:t>
      </w:r>
      <w:ins w:id="483" w:author="EDUARDO FERNANDEZ PASCUAL" w:date="2023-12-11T12:55:00Z">
        <w:r w:rsidR="007D511D">
          <w:rPr>
            <w:lang w:val="en-CA"/>
          </w:rPr>
          <w:t>(</w:t>
        </w:r>
      </w:ins>
      <w:r w:rsidR="00096970">
        <w:rPr>
          <w:lang w:val="en-CA"/>
        </w:rPr>
        <w:t>1991</w:t>
      </w:r>
      <w:commentRangeEnd w:id="481"/>
      <w:ins w:id="484" w:author="EDUARDO FERNANDEZ PASCUAL" w:date="2023-12-11T12:55:00Z">
        <w:r w:rsidR="007D511D">
          <w:rPr>
            <w:lang w:val="en-CA"/>
          </w:rPr>
          <w:t>)</w:t>
        </w:r>
      </w:ins>
      <w:r w:rsidR="00096970">
        <w:rPr>
          <w:rStyle w:val="Refdecomentario"/>
        </w:rPr>
        <w:commentReference w:id="481"/>
      </w:r>
      <w:r w:rsidR="00CF269A">
        <w:t xml:space="preserve"> </w:t>
      </w:r>
      <w:del w:id="485" w:author="EDUARDO FERNANDEZ PASCUAL" w:date="2023-12-11T12:55:00Z">
        <w:r w:rsidR="00CF269A" w:rsidDel="007D511D">
          <w:delText>tables</w:delText>
        </w:r>
        <w:r w:rsidR="00CF269A" w:rsidDel="00756EA6">
          <w:delText>. The solutions aimed</w:delText>
        </w:r>
        <w:r w:rsidR="00096970" w:rsidDel="007D511D">
          <w:rPr>
            <w:lang w:val="en-CA"/>
          </w:rPr>
          <w:delText xml:space="preserve"> </w:delText>
        </w:r>
      </w:del>
      <w:r w:rsidR="001631D3" w:rsidRPr="009643D0">
        <w:rPr>
          <w:lang w:val="en-CA"/>
        </w:rPr>
        <w:t>to reach osmotic potentials of −0.2, −0.4, −0.6, −0.8, −1 and −1.2 MPa</w:t>
      </w:r>
      <w:r w:rsidR="00B50B41">
        <w:rPr>
          <w:lang w:val="en-CA"/>
        </w:rPr>
        <w:t xml:space="preserve"> at 20 ºC</w:t>
      </w:r>
      <w:ins w:id="486" w:author="EDUARDO FERNANDEZ PASCUAL" w:date="2023-12-11T12:57:00Z">
        <w:r w:rsidR="00B01C5C">
          <w:rPr>
            <w:lang w:val="en-CA"/>
          </w:rPr>
          <w:t xml:space="preserve"> (the experimental temperature)</w:t>
        </w:r>
      </w:ins>
      <w:del w:id="487" w:author="EDUARDO FERNANDEZ PASCUAL" w:date="2023-12-11T12:56:00Z">
        <w:r w:rsidR="00C51EB6" w:rsidDel="00B049DD">
          <w:rPr>
            <w:lang w:val="en-CA"/>
          </w:rPr>
          <w:delText xml:space="preserve"> </w:delText>
        </w:r>
        <w:r w:rsidR="001631D3" w:rsidDel="00B049DD">
          <w:rPr>
            <w:lang w:val="en-CA"/>
          </w:rPr>
          <w:delText>(</w:delText>
        </w:r>
        <w:r w:rsidR="001631D3" w:rsidDel="00B049DD">
          <w:delText xml:space="preserve">100 seeds </w:delText>
        </w:r>
        <w:r w:rsidR="008F2C22" w:rsidDel="00B049DD">
          <w:delText>per</w:delText>
        </w:r>
        <w:r w:rsidR="001631D3" w:rsidDel="00B049DD">
          <w:delText xml:space="preserve"> treatment except in -1 and -1.2 M</w:delText>
        </w:r>
        <w:r w:rsidDel="00B049DD">
          <w:delText>P</w:delText>
        </w:r>
        <w:r w:rsidR="001631D3" w:rsidDel="00B049DD">
          <w:delText>a treatments with only 2 replicates of 25 seeds each)</w:delText>
        </w:r>
      </w:del>
      <w:r w:rsidR="00426DDC">
        <w:t xml:space="preserve">. </w:t>
      </w:r>
      <w:r w:rsidR="00CF7918">
        <w:t xml:space="preserve">We sealed </w:t>
      </w:r>
      <w:r w:rsidR="00426DDC">
        <w:t>Petri dishes with parafilm to avoid evaporation of the solution</w:t>
      </w:r>
      <w:ins w:id="488" w:author="EDUARDO FERNANDEZ PASCUAL" w:date="2023-12-11T12:58:00Z">
        <w:r w:rsidR="00290862">
          <w:t>s</w:t>
        </w:r>
      </w:ins>
      <w:del w:id="489" w:author="EDUARDO FERNANDEZ PASCUAL" w:date="2023-12-11T12:58:00Z">
        <w:r w:rsidR="00426DDC" w:rsidDel="00290862">
          <w:delText xml:space="preserve">, </w:delText>
        </w:r>
        <w:r w:rsidR="008F2C22" w:rsidDel="00290862">
          <w:delText>keeping</w:delText>
        </w:r>
        <w:r w:rsidR="00426DDC" w:rsidDel="00290862">
          <w:delText xml:space="preserve"> </w:delText>
        </w:r>
        <w:r w:rsidR="008F2C22" w:rsidDel="00290862">
          <w:delText xml:space="preserve">the </w:delText>
        </w:r>
        <w:r w:rsidR="00426DDC" w:rsidDel="00290862">
          <w:delText>filter paper moist and thus</w:delText>
        </w:r>
      </w:del>
      <w:ins w:id="490" w:author="EDUARDO FERNANDEZ PASCUAL" w:date="2023-12-11T12:58:00Z">
        <w:r w:rsidR="00290862">
          <w:t xml:space="preserve"> and</w:t>
        </w:r>
      </w:ins>
      <w:r w:rsidR="00426DDC">
        <w:t xml:space="preserve"> </w:t>
      </w:r>
      <w:ins w:id="491" w:author="EDUARDO FERNANDEZ PASCUAL" w:date="2023-12-11T12:58:00Z">
        <w:r w:rsidR="00290862">
          <w:t xml:space="preserve">to </w:t>
        </w:r>
      </w:ins>
      <w:del w:id="492" w:author="EDUARDO FERNANDEZ PASCUAL" w:date="2023-12-11T12:58:00Z">
        <w:r w:rsidR="00426DDC" w:rsidDel="00290862">
          <w:delText xml:space="preserve">maintaining </w:delText>
        </w:r>
      </w:del>
      <w:ins w:id="493" w:author="EDUARDO FERNANDEZ PASCUAL" w:date="2023-12-11T12:58:00Z">
        <w:r w:rsidR="00290862">
          <w:t xml:space="preserve">maintain </w:t>
        </w:r>
      </w:ins>
      <w:del w:id="494" w:author="EDUARDO FERNANDEZ PASCUAL" w:date="2023-12-11T12:58:00Z">
        <w:r w:rsidR="00426DDC" w:rsidDel="00290862">
          <w:delText xml:space="preserve">relatively </w:delText>
        </w:r>
      </w:del>
      <w:r w:rsidR="00426DDC">
        <w:t>constant water potential</w:t>
      </w:r>
      <w:ins w:id="495" w:author="EDUARDO FERNANDEZ PASCUAL" w:date="2023-12-11T12:58:00Z">
        <w:r w:rsidR="00290862">
          <w:t>s</w:t>
        </w:r>
      </w:ins>
      <w:r w:rsidR="00426DDC">
        <w:t xml:space="preserve"> throughout the experiment.</w:t>
      </w:r>
    </w:p>
    <w:p w14:paraId="042D70F0" w14:textId="5E003518" w:rsidR="005A5C83" w:rsidRDefault="00426DDC" w:rsidP="0070572A">
      <w:pPr>
        <w:spacing w:line="360" w:lineRule="auto"/>
        <w:jc w:val="both"/>
        <w:rPr>
          <w:rFonts w:cstheme="minorHAnsi"/>
          <w:lang w:val="en-US"/>
        </w:rPr>
      </w:pPr>
      <w:r>
        <w:t>S</w:t>
      </w:r>
      <w:r w:rsidR="0068503C">
        <w:t xml:space="preserve">eeds were </w:t>
      </w:r>
      <w:r>
        <w:t xml:space="preserve">incubated </w:t>
      </w:r>
      <w:ins w:id="496" w:author="EDUARDO FERNANDEZ PASCUAL" w:date="2023-12-11T12:58:00Z">
        <w:r w:rsidR="00144D30">
          <w:rPr>
            <w:rFonts w:cstheme="minorHAnsi"/>
            <w:lang w:val="en-US"/>
          </w:rPr>
          <w:t>in c</w:t>
        </w:r>
        <w:r w:rsidR="00144D30">
          <w:rPr>
            <w:rFonts w:cstheme="minorHAnsi"/>
            <w:lang w:val="en-US"/>
          </w:rPr>
          <w:t>onditions simulat</w:t>
        </w:r>
        <w:r w:rsidR="00144D30">
          <w:rPr>
            <w:rFonts w:cstheme="minorHAnsi"/>
            <w:lang w:val="en-US"/>
          </w:rPr>
          <w:t>ing</w:t>
        </w:r>
        <w:r w:rsidR="00144D30">
          <w:rPr>
            <w:rFonts w:cstheme="minorHAnsi"/>
            <w:lang w:val="en-US"/>
          </w:rPr>
          <w:t xml:space="preserve"> late summer </w:t>
        </w:r>
      </w:ins>
      <w:ins w:id="497" w:author="EDUARDO FERNANDEZ PASCUAL" w:date="2023-12-11T13:01:00Z">
        <w:r w:rsidR="00E15C82">
          <w:rPr>
            <w:rFonts w:cstheme="minorHAnsi"/>
            <w:lang w:val="en-US"/>
          </w:rPr>
          <w:t xml:space="preserve">days </w:t>
        </w:r>
      </w:ins>
      <w:ins w:id="498" w:author="EDUARDO FERNANDEZ PASCUAL" w:date="2023-12-11T12:58:00Z">
        <w:r w:rsidR="00144D30">
          <w:rPr>
            <w:rFonts w:cstheme="minorHAnsi"/>
            <w:lang w:val="en-US"/>
          </w:rPr>
          <w:t>in the field</w:t>
        </w:r>
      </w:ins>
      <w:ins w:id="499" w:author="EDUARDO FERNANDEZ PASCUAL" w:date="2023-12-11T12:59:00Z">
        <w:r w:rsidR="00144D30">
          <w:rPr>
            <w:rFonts w:cstheme="minorHAnsi"/>
            <w:lang w:val="en-US"/>
          </w:rPr>
          <w:t>,</w:t>
        </w:r>
      </w:ins>
      <w:ins w:id="500" w:author="EDUARDO FERNANDEZ PASCUAL" w:date="2023-12-11T12:58:00Z">
        <w:r w:rsidR="00144D30">
          <w:rPr>
            <w:rFonts w:cstheme="minorHAnsi"/>
            <w:lang w:val="en-US"/>
          </w:rPr>
          <w:t xml:space="preserve"> when germination has been seen to happen (paper move-along?)</w:t>
        </w:r>
      </w:ins>
      <w:ins w:id="501" w:author="EDUARDO FERNANDEZ PASCUAL" w:date="2023-12-11T12:59:00Z">
        <w:r w:rsidR="00F007EA">
          <w:rPr>
            <w:rFonts w:cstheme="minorHAnsi"/>
            <w:lang w:val="en-US"/>
          </w:rPr>
          <w:t>:</w:t>
        </w:r>
      </w:ins>
      <w:del w:id="502" w:author="EDUARDO FERNANDEZ PASCUAL" w:date="2023-12-11T12:59:00Z">
        <w:r w:rsidDel="00F007EA">
          <w:delText>at</w:delText>
        </w:r>
      </w:del>
      <w:r>
        <w:t xml:space="preserve">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w:t>
      </w:r>
      <w:ins w:id="503" w:author="EDUARDO FERNANDEZ PASCUAL" w:date="2023-12-11T13:00:00Z">
        <w:r w:rsidR="00C72E66">
          <w:rPr>
            <w:lang w:val="en-CA"/>
          </w:rPr>
          <w:t xml:space="preserve">of </w:t>
        </w:r>
      </w:ins>
      <w:del w:id="504" w:author="EDUARDO FERNANDEZ PASCUAL" w:date="2023-12-11T13:00:00Z">
        <w:r w:rsidR="008F2C22" w:rsidDel="00C72E66">
          <w:rPr>
            <w:lang w:val="en-CA"/>
          </w:rPr>
          <w:delText>(</w:delText>
        </w:r>
      </w:del>
      <w:r w:rsidR="008F2C22">
        <w:rPr>
          <w:lang w:val="en-CA"/>
        </w:rPr>
        <w:t>12-12</w:t>
      </w:r>
      <w:r w:rsidR="002B4C53">
        <w:rPr>
          <w:lang w:val="en-CA"/>
        </w:rPr>
        <w:t>h</w:t>
      </w:r>
      <w:r w:rsidR="00223348">
        <w:rPr>
          <w:lang w:val="en-CA"/>
        </w:rPr>
        <w:t xml:space="preserve"> light/dark</w:t>
      </w:r>
      <w:ins w:id="505" w:author="EDUARDO FERNANDEZ PASCUAL" w:date="2023-12-11T13:00:00Z">
        <w:r w:rsidR="00C72E66">
          <w:rPr>
            <w:lang w:val="en-CA"/>
          </w:rPr>
          <w:t>.</w:t>
        </w:r>
        <w:r w:rsidR="00882503">
          <w:rPr>
            <w:lang w:val="en-CA"/>
          </w:rPr>
          <w:t xml:space="preserve"> </w:t>
        </w:r>
      </w:ins>
      <w:ins w:id="506" w:author="EDUARDO FERNANDEZ PASCUAL" w:date="2023-12-11T13:01:00Z">
        <w:r w:rsidR="00FB694E">
          <w:rPr>
            <w:lang w:val="en-CA"/>
          </w:rPr>
          <w:t>It must be noted that w</w:t>
        </w:r>
      </w:ins>
      <w:ins w:id="507" w:author="EDUARDO FERNANDEZ PASCUAL" w:date="2023-12-11T13:00:00Z">
        <w:r w:rsidR="00882503">
          <w:rPr>
            <w:lang w:val="en-CA"/>
          </w:rPr>
          <w:t>e used constant 20ºC ra</w:t>
        </w:r>
      </w:ins>
      <w:ins w:id="508" w:author="EDUARDO FERNANDEZ PASCUAL" w:date="2023-12-11T13:01:00Z">
        <w:r w:rsidR="00882503">
          <w:rPr>
            <w:lang w:val="en-CA"/>
          </w:rPr>
          <w:t>ther than a more realistic diurnal alternating regime</w:t>
        </w:r>
        <w:r w:rsidR="00FB694E">
          <w:rPr>
            <w:lang w:val="en-CA"/>
          </w:rPr>
          <w:t xml:space="preserve"> </w:t>
        </w:r>
        <w:proofErr w:type="gramStart"/>
        <w:r w:rsidR="00FB694E">
          <w:rPr>
            <w:lang w:val="en-CA"/>
          </w:rPr>
          <w:t>in order to</w:t>
        </w:r>
        <w:proofErr w:type="gramEnd"/>
        <w:r w:rsidR="00FB694E">
          <w:rPr>
            <w:lang w:val="en-CA"/>
          </w:rPr>
          <w:t xml:space="preserve"> maintain the stability of </w:t>
        </w:r>
      </w:ins>
      <w:ins w:id="509" w:author="EDUARDO FERNANDEZ PASCUAL" w:date="2023-12-11T13:02:00Z">
        <w:r w:rsidR="00E15C82">
          <w:rPr>
            <w:lang w:val="en-CA"/>
          </w:rPr>
          <w:t>water stress</w:t>
        </w:r>
      </w:ins>
      <w:ins w:id="510" w:author="EDUARDO FERNANDEZ PASCUAL" w:date="2023-12-11T13:01:00Z">
        <w:r w:rsidR="00FB694E">
          <w:rPr>
            <w:lang w:val="en-CA"/>
          </w:rPr>
          <w:t xml:space="preserve"> conditions </w:t>
        </w:r>
      </w:ins>
      <w:ins w:id="511" w:author="EDUARDO FERNANDEZ PASCUAL" w:date="2023-12-11T13:02:00Z">
        <w:r w:rsidR="00E15C82">
          <w:rPr>
            <w:lang w:val="en-CA"/>
          </w:rPr>
          <w:t>for</w:t>
        </w:r>
      </w:ins>
      <w:ins w:id="512" w:author="EDUARDO FERNANDEZ PASCUAL" w:date="2023-12-11T13:01:00Z">
        <w:r w:rsidR="00FB694E">
          <w:rPr>
            <w:lang w:val="en-CA"/>
          </w:rPr>
          <w:t xml:space="preserve"> the PEG </w:t>
        </w:r>
        <w:r w:rsidR="00FB694E">
          <w:rPr>
            <w:lang w:val="en-CA"/>
          </w:rPr>
          <w:lastRenderedPageBreak/>
          <w:t>solutions.</w:t>
        </w:r>
      </w:ins>
      <w:ins w:id="513" w:author="EDUARDO FERNANDEZ PASCUAL" w:date="2023-12-11T13:00:00Z">
        <w:r w:rsidR="00C72E66">
          <w:rPr>
            <w:lang w:val="en-CA"/>
          </w:rPr>
          <w:t xml:space="preserve"> Conditions were programmed</w:t>
        </w:r>
      </w:ins>
      <w:del w:id="514" w:author="EDUARDO FERNANDEZ PASCUAL" w:date="2023-12-11T13:00:00Z">
        <w:r w:rsidR="002B4C53" w:rsidDel="00C72E66">
          <w:rPr>
            <w:lang w:val="en-CA"/>
          </w:rPr>
          <w:delText>)</w:delText>
        </w:r>
      </w:del>
      <w:r w:rsidR="005A5C83">
        <w:t xml:space="preserve"> </w:t>
      </w:r>
      <w:r w:rsidR="0068503C">
        <w:t>in</w:t>
      </w:r>
      <w:ins w:id="515" w:author="EDUARDO FERNANDEZ PASCUAL" w:date="2023-12-11T13:00:00Z">
        <w:r w:rsidR="00C72E66">
          <w:t xml:space="preserve"> an</w:t>
        </w:r>
      </w:ins>
      <w:r w:rsidR="0068503C">
        <w:t xml:space="preserve"> </w:t>
      </w:r>
      <w:del w:id="516" w:author="EDUARDO FERNANDEZ PASCUAL" w:date="2023-12-11T13:00:00Z">
        <w:r w:rsidR="0068503C" w:rsidDel="00C72E66">
          <w:delText xml:space="preserve">Aralab </w:delText>
        </w:r>
      </w:del>
      <w:r w:rsidR="0068503C">
        <w:t>incubator</w:t>
      </w:r>
      <w:del w:id="517" w:author="EDUARDO FERNANDEZ PASCUAL" w:date="2023-12-11T13:00:00Z">
        <w:r w:rsidR="0068503C" w:rsidDel="00C72E66">
          <w:delText>s</w:delText>
        </w:r>
      </w:del>
      <w:r w:rsidR="0068503C">
        <w:t xml:space="preserve"> </w:t>
      </w:r>
      <w:r w:rsidR="0068503C" w:rsidRPr="00AC319B">
        <w:rPr>
          <w:rFonts w:cstheme="minorHAnsi"/>
          <w:lang w:val="en-US"/>
        </w:rPr>
        <w:t>(</w:t>
      </w:r>
      <w:proofErr w:type="spellStart"/>
      <w:r w:rsidR="0068503C" w:rsidRPr="00AC319B">
        <w:rPr>
          <w:rFonts w:cstheme="minorHAnsi"/>
          <w:lang w:val="en-US"/>
        </w:rPr>
        <w:t>Aralab</w:t>
      </w:r>
      <w:proofErr w:type="spellEnd"/>
      <w:r w:rsidR="0068503C" w:rsidRPr="00AC319B">
        <w:rPr>
          <w:rFonts w:cstheme="minorHAnsi"/>
          <w:lang w:val="en-US"/>
        </w:rPr>
        <w:t xml:space="preserve"> climatic chamber </w:t>
      </w:r>
      <w:proofErr w:type="spellStart"/>
      <w:r w:rsidR="0068503C" w:rsidRPr="00AC319B">
        <w:rPr>
          <w:rFonts w:cstheme="minorHAnsi"/>
          <w:lang w:val="en-US"/>
        </w:rPr>
        <w:t>Fitoclima</w:t>
      </w:r>
      <w:proofErr w:type="spellEnd"/>
      <w:r w:rsidR="0068503C" w:rsidRPr="00AC319B">
        <w:rPr>
          <w:rFonts w:cstheme="minorHAnsi"/>
          <w:lang w:val="en-US"/>
        </w:rPr>
        <w:t xml:space="preserve"> S600 PL, equipped with 4 led modules 11W 350mA</w:t>
      </w:r>
      <w:del w:id="518" w:author="EDUARDO FERNANDEZ PASCUAL" w:date="2023-12-11T13:00:00Z">
        <w:r w:rsidR="0068503C" w:rsidDel="00882503">
          <w:rPr>
            <w:rFonts w:cstheme="minorHAnsi"/>
            <w:lang w:val="en-US"/>
          </w:rPr>
          <w:delText xml:space="preserve">, </w:delText>
        </w:r>
        <w:r w:rsidR="0068503C" w:rsidRPr="00AC319B" w:rsidDel="00882503">
          <w:rPr>
            <w:rFonts w:cstheme="minorHAnsi"/>
            <w:lang w:val="en-US"/>
          </w:rPr>
          <w:delText>using Fitolog 9000 software version 9308, Aralab Pharmaceutical Stability software)</w:delText>
        </w:r>
      </w:del>
      <w:ins w:id="519" w:author="EDUARDO FERNANDEZ PASCUAL" w:date="2023-12-11T13:00:00Z">
        <w:r w:rsidR="00882503">
          <w:rPr>
            <w:rFonts w:cstheme="minorHAnsi"/>
            <w:lang w:val="en-US"/>
          </w:rPr>
          <w:t>)</w:t>
        </w:r>
      </w:ins>
      <w:del w:id="520" w:author="EDUARDO FERNANDEZ PASCUAL" w:date="2023-12-11T13:00:00Z">
        <w:r w:rsidR="0068503C" w:rsidDel="00882503">
          <w:rPr>
            <w:rFonts w:cstheme="minorHAnsi"/>
            <w:lang w:val="en-US"/>
          </w:rPr>
          <w:delText>.</w:delText>
        </w:r>
      </w:del>
      <w:del w:id="521" w:author="EDUARDO FERNANDEZ PASCUAL" w:date="2023-12-11T12:58:00Z">
        <w:r w:rsidR="0068503C" w:rsidDel="00144D30">
          <w:rPr>
            <w:rFonts w:cstheme="minorHAnsi"/>
            <w:lang w:val="en-US"/>
          </w:rPr>
          <w:delText xml:space="preserve"> </w:delText>
        </w:r>
        <w:r w:rsidR="00813665" w:rsidDel="00144D30">
          <w:rPr>
            <w:rFonts w:cstheme="minorHAnsi"/>
            <w:lang w:val="en-US"/>
          </w:rPr>
          <w:delText xml:space="preserve">Conditions </w:delText>
        </w:r>
        <w:r w:rsidR="00453893" w:rsidDel="00144D30">
          <w:rPr>
            <w:rFonts w:cstheme="minorHAnsi"/>
            <w:lang w:val="en-US"/>
          </w:rPr>
          <w:delText>simulate</w:delText>
        </w:r>
        <w:r w:rsidR="00B64437" w:rsidDel="00144D30">
          <w:rPr>
            <w:rFonts w:cstheme="minorHAnsi"/>
            <w:lang w:val="en-US"/>
          </w:rPr>
          <w:delText xml:space="preserve"> late summer conditions in the field</w:delText>
        </w:r>
        <w:r w:rsidR="00453893" w:rsidDel="00144D30">
          <w:rPr>
            <w:rFonts w:cstheme="minorHAnsi"/>
            <w:lang w:val="en-US"/>
          </w:rPr>
          <w:delText xml:space="preserve"> when germination has been previously </w:delText>
        </w:r>
        <w:r w:rsidR="0048107D" w:rsidDel="00144D30">
          <w:rPr>
            <w:rFonts w:cstheme="minorHAnsi"/>
            <w:lang w:val="en-US"/>
          </w:rPr>
          <w:delText>seen</w:delText>
        </w:r>
        <w:r w:rsidR="00C51EB6" w:rsidDel="00144D30">
          <w:rPr>
            <w:rFonts w:cstheme="minorHAnsi"/>
            <w:lang w:val="en-US"/>
          </w:rPr>
          <w:delText xml:space="preserve"> to happen (paper move-along?</w:delText>
        </w:r>
        <w:r w:rsidR="00453893" w:rsidDel="00144D30">
          <w:rPr>
            <w:rFonts w:cstheme="minorHAnsi"/>
            <w:lang w:val="en-US"/>
          </w:rPr>
          <w:delText>)</w:delText>
        </w:r>
      </w:del>
      <w:r w:rsidR="00C51EB6">
        <w:rPr>
          <w:rFonts w:cstheme="minorHAnsi"/>
          <w:lang w:val="en-US"/>
        </w:rPr>
        <w:t>.</w:t>
      </w:r>
    </w:p>
    <w:p w14:paraId="3836EE75" w14:textId="383E38FA" w:rsidR="0068503C" w:rsidDel="00C75E5B" w:rsidRDefault="003C4097" w:rsidP="00E60420">
      <w:pPr>
        <w:pStyle w:val="Ttulo3"/>
        <w:spacing w:line="360" w:lineRule="auto"/>
        <w:jc w:val="both"/>
        <w:rPr>
          <w:del w:id="522" w:author="Diana María Cruz Tejada" w:date="2023-10-04T17:20:00Z"/>
          <w:lang w:val="en-CA"/>
        </w:rPr>
      </w:pPr>
      <w:r w:rsidRPr="00C75E5B">
        <w:rPr>
          <w:rFonts w:cstheme="minorBidi"/>
          <w:rPrChange w:id="523" w:author="EDUARDO FERNANDEZ PASCUAL" w:date="2023-12-11T12:32:00Z">
            <w:rPr>
              <w:rFonts w:cstheme="minorHAnsi"/>
              <w:lang w:val="en-US"/>
            </w:rPr>
          </w:rPrChange>
        </w:rPr>
        <w:t>We monitored g</w:t>
      </w:r>
      <w:r w:rsidR="00A649DA" w:rsidRPr="00C75E5B">
        <w:rPr>
          <w:rFonts w:cstheme="minorBidi"/>
          <w:rPrChange w:id="524" w:author="EDUARDO FERNANDEZ PASCUAL" w:date="2023-12-11T12:32:00Z">
            <w:rPr>
              <w:rFonts w:cstheme="minorHAnsi"/>
              <w:lang w:val="en-US"/>
            </w:rPr>
          </w:rPrChange>
        </w:rPr>
        <w:t>ermination</w:t>
      </w:r>
      <w:ins w:id="525" w:author="EDUARDO FERNANDEZ PASCUAL" w:date="2023-12-11T13:04:00Z">
        <w:r w:rsidR="00393DE7">
          <w:t xml:space="preserve">, defined as </w:t>
        </w:r>
      </w:ins>
      <w:del w:id="526" w:author="EDUARDO FERNANDEZ PASCUAL" w:date="2023-12-11T13:04:00Z">
        <w:r w:rsidR="00A649DA" w:rsidRPr="00C75E5B" w:rsidDel="00393DE7">
          <w:rPr>
            <w:rFonts w:cstheme="minorBidi"/>
            <w:rPrChange w:id="527" w:author="EDUARDO FERNANDEZ PASCUAL" w:date="2023-12-11T12:32:00Z">
              <w:rPr>
                <w:rFonts w:cstheme="minorHAnsi"/>
                <w:lang w:val="en-US"/>
              </w:rPr>
            </w:rPrChange>
          </w:rPr>
          <w:delText xml:space="preserve"> (</w:delText>
        </w:r>
      </w:del>
      <w:r w:rsidR="00A649DA" w:rsidRPr="00C75E5B">
        <w:rPr>
          <w:rFonts w:cstheme="minorBidi"/>
          <w:rPrChange w:id="528" w:author="EDUARDO FERNANDEZ PASCUAL" w:date="2023-12-11T12:32:00Z">
            <w:rPr>
              <w:rFonts w:cstheme="minorHAnsi"/>
              <w:lang w:val="en-US"/>
            </w:rPr>
          </w:rPrChange>
        </w:rPr>
        <w:t>radicle emergence</w:t>
      </w:r>
      <w:r w:rsidR="00862CB7" w:rsidRPr="00C75E5B">
        <w:rPr>
          <w:rFonts w:cstheme="minorBidi"/>
          <w:rPrChange w:id="529" w:author="EDUARDO FERNANDEZ PASCUAL" w:date="2023-12-11T12:32:00Z">
            <w:rPr>
              <w:rFonts w:cstheme="minorHAnsi"/>
              <w:lang w:val="en-US"/>
            </w:rPr>
          </w:rPrChange>
        </w:rPr>
        <w:t xml:space="preserve"> &gt; 1.5mm</w:t>
      </w:r>
      <w:ins w:id="530" w:author="EDUARDO FERNANDEZ PASCUAL" w:date="2023-12-11T13:04:00Z">
        <w:r w:rsidR="00393DE7">
          <w:t>,</w:t>
        </w:r>
      </w:ins>
      <w:del w:id="531" w:author="EDUARDO FERNANDEZ PASCUAL" w:date="2023-12-11T13:04:00Z">
        <w:r w:rsidR="00A649DA" w:rsidRPr="00C75E5B" w:rsidDel="00393DE7">
          <w:rPr>
            <w:rFonts w:cstheme="minorBidi"/>
            <w:rPrChange w:id="532" w:author="EDUARDO FERNANDEZ PASCUAL" w:date="2023-12-11T12:32:00Z">
              <w:rPr>
                <w:rFonts w:cstheme="minorHAnsi"/>
                <w:lang w:val="en-US"/>
              </w:rPr>
            </w:rPrChange>
          </w:rPr>
          <w:delText>)</w:delText>
        </w:r>
      </w:del>
      <w:r w:rsidR="00A649DA" w:rsidRPr="00C75E5B">
        <w:rPr>
          <w:rFonts w:cstheme="minorBidi"/>
          <w:rPrChange w:id="533" w:author="EDUARDO FERNANDEZ PASCUAL" w:date="2023-12-11T12:32:00Z">
            <w:rPr>
              <w:rFonts w:cstheme="minorHAnsi"/>
              <w:lang w:val="en-US"/>
            </w:rPr>
          </w:rPrChange>
        </w:rPr>
        <w:t xml:space="preserve"> for 2</w:t>
      </w:r>
      <w:r w:rsidR="00862CB7" w:rsidRPr="00C75E5B">
        <w:rPr>
          <w:rFonts w:cstheme="minorBidi"/>
          <w:rPrChange w:id="534" w:author="EDUARDO FERNANDEZ PASCUAL" w:date="2023-12-11T12:32:00Z">
            <w:rPr>
              <w:rFonts w:cstheme="minorHAnsi"/>
              <w:lang w:val="en-US"/>
            </w:rPr>
          </w:rPrChange>
        </w:rPr>
        <w:t>8</w:t>
      </w:r>
      <w:r w:rsidR="00A649DA" w:rsidRPr="00C75E5B">
        <w:rPr>
          <w:rFonts w:cstheme="minorBidi"/>
          <w:rPrChange w:id="535" w:author="EDUARDO FERNANDEZ PASCUAL" w:date="2023-12-11T12:32:00Z">
            <w:rPr>
              <w:rFonts w:cstheme="minorHAnsi"/>
              <w:lang w:val="en-US"/>
            </w:rPr>
          </w:rPrChange>
        </w:rPr>
        <w:t xml:space="preserve"> days</w:t>
      </w:r>
      <w:ins w:id="536" w:author="EDUARDO FERNANDEZ PASCUAL" w:date="2023-12-11T13:04:00Z">
        <w:r w:rsidR="00393DE7">
          <w:t>:</w:t>
        </w:r>
      </w:ins>
      <w:del w:id="537" w:author="EDUARDO FERNANDEZ PASCUAL" w:date="2023-12-11T13:04:00Z">
        <w:r w:rsidR="00221957" w:rsidRPr="00C75E5B" w:rsidDel="00393DE7">
          <w:rPr>
            <w:rFonts w:cstheme="minorBidi"/>
            <w:rPrChange w:id="538" w:author="EDUARDO FERNANDEZ PASCUAL" w:date="2023-12-11T12:32:00Z">
              <w:rPr>
                <w:rFonts w:cstheme="minorHAnsi"/>
                <w:lang w:val="en-US"/>
              </w:rPr>
            </w:rPrChange>
          </w:rPr>
          <w:delText>;</w:delText>
        </w:r>
      </w:del>
      <w:r w:rsidR="00291508" w:rsidRPr="00C75E5B">
        <w:rPr>
          <w:rFonts w:cstheme="minorBidi"/>
          <w:rPrChange w:id="539" w:author="EDUARDO FERNANDEZ PASCUAL" w:date="2023-12-11T12:32:00Z">
            <w:rPr>
              <w:rFonts w:cstheme="minorHAnsi"/>
              <w:lang w:val="en-US"/>
            </w:rPr>
          </w:rPrChange>
        </w:rPr>
        <w:t xml:space="preserve"> </w:t>
      </w:r>
      <w:r w:rsidR="00CF269A" w:rsidRPr="00C75E5B">
        <w:rPr>
          <w:rFonts w:cstheme="minorBidi"/>
          <w:rPrChange w:id="540" w:author="EDUARDO FERNANDEZ PASCUAL" w:date="2023-12-11T12:32:00Z">
            <w:rPr>
              <w:rFonts w:cstheme="minorHAnsi"/>
              <w:lang w:val="en-US"/>
            </w:rPr>
          </w:rPrChange>
        </w:rPr>
        <w:t xml:space="preserve">daily </w:t>
      </w:r>
      <w:r w:rsidR="00291508" w:rsidRPr="00C75E5B">
        <w:rPr>
          <w:rFonts w:cstheme="minorBidi"/>
          <w:rPrChange w:id="541" w:author="EDUARDO FERNANDEZ PASCUAL" w:date="2023-12-11T12:32:00Z">
            <w:rPr>
              <w:rFonts w:cstheme="minorHAnsi"/>
              <w:lang w:val="en-US"/>
            </w:rPr>
          </w:rPrChange>
        </w:rPr>
        <w:t>until</w:t>
      </w:r>
      <w:r w:rsidR="003D08FA" w:rsidRPr="00C75E5B">
        <w:rPr>
          <w:rFonts w:cstheme="minorBidi"/>
          <w:rPrChange w:id="542" w:author="EDUARDO FERNANDEZ PASCUAL" w:date="2023-12-11T12:32:00Z">
            <w:rPr>
              <w:rFonts w:cstheme="minorHAnsi"/>
              <w:lang w:val="en-US"/>
            </w:rPr>
          </w:rPrChange>
        </w:rPr>
        <w:t xml:space="preserve"> the cumulative germination curve flattened (day 21) </w:t>
      </w:r>
      <w:r w:rsidRPr="00C75E5B">
        <w:rPr>
          <w:rFonts w:cstheme="minorBidi"/>
          <w:rPrChange w:id="543" w:author="EDUARDO FERNANDEZ PASCUAL" w:date="2023-12-11T12:32:00Z">
            <w:rPr>
              <w:rFonts w:cstheme="minorHAnsi"/>
              <w:lang w:val="en-US"/>
            </w:rPr>
          </w:rPrChange>
        </w:rPr>
        <w:t xml:space="preserve">and </w:t>
      </w:r>
      <w:r w:rsidR="00CF269A" w:rsidRPr="00C75E5B">
        <w:rPr>
          <w:rFonts w:cstheme="minorBidi"/>
          <w:rPrChange w:id="544" w:author="EDUARDO FERNANDEZ PASCUAL" w:date="2023-12-11T12:32:00Z">
            <w:rPr>
              <w:rFonts w:cstheme="minorHAnsi"/>
              <w:lang w:val="en-US"/>
            </w:rPr>
          </w:rPrChange>
        </w:rPr>
        <w:t>then</w:t>
      </w:r>
      <w:del w:id="545" w:author="EDUARDO FERNANDEZ PASCUAL" w:date="2023-12-11T13:02:00Z">
        <w:r w:rsidR="00CF269A" w:rsidRPr="00C75E5B" w:rsidDel="00E103A5">
          <w:rPr>
            <w:rFonts w:cstheme="minorBidi"/>
            <w:rPrChange w:id="546" w:author="EDUARDO FERNANDEZ PASCUAL" w:date="2023-12-11T12:32:00Z">
              <w:rPr>
                <w:rFonts w:cstheme="minorHAnsi"/>
                <w:lang w:val="en-US"/>
              </w:rPr>
            </w:rPrChange>
          </w:rPr>
          <w:delText xml:space="preserve"> </w:delText>
        </w:r>
        <w:r w:rsidRPr="00C75E5B" w:rsidDel="00E103A5">
          <w:rPr>
            <w:rFonts w:cstheme="minorBidi"/>
            <w:rPrChange w:id="547" w:author="EDUARDO FERNANDEZ PASCUAL" w:date="2023-12-11T12:32:00Z">
              <w:rPr>
                <w:rFonts w:cstheme="minorHAnsi"/>
                <w:lang w:val="en-US"/>
              </w:rPr>
            </w:rPrChange>
          </w:rPr>
          <w:delText>we checked germination</w:delText>
        </w:r>
      </w:del>
      <w:r w:rsidRPr="00C75E5B">
        <w:rPr>
          <w:rFonts w:cstheme="minorBidi"/>
          <w:rPrChange w:id="548" w:author="EDUARDO FERNANDEZ PASCUAL" w:date="2023-12-11T12:32:00Z">
            <w:rPr>
              <w:rFonts w:cstheme="minorHAnsi"/>
              <w:lang w:val="en-US"/>
            </w:rPr>
          </w:rPrChange>
        </w:rPr>
        <w:t xml:space="preserve"> every two or three days until the end of the experiment</w:t>
      </w:r>
      <w:r w:rsidR="00A649DA" w:rsidRPr="00C75E5B">
        <w:rPr>
          <w:rFonts w:cstheme="minorBidi"/>
          <w:rPrChange w:id="549" w:author="EDUARDO FERNANDEZ PASCUAL" w:date="2023-12-11T12:32:00Z">
            <w:rPr>
              <w:rFonts w:cstheme="minorHAnsi"/>
              <w:lang w:val="en-US"/>
            </w:rPr>
          </w:rPrChange>
        </w:rPr>
        <w:t xml:space="preserve">. </w:t>
      </w:r>
      <w:r w:rsidR="002B66E5" w:rsidRPr="00C75E5B">
        <w:rPr>
          <w:rFonts w:cstheme="minorBidi"/>
          <w:rPrChange w:id="550" w:author="EDUARDO FERNANDEZ PASCUAL" w:date="2023-12-11T12:32:00Z">
            <w:rPr>
              <w:rFonts w:cstheme="minorHAnsi"/>
              <w:lang w:val="en-US"/>
            </w:rPr>
          </w:rPrChange>
        </w:rPr>
        <w:t>We removed g</w:t>
      </w:r>
      <w:r w:rsidR="00A649DA" w:rsidRPr="00C75E5B">
        <w:rPr>
          <w:rFonts w:cstheme="minorBidi"/>
          <w:rPrChange w:id="551" w:author="EDUARDO FERNANDEZ PASCUAL" w:date="2023-12-11T12:32:00Z">
            <w:rPr>
              <w:rFonts w:cstheme="minorHAnsi"/>
              <w:lang w:val="en-US"/>
            </w:rPr>
          </w:rPrChange>
        </w:rPr>
        <w:t xml:space="preserve">erminated </w:t>
      </w:r>
      <w:r w:rsidR="00CF269A" w:rsidRPr="00C75E5B">
        <w:rPr>
          <w:rFonts w:cstheme="minorBidi"/>
          <w:rPrChange w:id="552" w:author="EDUARDO FERNANDEZ PASCUAL" w:date="2023-12-11T12:32:00Z">
            <w:rPr>
              <w:rFonts w:cstheme="minorHAnsi"/>
              <w:lang w:val="en-US"/>
            </w:rPr>
          </w:rPrChange>
        </w:rPr>
        <w:t xml:space="preserve">seeds </w:t>
      </w:r>
      <w:r w:rsidR="00A649DA" w:rsidRPr="00C75E5B">
        <w:rPr>
          <w:rFonts w:cstheme="minorBidi"/>
          <w:rPrChange w:id="553" w:author="EDUARDO FERNANDEZ PASCUAL" w:date="2023-12-11T12:32:00Z">
            <w:rPr>
              <w:rFonts w:cstheme="minorHAnsi"/>
              <w:lang w:val="en-US"/>
            </w:rPr>
          </w:rPrChange>
        </w:rPr>
        <w:t>during the scoring</w:t>
      </w:r>
      <w:del w:id="554" w:author="EDUARDO FERNANDEZ PASCUAL" w:date="2023-12-11T13:03:00Z">
        <w:r w:rsidR="00A649DA" w:rsidRPr="00C75E5B" w:rsidDel="00DE1B0A">
          <w:rPr>
            <w:rFonts w:cstheme="minorBidi"/>
            <w:rPrChange w:id="555" w:author="EDUARDO FERNANDEZ PASCUAL" w:date="2023-12-11T12:32:00Z">
              <w:rPr>
                <w:rFonts w:cstheme="minorHAnsi"/>
                <w:lang w:val="en-US"/>
              </w:rPr>
            </w:rPrChange>
          </w:rPr>
          <w:delText>s</w:delText>
        </w:r>
      </w:del>
      <w:r w:rsidR="00A649DA" w:rsidRPr="00C75E5B">
        <w:rPr>
          <w:rFonts w:cstheme="minorBidi"/>
          <w:rPrChange w:id="556" w:author="EDUARDO FERNANDEZ PASCUAL" w:date="2023-12-11T12:32:00Z">
            <w:rPr>
              <w:rFonts w:cstheme="minorHAnsi"/>
              <w:lang w:val="en-US"/>
            </w:rPr>
          </w:rPrChange>
        </w:rPr>
        <w:t xml:space="preserve"> and</w:t>
      </w:r>
      <w:ins w:id="557" w:author="EDUARDO FERNANDEZ PASCUAL" w:date="2023-12-11T13:03:00Z">
        <w:r w:rsidR="00DE1B0A">
          <w:t>,</w:t>
        </w:r>
      </w:ins>
      <w:r w:rsidR="00A649DA" w:rsidRPr="00C75E5B">
        <w:rPr>
          <w:rFonts w:cstheme="minorBidi"/>
          <w:rPrChange w:id="558" w:author="EDUARDO FERNANDEZ PASCUAL" w:date="2023-12-11T12:32:00Z">
            <w:rPr>
              <w:rFonts w:cstheme="minorHAnsi"/>
              <w:lang w:val="en-US"/>
            </w:rPr>
          </w:rPrChange>
        </w:rPr>
        <w:t xml:space="preserve"> </w:t>
      </w:r>
      <w:r w:rsidR="00CF269A" w:rsidRPr="00C75E5B">
        <w:rPr>
          <w:rFonts w:cstheme="minorBidi"/>
          <w:rPrChange w:id="559" w:author="EDUARDO FERNANDEZ PASCUAL" w:date="2023-12-11T12:32:00Z">
            <w:rPr>
              <w:rFonts w:cstheme="minorHAnsi"/>
              <w:lang w:val="en-US"/>
            </w:rPr>
          </w:rPrChange>
        </w:rPr>
        <w:t>once</w:t>
      </w:r>
      <w:r w:rsidR="00A649DA" w:rsidRPr="00C75E5B">
        <w:rPr>
          <w:rFonts w:cstheme="minorBidi"/>
          <w:rPrChange w:id="560" w:author="EDUARDO FERNANDEZ PASCUAL" w:date="2023-12-11T12:32:00Z">
            <w:rPr>
              <w:rFonts w:cstheme="minorHAnsi"/>
              <w:lang w:val="en-US"/>
            </w:rPr>
          </w:rPrChange>
        </w:rPr>
        <w:t xml:space="preserve"> the experiments were finished, </w:t>
      </w:r>
      <w:r w:rsidR="002B66E5" w:rsidRPr="00C75E5B">
        <w:rPr>
          <w:rFonts w:cstheme="minorBidi"/>
          <w:rPrChange w:id="561" w:author="EDUARDO FERNANDEZ PASCUAL" w:date="2023-12-11T12:32:00Z">
            <w:rPr>
              <w:rFonts w:cstheme="minorHAnsi"/>
              <w:lang w:val="en-US"/>
            </w:rPr>
          </w:rPrChange>
        </w:rPr>
        <w:t xml:space="preserve">we cut </w:t>
      </w:r>
      <w:r w:rsidR="00221957" w:rsidRPr="00C75E5B">
        <w:rPr>
          <w:rFonts w:cstheme="minorBidi"/>
          <w:rPrChange w:id="562" w:author="EDUARDO FERNANDEZ PASCUAL" w:date="2023-12-11T12:32:00Z">
            <w:rPr>
              <w:rFonts w:cstheme="minorHAnsi"/>
              <w:lang w:val="en-US"/>
            </w:rPr>
          </w:rPrChange>
        </w:rPr>
        <w:t xml:space="preserve">non-germinated seeds </w:t>
      </w:r>
      <w:r w:rsidR="002F27BC" w:rsidRPr="00C75E5B">
        <w:rPr>
          <w:rFonts w:cstheme="minorBidi"/>
          <w:rPrChange w:id="563" w:author="EDUARDO FERNANDEZ PASCUAL" w:date="2023-12-11T12:32:00Z">
            <w:rPr>
              <w:rFonts w:cstheme="minorHAnsi"/>
              <w:lang w:val="en-US"/>
            </w:rPr>
          </w:rPrChange>
        </w:rPr>
        <w:t xml:space="preserve">under </w:t>
      </w:r>
      <w:ins w:id="564" w:author="EDUARDO FERNANDEZ PASCUAL" w:date="2023-12-11T13:03:00Z">
        <w:r w:rsidR="00DE1B0A">
          <w:t>a</w:t>
        </w:r>
      </w:ins>
      <w:del w:id="565" w:author="EDUARDO FERNANDEZ PASCUAL" w:date="2023-12-11T13:03:00Z">
        <w:r w:rsidR="002F27BC" w:rsidRPr="00C75E5B" w:rsidDel="00DE1B0A">
          <w:rPr>
            <w:rFonts w:cstheme="minorBidi"/>
            <w:rPrChange w:id="566" w:author="EDUARDO FERNANDEZ PASCUAL" w:date="2023-12-11T12:32:00Z">
              <w:rPr>
                <w:rFonts w:cstheme="minorHAnsi"/>
                <w:lang w:val="en-US"/>
              </w:rPr>
            </w:rPrChange>
          </w:rPr>
          <w:delText>the</w:delText>
        </w:r>
      </w:del>
      <w:r w:rsidR="002F27BC" w:rsidRPr="00C75E5B">
        <w:rPr>
          <w:rFonts w:cstheme="minorBidi"/>
          <w:rPrChange w:id="567" w:author="EDUARDO FERNANDEZ PASCUAL" w:date="2023-12-11T12:32:00Z">
            <w:rPr>
              <w:rFonts w:cstheme="minorHAnsi"/>
              <w:lang w:val="en-US"/>
            </w:rPr>
          </w:rPrChange>
        </w:rPr>
        <w:t xml:space="preserve"> bino</w:t>
      </w:r>
      <w:r w:rsidR="00AF60ED" w:rsidRPr="00C75E5B">
        <w:rPr>
          <w:rFonts w:cstheme="minorBidi"/>
          <w:rPrChange w:id="568" w:author="EDUARDO FERNANDEZ PASCUAL" w:date="2023-12-11T12:32:00Z">
            <w:rPr>
              <w:rFonts w:cstheme="minorHAnsi"/>
              <w:lang w:val="en-US"/>
            </w:rPr>
          </w:rPrChange>
        </w:rPr>
        <w:t xml:space="preserve">cular loupe </w:t>
      </w:r>
      <w:r w:rsidR="00862CB7" w:rsidRPr="00C75E5B">
        <w:rPr>
          <w:rFonts w:cstheme="minorBidi"/>
          <w:rPrChange w:id="569" w:author="EDUARDO FERNANDEZ PASCUAL" w:date="2023-12-11T12:32:00Z">
            <w:rPr>
              <w:rFonts w:cstheme="minorHAnsi"/>
              <w:lang w:val="en-US"/>
            </w:rPr>
          </w:rPrChange>
        </w:rPr>
        <w:t>and classified</w:t>
      </w:r>
      <w:r w:rsidR="002B66E5" w:rsidRPr="00C75E5B">
        <w:rPr>
          <w:rFonts w:cstheme="minorBidi"/>
          <w:rPrChange w:id="570" w:author="EDUARDO FERNANDEZ PASCUAL" w:date="2023-12-11T12:32:00Z">
            <w:rPr>
              <w:rFonts w:cstheme="minorHAnsi"/>
              <w:lang w:val="en-US"/>
            </w:rPr>
          </w:rPrChange>
        </w:rPr>
        <w:t xml:space="preserve"> them</w:t>
      </w:r>
      <w:r w:rsidR="00862CB7" w:rsidRPr="00C75E5B">
        <w:rPr>
          <w:rFonts w:cstheme="minorBidi"/>
          <w:rPrChange w:id="571" w:author="EDUARDO FERNANDEZ PASCUAL" w:date="2023-12-11T12:32:00Z">
            <w:rPr>
              <w:rFonts w:cstheme="minorHAnsi"/>
              <w:lang w:val="en-US"/>
            </w:rPr>
          </w:rPrChange>
        </w:rPr>
        <w:t xml:space="preserve"> as viable, </w:t>
      </w:r>
      <w:proofErr w:type="gramStart"/>
      <w:r w:rsidR="00B205FA" w:rsidRPr="00C75E5B">
        <w:rPr>
          <w:rFonts w:cstheme="minorBidi"/>
          <w:rPrChange w:id="572" w:author="EDUARDO FERNANDEZ PASCUAL" w:date="2023-12-11T12:32:00Z">
            <w:rPr>
              <w:rFonts w:cstheme="minorHAnsi"/>
              <w:lang w:val="en-US"/>
            </w:rPr>
          </w:rPrChange>
        </w:rPr>
        <w:t>dead</w:t>
      </w:r>
      <w:proofErr w:type="gramEnd"/>
      <w:r w:rsidR="00862CB7" w:rsidRPr="00C75E5B">
        <w:rPr>
          <w:rFonts w:cstheme="minorBidi"/>
          <w:rPrChange w:id="573" w:author="EDUARDO FERNANDEZ PASCUAL" w:date="2023-12-11T12:32:00Z">
            <w:rPr>
              <w:rFonts w:cstheme="minorHAnsi"/>
              <w:lang w:val="en-US"/>
            </w:rPr>
          </w:rPrChange>
        </w:rPr>
        <w:t xml:space="preserve"> or empty</w:t>
      </w:r>
      <w:r w:rsidR="00AF60ED" w:rsidRPr="00C75E5B">
        <w:rPr>
          <w:rFonts w:cstheme="minorBidi"/>
          <w:rPrChange w:id="574" w:author="EDUARDO FERNANDEZ PASCUAL" w:date="2023-12-11T12:32:00Z">
            <w:rPr>
              <w:rFonts w:cstheme="minorHAnsi"/>
              <w:lang w:val="en-US"/>
            </w:rPr>
          </w:rPrChange>
        </w:rPr>
        <w:t>. Seeds with firm and white embryos were considered viable</w:t>
      </w:r>
      <w:ins w:id="575" w:author="EDUARDO FERNANDEZ PASCUAL" w:date="2023-12-11T13:03:00Z">
        <w:r w:rsidR="00DE1B0A">
          <w:t>,</w:t>
        </w:r>
      </w:ins>
      <w:r w:rsidR="00AF60ED" w:rsidRPr="00C75E5B">
        <w:rPr>
          <w:rFonts w:cstheme="minorBidi"/>
          <w:rPrChange w:id="576" w:author="EDUARDO FERNANDEZ PASCUAL" w:date="2023-12-11T12:32:00Z">
            <w:rPr>
              <w:rFonts w:cstheme="minorHAnsi"/>
              <w:lang w:val="en-US"/>
            </w:rPr>
          </w:rPrChange>
        </w:rPr>
        <w:t xml:space="preserve"> i.e.</w:t>
      </w:r>
      <w:del w:id="577" w:author="EDUARDO FERNANDEZ PASCUAL" w:date="2023-12-11T13:03:00Z">
        <w:r w:rsidR="00AF60ED" w:rsidRPr="00C75E5B" w:rsidDel="00DE1B0A">
          <w:rPr>
            <w:rFonts w:cstheme="minorBidi"/>
            <w:rPrChange w:id="578" w:author="EDUARDO FERNANDEZ PASCUAL" w:date="2023-12-11T12:32:00Z">
              <w:rPr>
                <w:rFonts w:cstheme="minorHAnsi"/>
                <w:lang w:val="en-US"/>
              </w:rPr>
            </w:rPrChange>
          </w:rPr>
          <w:delText>,</w:delText>
        </w:r>
      </w:del>
      <w:r w:rsidR="00AF60ED" w:rsidRPr="00C75E5B">
        <w:rPr>
          <w:rFonts w:cstheme="minorBidi"/>
          <w:rPrChange w:id="579" w:author="EDUARDO FERNANDEZ PASCUAL" w:date="2023-12-11T12:32:00Z">
            <w:rPr>
              <w:rFonts w:cstheme="minorHAnsi"/>
              <w:lang w:val="en-US"/>
            </w:rPr>
          </w:rPrChange>
        </w:rPr>
        <w:t xml:space="preserve"> potentially </w:t>
      </w:r>
      <w:proofErr w:type="spellStart"/>
      <w:r w:rsidR="00AF60ED" w:rsidRPr="00C75E5B">
        <w:rPr>
          <w:rFonts w:cstheme="minorBidi"/>
          <w:rPrChange w:id="580" w:author="EDUARDO FERNANDEZ PASCUAL" w:date="2023-12-11T12:32:00Z">
            <w:rPr>
              <w:rFonts w:cstheme="minorHAnsi"/>
              <w:lang w:val="en-US"/>
            </w:rPr>
          </w:rPrChange>
        </w:rPr>
        <w:t>germinable</w:t>
      </w:r>
      <w:proofErr w:type="spellEnd"/>
      <w:r w:rsidR="00AF60ED" w:rsidRPr="00C75E5B">
        <w:rPr>
          <w:rFonts w:cstheme="minorBidi"/>
          <w:rPrChange w:id="581" w:author="EDUARDO FERNANDEZ PASCUAL" w:date="2023-12-11T12:32:00Z">
            <w:rPr>
              <w:rFonts w:cstheme="minorHAnsi"/>
              <w:lang w:val="en-US"/>
            </w:rPr>
          </w:rPrChange>
        </w:rPr>
        <w:t xml:space="preserve"> </w:t>
      </w:r>
      <w:r w:rsidR="00862CB7" w:rsidRPr="00C75E5B">
        <w:rPr>
          <w:rFonts w:cstheme="minorBidi"/>
          <w:rPrChange w:id="582" w:author="EDUARDO FERNANDEZ PASCUAL" w:date="2023-12-11T12:32:00Z">
            <w:rPr>
              <w:rFonts w:cstheme="minorHAnsi"/>
              <w:lang w:val="en-US"/>
            </w:rPr>
          </w:rPrChange>
        </w:rPr>
        <w:t>(Baskin and Baskin 2014)</w:t>
      </w:r>
      <w:r w:rsidR="002F27BC" w:rsidRPr="00C75E5B">
        <w:rPr>
          <w:rFonts w:cstheme="minorBidi"/>
          <w:rPrChange w:id="583" w:author="EDUARDO FERNANDEZ PASCUAL" w:date="2023-12-11T12:32:00Z">
            <w:rPr>
              <w:rFonts w:cstheme="minorHAnsi"/>
              <w:lang w:val="en-US"/>
            </w:rPr>
          </w:rPrChange>
        </w:rPr>
        <w:t xml:space="preserve">. </w:t>
      </w:r>
      <w:del w:id="584" w:author="EDUARDO FERNANDEZ PASCUAL" w:date="2023-12-11T13:03:00Z">
        <w:r w:rsidR="00442BF1" w:rsidRPr="00C75E5B" w:rsidDel="00393DE7">
          <w:rPr>
            <w:rFonts w:cstheme="minorBidi"/>
            <w:rPrChange w:id="585" w:author="EDUARDO FERNANDEZ PASCUAL" w:date="2023-12-11T12:32:00Z">
              <w:rPr>
                <w:rFonts w:cstheme="minorHAnsi"/>
                <w:lang w:val="en-US"/>
              </w:rPr>
            </w:rPrChange>
          </w:rPr>
          <w:delText>T</w:delText>
        </w:r>
        <w:r w:rsidR="00862CB7" w:rsidRPr="00C75E5B" w:rsidDel="00393DE7">
          <w:rPr>
            <w:rFonts w:cstheme="minorBidi"/>
            <w:rPrChange w:id="586" w:author="EDUARDO FERNANDEZ PASCUAL" w:date="2023-12-11T12:32:00Z">
              <w:rPr>
                <w:rFonts w:cstheme="minorHAnsi"/>
                <w:lang w:val="en-US"/>
              </w:rPr>
            </w:rPrChange>
          </w:rPr>
          <w:delText xml:space="preserve">he </w:delText>
        </w:r>
        <w:r w:rsidR="00A508EC" w:rsidRPr="00C75E5B" w:rsidDel="00393DE7">
          <w:rPr>
            <w:rFonts w:cstheme="minorBidi"/>
            <w:rPrChange w:id="587" w:author="EDUARDO FERNANDEZ PASCUAL" w:date="2023-12-11T12:32:00Z">
              <w:rPr>
                <w:rFonts w:cstheme="minorHAnsi"/>
                <w:lang w:val="en-US"/>
              </w:rPr>
            </w:rPrChange>
          </w:rPr>
          <w:delText>s</w:delText>
        </w:r>
      </w:del>
      <w:ins w:id="588" w:author="EDUARDO FERNANDEZ PASCUAL" w:date="2023-12-11T13:03:00Z">
        <w:r w:rsidR="00393DE7">
          <w:t>S</w:t>
        </w:r>
      </w:ins>
      <w:r w:rsidR="00A508EC" w:rsidRPr="00C75E5B">
        <w:rPr>
          <w:rFonts w:cstheme="minorBidi"/>
          <w:rPrChange w:id="589" w:author="EDUARDO FERNANDEZ PASCUAL" w:date="2023-12-11T12:32:00Z">
            <w:rPr>
              <w:rFonts w:cstheme="minorHAnsi"/>
              <w:lang w:val="en-US"/>
            </w:rPr>
          </w:rPrChange>
        </w:rPr>
        <w:t xml:space="preserve">ubsequent </w:t>
      </w:r>
      <w:del w:id="590" w:author="EDUARDO FERNANDEZ PASCUAL" w:date="2023-12-11T13:03:00Z">
        <w:r w:rsidR="00442BF1" w:rsidRPr="00C75E5B" w:rsidDel="00393DE7">
          <w:rPr>
            <w:rFonts w:cstheme="minorBidi"/>
            <w:rPrChange w:id="591" w:author="EDUARDO FERNANDEZ PASCUAL" w:date="2023-12-11T12:32:00Z">
              <w:rPr>
                <w:rFonts w:cstheme="minorHAnsi"/>
                <w:lang w:val="en-US"/>
              </w:rPr>
            </w:rPrChange>
          </w:rPr>
          <w:delText xml:space="preserve">analysis </w:delText>
        </w:r>
      </w:del>
      <w:ins w:id="592" w:author="EDUARDO FERNANDEZ PASCUAL" w:date="2023-12-11T13:03:00Z">
        <w:r w:rsidR="00393DE7" w:rsidRPr="00C75E5B">
          <w:rPr>
            <w:rFonts w:cstheme="minorBidi"/>
            <w:rPrChange w:id="593" w:author="EDUARDO FERNANDEZ PASCUAL" w:date="2023-12-11T12:32:00Z">
              <w:rPr>
                <w:rFonts w:cstheme="minorHAnsi"/>
                <w:lang w:val="en-US"/>
              </w:rPr>
            </w:rPrChange>
          </w:rPr>
          <w:t>analys</w:t>
        </w:r>
        <w:r w:rsidR="00393DE7">
          <w:t>e</w:t>
        </w:r>
        <w:r w:rsidR="00393DE7" w:rsidRPr="00C75E5B">
          <w:rPr>
            <w:rFonts w:cstheme="minorBidi"/>
            <w:rPrChange w:id="594" w:author="EDUARDO FERNANDEZ PASCUAL" w:date="2023-12-11T12:32:00Z">
              <w:rPr>
                <w:rFonts w:cstheme="minorHAnsi"/>
                <w:lang w:val="en-US"/>
              </w:rPr>
            </w:rPrChange>
          </w:rPr>
          <w:t xml:space="preserve">s </w:t>
        </w:r>
      </w:ins>
      <w:del w:id="595" w:author="EDUARDO FERNANDEZ PASCUAL" w:date="2023-12-11T13:03:00Z">
        <w:r w:rsidR="00442BF1" w:rsidRPr="00C75E5B" w:rsidDel="00393DE7">
          <w:rPr>
            <w:rFonts w:cstheme="minorBidi"/>
            <w:rPrChange w:id="596" w:author="EDUARDO FERNANDEZ PASCUAL" w:date="2023-12-11T12:32:00Z">
              <w:rPr>
                <w:rFonts w:cstheme="minorHAnsi"/>
                <w:lang w:val="en-US"/>
              </w:rPr>
            </w:rPrChange>
          </w:rPr>
          <w:delText>took into account</w:delText>
        </w:r>
      </w:del>
      <w:ins w:id="597" w:author="EDUARDO FERNANDEZ PASCUAL" w:date="2023-12-11T13:03:00Z">
        <w:r w:rsidR="00393DE7">
          <w:t>only</w:t>
        </w:r>
      </w:ins>
      <w:r w:rsidR="00442BF1" w:rsidRPr="00C75E5B">
        <w:rPr>
          <w:rFonts w:cstheme="minorBidi"/>
          <w:rPrChange w:id="598" w:author="EDUARDO FERNANDEZ PASCUAL" w:date="2023-12-11T12:32:00Z">
            <w:rPr>
              <w:rFonts w:cstheme="minorHAnsi"/>
              <w:lang w:val="en-US"/>
            </w:rPr>
          </w:rPrChange>
        </w:rPr>
        <w:t xml:space="preserve"> </w:t>
      </w:r>
      <w:ins w:id="599" w:author="EDUARDO FERNANDEZ PASCUAL" w:date="2023-12-11T13:03:00Z">
        <w:r w:rsidR="00393DE7">
          <w:t xml:space="preserve">consider </w:t>
        </w:r>
      </w:ins>
      <w:r w:rsidR="00442BF1" w:rsidRPr="00C75E5B">
        <w:rPr>
          <w:rFonts w:cstheme="minorBidi"/>
          <w:rPrChange w:id="600" w:author="EDUARDO FERNANDEZ PASCUAL" w:date="2023-12-11T12:32:00Z">
            <w:rPr>
              <w:rFonts w:cstheme="minorHAnsi"/>
              <w:lang w:val="en-US"/>
            </w:rPr>
          </w:rPrChange>
        </w:rPr>
        <w:t xml:space="preserve">germinated and </w:t>
      </w:r>
      <w:proofErr w:type="spellStart"/>
      <w:ins w:id="601" w:author="EDUARDO FERNANDEZ PASCUAL" w:date="2023-12-11T13:04:00Z">
        <w:r w:rsidR="00393DE7" w:rsidRPr="001D393D">
          <w:rPr>
            <w:rFonts w:cstheme="minorBidi"/>
          </w:rPr>
          <w:t>germinable</w:t>
        </w:r>
        <w:proofErr w:type="spellEnd"/>
        <w:r w:rsidR="00393DE7" w:rsidRPr="001D393D">
          <w:rPr>
            <w:rFonts w:cstheme="minorBidi"/>
          </w:rPr>
          <w:t xml:space="preserve"> </w:t>
        </w:r>
      </w:ins>
      <w:del w:id="602" w:author="EDUARDO FERNANDEZ PASCUAL" w:date="2023-12-11T13:04:00Z">
        <w:r w:rsidR="007E062A" w:rsidRPr="00C75E5B" w:rsidDel="00393DE7">
          <w:rPr>
            <w:rFonts w:cstheme="minorBidi"/>
            <w:rPrChange w:id="603" w:author="EDUARDO FERNANDEZ PASCUAL" w:date="2023-12-11T12:32:00Z">
              <w:rPr>
                <w:rFonts w:cstheme="minorHAnsi"/>
                <w:lang w:val="en-US"/>
              </w:rPr>
            </w:rPrChange>
          </w:rPr>
          <w:delText>viable</w:delText>
        </w:r>
        <w:r w:rsidR="00A508EC" w:rsidRPr="00C75E5B" w:rsidDel="00393DE7">
          <w:rPr>
            <w:rFonts w:cstheme="minorBidi"/>
            <w:rPrChange w:id="604" w:author="EDUARDO FERNANDEZ PASCUAL" w:date="2023-12-11T12:32:00Z">
              <w:rPr>
                <w:rFonts w:cstheme="minorHAnsi"/>
                <w:lang w:val="en-US"/>
              </w:rPr>
            </w:rPrChange>
          </w:rPr>
          <w:delText xml:space="preserve"> </w:delText>
        </w:r>
      </w:del>
      <w:r w:rsidR="007E062A" w:rsidRPr="00C75E5B">
        <w:rPr>
          <w:rFonts w:cstheme="minorBidi"/>
          <w:rPrChange w:id="605" w:author="EDUARDO FERNANDEZ PASCUAL" w:date="2023-12-11T12:32:00Z">
            <w:rPr>
              <w:rFonts w:cstheme="minorHAnsi"/>
              <w:lang w:val="en-US"/>
            </w:rPr>
          </w:rPrChange>
        </w:rPr>
        <w:t>seeds.</w:t>
      </w:r>
      <w:r w:rsidR="007E062A">
        <w:rPr>
          <w:lang w:val="en-CA"/>
        </w:rPr>
        <w:t xml:space="preserve"> </w:t>
      </w:r>
    </w:p>
    <w:p w14:paraId="6F7D7451" w14:textId="77777777" w:rsidR="00C75E5B" w:rsidRPr="00C75E5B" w:rsidRDefault="00C75E5B" w:rsidP="00CC2209">
      <w:pPr>
        <w:spacing w:line="360" w:lineRule="auto"/>
        <w:jc w:val="both"/>
        <w:rPr>
          <w:ins w:id="606" w:author="EDUARDO FERNANDEZ PASCUAL" w:date="2023-12-11T12:32:00Z"/>
          <w:lang w:val="en-CA"/>
          <w:rPrChange w:id="607" w:author="EDUARDO FERNANDEZ PASCUAL" w:date="2023-12-11T12:32:00Z">
            <w:rPr>
              <w:ins w:id="608" w:author="EDUARDO FERNANDEZ PASCUAL" w:date="2023-12-11T12:32:00Z"/>
              <w:rFonts w:cstheme="minorHAnsi"/>
              <w:lang w:val="en-US"/>
            </w:rPr>
          </w:rPrChange>
        </w:rPr>
      </w:pPr>
    </w:p>
    <w:p w14:paraId="24819549" w14:textId="6E13214C" w:rsidR="0042434E" w:rsidRPr="0042434E" w:rsidRDefault="00F7375B" w:rsidP="0070572A">
      <w:pPr>
        <w:pStyle w:val="Ttulo3"/>
        <w:spacing w:line="360" w:lineRule="auto"/>
        <w:jc w:val="both"/>
      </w:pPr>
      <w:r w:rsidRPr="0042434E">
        <w:t>2.</w:t>
      </w:r>
      <w:del w:id="609" w:author="EDUARDO FERNANDEZ PASCUAL" w:date="2023-12-11T12:34:00Z">
        <w:r w:rsidRPr="0042434E" w:rsidDel="00960FF6">
          <w:delText>5</w:delText>
        </w:r>
      </w:del>
      <w:ins w:id="610" w:author="EDUARDO FERNANDEZ PASCUAL" w:date="2023-12-11T12:34:00Z">
        <w:r w:rsidR="00960FF6">
          <w:t>6</w:t>
        </w:r>
      </w:ins>
      <w:r w:rsidR="00A559B2" w:rsidRPr="0042434E">
        <w:t>.</w:t>
      </w:r>
      <w:r w:rsidRPr="0042434E">
        <w:t xml:space="preserve"> </w:t>
      </w:r>
      <w:r w:rsidR="0068503C" w:rsidRPr="0042434E">
        <w:t xml:space="preserve">Data </w:t>
      </w:r>
      <w:del w:id="611" w:author="EDUARDO FERNANDEZ PASCUAL" w:date="2023-12-11T12:34:00Z">
        <w:r w:rsidR="0068503C" w:rsidRPr="0042434E" w:rsidDel="00960FF6">
          <w:delText>Analysis</w:delText>
        </w:r>
      </w:del>
      <w:ins w:id="612" w:author="EDUARDO FERNANDEZ PASCUAL" w:date="2023-12-11T12:34:00Z">
        <w:r w:rsidR="00960FF6">
          <w:t>a</w:t>
        </w:r>
        <w:r w:rsidR="00960FF6" w:rsidRPr="0042434E">
          <w:t>nalysis</w:t>
        </w:r>
      </w:ins>
    </w:p>
    <w:p w14:paraId="373792C2" w14:textId="511FAF41" w:rsidR="0068503C" w:rsidRDefault="0068503C" w:rsidP="0070572A">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w:t>
      </w:r>
      <w:del w:id="613" w:author="EDUARDO FERNANDEZ PASCUAL" w:date="2023-12-11T13:05:00Z">
        <w:r w:rsidRPr="0042434E" w:rsidDel="002B5387">
          <w:rPr>
            <w:rFonts w:asciiTheme="minorHAnsi" w:eastAsiaTheme="minorHAnsi" w:hAnsiTheme="minorHAnsi" w:cstheme="minorHAnsi"/>
            <w:color w:val="auto"/>
            <w:sz w:val="22"/>
            <w:szCs w:val="22"/>
            <w:lang w:val="en-US"/>
          </w:rPr>
          <w:delText>software</w:delText>
        </w:r>
        <w:r w:rsidR="00F7375B" w:rsidRPr="0042434E" w:rsidDel="002B5387">
          <w:rPr>
            <w:rFonts w:asciiTheme="minorHAnsi" w:eastAsiaTheme="minorHAnsi" w:hAnsiTheme="minorHAnsi" w:cstheme="minorHAnsi"/>
            <w:color w:val="auto"/>
            <w:sz w:val="22"/>
            <w:szCs w:val="22"/>
            <w:lang w:val="en-US"/>
          </w:rPr>
          <w:delText xml:space="preserve"> </w:delText>
        </w:r>
      </w:del>
      <w:r w:rsidR="00F7375B" w:rsidRPr="0042434E">
        <w:rPr>
          <w:rFonts w:asciiTheme="minorHAnsi" w:eastAsiaTheme="minorHAnsi" w:hAnsiTheme="minorHAnsi" w:cstheme="minorHAnsi"/>
          <w:color w:val="auto"/>
          <w:sz w:val="22"/>
          <w:szCs w:val="22"/>
          <w:lang w:val="en-US"/>
        </w:rPr>
        <w:t>(</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del w:id="614" w:author="EDUARDO FERNANDEZ PASCUAL" w:date="2023-12-11T13:05:00Z">
        <w:r w:rsidRPr="0042434E" w:rsidDel="002B5387">
          <w:rPr>
            <w:rFonts w:asciiTheme="minorHAnsi" w:eastAsiaTheme="minorHAnsi" w:hAnsiTheme="minorHAnsi" w:cstheme="minorHAnsi"/>
            <w:color w:val="auto"/>
            <w:sz w:val="22"/>
            <w:szCs w:val="22"/>
            <w:lang w:val="en-US"/>
          </w:rPr>
          <w:delText>,</w:delText>
        </w:r>
      </w:del>
      <w:r w:rsidRPr="0042434E">
        <w:rPr>
          <w:rFonts w:asciiTheme="minorHAnsi" w:eastAsiaTheme="minorHAnsi" w:hAnsiTheme="minorHAnsi" w:cstheme="minorHAnsi"/>
          <w:color w:val="auto"/>
          <w:sz w:val="22"/>
          <w:szCs w:val="22"/>
          <w:lang w:val="en-US"/>
        </w:rPr>
        <w:t xml:space="preserve"> using </w:t>
      </w:r>
      <w:ins w:id="615" w:author="EDUARDO FERNANDEZ PASCUAL" w:date="2023-12-11T13:05:00Z">
        <w:r w:rsidR="002B5387">
          <w:rPr>
            <w:rFonts w:asciiTheme="minorHAnsi" w:eastAsiaTheme="minorHAnsi" w:hAnsiTheme="minorHAnsi" w:cstheme="minorHAnsi"/>
            <w:color w:val="auto"/>
            <w:sz w:val="22"/>
            <w:szCs w:val="22"/>
            <w:lang w:val="en-US"/>
          </w:rPr>
          <w:t xml:space="preserve">the </w:t>
        </w:r>
      </w:ins>
      <w:ins w:id="616" w:author="EDUARDO FERNANDEZ PASCUAL" w:date="2023-12-11T13:16:00Z">
        <w:r w:rsidR="009034F4">
          <w:rPr>
            <w:rFonts w:asciiTheme="minorHAnsi" w:eastAsiaTheme="minorHAnsi" w:hAnsiTheme="minorHAnsi" w:cstheme="minorHAnsi"/>
            <w:color w:val="auto"/>
            <w:sz w:val="22"/>
            <w:szCs w:val="22"/>
            <w:lang w:val="en-US"/>
          </w:rPr>
          <w:t xml:space="preserve">packages </w:t>
        </w:r>
      </w:ins>
      <w:del w:id="617" w:author="EDUARDO FERNANDEZ PASCUAL" w:date="2023-12-11T13:06:00Z">
        <w:r w:rsidRPr="0042434E" w:rsidDel="002B5387">
          <w:rPr>
            <w:rFonts w:asciiTheme="minorHAnsi" w:eastAsiaTheme="minorHAnsi" w:hAnsiTheme="minorHAnsi" w:cstheme="minorHAnsi"/>
            <w:color w:val="auto"/>
            <w:sz w:val="22"/>
            <w:szCs w:val="22"/>
            <w:lang w:val="en-US"/>
          </w:rPr>
          <w:delText xml:space="preserve">seedR </w:delText>
        </w:r>
      </w:del>
      <w:del w:id="618" w:author="EDUARDO FERNANDEZ PASCUAL" w:date="2023-12-11T13:05:00Z">
        <w:r w:rsidRPr="0042434E" w:rsidDel="002B5387">
          <w:rPr>
            <w:rFonts w:asciiTheme="minorHAnsi" w:eastAsiaTheme="minorHAnsi" w:hAnsiTheme="minorHAnsi" w:cstheme="minorHAnsi"/>
            <w:color w:val="auto"/>
            <w:sz w:val="22"/>
            <w:szCs w:val="22"/>
            <w:lang w:val="en-US"/>
          </w:rPr>
          <w:delText xml:space="preserve">package </w:delText>
        </w:r>
      </w:del>
      <w:del w:id="619" w:author="EDUARDO FERNANDEZ PASCUAL" w:date="2023-12-11T13:16:00Z">
        <w:r w:rsidRPr="0042434E" w:rsidDel="009034F4">
          <w:rPr>
            <w:rFonts w:asciiTheme="minorHAnsi" w:eastAsiaTheme="minorHAnsi" w:hAnsiTheme="minorHAnsi" w:cstheme="minorHAnsi"/>
            <w:color w:val="auto"/>
            <w:sz w:val="22"/>
            <w:szCs w:val="22"/>
            <w:lang w:val="en-US"/>
          </w:rPr>
          <w:delText>(</w:delText>
        </w:r>
        <w:commentRangeStart w:id="620"/>
        <w:r w:rsidR="004B0087" w:rsidRPr="00C44289" w:rsidDel="009034F4">
          <w:rPr>
            <w:rFonts w:asciiTheme="minorHAnsi" w:eastAsiaTheme="minorHAnsi" w:hAnsiTheme="minorHAnsi" w:cstheme="minorHAnsi"/>
            <w:color w:val="auto"/>
            <w:sz w:val="22"/>
            <w:szCs w:val="22"/>
            <w:highlight w:val="yellow"/>
            <w:lang w:val="en-US"/>
          </w:rPr>
          <w:delText>Fernández-</w:delText>
        </w:r>
        <w:r w:rsidR="00514A33" w:rsidRPr="00C44289" w:rsidDel="009034F4">
          <w:rPr>
            <w:rFonts w:asciiTheme="minorHAnsi" w:eastAsiaTheme="minorHAnsi" w:hAnsiTheme="minorHAnsi" w:cstheme="minorHAnsi"/>
            <w:color w:val="auto"/>
            <w:sz w:val="22"/>
            <w:szCs w:val="22"/>
            <w:highlight w:val="yellow"/>
            <w:lang w:val="en-US"/>
          </w:rPr>
          <w:delText>Pascual and González-Rodríguez, 2020</w:delText>
        </w:r>
        <w:commentRangeEnd w:id="620"/>
        <w:r w:rsidR="004211BA" w:rsidDel="009034F4">
          <w:rPr>
            <w:rStyle w:val="Refdecomentario"/>
            <w:rFonts w:asciiTheme="minorHAnsi" w:eastAsiaTheme="minorHAnsi" w:hAnsiTheme="minorHAnsi" w:cstheme="minorBidi"/>
            <w:color w:val="auto"/>
          </w:rPr>
          <w:commentReference w:id="620"/>
        </w:r>
        <w:r w:rsidRPr="0042434E" w:rsidDel="009034F4">
          <w:rPr>
            <w:rFonts w:asciiTheme="minorHAnsi" w:eastAsiaTheme="minorHAnsi" w:hAnsiTheme="minorHAnsi" w:cstheme="minorHAnsi"/>
            <w:color w:val="auto"/>
            <w:sz w:val="22"/>
            <w:szCs w:val="22"/>
            <w:lang w:val="en-US"/>
          </w:rPr>
          <w:delText>)</w:delText>
        </w:r>
        <w:r w:rsidR="001A7C0D" w:rsidDel="009034F4">
          <w:rPr>
            <w:rFonts w:asciiTheme="minorHAnsi" w:eastAsiaTheme="minorHAnsi" w:hAnsiTheme="minorHAnsi" w:cstheme="minorHAnsi"/>
            <w:color w:val="auto"/>
            <w:sz w:val="22"/>
            <w:szCs w:val="22"/>
            <w:lang w:val="en-US"/>
          </w:rPr>
          <w:delText xml:space="preserve"> </w:delText>
        </w:r>
      </w:del>
      <w:del w:id="621" w:author="EDUARDO FERNANDEZ PASCUAL" w:date="2023-12-11T13:17:00Z">
        <w:r w:rsidR="001A7C0D" w:rsidDel="009034F4">
          <w:rPr>
            <w:rFonts w:asciiTheme="minorHAnsi" w:eastAsiaTheme="minorHAnsi" w:hAnsiTheme="minorHAnsi" w:cstheme="minorHAnsi"/>
            <w:color w:val="auto"/>
            <w:sz w:val="22"/>
            <w:szCs w:val="22"/>
            <w:lang w:val="en-US"/>
          </w:rPr>
          <w:delText xml:space="preserve">and </w:delText>
        </w:r>
      </w:del>
      <w:proofErr w:type="spellStart"/>
      <w:r w:rsidR="001A7C0D">
        <w:rPr>
          <w:rFonts w:asciiTheme="minorHAnsi" w:eastAsiaTheme="minorHAnsi" w:hAnsiTheme="minorHAnsi" w:cstheme="minorHAnsi"/>
          <w:color w:val="auto"/>
          <w:sz w:val="22"/>
          <w:szCs w:val="22"/>
          <w:lang w:val="en-US"/>
        </w:rPr>
        <w:t>glmmTMB</w:t>
      </w:r>
      <w:proofErr w:type="spellEnd"/>
      <w:r w:rsidR="001A7C0D">
        <w:rPr>
          <w:rFonts w:asciiTheme="minorHAnsi" w:eastAsiaTheme="minorHAnsi" w:hAnsiTheme="minorHAnsi" w:cstheme="minorHAnsi"/>
          <w:color w:val="auto"/>
          <w:sz w:val="22"/>
          <w:szCs w:val="22"/>
          <w:lang w:val="en-US"/>
        </w:rPr>
        <w:t xml:space="preserve"> </w:t>
      </w:r>
      <w:ins w:id="622" w:author="EDUARDO FERNANDEZ PASCUAL" w:date="2023-12-11T13:17:00Z">
        <w:r w:rsidR="00196BB5">
          <w:rPr>
            <w:rFonts w:asciiTheme="minorHAnsi" w:eastAsiaTheme="minorHAnsi" w:hAnsiTheme="minorHAnsi" w:cstheme="minorHAnsi"/>
            <w:color w:val="auto"/>
            <w:sz w:val="22"/>
            <w:szCs w:val="22"/>
            <w:lang w:val="en-US"/>
          </w:rPr>
          <w:t>(</w:t>
        </w:r>
        <w:commentRangeStart w:id="623"/>
        <w:r w:rsidR="00196BB5">
          <w:rPr>
            <w:rFonts w:asciiTheme="minorHAnsi" w:eastAsiaTheme="minorHAnsi" w:hAnsiTheme="minorHAnsi" w:cstheme="minorHAnsi"/>
            <w:color w:val="auto"/>
            <w:sz w:val="22"/>
            <w:szCs w:val="22"/>
            <w:lang w:val="en-US"/>
          </w:rPr>
          <w:t>Brooks et al., 2017</w:t>
        </w:r>
        <w:commentRangeEnd w:id="623"/>
        <w:r w:rsidR="00196BB5">
          <w:rPr>
            <w:rStyle w:val="Refdecomentario"/>
            <w:rFonts w:asciiTheme="minorHAnsi" w:eastAsiaTheme="minorHAnsi" w:hAnsiTheme="minorHAnsi" w:cstheme="minorBidi"/>
            <w:color w:val="auto"/>
          </w:rPr>
          <w:commentReference w:id="623"/>
        </w:r>
        <w:r w:rsidR="00196BB5">
          <w:rPr>
            <w:rFonts w:asciiTheme="minorHAnsi" w:eastAsiaTheme="minorHAnsi" w:hAnsiTheme="minorHAnsi" w:cstheme="minorHAnsi"/>
            <w:color w:val="auto"/>
            <w:sz w:val="22"/>
            <w:szCs w:val="22"/>
            <w:lang w:val="en-US"/>
          </w:rPr>
          <w:t>)</w:t>
        </w:r>
        <w:r w:rsidR="00E43B62">
          <w:rPr>
            <w:rFonts w:asciiTheme="minorHAnsi" w:eastAsiaTheme="minorHAnsi" w:hAnsiTheme="minorHAnsi" w:cstheme="minorHAnsi"/>
            <w:color w:val="auto"/>
            <w:sz w:val="22"/>
            <w:szCs w:val="22"/>
            <w:lang w:val="en-US"/>
          </w:rPr>
          <w:t xml:space="preserve"> </w:t>
        </w:r>
        <w:r w:rsidR="00196BB5">
          <w:rPr>
            <w:rFonts w:asciiTheme="minorHAnsi" w:eastAsiaTheme="minorHAnsi" w:hAnsiTheme="minorHAnsi" w:cstheme="minorHAnsi"/>
            <w:color w:val="auto"/>
            <w:sz w:val="22"/>
            <w:szCs w:val="22"/>
            <w:lang w:val="en-US"/>
          </w:rPr>
          <w:t>for fitting Generalized Linear Mixed Models</w:t>
        </w:r>
        <w:r w:rsidR="00E43B62">
          <w:rPr>
            <w:rFonts w:asciiTheme="minorHAnsi" w:eastAsiaTheme="minorHAnsi" w:hAnsiTheme="minorHAnsi" w:cstheme="minorHAnsi"/>
            <w:color w:val="auto"/>
            <w:sz w:val="22"/>
            <w:szCs w:val="22"/>
            <w:lang w:val="en-US"/>
          </w:rPr>
          <w:t xml:space="preserve"> (GLMMs) and</w:t>
        </w:r>
      </w:ins>
      <w:del w:id="624" w:author="EDUARDO FERNANDEZ PASCUAL" w:date="2023-12-11T13:05:00Z">
        <w:r w:rsidR="001A7C0D" w:rsidDel="002B5387">
          <w:rPr>
            <w:rFonts w:asciiTheme="minorHAnsi" w:eastAsiaTheme="minorHAnsi" w:hAnsiTheme="minorHAnsi" w:cstheme="minorHAnsi"/>
            <w:color w:val="auto"/>
            <w:sz w:val="22"/>
            <w:szCs w:val="22"/>
            <w:lang w:val="en-US"/>
          </w:rPr>
          <w:delText xml:space="preserve">package </w:delText>
        </w:r>
      </w:del>
      <w:del w:id="625" w:author="EDUARDO FERNANDEZ PASCUAL" w:date="2023-12-11T13:17:00Z">
        <w:r w:rsidR="001A7C0D" w:rsidDel="00196BB5">
          <w:rPr>
            <w:rFonts w:asciiTheme="minorHAnsi" w:eastAsiaTheme="minorHAnsi" w:hAnsiTheme="minorHAnsi" w:cstheme="minorHAnsi"/>
            <w:color w:val="auto"/>
            <w:sz w:val="22"/>
            <w:szCs w:val="22"/>
            <w:lang w:val="en-US"/>
          </w:rPr>
          <w:delText>(</w:delText>
        </w:r>
        <w:commentRangeStart w:id="626"/>
        <w:r w:rsidR="005C45FA" w:rsidDel="00196BB5">
          <w:rPr>
            <w:rFonts w:asciiTheme="minorHAnsi" w:eastAsiaTheme="minorHAnsi" w:hAnsiTheme="minorHAnsi" w:cstheme="minorHAnsi"/>
            <w:color w:val="auto"/>
            <w:sz w:val="22"/>
            <w:szCs w:val="22"/>
            <w:lang w:val="en-US"/>
          </w:rPr>
          <w:delText>Brooks et al., 2017</w:delText>
        </w:r>
        <w:commentRangeEnd w:id="626"/>
        <w:r w:rsidR="004211BA" w:rsidDel="00196BB5">
          <w:rPr>
            <w:rStyle w:val="Refdecomentario"/>
            <w:rFonts w:asciiTheme="minorHAnsi" w:eastAsiaTheme="minorHAnsi" w:hAnsiTheme="minorHAnsi" w:cstheme="minorBidi"/>
            <w:color w:val="auto"/>
          </w:rPr>
          <w:commentReference w:id="626"/>
        </w:r>
        <w:r w:rsidR="005C45FA" w:rsidDel="00196BB5">
          <w:rPr>
            <w:rFonts w:asciiTheme="minorHAnsi" w:eastAsiaTheme="minorHAnsi" w:hAnsiTheme="minorHAnsi" w:cstheme="minorHAnsi"/>
            <w:color w:val="auto"/>
            <w:sz w:val="22"/>
            <w:szCs w:val="22"/>
            <w:lang w:val="en-US"/>
          </w:rPr>
          <w:delText>)</w:delText>
        </w:r>
      </w:del>
      <w:ins w:id="627" w:author="EDUARDO FERNANDEZ PASCUAL" w:date="2023-12-11T13:16:00Z">
        <w:r w:rsidR="009034F4">
          <w:rPr>
            <w:rFonts w:asciiTheme="minorHAnsi" w:eastAsiaTheme="minorHAnsi" w:hAnsiTheme="minorHAnsi" w:cstheme="minorHAnsi"/>
            <w:color w:val="auto"/>
            <w:sz w:val="22"/>
            <w:szCs w:val="22"/>
            <w:lang w:val="en-US"/>
          </w:rPr>
          <w:t xml:space="preserve"> </w:t>
        </w:r>
        <w:proofErr w:type="spellStart"/>
        <w:r w:rsidR="009034F4" w:rsidRPr="0042434E">
          <w:rPr>
            <w:rFonts w:asciiTheme="minorHAnsi" w:eastAsiaTheme="minorHAnsi" w:hAnsiTheme="minorHAnsi" w:cstheme="minorHAnsi"/>
            <w:color w:val="auto"/>
            <w:sz w:val="22"/>
            <w:szCs w:val="22"/>
            <w:lang w:val="en-US"/>
          </w:rPr>
          <w:t>seed</w:t>
        </w:r>
        <w:r w:rsidR="009034F4">
          <w:rPr>
            <w:rFonts w:asciiTheme="minorHAnsi" w:eastAsiaTheme="minorHAnsi" w:hAnsiTheme="minorHAnsi" w:cstheme="minorHAnsi"/>
            <w:color w:val="auto"/>
            <w:sz w:val="22"/>
            <w:szCs w:val="22"/>
            <w:lang w:val="en-US"/>
          </w:rPr>
          <w:t>r</w:t>
        </w:r>
        <w:proofErr w:type="spellEnd"/>
        <w:r w:rsidR="009034F4" w:rsidRPr="0042434E">
          <w:rPr>
            <w:rFonts w:asciiTheme="minorHAnsi" w:eastAsiaTheme="minorHAnsi" w:hAnsiTheme="minorHAnsi" w:cstheme="minorHAnsi"/>
            <w:color w:val="auto"/>
            <w:sz w:val="22"/>
            <w:szCs w:val="22"/>
            <w:lang w:val="en-US"/>
          </w:rPr>
          <w:t xml:space="preserve"> </w:t>
        </w:r>
        <w:r w:rsidR="009034F4" w:rsidRPr="0042434E">
          <w:rPr>
            <w:rFonts w:asciiTheme="minorHAnsi" w:eastAsiaTheme="minorHAnsi" w:hAnsiTheme="minorHAnsi" w:cstheme="minorHAnsi"/>
            <w:color w:val="auto"/>
            <w:sz w:val="22"/>
            <w:szCs w:val="22"/>
            <w:lang w:val="en-US"/>
          </w:rPr>
          <w:t>(</w:t>
        </w:r>
        <w:commentRangeStart w:id="628"/>
        <w:r w:rsidR="009034F4" w:rsidRPr="00C44289">
          <w:rPr>
            <w:rFonts w:asciiTheme="minorHAnsi" w:eastAsiaTheme="minorHAnsi" w:hAnsiTheme="minorHAnsi" w:cstheme="minorHAnsi"/>
            <w:color w:val="auto"/>
            <w:sz w:val="22"/>
            <w:szCs w:val="22"/>
            <w:highlight w:val="yellow"/>
            <w:lang w:val="en-US"/>
          </w:rPr>
          <w:t>Fernández-Pascual and González-Rodríguez, 2020</w:t>
        </w:r>
        <w:commentRangeEnd w:id="628"/>
        <w:r w:rsidR="009034F4">
          <w:rPr>
            <w:rStyle w:val="Refdecomentario"/>
            <w:rFonts w:asciiTheme="minorHAnsi" w:eastAsiaTheme="minorHAnsi" w:hAnsiTheme="minorHAnsi" w:cstheme="minorBidi"/>
            <w:color w:val="auto"/>
          </w:rPr>
          <w:commentReference w:id="628"/>
        </w:r>
        <w:r w:rsidR="009034F4" w:rsidRPr="0042434E">
          <w:rPr>
            <w:rFonts w:asciiTheme="minorHAnsi" w:eastAsiaTheme="minorHAnsi" w:hAnsiTheme="minorHAnsi" w:cstheme="minorHAnsi"/>
            <w:color w:val="auto"/>
            <w:sz w:val="22"/>
            <w:szCs w:val="22"/>
            <w:lang w:val="en-US"/>
          </w:rPr>
          <w:t>)</w:t>
        </w:r>
      </w:ins>
      <w:ins w:id="629" w:author="EDUARDO FERNANDEZ PASCUAL" w:date="2023-12-11T13:17:00Z">
        <w:r w:rsidR="00E43B62">
          <w:rPr>
            <w:rFonts w:asciiTheme="minorHAnsi" w:eastAsiaTheme="minorHAnsi" w:hAnsiTheme="minorHAnsi" w:cstheme="minorHAnsi"/>
            <w:color w:val="auto"/>
            <w:sz w:val="22"/>
            <w:szCs w:val="22"/>
            <w:lang w:val="en-US"/>
          </w:rPr>
          <w:t xml:space="preserve"> for fitting hydr</w:t>
        </w:r>
      </w:ins>
      <w:ins w:id="630" w:author="EDUARDO FERNANDEZ PASCUAL" w:date="2023-12-11T13:18:00Z">
        <w:r w:rsidR="00E43B62">
          <w:rPr>
            <w:rFonts w:asciiTheme="minorHAnsi" w:eastAsiaTheme="minorHAnsi" w:hAnsiTheme="minorHAnsi" w:cstheme="minorHAnsi"/>
            <w:color w:val="auto"/>
            <w:sz w:val="22"/>
            <w:szCs w:val="22"/>
            <w:lang w:val="en-US"/>
          </w:rPr>
          <w:t>o time models (REFERENCIA BRADFORD)</w:t>
        </w:r>
      </w:ins>
      <w:ins w:id="631" w:author="EDUARDO FERNANDEZ PASCUAL" w:date="2023-12-11T13:06:00Z">
        <w:r w:rsidR="009221FF">
          <w:rPr>
            <w:rFonts w:asciiTheme="minorHAnsi" w:eastAsiaTheme="minorHAnsi" w:hAnsiTheme="minorHAnsi" w:cstheme="minorHAnsi"/>
            <w:color w:val="auto"/>
            <w:sz w:val="22"/>
            <w:szCs w:val="22"/>
            <w:lang w:val="en-US"/>
          </w:rPr>
          <w:t xml:space="preserve">. </w:t>
        </w:r>
      </w:ins>
      <w:moveToRangeStart w:id="632" w:author="EDUARDO FERNANDEZ PASCUAL" w:date="2023-12-11T13:18:00Z" w:name="move153193123"/>
      <w:moveTo w:id="633" w:author="EDUARDO FERNANDEZ PASCUAL" w:date="2023-12-11T13:18:00Z">
        <w:del w:id="634" w:author="EDUARDO FERNANDEZ PASCUAL" w:date="2023-12-11T13:19:00Z">
          <w:r w:rsidR="008A0176" w:rsidDel="008A0176">
            <w:rPr>
              <w:rFonts w:cstheme="minorHAnsi"/>
              <w:lang w:val="en-US"/>
            </w:rPr>
            <w:delText>Residuals and m</w:delText>
          </w:r>
        </w:del>
      </w:moveTo>
      <w:ins w:id="635" w:author="EDUARDO FERNANDEZ PASCUAL" w:date="2023-12-11T13:19:00Z">
        <w:r w:rsidR="008A0176">
          <w:rPr>
            <w:rFonts w:cstheme="minorHAnsi"/>
            <w:lang w:val="en-US"/>
          </w:rPr>
          <w:t>M</w:t>
        </w:r>
      </w:ins>
      <w:moveTo w:id="636" w:author="EDUARDO FERNANDEZ PASCUAL" w:date="2023-12-11T13:18:00Z">
        <w:r w:rsidR="008A0176">
          <w:rPr>
            <w:rFonts w:cstheme="minorHAnsi"/>
            <w:lang w:val="en-US"/>
          </w:rPr>
          <w:t xml:space="preserve">odel </w:t>
        </w:r>
      </w:moveTo>
      <w:ins w:id="637" w:author="EDUARDO FERNANDEZ PASCUAL" w:date="2023-12-11T13:18:00Z">
        <w:r w:rsidR="008A0176">
          <w:rPr>
            <w:rFonts w:cstheme="minorHAnsi"/>
            <w:lang w:val="en-US"/>
          </w:rPr>
          <w:t xml:space="preserve">fit and residuals </w:t>
        </w:r>
      </w:ins>
      <w:moveTo w:id="638" w:author="EDUARDO FERNANDEZ PASCUAL" w:date="2023-12-11T13:18:00Z">
        <w:del w:id="639" w:author="EDUARDO FERNANDEZ PASCUAL" w:date="2023-12-11T13:18:00Z">
          <w:r w:rsidR="008A0176" w:rsidDel="008A0176">
            <w:rPr>
              <w:rFonts w:cstheme="minorHAnsi"/>
              <w:lang w:val="en-US"/>
            </w:rPr>
            <w:delText xml:space="preserve">fitting </w:delText>
          </w:r>
        </w:del>
        <w:r w:rsidR="008A0176">
          <w:rPr>
            <w:rFonts w:cstheme="minorHAnsi"/>
            <w:lang w:val="en-US"/>
          </w:rPr>
          <w:t xml:space="preserve">were visually checked using the </w:t>
        </w:r>
        <w:proofErr w:type="spellStart"/>
        <w:r w:rsidR="008A0176" w:rsidRPr="005F1E59">
          <w:rPr>
            <w:rFonts w:cstheme="minorHAnsi"/>
            <w:lang w:val="en-US"/>
          </w:rPr>
          <w:t>DHARMa</w:t>
        </w:r>
        <w:proofErr w:type="spellEnd"/>
        <w:r w:rsidR="008A0176">
          <w:rPr>
            <w:rFonts w:cstheme="minorHAnsi"/>
            <w:lang w:val="en-US"/>
          </w:rPr>
          <w:t xml:space="preserve"> package (</w:t>
        </w:r>
        <w:commentRangeStart w:id="640"/>
        <w:r w:rsidR="008A0176">
          <w:rPr>
            <w:rFonts w:cstheme="minorHAnsi"/>
            <w:lang w:val="en-US"/>
          </w:rPr>
          <w:t>Hartig, 2022</w:t>
        </w:r>
        <w:commentRangeEnd w:id="640"/>
        <w:r w:rsidR="008A0176">
          <w:rPr>
            <w:rStyle w:val="Refdecomentario"/>
          </w:rPr>
          <w:commentReference w:id="640"/>
        </w:r>
        <w:r w:rsidR="008A0176">
          <w:rPr>
            <w:rFonts w:cstheme="minorHAnsi"/>
            <w:lang w:val="en-US"/>
          </w:rPr>
          <w:t>).</w:t>
        </w:r>
      </w:moveTo>
      <w:moveToRangeEnd w:id="632"/>
      <w:ins w:id="641" w:author="EDUARDO FERNANDEZ PASCUAL" w:date="2023-12-11T13:19:00Z">
        <w:r w:rsidR="00F33E5D">
          <w:rPr>
            <w:rFonts w:cstheme="minorHAnsi"/>
            <w:lang w:val="en-US"/>
          </w:rPr>
          <w:t xml:space="preserve"> </w:t>
        </w:r>
      </w:ins>
      <w:ins w:id="642" w:author="EDUARDO FERNANDEZ PASCUAL" w:date="2023-12-11T13:06:00Z">
        <w:r w:rsidR="009221FF">
          <w:rPr>
            <w:rFonts w:asciiTheme="minorHAnsi" w:eastAsiaTheme="minorHAnsi" w:hAnsiTheme="minorHAnsi" w:cstheme="minorHAnsi"/>
            <w:color w:val="auto"/>
            <w:sz w:val="22"/>
            <w:szCs w:val="22"/>
            <w:lang w:val="en-US"/>
          </w:rPr>
          <w:t xml:space="preserve">Data visualization was </w:t>
        </w:r>
      </w:ins>
      <w:ins w:id="643" w:author="EDUARDO FERNANDEZ PASCUAL" w:date="2023-12-11T13:19:00Z">
        <w:r w:rsidR="00F33E5D">
          <w:rPr>
            <w:rFonts w:asciiTheme="minorHAnsi" w:eastAsiaTheme="minorHAnsi" w:hAnsiTheme="minorHAnsi" w:cstheme="minorHAnsi"/>
            <w:color w:val="auto"/>
            <w:sz w:val="22"/>
            <w:szCs w:val="22"/>
            <w:lang w:val="en-US"/>
          </w:rPr>
          <w:t>created</w:t>
        </w:r>
      </w:ins>
      <w:ins w:id="644" w:author="EDUARDO FERNANDEZ PASCUAL" w:date="2023-12-11T13:06:00Z">
        <w:r w:rsidR="009221FF">
          <w:rPr>
            <w:rFonts w:asciiTheme="minorHAnsi" w:eastAsiaTheme="minorHAnsi" w:hAnsiTheme="minorHAnsi" w:cstheme="minorHAnsi"/>
            <w:color w:val="auto"/>
            <w:sz w:val="22"/>
            <w:szCs w:val="22"/>
            <w:lang w:val="en-US"/>
          </w:rPr>
          <w:t xml:space="preserve"> with</w:t>
        </w:r>
      </w:ins>
      <w:del w:id="645" w:author="EDUARDO FERNANDEZ PASCUAL" w:date="2023-12-11T13:06:00Z">
        <w:r w:rsidR="007B1808" w:rsidDel="009221FF">
          <w:rPr>
            <w:rFonts w:asciiTheme="minorHAnsi" w:eastAsiaTheme="minorHAnsi" w:hAnsiTheme="minorHAnsi" w:cstheme="minorHAnsi"/>
            <w:color w:val="auto"/>
            <w:sz w:val="22"/>
            <w:szCs w:val="22"/>
            <w:lang w:val="en-US"/>
          </w:rPr>
          <w:delText>;</w:delText>
        </w:r>
        <w:r w:rsidR="005C45FA" w:rsidDel="009221FF">
          <w:rPr>
            <w:rFonts w:asciiTheme="minorHAnsi" w:eastAsiaTheme="minorHAnsi" w:hAnsiTheme="minorHAnsi" w:cstheme="minorHAnsi"/>
            <w:color w:val="auto"/>
            <w:sz w:val="22"/>
            <w:szCs w:val="22"/>
            <w:lang w:val="en-US"/>
          </w:rPr>
          <w:delText xml:space="preserve"> </w:delText>
        </w:r>
      </w:del>
      <w:ins w:id="646" w:author="EDUARDO FERNANDEZ PASCUAL" w:date="2023-12-11T13:05:00Z">
        <w:r w:rsidR="002B5387">
          <w:rPr>
            <w:rFonts w:asciiTheme="minorHAnsi" w:eastAsiaTheme="minorHAnsi" w:hAnsiTheme="minorHAnsi" w:cstheme="minorHAnsi"/>
            <w:color w:val="auto"/>
            <w:sz w:val="22"/>
            <w:szCs w:val="22"/>
            <w:lang w:val="en-US"/>
          </w:rPr>
          <w:t xml:space="preserve"> </w:t>
        </w:r>
      </w:ins>
      <w:commentRangeStart w:id="647"/>
      <w:ins w:id="648" w:author="EDUARDO FERNANDEZ PASCUAL" w:date="2023-12-11T13:07:00Z">
        <w:r w:rsidR="009221FF">
          <w:rPr>
            <w:rFonts w:asciiTheme="minorHAnsi" w:eastAsiaTheme="minorHAnsi" w:hAnsiTheme="minorHAnsi" w:cstheme="minorHAnsi"/>
            <w:color w:val="auto"/>
            <w:sz w:val="22"/>
            <w:szCs w:val="22"/>
            <w:lang w:val="en-US"/>
          </w:rPr>
          <w:t>package</w:t>
        </w:r>
        <w:commentRangeEnd w:id="647"/>
        <w:r w:rsidR="009221FF">
          <w:rPr>
            <w:rStyle w:val="Refdecomentario"/>
            <w:rFonts w:asciiTheme="minorHAnsi" w:eastAsiaTheme="minorHAnsi" w:hAnsiTheme="minorHAnsi" w:cstheme="minorBidi"/>
            <w:color w:val="auto"/>
          </w:rPr>
          <w:commentReference w:id="647"/>
        </w:r>
        <w:r w:rsidR="009221FF">
          <w:rPr>
            <w:rFonts w:asciiTheme="minorHAnsi" w:eastAsiaTheme="minorHAnsi" w:hAnsiTheme="minorHAnsi" w:cstheme="minorHAnsi"/>
            <w:color w:val="auto"/>
            <w:sz w:val="22"/>
            <w:szCs w:val="22"/>
            <w:lang w:val="en-US"/>
          </w:rPr>
          <w:t>s</w:t>
        </w:r>
        <w:r w:rsidR="009221FF">
          <w:rPr>
            <w:rFonts w:asciiTheme="minorHAnsi" w:eastAsiaTheme="minorHAnsi" w:hAnsiTheme="minorHAnsi" w:cstheme="minorHAnsi"/>
            <w:color w:val="auto"/>
            <w:sz w:val="22"/>
            <w:szCs w:val="22"/>
            <w:lang w:val="en-US"/>
          </w:rPr>
          <w:t xml:space="preserve"> </w:t>
        </w:r>
      </w:ins>
      <w:del w:id="649" w:author="EDUARDO FERNANDEZ PASCUAL" w:date="2023-12-11T13:05:00Z">
        <w:r w:rsidR="00F7375B" w:rsidRPr="0042434E" w:rsidDel="002B5387">
          <w:rPr>
            <w:rFonts w:asciiTheme="minorHAnsi" w:eastAsiaTheme="minorHAnsi" w:hAnsiTheme="minorHAnsi" w:cstheme="minorHAnsi"/>
            <w:color w:val="auto"/>
            <w:sz w:val="22"/>
            <w:szCs w:val="22"/>
            <w:lang w:val="en-US"/>
          </w:rPr>
          <w:delText xml:space="preserve">visualization was done with </w:delText>
        </w:r>
      </w:del>
      <w:r w:rsidR="00F7375B" w:rsidRPr="0042434E">
        <w:rPr>
          <w:rFonts w:asciiTheme="minorHAnsi" w:eastAsiaTheme="minorHAnsi" w:hAnsiTheme="minorHAnsi" w:cstheme="minorHAnsi"/>
          <w:color w:val="auto"/>
          <w:sz w:val="22"/>
          <w:szCs w:val="22"/>
          <w:lang w:val="en-US"/>
        </w:rPr>
        <w:t>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w:t>
      </w:r>
      <w:del w:id="650" w:author="EDUARDO FERNANDEZ PASCUAL" w:date="2023-12-11T13:06:00Z">
        <w:r w:rsidR="00F7375B" w:rsidRPr="0042434E" w:rsidDel="002B5387">
          <w:rPr>
            <w:rFonts w:asciiTheme="minorHAnsi" w:eastAsiaTheme="minorHAnsi" w:hAnsiTheme="minorHAnsi" w:cstheme="minorHAnsi"/>
            <w:color w:val="auto"/>
            <w:sz w:val="22"/>
            <w:szCs w:val="22"/>
            <w:lang w:val="en-US"/>
          </w:rPr>
          <w:delText xml:space="preserve">package </w:delText>
        </w:r>
      </w:del>
      <w:r w:rsidR="00F7375B" w:rsidRPr="0042434E">
        <w:rPr>
          <w:rFonts w:asciiTheme="minorHAnsi" w:eastAsiaTheme="minorHAnsi" w:hAnsiTheme="minorHAnsi" w:cstheme="minorHAnsi"/>
          <w:color w:val="auto"/>
          <w:sz w:val="22"/>
          <w:szCs w:val="22"/>
          <w:lang w:val="en-US"/>
        </w:rPr>
        <w:t>(</w:t>
      </w:r>
      <w:commentRangeStart w:id="651"/>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commentRangeEnd w:id="651"/>
      <w:r w:rsidR="00AE4B7E">
        <w:rPr>
          <w:rStyle w:val="Refdecomentario"/>
          <w:rFonts w:asciiTheme="minorHAnsi" w:eastAsiaTheme="minorHAnsi" w:hAnsiTheme="minorHAnsi" w:cstheme="minorBidi"/>
          <w:color w:val="auto"/>
        </w:rPr>
        <w:commentReference w:id="651"/>
      </w:r>
      <w:r w:rsidR="00F7375B" w:rsidRPr="0042434E">
        <w:rPr>
          <w:rFonts w:asciiTheme="minorHAnsi" w:eastAsiaTheme="minorHAnsi" w:hAnsiTheme="minorHAnsi" w:cstheme="minorHAnsi"/>
          <w:color w:val="auto"/>
          <w:sz w:val="22"/>
          <w:szCs w:val="22"/>
          <w:lang w:val="en-US"/>
        </w:rPr>
        <w:t>)</w:t>
      </w:r>
      <w:r w:rsidR="007B1808">
        <w:rPr>
          <w:rFonts w:asciiTheme="minorHAnsi" w:eastAsiaTheme="minorHAnsi" w:hAnsiTheme="minorHAnsi" w:cstheme="minorHAnsi"/>
          <w:color w:val="auto"/>
          <w:sz w:val="22"/>
          <w:szCs w:val="22"/>
          <w:lang w:val="en-US"/>
        </w:rPr>
        <w:t xml:space="preserve"> and</w:t>
      </w:r>
      <w:r w:rsidR="00AE4B7E">
        <w:rPr>
          <w:rFonts w:asciiTheme="minorHAnsi" w:eastAsiaTheme="minorHAnsi" w:hAnsiTheme="minorHAnsi" w:cstheme="minorHAnsi"/>
          <w:color w:val="auto"/>
          <w:sz w:val="22"/>
          <w:szCs w:val="22"/>
          <w:lang w:val="en-US"/>
        </w:rPr>
        <w:t xml:space="preserve"> patchwork </w:t>
      </w:r>
      <w:commentRangeStart w:id="652"/>
      <w:del w:id="653" w:author="EDUARDO FERNANDEZ PASCUAL" w:date="2023-12-11T13:07:00Z">
        <w:r w:rsidR="00AE4B7E" w:rsidDel="009221FF">
          <w:rPr>
            <w:rFonts w:asciiTheme="minorHAnsi" w:eastAsiaTheme="minorHAnsi" w:hAnsiTheme="minorHAnsi" w:cstheme="minorHAnsi"/>
            <w:color w:val="auto"/>
            <w:sz w:val="22"/>
            <w:szCs w:val="22"/>
            <w:lang w:val="en-US"/>
          </w:rPr>
          <w:delText>package</w:delText>
        </w:r>
        <w:commentRangeEnd w:id="652"/>
        <w:r w:rsidR="00455E8D" w:rsidDel="009221FF">
          <w:rPr>
            <w:rStyle w:val="Refdecomentario"/>
            <w:rFonts w:asciiTheme="minorHAnsi" w:eastAsiaTheme="minorHAnsi" w:hAnsiTheme="minorHAnsi" w:cstheme="minorBidi"/>
            <w:color w:val="auto"/>
          </w:rPr>
          <w:commentReference w:id="652"/>
        </w:r>
        <w:r w:rsidR="00AE4B7E" w:rsidDel="009221FF">
          <w:rPr>
            <w:rFonts w:asciiTheme="minorHAnsi" w:eastAsiaTheme="minorHAnsi" w:hAnsiTheme="minorHAnsi" w:cstheme="minorHAnsi"/>
            <w:color w:val="auto"/>
            <w:sz w:val="22"/>
            <w:szCs w:val="22"/>
            <w:lang w:val="en-US"/>
          </w:rPr>
          <w:delText xml:space="preserve"> </w:delText>
        </w:r>
      </w:del>
      <w:r w:rsidR="00AE4B7E">
        <w:rPr>
          <w:rFonts w:asciiTheme="minorHAnsi" w:eastAsiaTheme="minorHAnsi" w:hAnsiTheme="minorHAnsi" w:cstheme="minorHAnsi"/>
          <w:color w:val="auto"/>
          <w:sz w:val="22"/>
          <w:szCs w:val="22"/>
          <w:lang w:val="en-US"/>
        </w:rPr>
        <w:t>(</w:t>
      </w:r>
      <w:r w:rsidR="00455E8D">
        <w:rPr>
          <w:rFonts w:asciiTheme="minorHAnsi" w:eastAsiaTheme="minorHAnsi" w:hAnsiTheme="minorHAnsi" w:cstheme="minorHAnsi"/>
          <w:color w:val="auto"/>
          <w:sz w:val="22"/>
          <w:szCs w:val="22"/>
          <w:lang w:val="en-US"/>
        </w:rPr>
        <w:t>Pedersen 2023</w:t>
      </w:r>
      <w:r w:rsidR="00AE4B7E">
        <w:rPr>
          <w:rFonts w:asciiTheme="minorHAnsi" w:eastAsiaTheme="minorHAnsi" w:hAnsiTheme="minorHAnsi" w:cstheme="minorHAnsi"/>
          <w:color w:val="auto"/>
          <w:sz w:val="22"/>
          <w:szCs w:val="22"/>
          <w:lang w:val="en-US"/>
        </w:rPr>
        <w:t xml:space="preserve">) </w:t>
      </w:r>
      <w:del w:id="654" w:author="EDUARDO FERNANDEZ PASCUAL" w:date="2023-12-11T13:06:00Z">
        <w:r w:rsidR="00AE4B7E" w:rsidDel="002B5387">
          <w:rPr>
            <w:rFonts w:asciiTheme="minorHAnsi" w:eastAsiaTheme="minorHAnsi" w:hAnsiTheme="minorHAnsi" w:cstheme="minorHAnsi"/>
            <w:color w:val="auto"/>
            <w:sz w:val="22"/>
            <w:szCs w:val="22"/>
            <w:lang w:val="en-US"/>
          </w:rPr>
          <w:delText xml:space="preserve">using </w:delText>
        </w:r>
      </w:del>
      <w:ins w:id="655" w:author="EDUARDO FERNANDEZ PASCUAL" w:date="2023-12-11T13:06:00Z">
        <w:r w:rsidR="002B5387">
          <w:rPr>
            <w:rFonts w:asciiTheme="minorHAnsi" w:eastAsiaTheme="minorHAnsi" w:hAnsiTheme="minorHAnsi" w:cstheme="minorHAnsi"/>
            <w:color w:val="auto"/>
            <w:sz w:val="22"/>
            <w:szCs w:val="22"/>
            <w:lang w:val="en-US"/>
          </w:rPr>
          <w:t>with</w:t>
        </w:r>
        <w:r w:rsidR="002B5387">
          <w:rPr>
            <w:rFonts w:asciiTheme="minorHAnsi" w:eastAsiaTheme="minorHAnsi" w:hAnsiTheme="minorHAnsi" w:cstheme="minorHAnsi"/>
            <w:color w:val="auto"/>
            <w:sz w:val="22"/>
            <w:szCs w:val="22"/>
            <w:lang w:val="en-US"/>
          </w:rPr>
          <w:t xml:space="preserve"> </w:t>
        </w:r>
      </w:ins>
      <w:ins w:id="656" w:author="EDUARDO FERNANDEZ PASCUAL" w:date="2023-12-11T13:07:00Z">
        <w:r w:rsidR="004F2FA9">
          <w:rPr>
            <w:rFonts w:asciiTheme="minorHAnsi" w:eastAsiaTheme="minorHAnsi" w:hAnsiTheme="minorHAnsi" w:cstheme="minorHAnsi"/>
            <w:color w:val="auto"/>
            <w:sz w:val="22"/>
            <w:szCs w:val="22"/>
            <w:lang w:val="en-US"/>
          </w:rPr>
          <w:t xml:space="preserve">the </w:t>
        </w:r>
      </w:ins>
      <w:proofErr w:type="spellStart"/>
      <w:r w:rsidR="00223348">
        <w:rPr>
          <w:rFonts w:asciiTheme="minorHAnsi" w:eastAsiaTheme="minorHAnsi" w:hAnsiTheme="minorHAnsi" w:cstheme="minorHAnsi"/>
          <w:color w:val="auto"/>
          <w:sz w:val="22"/>
          <w:szCs w:val="22"/>
          <w:lang w:val="en-US"/>
        </w:rPr>
        <w:t>wesanderson</w:t>
      </w:r>
      <w:proofErr w:type="spellEnd"/>
      <w:r w:rsidR="00223348">
        <w:rPr>
          <w:rFonts w:asciiTheme="minorHAnsi" w:eastAsiaTheme="minorHAnsi" w:hAnsiTheme="minorHAnsi" w:cstheme="minorHAnsi"/>
          <w:color w:val="auto"/>
          <w:sz w:val="22"/>
          <w:szCs w:val="22"/>
          <w:lang w:val="en-US"/>
        </w:rPr>
        <w:t xml:space="preserve"> palette</w:t>
      </w:r>
      <w:r w:rsidR="00A62FB6">
        <w:rPr>
          <w:rFonts w:asciiTheme="minorHAnsi" w:eastAsiaTheme="minorHAnsi" w:hAnsiTheme="minorHAnsi" w:cstheme="minorHAnsi"/>
          <w:color w:val="auto"/>
          <w:sz w:val="22"/>
          <w:szCs w:val="22"/>
          <w:lang w:val="en-US"/>
        </w:rPr>
        <w:t xml:space="preserve"> (</w:t>
      </w:r>
      <w:commentRangeStart w:id="657"/>
      <w:r w:rsidR="00A62FB6">
        <w:rPr>
          <w:rFonts w:asciiTheme="minorHAnsi" w:eastAsiaTheme="minorHAnsi" w:hAnsiTheme="minorHAnsi" w:cstheme="minorHAnsi"/>
          <w:color w:val="auto"/>
          <w:sz w:val="22"/>
          <w:szCs w:val="22"/>
          <w:lang w:val="en-US"/>
        </w:rPr>
        <w:t xml:space="preserve">Ram and </w:t>
      </w:r>
      <w:proofErr w:type="spellStart"/>
      <w:r w:rsidR="00A62FB6">
        <w:rPr>
          <w:rFonts w:asciiTheme="minorHAnsi" w:eastAsiaTheme="minorHAnsi" w:hAnsiTheme="minorHAnsi" w:cstheme="minorHAnsi"/>
          <w:color w:val="auto"/>
          <w:sz w:val="22"/>
          <w:szCs w:val="22"/>
          <w:lang w:val="en-US"/>
        </w:rPr>
        <w:t>Wckham</w:t>
      </w:r>
      <w:proofErr w:type="spellEnd"/>
      <w:r w:rsidR="00A62FB6">
        <w:rPr>
          <w:rFonts w:asciiTheme="minorHAnsi" w:eastAsiaTheme="minorHAnsi" w:hAnsiTheme="minorHAnsi" w:cstheme="minorHAnsi"/>
          <w:color w:val="auto"/>
          <w:sz w:val="22"/>
          <w:szCs w:val="22"/>
          <w:lang w:val="en-US"/>
        </w:rPr>
        <w:t xml:space="preserve"> 2023</w:t>
      </w:r>
      <w:commentRangeEnd w:id="657"/>
      <w:r w:rsidR="007B1808">
        <w:rPr>
          <w:rStyle w:val="Refdecomentario"/>
          <w:rFonts w:asciiTheme="minorHAnsi" w:eastAsiaTheme="minorHAnsi" w:hAnsiTheme="minorHAnsi" w:cstheme="minorBidi"/>
          <w:color w:val="auto"/>
        </w:rPr>
        <w:commentReference w:id="657"/>
      </w:r>
      <w:r w:rsidR="00A62FB6">
        <w:rPr>
          <w:rFonts w:asciiTheme="minorHAnsi" w:eastAsiaTheme="minorHAnsi" w:hAnsiTheme="minorHAnsi" w:cstheme="minorHAnsi"/>
          <w:color w:val="auto"/>
          <w:sz w:val="22"/>
          <w:szCs w:val="22"/>
          <w:lang w:val="en-US"/>
        </w:rPr>
        <w:t>)</w:t>
      </w:r>
      <w:r w:rsidR="00221957">
        <w:rPr>
          <w:rFonts w:asciiTheme="minorHAnsi" w:eastAsiaTheme="minorHAnsi" w:hAnsiTheme="minorHAnsi" w:cstheme="minorHAnsi"/>
          <w:color w:val="auto"/>
          <w:sz w:val="22"/>
          <w:szCs w:val="22"/>
          <w:lang w:val="en-US"/>
        </w:rPr>
        <w:t>.</w:t>
      </w:r>
    </w:p>
    <w:p w14:paraId="1E06C970" w14:textId="1DF24E4A" w:rsidR="00C51EB6" w:rsidRPr="00221957" w:rsidRDefault="00540F03" w:rsidP="0070572A">
      <w:pPr>
        <w:spacing w:line="360" w:lineRule="auto"/>
        <w:jc w:val="both"/>
        <w:rPr>
          <w:rFonts w:cstheme="minorHAnsi"/>
          <w:lang w:val="en-US"/>
        </w:rPr>
      </w:pPr>
      <w:r>
        <w:rPr>
          <w:rFonts w:cstheme="minorHAnsi"/>
          <w:lang w:val="en-US"/>
        </w:rPr>
        <w:t xml:space="preserve">To </w:t>
      </w:r>
      <w:del w:id="658" w:author="EDUARDO FERNANDEZ PASCUAL" w:date="2023-12-11T13:15:00Z">
        <w:r w:rsidR="007B1808" w:rsidDel="00636A4A">
          <w:rPr>
            <w:rFonts w:cstheme="minorHAnsi"/>
            <w:lang w:val="en-US"/>
          </w:rPr>
          <w:delText>analyze</w:delText>
        </w:r>
        <w:r w:rsidDel="00636A4A">
          <w:rPr>
            <w:rFonts w:cstheme="minorHAnsi"/>
            <w:lang w:val="en-US"/>
          </w:rPr>
          <w:delText xml:space="preserve"> </w:delText>
        </w:r>
      </w:del>
      <w:ins w:id="659" w:author="EDUARDO FERNANDEZ PASCUAL" w:date="2023-12-11T13:15:00Z">
        <w:r w:rsidR="00636A4A">
          <w:rPr>
            <w:rFonts w:cstheme="minorHAnsi"/>
            <w:lang w:val="en-US"/>
          </w:rPr>
          <w:t>test if</w:t>
        </w:r>
        <w:r w:rsidR="00636A4A">
          <w:rPr>
            <w:rFonts w:cstheme="minorHAnsi"/>
            <w:lang w:val="en-US"/>
          </w:rPr>
          <w:t xml:space="preserve"> </w:t>
        </w:r>
      </w:ins>
      <w:r>
        <w:rPr>
          <w:rFonts w:cstheme="minorHAnsi"/>
          <w:lang w:val="en-US"/>
        </w:rPr>
        <w:t>final germination</w:t>
      </w:r>
      <w:ins w:id="660" w:author="EDUARDO FERNANDEZ PASCUAL" w:date="2023-12-11T13:08:00Z">
        <w:r w:rsidR="00F5610C">
          <w:rPr>
            <w:rFonts w:cstheme="minorHAnsi"/>
            <w:lang w:val="en-US"/>
          </w:rPr>
          <w:t xml:space="preserve"> </w:t>
        </w:r>
      </w:ins>
      <w:del w:id="661" w:author="EDUARDO FERNANDEZ PASCUAL" w:date="2023-12-11T13:08:00Z">
        <w:r w:rsidDel="00F5610C">
          <w:rPr>
            <w:rFonts w:cstheme="minorHAnsi"/>
            <w:lang w:val="en-US"/>
          </w:rPr>
          <w:delText xml:space="preserve"> </w:delText>
        </w:r>
      </w:del>
      <w:ins w:id="662" w:author="EDUARDO FERNANDEZ PASCUAL" w:date="2023-12-11T13:15:00Z">
        <w:r w:rsidR="00636A4A">
          <w:rPr>
            <w:rFonts w:cstheme="minorHAnsi"/>
            <w:lang w:val="en-US"/>
          </w:rPr>
          <w:t xml:space="preserve">varied as a function of </w:t>
        </w:r>
        <w:r w:rsidR="0064096D">
          <w:rPr>
            <w:rFonts w:cstheme="minorHAnsi"/>
            <w:lang w:val="en-US"/>
          </w:rPr>
          <w:t>water potential and storage time</w:t>
        </w:r>
      </w:ins>
      <w:del w:id="663" w:author="EDUARDO FERNANDEZ PASCUAL" w:date="2023-12-11T13:08:00Z">
        <w:r w:rsidDel="00177BE9">
          <w:rPr>
            <w:rFonts w:cstheme="minorHAnsi"/>
            <w:lang w:val="en-US"/>
          </w:rPr>
          <w:delText>(</w:delText>
        </w:r>
      </w:del>
      <w:del w:id="664" w:author="EDUARDO FERNANDEZ PASCUAL" w:date="2023-12-11T13:15:00Z">
        <w:r w:rsidDel="00636A4A">
          <w:rPr>
            <w:rFonts w:cstheme="minorHAnsi"/>
            <w:lang w:val="en-US"/>
          </w:rPr>
          <w:delText>response variable</w:delText>
        </w:r>
      </w:del>
      <w:ins w:id="665" w:author="EDUARDO FERNANDEZ PASCUAL" w:date="2023-12-11T13:08:00Z">
        <w:r w:rsidR="00F5610C">
          <w:rPr>
            <w:rFonts w:cstheme="minorHAnsi"/>
            <w:lang w:val="en-US"/>
          </w:rPr>
          <w:t>,</w:t>
        </w:r>
      </w:ins>
      <w:del w:id="666" w:author="EDUARDO FERNANDEZ PASCUAL" w:date="2023-12-11T13:08:00Z">
        <w:r w:rsidDel="00F5610C">
          <w:rPr>
            <w:rFonts w:cstheme="minorHAnsi"/>
            <w:lang w:val="en-US"/>
          </w:rPr>
          <w:delText>)</w:delText>
        </w:r>
      </w:del>
      <w:r>
        <w:rPr>
          <w:rFonts w:cstheme="minorHAnsi"/>
          <w:lang w:val="en-US"/>
        </w:rPr>
        <w:t xml:space="preserve"> w</w:t>
      </w:r>
      <w:r w:rsidR="00221957" w:rsidRPr="00221957">
        <w:rPr>
          <w:rFonts w:cstheme="minorHAnsi"/>
          <w:lang w:val="en-US"/>
        </w:rPr>
        <w:t xml:space="preserve">e </w:t>
      </w:r>
      <w:del w:id="667" w:author="EDUARDO FERNANDEZ PASCUAL" w:date="2023-12-11T13:09:00Z">
        <w:r w:rsidR="00221957" w:rsidRPr="00221957" w:rsidDel="00F9002E">
          <w:rPr>
            <w:rFonts w:cstheme="minorHAnsi"/>
            <w:lang w:val="en-US"/>
          </w:rPr>
          <w:delText>used</w:delText>
        </w:r>
        <w:r w:rsidR="00C51EB6" w:rsidRPr="00221957" w:rsidDel="00F9002E">
          <w:rPr>
            <w:rFonts w:cstheme="minorHAnsi"/>
            <w:lang w:val="en-US"/>
          </w:rPr>
          <w:delText xml:space="preserve"> </w:delText>
        </w:r>
      </w:del>
      <w:ins w:id="668" w:author="EDUARDO FERNANDEZ PASCUAL" w:date="2023-12-11T13:09:00Z">
        <w:r w:rsidR="00F9002E">
          <w:rPr>
            <w:rFonts w:cstheme="minorHAnsi"/>
            <w:lang w:val="en-US"/>
          </w:rPr>
          <w:t>fitted</w:t>
        </w:r>
        <w:r w:rsidR="00F9002E" w:rsidRPr="00221957">
          <w:rPr>
            <w:rFonts w:cstheme="minorHAnsi"/>
            <w:lang w:val="en-US"/>
          </w:rPr>
          <w:t xml:space="preserve"> </w:t>
        </w:r>
      </w:ins>
      <w:del w:id="669" w:author="EDUARDO FERNANDEZ PASCUAL" w:date="2023-12-11T13:19:00Z">
        <w:r w:rsidDel="00F33E5D">
          <w:rPr>
            <w:rFonts w:cstheme="minorHAnsi"/>
            <w:lang w:val="en-US"/>
          </w:rPr>
          <w:delText xml:space="preserve">Generalized </w:delText>
        </w:r>
        <w:r w:rsidR="00722EEC" w:rsidDel="00F33E5D">
          <w:rPr>
            <w:rFonts w:cstheme="minorHAnsi"/>
            <w:lang w:val="en-US"/>
          </w:rPr>
          <w:delText xml:space="preserve">Linear </w:delText>
        </w:r>
        <w:r w:rsidDel="00F33E5D">
          <w:rPr>
            <w:rFonts w:cstheme="minorHAnsi"/>
            <w:lang w:val="en-US"/>
          </w:rPr>
          <w:delText xml:space="preserve">Mixed </w:delText>
        </w:r>
      </w:del>
      <w:del w:id="670" w:author="EDUARDO FERNANDEZ PASCUAL" w:date="2023-12-11T13:08:00Z">
        <w:r w:rsidDel="00F5610C">
          <w:rPr>
            <w:rFonts w:cstheme="minorHAnsi"/>
            <w:lang w:val="en-US"/>
          </w:rPr>
          <w:delText xml:space="preserve">Effects </w:delText>
        </w:r>
      </w:del>
      <w:del w:id="671" w:author="EDUARDO FERNANDEZ PASCUAL" w:date="2023-12-11T13:19:00Z">
        <w:r w:rsidDel="00F33E5D">
          <w:rPr>
            <w:rFonts w:cstheme="minorHAnsi"/>
            <w:lang w:val="en-US"/>
          </w:rPr>
          <w:delText>Models</w:delText>
        </w:r>
      </w:del>
      <w:ins w:id="672" w:author="EDUARDO FERNANDEZ PASCUAL" w:date="2023-12-11T13:19:00Z">
        <w:r w:rsidR="00F33E5D">
          <w:rPr>
            <w:rFonts w:cstheme="minorHAnsi"/>
            <w:lang w:val="en-US"/>
          </w:rPr>
          <w:t>GLMMs</w:t>
        </w:r>
      </w:ins>
      <w:r w:rsidRPr="00221957">
        <w:rPr>
          <w:rFonts w:cstheme="minorHAnsi"/>
          <w:lang w:val="en-US"/>
        </w:rPr>
        <w:t xml:space="preserve"> </w:t>
      </w:r>
      <w:ins w:id="673" w:author="EDUARDO FERNANDEZ PASCUAL" w:date="2023-12-11T13:15:00Z">
        <w:r w:rsidR="0064096D" w:rsidRPr="00221957">
          <w:rPr>
            <w:rFonts w:cstheme="minorHAnsi"/>
            <w:lang w:val="en-US"/>
          </w:rPr>
          <w:t xml:space="preserve">with binomial </w:t>
        </w:r>
        <w:r w:rsidR="0064096D">
          <w:rPr>
            <w:rFonts w:cstheme="minorHAnsi"/>
            <w:lang w:val="en-US"/>
          </w:rPr>
          <w:t>distrib</w:t>
        </w:r>
      </w:ins>
      <w:ins w:id="674" w:author="EDUARDO FERNANDEZ PASCUAL" w:date="2023-12-11T13:16:00Z">
        <w:r w:rsidR="0064096D">
          <w:rPr>
            <w:rFonts w:cstheme="minorHAnsi"/>
            <w:lang w:val="en-US"/>
          </w:rPr>
          <w:t>ution</w:t>
        </w:r>
      </w:ins>
      <w:ins w:id="675" w:author="EDUARDO FERNANDEZ PASCUAL" w:date="2023-12-11T13:20:00Z">
        <w:r w:rsidR="00993CC8">
          <w:rPr>
            <w:rFonts w:cstheme="minorHAnsi"/>
            <w:lang w:val="en-US"/>
          </w:rPr>
          <w:t>.</w:t>
        </w:r>
      </w:ins>
      <w:ins w:id="676" w:author="EDUARDO FERNANDEZ PASCUAL" w:date="2023-12-11T13:19:00Z">
        <w:r w:rsidR="00993CC8">
          <w:rPr>
            <w:rFonts w:cstheme="minorHAnsi"/>
            <w:lang w:val="en-US"/>
          </w:rPr>
          <w:t xml:space="preserve"> </w:t>
        </w:r>
      </w:ins>
      <w:ins w:id="677" w:author="EDUARDO FERNANDEZ PASCUAL" w:date="2023-12-11T13:20:00Z">
        <w:r w:rsidR="00993CC8">
          <w:rPr>
            <w:rFonts w:cstheme="minorHAnsi"/>
            <w:lang w:val="en-US"/>
          </w:rPr>
          <w:t>F</w:t>
        </w:r>
      </w:ins>
      <w:ins w:id="678" w:author="EDUARDO FERNANDEZ PASCUAL" w:date="2023-12-11T13:19:00Z">
        <w:r w:rsidR="00993CC8">
          <w:rPr>
            <w:rFonts w:cstheme="minorHAnsi"/>
            <w:lang w:val="en-US"/>
          </w:rPr>
          <w:t xml:space="preserve">inal germination proportion </w:t>
        </w:r>
      </w:ins>
      <w:ins w:id="679" w:author="EDUARDO FERNANDEZ PASCUAL" w:date="2023-12-11T13:20:00Z">
        <w:r w:rsidR="00993CC8">
          <w:rPr>
            <w:rFonts w:cstheme="minorHAnsi"/>
            <w:lang w:val="en-US"/>
          </w:rPr>
          <w:t>w</w:t>
        </w:r>
      </w:ins>
      <w:ins w:id="680" w:author="EDUARDO FERNANDEZ PASCUAL" w:date="2023-12-11T13:19:00Z">
        <w:r w:rsidR="00993CC8">
          <w:rPr>
            <w:rFonts w:cstheme="minorHAnsi"/>
            <w:lang w:val="en-US"/>
          </w:rPr>
          <w:t>as the response variable</w:t>
        </w:r>
      </w:ins>
      <w:del w:id="681" w:author="EDUARDO FERNANDEZ PASCUAL" w:date="2023-12-11T13:19:00Z">
        <w:r w:rsidR="00221957" w:rsidRPr="00221957" w:rsidDel="00F33E5D">
          <w:rPr>
            <w:rFonts w:cstheme="minorHAnsi"/>
            <w:lang w:val="en-US"/>
          </w:rPr>
          <w:delText xml:space="preserve">(package </w:delText>
        </w:r>
        <w:r w:rsidRPr="00221957" w:rsidDel="00F33E5D">
          <w:rPr>
            <w:rFonts w:cstheme="minorHAnsi"/>
            <w:lang w:val="en-US"/>
          </w:rPr>
          <w:delText>glmmTMB</w:delText>
        </w:r>
        <w:r w:rsidR="00221957" w:rsidRPr="00221957" w:rsidDel="00F33E5D">
          <w:rPr>
            <w:rFonts w:cstheme="minorHAnsi"/>
            <w:lang w:val="en-US"/>
          </w:rPr>
          <w:delText>)</w:delText>
        </w:r>
      </w:del>
      <w:del w:id="682" w:author="EDUARDO FERNANDEZ PASCUAL" w:date="2023-12-11T13:20:00Z">
        <w:r w:rsidR="00C51EB6" w:rsidRPr="00221957" w:rsidDel="00993CC8">
          <w:rPr>
            <w:rFonts w:cstheme="minorHAnsi"/>
            <w:lang w:val="en-US"/>
          </w:rPr>
          <w:delText xml:space="preserve"> </w:delText>
        </w:r>
      </w:del>
      <w:del w:id="683" w:author="EDUARDO FERNANDEZ PASCUAL" w:date="2023-12-11T13:15:00Z">
        <w:r w:rsidR="00C51EB6" w:rsidRPr="00221957" w:rsidDel="0064096D">
          <w:rPr>
            <w:rFonts w:cstheme="minorHAnsi"/>
            <w:lang w:val="en-US"/>
          </w:rPr>
          <w:delText xml:space="preserve">with </w:delText>
        </w:r>
        <w:r w:rsidR="00221957" w:rsidRPr="00221957" w:rsidDel="0064096D">
          <w:rPr>
            <w:rFonts w:cstheme="minorHAnsi"/>
            <w:lang w:val="en-US"/>
          </w:rPr>
          <w:delText>binomial</w:delText>
        </w:r>
        <w:r w:rsidR="00C51EB6" w:rsidRPr="00221957" w:rsidDel="0064096D">
          <w:rPr>
            <w:rFonts w:cstheme="minorHAnsi"/>
            <w:lang w:val="en-US"/>
          </w:rPr>
          <w:delText xml:space="preserve"> family</w:delText>
        </w:r>
        <w:r w:rsidR="00221957" w:rsidRPr="00221957" w:rsidDel="0064096D">
          <w:rPr>
            <w:rFonts w:cstheme="minorHAnsi"/>
            <w:lang w:val="en-US"/>
          </w:rPr>
          <w:delText xml:space="preserve"> </w:delText>
        </w:r>
      </w:del>
      <w:del w:id="684" w:author="EDUARDO FERNANDEZ PASCUAL" w:date="2023-12-11T13:20:00Z">
        <w:r w:rsidR="00221957" w:rsidRPr="00221957" w:rsidDel="00993CC8">
          <w:rPr>
            <w:rFonts w:cstheme="minorHAnsi"/>
            <w:lang w:val="en-US"/>
          </w:rPr>
          <w:delText xml:space="preserve">with </w:delText>
        </w:r>
      </w:del>
      <w:del w:id="685" w:author="EDUARDO FERNANDEZ PASCUAL" w:date="2023-12-11T13:09:00Z">
        <w:r w:rsidR="00221957" w:rsidRPr="00221957" w:rsidDel="00F9002E">
          <w:rPr>
            <w:rFonts w:cstheme="minorHAnsi"/>
            <w:lang w:val="en-US"/>
          </w:rPr>
          <w:delText>plot ID</w:delText>
        </w:r>
      </w:del>
      <w:del w:id="686" w:author="EDUARDO FERNANDEZ PASCUAL" w:date="2023-12-11T13:16:00Z">
        <w:r w:rsidR="00221957" w:rsidRPr="00221957" w:rsidDel="009034F4">
          <w:rPr>
            <w:rFonts w:cstheme="minorHAnsi"/>
            <w:lang w:val="en-US"/>
          </w:rPr>
          <w:delText xml:space="preserve"> </w:delText>
        </w:r>
      </w:del>
      <w:del w:id="687" w:author="EDUARDO FERNANDEZ PASCUAL" w:date="2023-12-11T13:08:00Z">
        <w:r w:rsidR="00221957" w:rsidRPr="00221957" w:rsidDel="00F5610C">
          <w:rPr>
            <w:rFonts w:cstheme="minorHAnsi"/>
            <w:lang w:val="en-US"/>
          </w:rPr>
          <w:delText xml:space="preserve">included as random factor and </w:delText>
        </w:r>
      </w:del>
      <w:del w:id="688" w:author="EDUARDO FERNANDEZ PASCUAL" w:date="2023-12-11T13:16:00Z">
        <w:r w:rsidR="00221957" w:rsidRPr="00221957" w:rsidDel="009034F4">
          <w:rPr>
            <w:rFonts w:cstheme="minorHAnsi"/>
            <w:lang w:val="en-US"/>
          </w:rPr>
          <w:delText>nested within site</w:delText>
        </w:r>
      </w:del>
      <w:r w:rsidR="00221957" w:rsidRPr="00221957">
        <w:rPr>
          <w:rFonts w:cstheme="minorHAnsi"/>
          <w:lang w:val="en-US"/>
        </w:rPr>
        <w:t xml:space="preserve">. Explanatory fixed factors were </w:t>
      </w:r>
      <w:del w:id="689" w:author="EDUARDO FERNANDEZ PASCUAL" w:date="2023-12-11T13:09:00Z">
        <w:r w:rsidR="00221957" w:rsidRPr="00221957" w:rsidDel="00F9002E">
          <w:rPr>
            <w:rFonts w:cstheme="minorHAnsi"/>
            <w:lang w:val="en-US"/>
          </w:rPr>
          <w:delText>sowing time</w:delText>
        </w:r>
      </w:del>
      <w:ins w:id="690" w:author="EDUARDO FERNANDEZ PASCUAL" w:date="2023-12-11T13:09:00Z">
        <w:r w:rsidR="00F9002E">
          <w:rPr>
            <w:rFonts w:cstheme="minorHAnsi"/>
            <w:lang w:val="en-US"/>
          </w:rPr>
          <w:t>the storage</w:t>
        </w:r>
      </w:ins>
      <w:r w:rsidR="00221957" w:rsidRPr="00221957">
        <w:rPr>
          <w:rFonts w:cstheme="minorHAnsi"/>
          <w:lang w:val="en-US"/>
        </w:rPr>
        <w:t xml:space="preserve"> and water potential treatments</w:t>
      </w:r>
      <w:ins w:id="691" w:author="EDUARDO FERNANDEZ PASCUAL" w:date="2023-12-11T13:20:00Z">
        <w:r w:rsidR="002B4D4F">
          <w:rPr>
            <w:rFonts w:cstheme="minorHAnsi"/>
            <w:lang w:val="en-US"/>
          </w:rPr>
          <w:t>. Random factors included</w:t>
        </w:r>
      </w:ins>
      <w:r w:rsidR="00221957" w:rsidRPr="00221957">
        <w:rPr>
          <w:rFonts w:cstheme="minorHAnsi"/>
          <w:lang w:val="en-US"/>
        </w:rPr>
        <w:t xml:space="preserve"> </w:t>
      </w:r>
      <w:ins w:id="692" w:author="EDUARDO FERNANDEZ PASCUAL" w:date="2023-12-11T13:16:00Z">
        <w:r w:rsidR="009034F4">
          <w:rPr>
            <w:rFonts w:cstheme="minorHAnsi"/>
            <w:lang w:val="en-US"/>
          </w:rPr>
          <w:t>subpopulation</w:t>
        </w:r>
        <w:r w:rsidR="009034F4" w:rsidRPr="00221957">
          <w:rPr>
            <w:rFonts w:cstheme="minorHAnsi"/>
            <w:lang w:val="en-US"/>
          </w:rPr>
          <w:t xml:space="preserve"> nested within site</w:t>
        </w:r>
      </w:ins>
      <w:ins w:id="693" w:author="EDUARDO FERNANDEZ PASCUAL" w:date="2023-12-11T13:20:00Z">
        <w:r w:rsidR="002B4D4F">
          <w:rPr>
            <w:rFonts w:cstheme="minorHAnsi"/>
            <w:lang w:val="en-US"/>
          </w:rPr>
          <w:t>.</w:t>
        </w:r>
      </w:ins>
      <w:ins w:id="694" w:author="EDUARDO FERNANDEZ PASCUAL" w:date="2023-12-11T13:16:00Z">
        <w:r w:rsidR="009034F4">
          <w:rPr>
            <w:rFonts w:cstheme="minorHAnsi"/>
            <w:lang w:val="en-US"/>
          </w:rPr>
          <w:t xml:space="preserve"> </w:t>
        </w:r>
      </w:ins>
      <w:del w:id="695" w:author="EDUARDO FERNANDEZ PASCUAL" w:date="2023-12-11T13:20:00Z">
        <w:r w:rsidR="00221957" w:rsidRPr="00221957" w:rsidDel="002B4D4F">
          <w:rPr>
            <w:rFonts w:cstheme="minorHAnsi"/>
            <w:lang w:val="en-US"/>
          </w:rPr>
          <w:delText>(</w:delText>
        </w:r>
      </w:del>
      <w:ins w:id="696" w:author="EDUARDO FERNANDEZ PASCUAL" w:date="2023-12-11T13:20:00Z">
        <w:r w:rsidR="002B4D4F">
          <w:rPr>
            <w:rFonts w:cstheme="minorHAnsi"/>
            <w:lang w:val="en-US"/>
          </w:rPr>
          <w:t>M</w:t>
        </w:r>
      </w:ins>
      <w:del w:id="697" w:author="EDUARDO FERNANDEZ PASCUAL" w:date="2023-12-11T13:20:00Z">
        <w:r w:rsidDel="002B4D4F">
          <w:rPr>
            <w:rFonts w:cstheme="minorHAnsi"/>
            <w:lang w:val="en-US"/>
          </w:rPr>
          <w:delText>m</w:delText>
        </w:r>
      </w:del>
      <w:r>
        <w:rPr>
          <w:rFonts w:cstheme="minorHAnsi"/>
          <w:lang w:val="en-US"/>
        </w:rPr>
        <w:t xml:space="preserve">odel </w:t>
      </w:r>
      <w:del w:id="698" w:author="EDUARDO FERNANDEZ PASCUAL" w:date="2023-12-11T13:20:00Z">
        <w:r w:rsidDel="002B4D4F">
          <w:rPr>
            <w:rFonts w:cstheme="minorHAnsi"/>
            <w:lang w:val="en-US"/>
          </w:rPr>
          <w:delText>specification</w:delText>
        </w:r>
      </w:del>
      <w:ins w:id="699" w:author="EDUARDO FERNANDEZ PASCUAL" w:date="2023-12-11T13:20:00Z">
        <w:r w:rsidR="002B4D4F">
          <w:rPr>
            <w:rFonts w:cstheme="minorHAnsi"/>
            <w:lang w:val="en-US"/>
          </w:rPr>
          <w:t>formula</w:t>
        </w:r>
      </w:ins>
      <w:r>
        <w:rPr>
          <w:rFonts w:cstheme="minorHAnsi"/>
          <w:lang w:val="en-US"/>
        </w:rPr>
        <w:t xml:space="preserve">: </w:t>
      </w:r>
      <w:r w:rsidR="00221957" w:rsidRPr="00221957">
        <w:rPr>
          <w:rFonts w:cstheme="minorHAnsi"/>
          <w:lang w:val="en-US"/>
        </w:rPr>
        <w:t>Final germination</w:t>
      </w:r>
      <w:r w:rsidR="00722EEC">
        <w:rPr>
          <w:rFonts w:cstheme="minorHAnsi"/>
          <w:lang w:val="en-US"/>
        </w:rPr>
        <w:t xml:space="preserve"> (germinated, viable - germinated)</w:t>
      </w:r>
      <w:r w:rsidR="00221957" w:rsidRPr="00221957">
        <w:rPr>
          <w:rFonts w:cstheme="minorHAnsi"/>
          <w:lang w:val="en-US"/>
        </w:rPr>
        <w:t xml:space="preserve"> ~ </w:t>
      </w:r>
      <w:ins w:id="700" w:author="EDUARDO FERNANDEZ PASCUAL" w:date="2023-12-11T13:27:00Z">
        <w:r w:rsidR="00C313D3">
          <w:rPr>
            <w:rFonts w:cstheme="minorHAnsi"/>
            <w:lang w:val="en-US"/>
          </w:rPr>
          <w:t xml:space="preserve">storage </w:t>
        </w:r>
      </w:ins>
      <w:del w:id="701" w:author="EDUARDO FERNANDEZ PASCUAL" w:date="2023-12-11T13:25:00Z">
        <w:r w:rsidR="00221957" w:rsidRPr="00221957" w:rsidDel="00086BDC">
          <w:rPr>
            <w:rFonts w:cstheme="minorHAnsi"/>
            <w:lang w:val="en-US"/>
          </w:rPr>
          <w:delText xml:space="preserve">sowing </w:delText>
        </w:r>
      </w:del>
      <w:del w:id="702" w:author="EDUARDO FERNANDEZ PASCUAL" w:date="2023-12-11T13:27:00Z">
        <w:r w:rsidR="00221957" w:rsidRPr="00221957" w:rsidDel="00C313D3">
          <w:rPr>
            <w:rFonts w:cstheme="minorHAnsi"/>
            <w:lang w:val="en-US"/>
          </w:rPr>
          <w:delText xml:space="preserve">time </w:delText>
        </w:r>
      </w:del>
      <w:r w:rsidR="00221957" w:rsidRPr="00221957">
        <w:rPr>
          <w:rFonts w:cstheme="minorHAnsi"/>
          <w:lang w:val="en-US"/>
        </w:rPr>
        <w:t xml:space="preserve">* water potential </w:t>
      </w:r>
      <w:del w:id="703" w:author="EDUARDO FERNANDEZ PASCUAL" w:date="2023-12-11T13:27:00Z">
        <w:r w:rsidR="00221957" w:rsidRPr="00221957" w:rsidDel="00C313D3">
          <w:rPr>
            <w:rFonts w:cstheme="minorHAnsi"/>
            <w:lang w:val="en-US"/>
          </w:rPr>
          <w:delText xml:space="preserve">treatments </w:delText>
        </w:r>
      </w:del>
      <w:r w:rsidR="00221957" w:rsidRPr="00221957">
        <w:rPr>
          <w:rFonts w:cstheme="minorHAnsi"/>
          <w:lang w:val="en-US"/>
        </w:rPr>
        <w:t xml:space="preserve">+ </w:t>
      </w:r>
      <w:del w:id="704" w:author="EDUARDO FERNANDEZ PASCUAL" w:date="2023-12-11T13:28:00Z">
        <w:r w:rsidR="00221957" w:rsidRPr="00221957" w:rsidDel="009F2379">
          <w:rPr>
            <w:rFonts w:cstheme="minorHAnsi"/>
            <w:lang w:val="en-US"/>
          </w:rPr>
          <w:delText>(</w:delText>
        </w:r>
      </w:del>
      <w:r w:rsidR="00221957" w:rsidRPr="00221957">
        <w:rPr>
          <w:rFonts w:cstheme="minorHAnsi"/>
          <w:lang w:val="en-US"/>
        </w:rPr>
        <w:t>1|</w:t>
      </w:r>
      <w:commentRangeStart w:id="705"/>
      <w:r w:rsidR="00722EEC">
        <w:rPr>
          <w:rFonts w:cstheme="minorHAnsi"/>
          <w:lang w:val="en-US"/>
        </w:rPr>
        <w:t>site</w:t>
      </w:r>
      <w:r w:rsidR="00221957" w:rsidRPr="00221957">
        <w:rPr>
          <w:rFonts w:cstheme="minorHAnsi"/>
          <w:lang w:val="en-US"/>
        </w:rPr>
        <w:t>/</w:t>
      </w:r>
      <w:del w:id="706" w:author="EDUARDO FERNANDEZ PASCUAL" w:date="2023-12-11T13:27:00Z">
        <w:r w:rsidR="00722EEC" w:rsidDel="00C313D3">
          <w:rPr>
            <w:rFonts w:cstheme="minorHAnsi"/>
            <w:lang w:val="en-US"/>
          </w:rPr>
          <w:delText>plot ID</w:delText>
        </w:r>
      </w:del>
      <w:ins w:id="707" w:author="EDUARDO FERNANDEZ PASCUAL" w:date="2023-12-11T13:27:00Z">
        <w:r w:rsidR="00C313D3">
          <w:rPr>
            <w:rFonts w:cstheme="minorHAnsi"/>
            <w:lang w:val="en-US"/>
          </w:rPr>
          <w:t>subpopulation</w:t>
        </w:r>
        <w:commentRangeEnd w:id="705"/>
        <w:r w:rsidR="00C313D3">
          <w:rPr>
            <w:rStyle w:val="Refdecomentario"/>
          </w:rPr>
          <w:commentReference w:id="705"/>
        </w:r>
      </w:ins>
      <w:r w:rsidR="00221957" w:rsidRPr="00221957">
        <w:rPr>
          <w:rFonts w:cstheme="minorHAnsi"/>
          <w:lang w:val="en-US"/>
        </w:rPr>
        <w:t>, family = binomial</w:t>
      </w:r>
      <w:del w:id="708" w:author="EDUARDO FERNANDEZ PASCUAL" w:date="2023-12-11T13:28:00Z">
        <w:r w:rsidR="00221957" w:rsidRPr="00221957" w:rsidDel="009F2379">
          <w:rPr>
            <w:rFonts w:cstheme="minorHAnsi"/>
            <w:lang w:val="en-US"/>
          </w:rPr>
          <w:delText>)</w:delText>
        </w:r>
      </w:del>
      <w:r w:rsidR="00221957" w:rsidRPr="00221957">
        <w:rPr>
          <w:rFonts w:cstheme="minorHAnsi"/>
          <w:lang w:val="en-US"/>
        </w:rPr>
        <w:t>.</w:t>
      </w:r>
      <w:r w:rsidR="001A76C4">
        <w:rPr>
          <w:rFonts w:cstheme="minorHAnsi"/>
          <w:lang w:val="en-US"/>
        </w:rPr>
        <w:t xml:space="preserve"> </w:t>
      </w:r>
      <w:moveFromRangeStart w:id="709" w:author="EDUARDO FERNANDEZ PASCUAL" w:date="2023-12-11T13:18:00Z" w:name="move153193123"/>
      <w:moveFrom w:id="710" w:author="EDUARDO FERNANDEZ PASCUAL" w:date="2023-12-11T13:18:00Z">
        <w:r w:rsidR="001A76C4" w:rsidDel="008A0176">
          <w:rPr>
            <w:rFonts w:cstheme="minorHAnsi"/>
            <w:lang w:val="en-US"/>
          </w:rPr>
          <w:t xml:space="preserve">Residuals and model fitting were visually checked using </w:t>
        </w:r>
        <w:r w:rsidR="005F1E59" w:rsidDel="008A0176">
          <w:rPr>
            <w:rFonts w:cstheme="minorHAnsi"/>
            <w:lang w:val="en-US"/>
          </w:rPr>
          <w:t xml:space="preserve">the </w:t>
        </w:r>
        <w:r w:rsidR="005F1E59" w:rsidRPr="005F1E59" w:rsidDel="008A0176">
          <w:rPr>
            <w:rFonts w:cstheme="minorHAnsi"/>
            <w:lang w:val="en-US"/>
          </w:rPr>
          <w:t>DHARMa</w:t>
        </w:r>
        <w:r w:rsidR="001A76C4" w:rsidDel="008A0176">
          <w:rPr>
            <w:rFonts w:cstheme="minorHAnsi"/>
            <w:lang w:val="en-US"/>
          </w:rPr>
          <w:t xml:space="preserve"> package (</w:t>
        </w:r>
        <w:commentRangeStart w:id="711"/>
        <w:r w:rsidR="00EB0BFA" w:rsidDel="008A0176">
          <w:rPr>
            <w:rFonts w:cstheme="minorHAnsi"/>
            <w:lang w:val="en-US"/>
          </w:rPr>
          <w:t>Hartig, 2022</w:t>
        </w:r>
        <w:commentRangeEnd w:id="711"/>
        <w:r w:rsidR="00EB0BFA" w:rsidDel="008A0176">
          <w:rPr>
            <w:rStyle w:val="Refdecomentario"/>
          </w:rPr>
          <w:commentReference w:id="711"/>
        </w:r>
        <w:r w:rsidR="00EB0BFA" w:rsidDel="008A0176">
          <w:rPr>
            <w:rFonts w:cstheme="minorHAnsi"/>
            <w:lang w:val="en-US"/>
          </w:rPr>
          <w:t>)</w:t>
        </w:r>
        <w:r w:rsidR="001A46BC" w:rsidDel="008A0176">
          <w:rPr>
            <w:rFonts w:cstheme="minorHAnsi"/>
            <w:lang w:val="en-US"/>
          </w:rPr>
          <w:t>.</w:t>
        </w:r>
      </w:moveFrom>
      <w:moveFromRangeEnd w:id="709"/>
    </w:p>
    <w:p w14:paraId="1039D999" w14:textId="5199025D" w:rsidR="00221957" w:rsidRPr="00221957" w:rsidRDefault="00221957" w:rsidP="0070572A">
      <w:pPr>
        <w:spacing w:line="360" w:lineRule="auto"/>
        <w:jc w:val="both"/>
        <w:rPr>
          <w:rFonts w:cstheme="minorHAnsi"/>
          <w:lang w:val="en-US"/>
        </w:rPr>
      </w:pPr>
      <w:del w:id="712" w:author="EDUARDO FERNANDEZ PASCUAL" w:date="2023-12-11T13:10:00Z">
        <w:r w:rsidRPr="00221957" w:rsidDel="00482DC9">
          <w:rPr>
            <w:rFonts w:cstheme="minorHAnsi"/>
            <w:lang w:val="en-US"/>
          </w:rPr>
          <w:lastRenderedPageBreak/>
          <w:delText xml:space="preserve">We </w:delText>
        </w:r>
      </w:del>
      <w:ins w:id="713" w:author="EDUARDO FERNANDEZ PASCUAL" w:date="2023-12-11T13:10:00Z">
        <w:r w:rsidR="00482DC9">
          <w:rPr>
            <w:rFonts w:cstheme="minorHAnsi"/>
            <w:lang w:val="en-US"/>
          </w:rPr>
          <w:t>To calculate the</w:t>
        </w:r>
        <w:r w:rsidR="00482DC9" w:rsidRPr="00221957">
          <w:rPr>
            <w:rFonts w:cstheme="minorHAnsi"/>
            <w:lang w:val="en-US"/>
          </w:rPr>
          <w:t xml:space="preserve"> </w:t>
        </w:r>
      </w:ins>
      <w:del w:id="714" w:author="EDUARDO FERNANDEZ PASCUAL" w:date="2023-12-11T13:10:00Z">
        <w:r w:rsidRPr="00221957" w:rsidDel="00482DC9">
          <w:rPr>
            <w:rFonts w:cstheme="minorHAnsi"/>
            <w:lang w:val="en-US"/>
          </w:rPr>
          <w:delText>calculated B</w:delText>
        </w:r>
      </w:del>
      <w:del w:id="715" w:author="EDUARDO FERNANDEZ PASCUAL" w:date="2023-12-11T13:23:00Z">
        <w:r w:rsidRPr="00221957" w:rsidDel="00BD39BE">
          <w:rPr>
            <w:rFonts w:cstheme="minorHAnsi"/>
            <w:lang w:val="en-US"/>
          </w:rPr>
          <w:delText xml:space="preserve">ase </w:delText>
        </w:r>
      </w:del>
      <w:r w:rsidRPr="00221957">
        <w:rPr>
          <w:rFonts w:cstheme="minorHAnsi"/>
          <w:lang w:val="en-US"/>
        </w:rPr>
        <w:t>water potential</w:t>
      </w:r>
      <w:ins w:id="716" w:author="EDUARDO FERNANDEZ PASCUAL" w:date="2023-12-11T13:10:00Z">
        <w:r w:rsidR="00482DC9">
          <w:rPr>
            <w:rFonts w:cstheme="minorHAnsi"/>
            <w:lang w:val="en-US"/>
          </w:rPr>
          <w:t xml:space="preserve"> germination thresholds of each</w:t>
        </w:r>
      </w:ins>
      <w:ins w:id="717" w:author="EDUARDO FERNANDEZ PASCUAL" w:date="2023-12-11T13:11:00Z">
        <w:r w:rsidR="00482DC9">
          <w:rPr>
            <w:rFonts w:cstheme="minorHAnsi"/>
            <w:lang w:val="en-US"/>
          </w:rPr>
          <w:t xml:space="preserve"> subpopulation, we fitted </w:t>
        </w:r>
        <w:proofErr w:type="spellStart"/>
        <w:r w:rsidR="00482DC9">
          <w:rPr>
            <w:rFonts w:cstheme="minorHAnsi"/>
            <w:lang w:val="en-US"/>
          </w:rPr>
          <w:t>hydrotime</w:t>
        </w:r>
        <w:proofErr w:type="spellEnd"/>
        <w:r w:rsidR="00482DC9">
          <w:rPr>
            <w:rFonts w:cstheme="minorHAnsi"/>
            <w:lang w:val="en-US"/>
          </w:rPr>
          <w:t xml:space="preserve"> models</w:t>
        </w:r>
      </w:ins>
      <w:del w:id="718" w:author="EDUARDO FERNANDEZ PASCUAL" w:date="2023-12-11T13:11:00Z">
        <w:r w:rsidR="00FE33CE" w:rsidDel="008B7483">
          <w:rPr>
            <w:rFonts w:cstheme="minorHAnsi"/>
            <w:lang w:val="en-US"/>
          </w:rPr>
          <w:delText xml:space="preserve"> (response variable)</w:delText>
        </w:r>
        <w:r w:rsidR="00966F8C" w:rsidDel="008B7483">
          <w:rPr>
            <w:rFonts w:cstheme="minorHAnsi"/>
            <w:lang w:val="en-US"/>
          </w:rPr>
          <w:delText xml:space="preserve"> </w:delText>
        </w:r>
      </w:del>
      <w:del w:id="719" w:author="EDUARDO FERNANDEZ PASCUAL" w:date="2023-12-11T13:13:00Z">
        <w:r w:rsidR="00966F8C" w:rsidDel="00512EB4">
          <w:rPr>
            <w:rFonts w:cstheme="minorHAnsi"/>
            <w:lang w:val="en-US"/>
          </w:rPr>
          <w:delText>with physio</w:delText>
        </w:r>
        <w:r w:rsidR="00945D8A" w:rsidDel="00512EB4">
          <w:rPr>
            <w:rFonts w:cstheme="minorHAnsi"/>
            <w:lang w:val="en-US"/>
          </w:rPr>
          <w:delText>time</w:delText>
        </w:r>
        <w:r w:rsidR="00966F8C" w:rsidDel="00512EB4">
          <w:rPr>
            <w:rFonts w:cstheme="minorHAnsi"/>
            <w:lang w:val="en-US"/>
          </w:rPr>
          <w:delText xml:space="preserve"> function </w:delText>
        </w:r>
      </w:del>
      <w:del w:id="720" w:author="EDUARDO FERNANDEZ PASCUAL" w:date="2023-12-11T13:21:00Z">
        <w:r w:rsidR="00540F03" w:rsidDel="003E5CB0">
          <w:rPr>
            <w:rFonts w:cstheme="minorHAnsi"/>
            <w:lang w:val="en-US"/>
          </w:rPr>
          <w:delText>(</w:delText>
        </w:r>
      </w:del>
      <w:del w:id="721" w:author="EDUARDO FERNANDEZ PASCUAL" w:date="2023-12-11T13:13:00Z">
        <w:r w:rsidR="00966F8C" w:rsidDel="00512EB4">
          <w:rPr>
            <w:rFonts w:cstheme="minorHAnsi"/>
            <w:lang w:val="en-US"/>
          </w:rPr>
          <w:delText xml:space="preserve">in </w:delText>
        </w:r>
      </w:del>
      <w:del w:id="722" w:author="EDUARDO FERNANDEZ PASCUAL" w:date="2023-12-11T13:21:00Z">
        <w:r w:rsidR="00966F8C" w:rsidDel="003E5CB0">
          <w:rPr>
            <w:rFonts w:cstheme="minorHAnsi"/>
            <w:lang w:val="en-US"/>
          </w:rPr>
          <w:delText xml:space="preserve">package </w:delText>
        </w:r>
      </w:del>
      <w:del w:id="723" w:author="EDUARDO FERNANDEZ PASCUAL" w:date="2023-12-11T13:13:00Z">
        <w:r w:rsidR="00272597" w:rsidDel="00512EB4">
          <w:rPr>
            <w:rFonts w:cstheme="minorHAnsi"/>
            <w:lang w:val="en-US"/>
          </w:rPr>
          <w:delText xml:space="preserve">Seedr </w:delText>
        </w:r>
        <w:r w:rsidR="00966F8C" w:rsidDel="00512EB4">
          <w:rPr>
            <w:rFonts w:cstheme="minorHAnsi"/>
            <w:lang w:val="en-US"/>
          </w:rPr>
          <w:delText>package</w:delText>
        </w:r>
        <w:r w:rsidR="00722EEC" w:rsidDel="00512EB4">
          <w:rPr>
            <w:rFonts w:cstheme="minorHAnsi"/>
            <w:lang w:val="en-US"/>
          </w:rPr>
          <w:delText xml:space="preserve"> </w:delText>
        </w:r>
      </w:del>
      <w:del w:id="724" w:author="EDUARDO FERNANDEZ PASCUAL" w:date="2023-12-11T13:21:00Z">
        <w:r w:rsidR="00722EEC" w:rsidDel="003E5CB0">
          <w:rPr>
            <w:rFonts w:cstheme="minorHAnsi"/>
            <w:lang w:val="en-US"/>
          </w:rPr>
          <w:delText xml:space="preserve">using </w:delText>
        </w:r>
        <w:commentRangeStart w:id="725"/>
        <w:r w:rsidR="00272597" w:rsidDel="003E5CB0">
          <w:rPr>
            <w:rFonts w:cstheme="minorHAnsi"/>
            <w:lang w:val="en-US"/>
          </w:rPr>
          <w:delText>Brad</w:delText>
        </w:r>
        <w:r w:rsidRPr="00221957" w:rsidDel="003E5CB0">
          <w:rPr>
            <w:rFonts w:cstheme="minorHAnsi"/>
            <w:lang w:val="en-US"/>
          </w:rPr>
          <w:delText>ford</w:delText>
        </w:r>
        <w:r w:rsidR="00966F8C" w:rsidDel="003E5CB0">
          <w:rPr>
            <w:rFonts w:cstheme="minorHAnsi"/>
            <w:lang w:val="en-US"/>
          </w:rPr>
          <w:delText xml:space="preserve"> hydrotime model</w:delText>
        </w:r>
        <w:commentRangeEnd w:id="725"/>
        <w:r w:rsidR="00633FF5" w:rsidDel="003E5CB0">
          <w:rPr>
            <w:rStyle w:val="Refdecomentario"/>
          </w:rPr>
          <w:commentReference w:id="725"/>
        </w:r>
        <w:r w:rsidRPr="00221957" w:rsidDel="003E5CB0">
          <w:rPr>
            <w:rFonts w:cstheme="minorHAnsi"/>
            <w:lang w:val="en-US"/>
          </w:rPr>
          <w:delText>)</w:delText>
        </w:r>
      </w:del>
      <w:ins w:id="726" w:author="EDUARDO FERNANDEZ PASCUAL" w:date="2023-12-11T13:12:00Z">
        <w:r w:rsidR="00D07DE2">
          <w:rPr>
            <w:rFonts w:cstheme="minorHAnsi"/>
            <w:lang w:val="en-US"/>
          </w:rPr>
          <w:t>.</w:t>
        </w:r>
      </w:ins>
      <w:r w:rsidRPr="00221957">
        <w:rPr>
          <w:rFonts w:cstheme="minorHAnsi"/>
          <w:lang w:val="en-US"/>
        </w:rPr>
        <w:t xml:space="preserve"> </w:t>
      </w:r>
      <w:ins w:id="727" w:author="EDUARDO FERNANDEZ PASCUAL" w:date="2023-12-11T13:22:00Z">
        <w:r w:rsidR="00BD39BE">
          <w:rPr>
            <w:rFonts w:cstheme="minorHAnsi"/>
            <w:lang w:val="en-US"/>
          </w:rPr>
          <w:t>For each subpopulation, the model return</w:t>
        </w:r>
      </w:ins>
      <w:ins w:id="728" w:author="EDUARDO FERNANDEZ PASCUAL" w:date="2023-12-11T13:23:00Z">
        <w:r w:rsidR="006E59F6">
          <w:rPr>
            <w:rFonts w:cstheme="minorHAnsi"/>
            <w:lang w:val="en-US"/>
          </w:rPr>
          <w:t>ed</w:t>
        </w:r>
        <w:r w:rsidR="00BD39BE">
          <w:rPr>
            <w:rFonts w:cstheme="minorHAnsi"/>
            <w:lang w:val="en-US"/>
          </w:rPr>
          <w:t xml:space="preserve"> the base water potential</w:t>
        </w:r>
      </w:ins>
      <w:ins w:id="729" w:author="EDUARDO FERNANDEZ PASCUAL" w:date="2023-12-11T13:26:00Z">
        <w:r w:rsidR="00356B00">
          <w:rPr>
            <w:rFonts w:cstheme="minorHAnsi"/>
            <w:lang w:val="en-US"/>
          </w:rPr>
          <w:t xml:space="preserve"> (</w:t>
        </w:r>
      </w:ins>
      <w:proofErr w:type="spellStart"/>
      <w:ins w:id="730" w:author="EDUARDO FERNANDEZ PASCUAL" w:date="2023-12-11T13:27:00Z">
        <w:r w:rsidR="00C313D3" w:rsidRPr="00C313D3">
          <w:rPr>
            <w:rFonts w:cstheme="minorHAnsi"/>
            <w:lang w:val="en-US"/>
          </w:rPr>
          <w:t>ψ</w:t>
        </w:r>
        <w:r w:rsidR="00C313D3" w:rsidRPr="00C313D3">
          <w:rPr>
            <w:rFonts w:cstheme="minorHAnsi"/>
            <w:vertAlign w:val="subscript"/>
            <w:lang w:val="en-US"/>
            <w:rPrChange w:id="731" w:author="EDUARDO FERNANDEZ PASCUAL" w:date="2023-12-11T13:27:00Z">
              <w:rPr>
                <w:rFonts w:cstheme="minorHAnsi"/>
                <w:lang w:val="en-US"/>
              </w:rPr>
            </w:rPrChange>
          </w:rPr>
          <w:t>b</w:t>
        </w:r>
      </w:ins>
      <w:proofErr w:type="spellEnd"/>
      <w:ins w:id="732" w:author="EDUARDO FERNANDEZ PASCUAL" w:date="2023-12-11T13:26:00Z">
        <w:r w:rsidR="00356B00">
          <w:rPr>
            <w:rFonts w:cstheme="minorHAnsi"/>
            <w:lang w:val="en-US"/>
          </w:rPr>
          <w:t>)</w:t>
        </w:r>
      </w:ins>
      <w:ins w:id="733" w:author="EDUARDO FERNANDEZ PASCUAL" w:date="2023-12-11T13:23:00Z">
        <w:r w:rsidR="00BD39BE">
          <w:rPr>
            <w:rFonts w:cstheme="minorHAnsi"/>
            <w:lang w:val="en-US"/>
          </w:rPr>
          <w:t>, i.e. the lower water stress threshold beyond</w:t>
        </w:r>
        <w:r w:rsidR="006E59F6">
          <w:rPr>
            <w:rFonts w:cstheme="minorHAnsi"/>
            <w:lang w:val="en-US"/>
          </w:rPr>
          <w:t xml:space="preserve"> </w:t>
        </w:r>
        <w:r w:rsidR="00BD39BE">
          <w:rPr>
            <w:rFonts w:cstheme="minorHAnsi"/>
            <w:lang w:val="en-US"/>
          </w:rPr>
          <w:t xml:space="preserve">which no germination is possible. </w:t>
        </w:r>
      </w:ins>
      <w:del w:id="734" w:author="EDUARDO FERNANDEZ PASCUAL" w:date="2023-12-11T13:12:00Z">
        <w:r w:rsidRPr="00221957" w:rsidDel="00512EB4">
          <w:rPr>
            <w:rFonts w:cstheme="minorHAnsi"/>
            <w:lang w:val="en-US"/>
          </w:rPr>
          <w:delText>and t</w:delText>
        </w:r>
      </w:del>
      <w:ins w:id="735" w:author="EDUARDO FERNANDEZ PASCUAL" w:date="2023-12-11T13:12:00Z">
        <w:r w:rsidR="00512EB4">
          <w:rPr>
            <w:rFonts w:cstheme="minorHAnsi"/>
            <w:lang w:val="en-US"/>
          </w:rPr>
          <w:t>T</w:t>
        </w:r>
      </w:ins>
      <w:r w:rsidRPr="00221957">
        <w:rPr>
          <w:rFonts w:cstheme="minorHAnsi"/>
          <w:lang w:val="en-US"/>
        </w:rPr>
        <w:t>hen</w:t>
      </w:r>
      <w:ins w:id="736" w:author="EDUARDO FERNANDEZ PASCUAL" w:date="2023-12-11T13:12:00Z">
        <w:r w:rsidR="00512EB4">
          <w:rPr>
            <w:rFonts w:cstheme="minorHAnsi"/>
            <w:lang w:val="en-US"/>
          </w:rPr>
          <w:t>, we</w:t>
        </w:r>
      </w:ins>
      <w:ins w:id="737" w:author="EDUARDO FERNANDEZ PASCUAL" w:date="2023-12-11T13:21:00Z">
        <w:r w:rsidR="00691754">
          <w:rPr>
            <w:rFonts w:cstheme="minorHAnsi"/>
            <w:lang w:val="en-US"/>
          </w:rPr>
          <w:t xml:space="preserve"> modelled base water potential as a f</w:t>
        </w:r>
      </w:ins>
      <w:ins w:id="738" w:author="EDUARDO FERNANDEZ PASCUAL" w:date="2023-12-11T13:22:00Z">
        <w:r w:rsidR="00691754">
          <w:rPr>
            <w:rFonts w:cstheme="minorHAnsi"/>
            <w:lang w:val="en-US"/>
          </w:rPr>
          <w:t>unction of the subpopulation’s microclimate (measured as GDD, see above)</w:t>
        </w:r>
        <w:r w:rsidR="00BD39BE">
          <w:rPr>
            <w:rFonts w:cstheme="minorHAnsi"/>
            <w:lang w:val="en-US"/>
          </w:rPr>
          <w:t xml:space="preserve"> using GLMMs</w:t>
        </w:r>
      </w:ins>
      <w:del w:id="739" w:author="EDUARDO FERNANDEZ PASCUAL" w:date="2023-12-11T13:22:00Z">
        <w:r w:rsidRPr="00221957" w:rsidDel="00BD39BE">
          <w:rPr>
            <w:rFonts w:cstheme="minorHAnsi"/>
            <w:lang w:val="en-US"/>
          </w:rPr>
          <w:delText xml:space="preserve"> tested </w:delText>
        </w:r>
      </w:del>
      <w:del w:id="740" w:author="EDUARDO FERNANDEZ PASCUAL" w:date="2023-12-11T13:12:00Z">
        <w:r w:rsidRPr="00221957" w:rsidDel="00512EB4">
          <w:rPr>
            <w:rFonts w:cstheme="minorHAnsi"/>
            <w:lang w:val="en-US"/>
          </w:rPr>
          <w:delText>it with</w:delText>
        </w:r>
      </w:del>
      <w:del w:id="741" w:author="EDUARDO FERNANDEZ PASCUAL" w:date="2023-12-11T13:22:00Z">
        <w:r w:rsidRPr="00221957" w:rsidDel="00BD39BE">
          <w:rPr>
            <w:rFonts w:cstheme="minorHAnsi"/>
            <w:lang w:val="en-US"/>
          </w:rPr>
          <w:delText xml:space="preserve"> </w:delText>
        </w:r>
        <w:r w:rsidR="00722EEC" w:rsidDel="00BD39BE">
          <w:rPr>
            <w:rFonts w:cstheme="minorHAnsi"/>
            <w:lang w:val="en-US"/>
          </w:rPr>
          <w:delText xml:space="preserve">Generalized Linear Mixed </w:delText>
        </w:r>
      </w:del>
      <w:del w:id="742" w:author="EDUARDO FERNANDEZ PASCUAL" w:date="2023-12-11T13:12:00Z">
        <w:r w:rsidR="00722EEC" w:rsidDel="00512EB4">
          <w:rPr>
            <w:rFonts w:cstheme="minorHAnsi"/>
            <w:lang w:val="en-US"/>
          </w:rPr>
          <w:delText>Effects m</w:delText>
        </w:r>
      </w:del>
      <w:del w:id="743" w:author="EDUARDO FERNANDEZ PASCUAL" w:date="2023-12-11T13:22:00Z">
        <w:r w:rsidR="00722EEC" w:rsidDel="00BD39BE">
          <w:rPr>
            <w:rFonts w:cstheme="minorHAnsi"/>
            <w:lang w:val="en-US"/>
          </w:rPr>
          <w:delText xml:space="preserve">odels </w:delText>
        </w:r>
        <w:r w:rsidR="00540F03" w:rsidDel="00BD39BE">
          <w:rPr>
            <w:rFonts w:cstheme="minorHAnsi"/>
            <w:lang w:val="en-US"/>
          </w:rPr>
          <w:delText>(</w:delText>
        </w:r>
        <w:r w:rsidR="00722EEC" w:rsidRPr="00221957" w:rsidDel="00BD39BE">
          <w:rPr>
            <w:rFonts w:cstheme="minorHAnsi"/>
            <w:lang w:val="en-US"/>
          </w:rPr>
          <w:delText>glmmTMB</w:delText>
        </w:r>
        <w:r w:rsidR="00540F03" w:rsidDel="00BD39BE">
          <w:rPr>
            <w:rFonts w:cstheme="minorHAnsi"/>
            <w:lang w:val="en-US"/>
          </w:rPr>
          <w:delText>)</w:delText>
        </w:r>
      </w:del>
      <w:r w:rsidRPr="00221957">
        <w:rPr>
          <w:rFonts w:cstheme="minorHAnsi"/>
          <w:lang w:val="en-US"/>
        </w:rPr>
        <w:t xml:space="preserve"> with Gaussian </w:t>
      </w:r>
      <w:del w:id="744" w:author="EDUARDO FERNANDEZ PASCUAL" w:date="2023-12-11T13:22:00Z">
        <w:r w:rsidRPr="00221957" w:rsidDel="00BD39BE">
          <w:rPr>
            <w:rFonts w:cstheme="minorHAnsi"/>
            <w:lang w:val="en-US"/>
          </w:rPr>
          <w:delText>family</w:delText>
        </w:r>
      </w:del>
      <w:ins w:id="745" w:author="EDUARDO FERNANDEZ PASCUAL" w:date="2023-12-11T13:22:00Z">
        <w:r w:rsidR="00BD39BE">
          <w:rPr>
            <w:rFonts w:cstheme="minorHAnsi"/>
            <w:lang w:val="en-US"/>
          </w:rPr>
          <w:t>distribution</w:t>
        </w:r>
      </w:ins>
      <w:r w:rsidRPr="00221957">
        <w:rPr>
          <w:rFonts w:cstheme="minorHAnsi"/>
          <w:lang w:val="en-US"/>
        </w:rPr>
        <w:t xml:space="preserve">. Explanatory fixed factors were </w:t>
      </w:r>
      <w:ins w:id="746" w:author="EDUARDO FERNANDEZ PASCUAL" w:date="2023-12-11T13:24:00Z">
        <w:r w:rsidR="000569F8">
          <w:rPr>
            <w:rFonts w:cstheme="minorHAnsi"/>
            <w:lang w:val="en-US"/>
          </w:rPr>
          <w:t xml:space="preserve">the </w:t>
        </w:r>
        <w:r w:rsidR="000569F8">
          <w:rPr>
            <w:rFonts w:cstheme="minorHAnsi"/>
            <w:lang w:val="en-US"/>
          </w:rPr>
          <w:t>storage treatment</w:t>
        </w:r>
      </w:ins>
      <w:del w:id="747" w:author="EDUARDO FERNANDEZ PASCUAL" w:date="2023-12-11T13:24:00Z">
        <w:r w:rsidRPr="00221957" w:rsidDel="000569F8">
          <w:rPr>
            <w:rFonts w:cstheme="minorHAnsi"/>
            <w:lang w:val="en-US"/>
          </w:rPr>
          <w:delText>sowing time</w:delText>
        </w:r>
      </w:del>
      <w:r w:rsidRPr="00221957">
        <w:rPr>
          <w:rFonts w:cstheme="minorHAnsi"/>
          <w:lang w:val="en-US"/>
        </w:rPr>
        <w:t xml:space="preserve"> and </w:t>
      </w:r>
      <w:del w:id="748" w:author="EDUARDO FERNANDEZ PASCUAL" w:date="2023-12-11T13:24:00Z">
        <w:r w:rsidRPr="00221957" w:rsidDel="000569F8">
          <w:rPr>
            <w:rFonts w:cstheme="minorHAnsi"/>
            <w:lang w:val="en-US"/>
          </w:rPr>
          <w:delText>water potential treatments</w:delText>
        </w:r>
      </w:del>
      <w:ins w:id="749" w:author="EDUARDO FERNANDEZ PASCUAL" w:date="2023-12-11T13:24:00Z">
        <w:r w:rsidR="000569F8">
          <w:rPr>
            <w:rFonts w:cstheme="minorHAnsi"/>
            <w:lang w:val="en-US"/>
          </w:rPr>
          <w:t>the subpopulation’s GDD</w:t>
        </w:r>
      </w:ins>
      <w:ins w:id="750" w:author="EDUARDO FERNANDEZ PASCUAL" w:date="2023-12-11T13:25:00Z">
        <w:r w:rsidR="00086BDC">
          <w:rPr>
            <w:rFonts w:cstheme="minorHAnsi"/>
            <w:lang w:val="en-US"/>
          </w:rPr>
          <w:t xml:space="preserve">. </w:t>
        </w:r>
      </w:ins>
      <w:ins w:id="751" w:author="EDUARDO FERNANDEZ PASCUAL" w:date="2023-12-11T13:30:00Z">
        <w:r w:rsidR="00BA3781">
          <w:rPr>
            <w:rFonts w:cstheme="minorHAnsi"/>
            <w:lang w:val="en-US"/>
          </w:rPr>
          <w:t>The</w:t>
        </w:r>
      </w:ins>
      <w:ins w:id="752" w:author="EDUARDO FERNANDEZ PASCUAL" w:date="2023-12-11T13:26:00Z">
        <w:r w:rsidR="00086BDC">
          <w:rPr>
            <w:rFonts w:cstheme="minorHAnsi"/>
            <w:lang w:val="en-US"/>
          </w:rPr>
          <w:t xml:space="preserve"> site</w:t>
        </w:r>
      </w:ins>
      <w:ins w:id="753" w:author="EDUARDO FERNANDEZ PASCUAL" w:date="2023-12-11T13:30:00Z">
        <w:r w:rsidR="00BA3781">
          <w:rPr>
            <w:rFonts w:cstheme="minorHAnsi"/>
            <w:lang w:val="en-US"/>
          </w:rPr>
          <w:t xml:space="preserve"> was included as a random factor (and not subpopulation, as before, since in this case each subpopulation provided one data point for the model)</w:t>
        </w:r>
      </w:ins>
      <w:ins w:id="754" w:author="EDUARDO FERNANDEZ PASCUAL" w:date="2023-12-11T13:25:00Z">
        <w:r w:rsidR="00086BDC">
          <w:rPr>
            <w:rFonts w:cstheme="minorHAnsi"/>
            <w:lang w:val="en-US"/>
          </w:rPr>
          <w:t>.</w:t>
        </w:r>
      </w:ins>
      <w:r w:rsidRPr="00221957">
        <w:rPr>
          <w:rFonts w:cstheme="minorHAnsi"/>
          <w:lang w:val="en-US"/>
        </w:rPr>
        <w:t xml:space="preserve"> </w:t>
      </w:r>
      <w:ins w:id="755" w:author="EDUARDO FERNANDEZ PASCUAL" w:date="2023-12-11T13:25:00Z">
        <w:r w:rsidR="00086BDC">
          <w:rPr>
            <w:rFonts w:cstheme="minorHAnsi"/>
            <w:lang w:val="en-US"/>
          </w:rPr>
          <w:t xml:space="preserve">Model formula: </w:t>
        </w:r>
      </w:ins>
      <w:del w:id="756" w:author="EDUARDO FERNANDEZ PASCUAL" w:date="2023-12-11T13:25:00Z">
        <w:r w:rsidRPr="00221957" w:rsidDel="00086BDC">
          <w:rPr>
            <w:rFonts w:cstheme="minorHAnsi"/>
            <w:lang w:val="en-US"/>
          </w:rPr>
          <w:delText>(</w:delText>
        </w:r>
      </w:del>
      <w:ins w:id="757" w:author="EDUARDO FERNANDEZ PASCUAL" w:date="2023-12-11T13:27:00Z">
        <w:r w:rsidR="00C313D3" w:rsidRPr="00C313D3">
          <w:rPr>
            <w:rFonts w:cstheme="minorHAnsi"/>
            <w:lang w:val="en-US"/>
          </w:rPr>
          <w:t xml:space="preserve"> </w:t>
        </w:r>
        <w:proofErr w:type="spellStart"/>
        <w:r w:rsidR="00C313D3" w:rsidRPr="00C313D3">
          <w:rPr>
            <w:rFonts w:cstheme="minorHAnsi"/>
            <w:lang w:val="en-US"/>
          </w:rPr>
          <w:t>ψ</w:t>
        </w:r>
        <w:r w:rsidR="00C313D3" w:rsidRPr="001D393D">
          <w:rPr>
            <w:rFonts w:cstheme="minorHAnsi"/>
            <w:vertAlign w:val="subscript"/>
            <w:lang w:val="en-US"/>
          </w:rPr>
          <w:t>b</w:t>
        </w:r>
      </w:ins>
      <w:proofErr w:type="spellEnd"/>
      <w:del w:id="758" w:author="EDUARDO FERNANDEZ PASCUAL" w:date="2023-12-11T13:27:00Z">
        <w:r w:rsidRPr="00221957" w:rsidDel="00C313D3">
          <w:rPr>
            <w:rFonts w:cstheme="minorHAnsi"/>
            <w:lang w:val="en-US"/>
          </w:rPr>
          <w:delText>Base water potential</w:delText>
        </w:r>
      </w:del>
      <w:r w:rsidRPr="00221957">
        <w:rPr>
          <w:rFonts w:cstheme="minorHAnsi"/>
          <w:lang w:val="en-US"/>
        </w:rPr>
        <w:t xml:space="preserve"> ~ </w:t>
      </w:r>
      <w:ins w:id="759" w:author="EDUARDO FERNANDEZ PASCUAL" w:date="2023-12-11T13:25:00Z">
        <w:r w:rsidR="00086BDC">
          <w:rPr>
            <w:rFonts w:cstheme="minorHAnsi"/>
            <w:lang w:val="en-US"/>
          </w:rPr>
          <w:t xml:space="preserve">storage </w:t>
        </w:r>
      </w:ins>
      <w:del w:id="760" w:author="EDUARDO FERNANDEZ PASCUAL" w:date="2023-12-11T13:25:00Z">
        <w:r w:rsidRPr="00221957" w:rsidDel="00086BDC">
          <w:rPr>
            <w:rFonts w:cstheme="minorHAnsi"/>
            <w:lang w:val="en-US"/>
          </w:rPr>
          <w:delText xml:space="preserve">sowing </w:delText>
        </w:r>
      </w:del>
      <w:del w:id="761" w:author="EDUARDO FERNANDEZ PASCUAL" w:date="2023-12-11T13:26:00Z">
        <w:r w:rsidRPr="00221957" w:rsidDel="00356B00">
          <w:rPr>
            <w:rFonts w:cstheme="minorHAnsi"/>
            <w:lang w:val="en-US"/>
          </w:rPr>
          <w:delText xml:space="preserve">time </w:delText>
        </w:r>
      </w:del>
      <w:r w:rsidRPr="00221957">
        <w:rPr>
          <w:rFonts w:cstheme="minorHAnsi"/>
          <w:lang w:val="en-US"/>
        </w:rPr>
        <w:t xml:space="preserve">* </w:t>
      </w:r>
      <w:commentRangeStart w:id="762"/>
      <w:del w:id="763" w:author="EDUARDO FERNANDEZ PASCUAL" w:date="2023-12-11T13:31:00Z">
        <w:r w:rsidRPr="00221957" w:rsidDel="00BA3781">
          <w:rPr>
            <w:rFonts w:cstheme="minorHAnsi"/>
            <w:lang w:val="en-US"/>
          </w:rPr>
          <w:delText>water potential treatments</w:delText>
        </w:r>
        <w:commentRangeEnd w:id="762"/>
        <w:r w:rsidR="00086BDC" w:rsidDel="00BA3781">
          <w:rPr>
            <w:rStyle w:val="Refdecomentario"/>
          </w:rPr>
          <w:commentReference w:id="762"/>
        </w:r>
      </w:del>
      <w:ins w:id="764" w:author="EDUARDO FERNANDEZ PASCUAL" w:date="2023-12-11T13:31:00Z">
        <w:r w:rsidR="00BA3781">
          <w:rPr>
            <w:rFonts w:cstheme="minorHAnsi"/>
            <w:lang w:val="en-US"/>
          </w:rPr>
          <w:t>GDD</w:t>
        </w:r>
      </w:ins>
      <w:r w:rsidRPr="00221957">
        <w:rPr>
          <w:rFonts w:cstheme="minorHAnsi"/>
          <w:lang w:val="en-US"/>
        </w:rPr>
        <w:t xml:space="preserve"> + </w:t>
      </w:r>
      <w:del w:id="765" w:author="EDUARDO FERNANDEZ PASCUAL" w:date="2023-12-11T13:29:00Z">
        <w:r w:rsidRPr="00221957" w:rsidDel="00F44014">
          <w:rPr>
            <w:rFonts w:cstheme="minorHAnsi"/>
            <w:lang w:val="en-US"/>
          </w:rPr>
          <w:delText>(</w:delText>
        </w:r>
      </w:del>
      <w:r w:rsidRPr="00221957">
        <w:rPr>
          <w:rFonts w:cstheme="minorHAnsi"/>
          <w:lang w:val="en-US"/>
        </w:rPr>
        <w:t>1|</w:t>
      </w:r>
      <w:commentRangeStart w:id="766"/>
      <w:del w:id="767" w:author="EDUARDO FERNANDEZ PASCUAL" w:date="2023-12-11T13:29:00Z">
        <w:r w:rsidRPr="00221957" w:rsidDel="00820154">
          <w:rPr>
            <w:rFonts w:cstheme="minorHAnsi"/>
            <w:lang w:val="en-US"/>
          </w:rPr>
          <w:delText>plot ID</w:delText>
        </w:r>
      </w:del>
      <w:ins w:id="768" w:author="EDUARDO FERNANDEZ PASCUAL" w:date="2023-12-11T13:29:00Z">
        <w:r w:rsidR="00820154">
          <w:rPr>
            <w:rFonts w:cstheme="minorHAnsi"/>
            <w:lang w:val="en-US"/>
          </w:rPr>
          <w:t>s</w:t>
        </w:r>
      </w:ins>
      <w:ins w:id="769" w:author="EDUARDO FERNANDEZ PASCUAL" w:date="2023-12-11T13:30:00Z">
        <w:r w:rsidR="00BA3781">
          <w:rPr>
            <w:rFonts w:cstheme="minorHAnsi"/>
            <w:lang w:val="en-US"/>
          </w:rPr>
          <w:t>ite</w:t>
        </w:r>
        <w:commentRangeEnd w:id="766"/>
        <w:r w:rsidR="00BA3781">
          <w:rPr>
            <w:rStyle w:val="Refdecomentario"/>
          </w:rPr>
          <w:commentReference w:id="766"/>
        </w:r>
      </w:ins>
      <w:r w:rsidRPr="00221957">
        <w:rPr>
          <w:rFonts w:cstheme="minorHAnsi"/>
          <w:lang w:val="en-US"/>
        </w:rPr>
        <w:t>, family = Gaussian</w:t>
      </w:r>
      <w:del w:id="770" w:author="EDUARDO FERNANDEZ PASCUAL" w:date="2023-12-11T13:25:00Z">
        <w:r w:rsidRPr="00221957" w:rsidDel="00086BDC">
          <w:rPr>
            <w:rFonts w:cstheme="minorHAnsi"/>
            <w:lang w:val="en-US"/>
          </w:rPr>
          <w:delText>)</w:delText>
        </w:r>
      </w:del>
      <w:del w:id="771" w:author="EDUARDO FERNANDEZ PASCUAL" w:date="2023-12-11T13:29:00Z">
        <w:r w:rsidRPr="00221957" w:rsidDel="00820154">
          <w:rPr>
            <w:rFonts w:cstheme="minorHAnsi"/>
            <w:lang w:val="en-US"/>
          </w:rPr>
          <w:delText>.</w:delText>
        </w:r>
        <w:r w:rsidRPr="00221957" w:rsidDel="00BA3781">
          <w:rPr>
            <w:rFonts w:cstheme="minorHAnsi"/>
            <w:lang w:val="en-US"/>
          </w:rPr>
          <w:delText xml:space="preserve"> </w:delText>
        </w:r>
      </w:del>
      <w:ins w:id="772" w:author="EDUARDO FERNANDEZ PASCUAL" w:date="2023-12-11T13:29:00Z">
        <w:r w:rsidR="00820154">
          <w:rPr>
            <w:rFonts w:cstheme="minorHAnsi"/>
            <w:lang w:val="en-US"/>
          </w:rPr>
          <w:t xml:space="preserve">. </w:t>
        </w:r>
      </w:ins>
      <w:r w:rsidR="00722EEC">
        <w:rPr>
          <w:rFonts w:cstheme="minorHAnsi"/>
          <w:lang w:val="en-US"/>
        </w:rPr>
        <w:t xml:space="preserve">We found a significant interaction </w:t>
      </w:r>
      <w:del w:id="773" w:author="EDUARDO FERNANDEZ PASCUAL" w:date="2023-12-11T13:31:00Z">
        <w:r w:rsidR="00722EEC" w:rsidDel="00FD77B8">
          <w:rPr>
            <w:rFonts w:cstheme="minorHAnsi"/>
            <w:lang w:val="en-US"/>
          </w:rPr>
          <w:delText>term</w:delText>
        </w:r>
      </w:del>
      <w:ins w:id="774" w:author="EDUARDO FERNANDEZ PASCUAL" w:date="2023-12-11T13:31:00Z">
        <w:r w:rsidR="00FD77B8">
          <w:rPr>
            <w:rFonts w:cstheme="minorHAnsi"/>
            <w:lang w:val="en-US"/>
          </w:rPr>
          <w:t>storage * GDD</w:t>
        </w:r>
      </w:ins>
      <w:r w:rsidR="00722EEC">
        <w:rPr>
          <w:rFonts w:cstheme="minorHAnsi"/>
          <w:lang w:val="en-US"/>
        </w:rPr>
        <w:t>, thus consequently, w</w:t>
      </w:r>
      <w:r>
        <w:rPr>
          <w:rFonts w:cstheme="minorHAnsi"/>
          <w:lang w:val="en-US"/>
        </w:rPr>
        <w:t xml:space="preserve">e </w:t>
      </w:r>
      <w:r w:rsidR="00FE33CE">
        <w:rPr>
          <w:rFonts w:cstheme="minorHAnsi"/>
          <w:lang w:val="en-US"/>
        </w:rPr>
        <w:t xml:space="preserve">tested </w:t>
      </w:r>
      <w:r>
        <w:rPr>
          <w:rFonts w:cstheme="minorHAnsi"/>
          <w:lang w:val="en-US"/>
        </w:rPr>
        <w:t xml:space="preserve">each </w:t>
      </w:r>
      <w:del w:id="775" w:author="EDUARDO FERNANDEZ PASCUAL" w:date="2023-12-11T13:31:00Z">
        <w:r w:rsidDel="00FD77B8">
          <w:rPr>
            <w:rFonts w:cstheme="minorHAnsi"/>
            <w:lang w:val="en-US"/>
          </w:rPr>
          <w:delText>sowing time</w:delText>
        </w:r>
      </w:del>
      <w:ins w:id="776" w:author="EDUARDO FERNANDEZ PASCUAL" w:date="2023-12-11T13:31:00Z">
        <w:r w:rsidR="00FD77B8">
          <w:rPr>
            <w:rFonts w:cstheme="minorHAnsi"/>
            <w:lang w:val="en-US"/>
          </w:rPr>
          <w:t>storage treatment</w:t>
        </w:r>
      </w:ins>
      <w:r>
        <w:rPr>
          <w:rFonts w:cstheme="minorHAnsi"/>
          <w:lang w:val="en-US"/>
        </w:rPr>
        <w:t xml:space="preserve"> separately </w:t>
      </w:r>
      <w:r w:rsidR="00722EEC">
        <w:rPr>
          <w:rFonts w:cstheme="minorHAnsi"/>
          <w:lang w:val="en-US"/>
        </w:rPr>
        <w:t xml:space="preserve">to check if </w:t>
      </w:r>
      <w:del w:id="777" w:author="EDUARDO FERNANDEZ PASCUAL" w:date="2023-12-11T13:31:00Z">
        <w:r w:rsidDel="00FD77B8">
          <w:rPr>
            <w:rFonts w:cstheme="minorHAnsi"/>
            <w:lang w:val="en-US"/>
          </w:rPr>
          <w:delText xml:space="preserve">Base </w:delText>
        </w:r>
      </w:del>
      <w:ins w:id="778" w:author="EDUARDO FERNANDEZ PASCUAL" w:date="2023-12-11T13:31:00Z">
        <w:r w:rsidR="00FD77B8">
          <w:rPr>
            <w:rFonts w:cstheme="minorHAnsi"/>
            <w:lang w:val="en-US"/>
          </w:rPr>
          <w:t>b</w:t>
        </w:r>
        <w:r w:rsidR="00FD77B8">
          <w:rPr>
            <w:rFonts w:cstheme="minorHAnsi"/>
            <w:lang w:val="en-US"/>
          </w:rPr>
          <w:t xml:space="preserve">ase </w:t>
        </w:r>
      </w:ins>
      <w:r>
        <w:rPr>
          <w:rFonts w:cstheme="minorHAnsi"/>
          <w:lang w:val="en-US"/>
        </w:rPr>
        <w:t xml:space="preserve">water potential </w:t>
      </w:r>
      <w:r w:rsidR="00722EEC">
        <w:rPr>
          <w:rFonts w:cstheme="minorHAnsi"/>
          <w:lang w:val="en-US"/>
        </w:rPr>
        <w:t>varied according to GDD</w:t>
      </w:r>
      <w:r w:rsidR="008E6816">
        <w:rPr>
          <w:rFonts w:cstheme="minorHAnsi"/>
          <w:lang w:val="en-US"/>
        </w:rPr>
        <w:t xml:space="preserve"> </w:t>
      </w:r>
      <w:ins w:id="779" w:author="EDUARDO FERNANDEZ PASCUAL" w:date="2023-12-11T13:31:00Z">
        <w:r w:rsidR="00FD77B8">
          <w:rPr>
            <w:rFonts w:cstheme="minorHAnsi"/>
            <w:lang w:val="en-US"/>
          </w:rPr>
          <w:t xml:space="preserve">in fresh and </w:t>
        </w:r>
        <w:r w:rsidR="001374DE">
          <w:rPr>
            <w:rFonts w:cstheme="minorHAnsi"/>
            <w:lang w:val="en-US"/>
          </w:rPr>
          <w:t xml:space="preserve">after-ripened seeds. </w:t>
        </w:r>
      </w:ins>
      <w:del w:id="780" w:author="EDUARDO FERNANDEZ PASCUAL" w:date="2023-12-11T13:31:00Z">
        <w:r w:rsidR="008E6816" w:rsidRPr="00221957" w:rsidDel="001374DE">
          <w:rPr>
            <w:rFonts w:cstheme="minorHAnsi"/>
            <w:lang w:val="en-US"/>
          </w:rPr>
          <w:delText>(</w:delText>
        </w:r>
      </w:del>
      <w:r w:rsidR="00722EEC">
        <w:rPr>
          <w:rFonts w:cstheme="minorHAnsi"/>
          <w:lang w:val="en-US"/>
        </w:rPr>
        <w:t xml:space="preserve">Model specification: </w:t>
      </w:r>
      <w:proofErr w:type="spellStart"/>
      <w:ins w:id="781" w:author="EDUARDO FERNANDEZ PASCUAL" w:date="2023-12-11T13:32:00Z">
        <w:r w:rsidR="001374DE" w:rsidRPr="00C313D3">
          <w:rPr>
            <w:rFonts w:cstheme="minorHAnsi"/>
            <w:lang w:val="en-US"/>
          </w:rPr>
          <w:t>ψ</w:t>
        </w:r>
        <w:r w:rsidR="001374DE" w:rsidRPr="001D393D">
          <w:rPr>
            <w:rFonts w:cstheme="minorHAnsi"/>
            <w:vertAlign w:val="subscript"/>
            <w:lang w:val="en-US"/>
          </w:rPr>
          <w:t>b</w:t>
        </w:r>
      </w:ins>
      <w:proofErr w:type="spellEnd"/>
      <w:del w:id="782" w:author="EDUARDO FERNANDEZ PASCUAL" w:date="2023-12-11T13:32:00Z">
        <w:r w:rsidR="008E6816" w:rsidRPr="00221957" w:rsidDel="001374DE">
          <w:rPr>
            <w:rFonts w:cstheme="minorHAnsi"/>
            <w:lang w:val="en-US"/>
          </w:rPr>
          <w:delText>Base water potential</w:delText>
        </w:r>
      </w:del>
      <w:r w:rsidR="008E6816" w:rsidRPr="00221957">
        <w:rPr>
          <w:rFonts w:cstheme="minorHAnsi"/>
          <w:lang w:val="en-US"/>
        </w:rPr>
        <w:t xml:space="preserve"> ~ </w:t>
      </w:r>
      <w:r w:rsidR="008E6816">
        <w:rPr>
          <w:rFonts w:cstheme="minorHAnsi"/>
          <w:lang w:val="en-US"/>
        </w:rPr>
        <w:t>GDD</w:t>
      </w:r>
      <w:r w:rsidR="008E6816" w:rsidRPr="00221957">
        <w:rPr>
          <w:rFonts w:cstheme="minorHAnsi"/>
          <w:lang w:val="en-US"/>
        </w:rPr>
        <w:t xml:space="preserve"> + </w:t>
      </w:r>
      <w:del w:id="783" w:author="EDUARDO FERNANDEZ PASCUAL" w:date="2023-12-11T13:32:00Z">
        <w:r w:rsidR="008E6816" w:rsidRPr="00221957" w:rsidDel="001374DE">
          <w:rPr>
            <w:rFonts w:cstheme="minorHAnsi"/>
            <w:lang w:val="en-US"/>
          </w:rPr>
          <w:delText>(</w:delText>
        </w:r>
      </w:del>
      <w:r w:rsidR="008E6816" w:rsidRPr="00221957">
        <w:rPr>
          <w:rFonts w:cstheme="minorHAnsi"/>
          <w:lang w:val="en-US"/>
        </w:rPr>
        <w:t>1|</w:t>
      </w:r>
      <w:r w:rsidR="00722EEC">
        <w:rPr>
          <w:rFonts w:cstheme="minorHAnsi"/>
          <w:lang w:val="en-US"/>
        </w:rPr>
        <w:t>site</w:t>
      </w:r>
      <w:ins w:id="784" w:author="EDUARDO FERNANDEZ PASCUAL" w:date="2023-12-11T13:32:00Z">
        <w:r w:rsidR="001374DE">
          <w:rPr>
            <w:rFonts w:cstheme="minorHAnsi"/>
            <w:lang w:val="en-US"/>
          </w:rPr>
          <w:t>,</w:t>
        </w:r>
      </w:ins>
      <w:del w:id="785" w:author="EDUARDO FERNANDEZ PASCUAL" w:date="2023-12-11T13:32:00Z">
        <w:r w:rsidR="008E6816" w:rsidDel="001374DE">
          <w:rPr>
            <w:rFonts w:cstheme="minorHAnsi"/>
            <w:lang w:val="en-US"/>
          </w:rPr>
          <w:delText>)</w:delText>
        </w:r>
        <w:r w:rsidR="008E6816" w:rsidRPr="00221957" w:rsidDel="001374DE">
          <w:rPr>
            <w:rFonts w:cstheme="minorHAnsi"/>
            <w:lang w:val="en-US"/>
          </w:rPr>
          <w:delText>,</w:delText>
        </w:r>
      </w:del>
      <w:r w:rsidR="008E6816" w:rsidRPr="00221957">
        <w:rPr>
          <w:rFonts w:cstheme="minorHAnsi"/>
          <w:lang w:val="en-US"/>
        </w:rPr>
        <w:t xml:space="preserve"> family = Gaussian</w:t>
      </w:r>
      <w:del w:id="786" w:author="EDUARDO FERNANDEZ PASCUAL" w:date="2023-12-11T13:32:00Z">
        <w:r w:rsidR="008E6816" w:rsidRPr="00221957" w:rsidDel="001374DE">
          <w:rPr>
            <w:rFonts w:cstheme="minorHAnsi"/>
            <w:lang w:val="en-US"/>
          </w:rPr>
          <w:delText>)</w:delText>
        </w:r>
      </w:del>
      <w:r w:rsidR="008E6816">
        <w:rPr>
          <w:rFonts w:cstheme="minorHAnsi"/>
          <w:lang w:val="en-US"/>
        </w:rPr>
        <w:t>.</w:t>
      </w:r>
      <w:del w:id="787" w:author="EDUARDO FERNANDEZ PASCUAL" w:date="2023-12-11T13:32:00Z">
        <w:r w:rsidR="00633FF5" w:rsidRPr="00633FF5" w:rsidDel="001374DE">
          <w:rPr>
            <w:rFonts w:cstheme="minorHAnsi"/>
            <w:lang w:val="en-US"/>
          </w:rPr>
          <w:delText xml:space="preserve"> </w:delText>
        </w:r>
        <w:r w:rsidR="00633FF5" w:rsidDel="001374DE">
          <w:rPr>
            <w:rFonts w:cstheme="minorHAnsi"/>
            <w:lang w:val="en-US"/>
          </w:rPr>
          <w:delText xml:space="preserve">Residuals and model fitting were visually checked using </w:delText>
        </w:r>
        <w:r w:rsidR="005F1E59" w:rsidDel="001374DE">
          <w:rPr>
            <w:rFonts w:cstheme="minorHAnsi"/>
            <w:lang w:val="en-US"/>
          </w:rPr>
          <w:delText xml:space="preserve">the </w:delText>
        </w:r>
        <w:r w:rsidR="005F1E59" w:rsidRPr="005F1E59" w:rsidDel="001374DE">
          <w:rPr>
            <w:rFonts w:cstheme="minorHAnsi"/>
            <w:lang w:val="en-US"/>
          </w:rPr>
          <w:delText>DHARMa</w:delText>
        </w:r>
        <w:r w:rsidR="00633FF5" w:rsidDel="001374DE">
          <w:rPr>
            <w:rFonts w:cstheme="minorHAnsi"/>
            <w:lang w:val="en-US"/>
          </w:rPr>
          <w:delText xml:space="preserve"> package (</w:delText>
        </w:r>
        <w:commentRangeStart w:id="788"/>
        <w:r w:rsidR="00633FF5" w:rsidDel="001374DE">
          <w:rPr>
            <w:rFonts w:cstheme="minorHAnsi"/>
            <w:lang w:val="en-US"/>
          </w:rPr>
          <w:delText>Hartig, 2022</w:delText>
        </w:r>
        <w:commentRangeEnd w:id="788"/>
        <w:r w:rsidR="00633FF5" w:rsidDel="001374DE">
          <w:rPr>
            <w:rStyle w:val="Refdecomentario"/>
          </w:rPr>
          <w:commentReference w:id="788"/>
        </w:r>
        <w:r w:rsidR="00633FF5" w:rsidDel="001374DE">
          <w:rPr>
            <w:rFonts w:cstheme="minorHAnsi"/>
            <w:lang w:val="en-US"/>
          </w:rPr>
          <w:delText>).</w:delText>
        </w:r>
      </w:del>
    </w:p>
    <w:p w14:paraId="23EC93FD" w14:textId="67380E1E" w:rsidR="00221957" w:rsidRPr="00C51EB6" w:rsidRDefault="00221957" w:rsidP="0070572A">
      <w:pPr>
        <w:spacing w:line="360" w:lineRule="auto"/>
        <w:jc w:val="both"/>
        <w:rPr>
          <w:lang w:val="en-US"/>
        </w:rPr>
      </w:pPr>
      <w:r w:rsidRPr="00221957">
        <w:rPr>
          <w:rFonts w:cstheme="minorHAnsi"/>
          <w:lang w:val="en-US"/>
        </w:rPr>
        <w:t>Additional</w:t>
      </w:r>
      <w:ins w:id="789" w:author="EDUARDO FERNANDEZ PASCUAL" w:date="2023-12-11T13:32:00Z">
        <w:r w:rsidR="00D4225A">
          <w:rPr>
            <w:rFonts w:cstheme="minorHAnsi"/>
            <w:lang w:val="en-US"/>
          </w:rPr>
          <w:t>ly, we checked if</w:t>
        </w:r>
      </w:ins>
      <w:ins w:id="790" w:author="EDUARDO FERNANDEZ PASCUAL" w:date="2023-12-11T13:33:00Z">
        <w:r w:rsidR="00D4225A">
          <w:rPr>
            <w:rFonts w:cstheme="minorHAnsi"/>
            <w:lang w:val="en-US"/>
          </w:rPr>
          <w:t xml:space="preserve"> b</w:t>
        </w:r>
        <w:r w:rsidR="00D4225A">
          <w:rPr>
            <w:rFonts w:cstheme="minorHAnsi"/>
            <w:lang w:val="en-US"/>
          </w:rPr>
          <w:t xml:space="preserve">ase </w:t>
        </w:r>
        <w:r w:rsidR="00D4225A">
          <w:rPr>
            <w:rFonts w:cstheme="minorHAnsi"/>
            <w:lang w:val="en-US"/>
          </w:rPr>
          <w:t>w</w:t>
        </w:r>
        <w:r w:rsidR="00D4225A">
          <w:rPr>
            <w:rFonts w:cstheme="minorHAnsi"/>
            <w:lang w:val="en-US"/>
          </w:rPr>
          <w:t>ater potential</w:t>
        </w:r>
      </w:ins>
      <w:ins w:id="791" w:author="EDUARDO FERNANDEZ PASCUAL" w:date="2023-12-11T13:32:00Z">
        <w:r w:rsidR="00D4225A">
          <w:rPr>
            <w:rFonts w:cstheme="minorHAnsi"/>
            <w:lang w:val="en-US"/>
          </w:rPr>
          <w:t xml:space="preserve"> </w:t>
        </w:r>
      </w:ins>
      <w:ins w:id="792" w:author="EDUARDO FERNANDEZ PASCUAL" w:date="2023-12-11T13:33:00Z">
        <w:r w:rsidR="00D4225A">
          <w:rPr>
            <w:rFonts w:cstheme="minorHAnsi"/>
            <w:lang w:val="en-US"/>
          </w:rPr>
          <w:t>varied as a function of</w:t>
        </w:r>
      </w:ins>
      <w:r w:rsidRPr="00221957">
        <w:rPr>
          <w:rFonts w:cstheme="minorHAnsi"/>
          <w:lang w:val="en-US"/>
        </w:rPr>
        <w:t xml:space="preserve"> seed </w:t>
      </w:r>
      <w:r w:rsidR="00722EEC">
        <w:rPr>
          <w:rFonts w:cstheme="minorHAnsi"/>
          <w:lang w:val="en-US"/>
        </w:rPr>
        <w:t>mass</w:t>
      </w:r>
      <w:ins w:id="793" w:author="EDUARDO FERNANDEZ PASCUAL" w:date="2023-12-11T13:33:00Z">
        <w:r w:rsidR="005D4588">
          <w:rPr>
            <w:rFonts w:cstheme="minorHAnsi"/>
            <w:lang w:val="en-US"/>
          </w:rPr>
          <w:t xml:space="preserve"> by</w:t>
        </w:r>
      </w:ins>
      <w:ins w:id="794" w:author="EDUARDO FERNANDEZ PASCUAL" w:date="2023-12-11T13:34:00Z">
        <w:r w:rsidR="005D4588">
          <w:rPr>
            <w:rFonts w:cstheme="minorHAnsi"/>
            <w:lang w:val="en-US"/>
          </w:rPr>
          <w:t xml:space="preserve"> fitting GLMMs with gamma distribution</w:t>
        </w:r>
        <w:r w:rsidR="00866305">
          <w:rPr>
            <w:rFonts w:cstheme="minorHAnsi"/>
            <w:lang w:val="en-US"/>
          </w:rPr>
          <w:t xml:space="preserve"> (since </w:t>
        </w:r>
        <w:r w:rsidR="00866305">
          <w:rPr>
            <w:rFonts w:cstheme="minorHAnsi"/>
            <w:lang w:val="en-US"/>
          </w:rPr>
          <w:t>the model did not fulfil Gaussian assumptions</w:t>
        </w:r>
        <w:r w:rsidR="00866305">
          <w:rPr>
            <w:rFonts w:cstheme="minorHAnsi"/>
            <w:lang w:val="en-US"/>
          </w:rPr>
          <w:t>)</w:t>
        </w:r>
      </w:ins>
      <w:del w:id="795" w:author="EDUARDO FERNANDEZ PASCUAL" w:date="2023-12-11T13:33:00Z">
        <w:r w:rsidR="00722EEC" w:rsidDel="00D4225A">
          <w:rPr>
            <w:rFonts w:cstheme="minorHAnsi"/>
            <w:lang w:val="en-US"/>
          </w:rPr>
          <w:delText xml:space="preserve"> </w:delText>
        </w:r>
        <w:r w:rsidR="0088539A" w:rsidDel="00D4225A">
          <w:rPr>
            <w:rFonts w:cstheme="minorHAnsi"/>
            <w:lang w:val="en-US"/>
          </w:rPr>
          <w:delText>analyses</w:delText>
        </w:r>
        <w:r w:rsidRPr="00221957" w:rsidDel="00D4225A">
          <w:rPr>
            <w:rFonts w:cstheme="minorHAnsi"/>
            <w:lang w:val="en-US"/>
          </w:rPr>
          <w:delText xml:space="preserve"> were tested using</w:delText>
        </w:r>
        <w:r w:rsidR="0088539A" w:rsidRPr="0088539A" w:rsidDel="00D4225A">
          <w:rPr>
            <w:rFonts w:cstheme="minorHAnsi"/>
            <w:lang w:val="en-US"/>
          </w:rPr>
          <w:delText xml:space="preserve"> </w:delText>
        </w:r>
        <w:r w:rsidR="0088539A" w:rsidRPr="00221957" w:rsidDel="00D4225A">
          <w:rPr>
            <w:rFonts w:cstheme="minorHAnsi"/>
            <w:lang w:val="en-US"/>
          </w:rPr>
          <w:delText>glmmTMB</w:delText>
        </w:r>
      </w:del>
      <w:r w:rsidR="000B1A2A">
        <w:rPr>
          <w:rFonts w:cstheme="minorHAnsi"/>
          <w:lang w:val="en-US"/>
        </w:rPr>
        <w:t xml:space="preserve">. Base </w:t>
      </w:r>
      <w:del w:id="796" w:author="EDUARDO FERNANDEZ PASCUAL" w:date="2023-12-11T13:33:00Z">
        <w:r w:rsidR="000B1A2A" w:rsidDel="00BF33CE">
          <w:rPr>
            <w:rFonts w:cstheme="minorHAnsi"/>
            <w:lang w:val="en-US"/>
          </w:rPr>
          <w:delText xml:space="preserve">Water </w:delText>
        </w:r>
      </w:del>
      <w:ins w:id="797" w:author="EDUARDO FERNANDEZ PASCUAL" w:date="2023-12-11T13:33:00Z">
        <w:r w:rsidR="00BF33CE">
          <w:rPr>
            <w:rFonts w:cstheme="minorHAnsi"/>
            <w:lang w:val="en-US"/>
          </w:rPr>
          <w:t>w</w:t>
        </w:r>
        <w:r w:rsidR="00BF33CE">
          <w:rPr>
            <w:rFonts w:cstheme="minorHAnsi"/>
            <w:lang w:val="en-US"/>
          </w:rPr>
          <w:t xml:space="preserve">ater </w:t>
        </w:r>
      </w:ins>
      <w:r w:rsidR="000B1A2A">
        <w:rPr>
          <w:rFonts w:cstheme="minorHAnsi"/>
          <w:lang w:val="en-US"/>
        </w:rPr>
        <w:t xml:space="preserve">potential </w:t>
      </w:r>
      <w:del w:id="798" w:author="EDUARDO FERNANDEZ PASCUAL" w:date="2023-12-11T13:33:00Z">
        <w:r w:rsidR="000B1A2A" w:rsidDel="00BF33CE">
          <w:rPr>
            <w:rFonts w:cstheme="minorHAnsi"/>
            <w:lang w:val="en-US"/>
          </w:rPr>
          <w:delText xml:space="preserve">vas </w:delText>
        </w:r>
      </w:del>
      <w:ins w:id="799" w:author="EDUARDO FERNANDEZ PASCUAL" w:date="2023-12-11T13:33:00Z">
        <w:r w:rsidR="00BF33CE">
          <w:rPr>
            <w:rFonts w:cstheme="minorHAnsi"/>
            <w:lang w:val="en-US"/>
          </w:rPr>
          <w:t>w</w:t>
        </w:r>
        <w:r w:rsidR="00BF33CE">
          <w:rPr>
            <w:rFonts w:cstheme="minorHAnsi"/>
            <w:lang w:val="en-US"/>
          </w:rPr>
          <w:t xml:space="preserve">as </w:t>
        </w:r>
      </w:ins>
      <w:r w:rsidR="000B1A2A">
        <w:rPr>
          <w:rFonts w:cstheme="minorHAnsi"/>
          <w:lang w:val="en-US"/>
        </w:rPr>
        <w:t xml:space="preserve">used as </w:t>
      </w:r>
      <w:ins w:id="800" w:author="EDUARDO FERNANDEZ PASCUAL" w:date="2023-12-11T13:33:00Z">
        <w:r w:rsidR="00BF33CE">
          <w:rPr>
            <w:rFonts w:cstheme="minorHAnsi"/>
            <w:lang w:val="en-US"/>
          </w:rPr>
          <w:t xml:space="preserve">the </w:t>
        </w:r>
      </w:ins>
      <w:r w:rsidR="000B1A2A">
        <w:rPr>
          <w:rFonts w:cstheme="minorHAnsi"/>
          <w:lang w:val="en-US"/>
        </w:rPr>
        <w:t xml:space="preserve">response variable and seed </w:t>
      </w:r>
      <w:ins w:id="801" w:author="EDUARDO FERNANDEZ PASCUAL" w:date="2023-12-11T13:33:00Z">
        <w:r w:rsidR="00BF33CE">
          <w:rPr>
            <w:rFonts w:cstheme="minorHAnsi"/>
            <w:lang w:val="en-US"/>
          </w:rPr>
          <w:t>mass</w:t>
        </w:r>
        <w:r w:rsidR="00BF33CE" w:rsidDel="00BF33CE">
          <w:rPr>
            <w:rFonts w:cstheme="minorHAnsi"/>
            <w:lang w:val="en-US"/>
          </w:rPr>
          <w:t xml:space="preserve"> </w:t>
        </w:r>
      </w:ins>
      <w:del w:id="802" w:author="EDUARDO FERNANDEZ PASCUAL" w:date="2023-12-11T13:33:00Z">
        <w:r w:rsidR="000B1A2A" w:rsidDel="00BF33CE">
          <w:rPr>
            <w:rFonts w:cstheme="minorHAnsi"/>
            <w:lang w:val="en-US"/>
          </w:rPr>
          <w:delText xml:space="preserve">weight </w:delText>
        </w:r>
      </w:del>
      <w:r w:rsidR="000B1A2A">
        <w:rPr>
          <w:rFonts w:cstheme="minorHAnsi"/>
          <w:lang w:val="en-US"/>
        </w:rPr>
        <w:t xml:space="preserve">and </w:t>
      </w:r>
      <w:del w:id="803" w:author="EDUARDO FERNANDEZ PASCUAL" w:date="2023-12-11T13:33:00Z">
        <w:r w:rsidR="000B1A2A" w:rsidDel="00BF33CE">
          <w:rPr>
            <w:rFonts w:cstheme="minorHAnsi"/>
            <w:lang w:val="en-US"/>
          </w:rPr>
          <w:delText>sowing time</w:delText>
        </w:r>
      </w:del>
      <w:ins w:id="804" w:author="EDUARDO FERNANDEZ PASCUAL" w:date="2023-12-11T13:33:00Z">
        <w:r w:rsidR="00BF33CE">
          <w:rPr>
            <w:rFonts w:cstheme="minorHAnsi"/>
            <w:lang w:val="en-US"/>
          </w:rPr>
          <w:t>storage treatment</w:t>
        </w:r>
      </w:ins>
      <w:r w:rsidR="000B1A2A">
        <w:rPr>
          <w:rFonts w:cstheme="minorHAnsi"/>
          <w:lang w:val="en-US"/>
        </w:rPr>
        <w:t xml:space="preserve"> as</w:t>
      </w:r>
      <w:ins w:id="805" w:author="EDUARDO FERNANDEZ PASCUAL" w:date="2023-12-11T13:33:00Z">
        <w:r w:rsidR="00BF33CE">
          <w:rPr>
            <w:rFonts w:cstheme="minorHAnsi"/>
            <w:lang w:val="en-US"/>
          </w:rPr>
          <w:t xml:space="preserve"> the</w:t>
        </w:r>
      </w:ins>
      <w:r w:rsidR="000B1A2A">
        <w:rPr>
          <w:rFonts w:cstheme="minorHAnsi"/>
          <w:lang w:val="en-US"/>
        </w:rPr>
        <w:t xml:space="preserve"> explanatory variables. </w:t>
      </w:r>
      <w:r w:rsidR="002B599C">
        <w:rPr>
          <w:rFonts w:cstheme="minorHAnsi"/>
          <w:lang w:val="en-US"/>
        </w:rPr>
        <w:t xml:space="preserve">Site was included as </w:t>
      </w:r>
      <w:r w:rsidR="00C812B5">
        <w:rPr>
          <w:rFonts w:cstheme="minorHAnsi"/>
          <w:lang w:val="en-US"/>
        </w:rPr>
        <w:t xml:space="preserve">a </w:t>
      </w:r>
      <w:r w:rsidR="002B599C">
        <w:rPr>
          <w:rFonts w:cstheme="minorHAnsi"/>
          <w:lang w:val="en-US"/>
        </w:rPr>
        <w:t>random factor</w:t>
      </w:r>
      <w:r w:rsidR="00C812B5">
        <w:rPr>
          <w:rFonts w:cstheme="minorHAnsi"/>
          <w:lang w:val="en-US"/>
        </w:rPr>
        <w:t xml:space="preserve">. </w:t>
      </w:r>
      <w:del w:id="806" w:author="EDUARDO FERNANDEZ PASCUAL" w:date="2023-12-11T13:34:00Z">
        <w:r w:rsidR="00C812B5" w:rsidDel="00866305">
          <w:rPr>
            <w:rFonts w:cstheme="minorHAnsi"/>
            <w:lang w:val="en-US"/>
          </w:rPr>
          <w:delText xml:space="preserve">Residuals and model fitting were visually checked using </w:delText>
        </w:r>
        <w:r w:rsidR="005F1E59" w:rsidDel="00866305">
          <w:rPr>
            <w:rFonts w:cstheme="minorHAnsi"/>
            <w:lang w:val="en-US"/>
          </w:rPr>
          <w:delText xml:space="preserve">the </w:delText>
        </w:r>
        <w:r w:rsidR="005F1E59" w:rsidRPr="005F1E59" w:rsidDel="00866305">
          <w:rPr>
            <w:rFonts w:cstheme="minorHAnsi"/>
            <w:lang w:val="en-US"/>
          </w:rPr>
          <w:delText>DHARMa</w:delText>
        </w:r>
        <w:r w:rsidR="00C812B5" w:rsidDel="00866305">
          <w:rPr>
            <w:rFonts w:cstheme="minorHAnsi"/>
            <w:lang w:val="en-US"/>
          </w:rPr>
          <w:delText xml:space="preserve"> package (</w:delText>
        </w:r>
        <w:commentRangeStart w:id="807"/>
        <w:r w:rsidR="00C812B5" w:rsidDel="00866305">
          <w:rPr>
            <w:rFonts w:cstheme="minorHAnsi"/>
            <w:lang w:val="en-US"/>
          </w:rPr>
          <w:delText>Hartig, 2022</w:delText>
        </w:r>
        <w:commentRangeEnd w:id="807"/>
        <w:r w:rsidR="00C812B5" w:rsidDel="00866305">
          <w:rPr>
            <w:rStyle w:val="Refdecomentario"/>
          </w:rPr>
          <w:commentReference w:id="807"/>
        </w:r>
        <w:r w:rsidR="00C812B5" w:rsidDel="00866305">
          <w:rPr>
            <w:rFonts w:cstheme="minorHAnsi"/>
            <w:lang w:val="en-US"/>
          </w:rPr>
          <w:delText xml:space="preserve">); </w:delText>
        </w:r>
        <w:r w:rsidR="00A454AA" w:rsidDel="00866305">
          <w:rPr>
            <w:rFonts w:cstheme="minorHAnsi"/>
            <w:lang w:val="en-US"/>
          </w:rPr>
          <w:delText xml:space="preserve">the model did not </w:delText>
        </w:r>
        <w:r w:rsidR="00A31D0B" w:rsidDel="00866305">
          <w:rPr>
            <w:rFonts w:cstheme="minorHAnsi"/>
            <w:lang w:val="en-US"/>
          </w:rPr>
          <w:delText>fulfil</w:delText>
        </w:r>
        <w:r w:rsidR="00A454AA" w:rsidDel="00866305">
          <w:rPr>
            <w:rFonts w:cstheme="minorHAnsi"/>
            <w:lang w:val="en-US"/>
          </w:rPr>
          <w:delText xml:space="preserve"> </w:delText>
        </w:r>
        <w:r w:rsidR="00A31D0B" w:rsidDel="00866305">
          <w:rPr>
            <w:rFonts w:cstheme="minorHAnsi"/>
            <w:lang w:val="en-US"/>
          </w:rPr>
          <w:delText xml:space="preserve">the </w:delText>
        </w:r>
        <w:r w:rsidR="005F1E59" w:rsidDel="00866305">
          <w:rPr>
            <w:rFonts w:cstheme="minorHAnsi"/>
            <w:lang w:val="en-US"/>
          </w:rPr>
          <w:delText>Gaussian</w:delText>
        </w:r>
        <w:r w:rsidR="00A454AA" w:rsidDel="00866305">
          <w:rPr>
            <w:rFonts w:cstheme="minorHAnsi"/>
            <w:lang w:val="en-US"/>
          </w:rPr>
          <w:delText xml:space="preserve"> </w:delText>
        </w:r>
        <w:r w:rsidR="00A31D0B" w:rsidDel="00866305">
          <w:rPr>
            <w:rFonts w:cstheme="minorHAnsi"/>
            <w:lang w:val="en-US"/>
          </w:rPr>
          <w:delText>assumptions</w:delText>
        </w:r>
        <w:r w:rsidR="00A454AA" w:rsidDel="00866305">
          <w:rPr>
            <w:rFonts w:cstheme="minorHAnsi"/>
            <w:lang w:val="en-US"/>
          </w:rPr>
          <w:delText xml:space="preserve"> thus Gamma family with log link was used</w:delText>
        </w:r>
        <w:r w:rsidR="00C812B5" w:rsidDel="00866305">
          <w:rPr>
            <w:rFonts w:cstheme="minorHAnsi"/>
            <w:lang w:val="en-US"/>
          </w:rPr>
          <w:delText xml:space="preserve">. </w:delText>
        </w:r>
      </w:del>
      <w:r w:rsidR="00C812B5">
        <w:rPr>
          <w:rFonts w:cstheme="minorHAnsi"/>
          <w:lang w:val="en-US"/>
        </w:rPr>
        <w:t xml:space="preserve">Model </w:t>
      </w:r>
      <w:del w:id="808" w:author="EDUARDO FERNANDEZ PASCUAL" w:date="2023-12-11T13:34:00Z">
        <w:r w:rsidR="00C812B5" w:rsidDel="00866305">
          <w:rPr>
            <w:rFonts w:cstheme="minorHAnsi"/>
            <w:lang w:val="en-US"/>
          </w:rPr>
          <w:delText>specification</w:delText>
        </w:r>
      </w:del>
      <w:ins w:id="809" w:author="EDUARDO FERNANDEZ PASCUAL" w:date="2023-12-11T13:34:00Z">
        <w:r w:rsidR="00866305">
          <w:rPr>
            <w:rFonts w:cstheme="minorHAnsi"/>
            <w:lang w:val="en-US"/>
          </w:rPr>
          <w:t>formula</w:t>
        </w:r>
      </w:ins>
      <w:r w:rsidR="00C812B5">
        <w:rPr>
          <w:rFonts w:cstheme="minorHAnsi"/>
          <w:lang w:val="en-US"/>
        </w:rPr>
        <w:t xml:space="preserve">: </w:t>
      </w:r>
      <w:r w:rsidR="0088539A" w:rsidRPr="00221957">
        <w:rPr>
          <w:rFonts w:cstheme="minorHAnsi"/>
          <w:lang w:val="en-US"/>
        </w:rPr>
        <w:t xml:space="preserve"> </w:t>
      </w:r>
      <w:proofErr w:type="spellStart"/>
      <w:ins w:id="810" w:author="EDUARDO FERNANDEZ PASCUAL" w:date="2023-12-11T13:35:00Z">
        <w:r w:rsidR="00866305" w:rsidRPr="00C313D3">
          <w:rPr>
            <w:rFonts w:cstheme="minorHAnsi"/>
            <w:lang w:val="en-US"/>
          </w:rPr>
          <w:t>ψ</w:t>
        </w:r>
        <w:r w:rsidR="00866305" w:rsidRPr="001D393D">
          <w:rPr>
            <w:rFonts w:cstheme="minorHAnsi"/>
            <w:vertAlign w:val="subscript"/>
            <w:lang w:val="en-US"/>
          </w:rPr>
          <w:t>b</w:t>
        </w:r>
      </w:ins>
      <w:proofErr w:type="spellEnd"/>
      <w:del w:id="811" w:author="EDUARDO FERNANDEZ PASCUAL" w:date="2023-12-11T13:35:00Z">
        <w:r w:rsidR="00A31D0B" w:rsidDel="00866305">
          <w:rPr>
            <w:rFonts w:cstheme="minorHAnsi"/>
            <w:lang w:val="en-US"/>
          </w:rPr>
          <w:delText>Base water potential</w:delText>
        </w:r>
      </w:del>
      <w:r w:rsidR="00A31D0B">
        <w:rPr>
          <w:rFonts w:cstheme="minorHAnsi"/>
          <w:lang w:val="en-US"/>
        </w:rPr>
        <w:t xml:space="preserve"> ~ </w:t>
      </w:r>
      <w:r w:rsidR="00A534E3">
        <w:rPr>
          <w:rFonts w:cstheme="minorHAnsi"/>
          <w:lang w:val="en-US"/>
        </w:rPr>
        <w:t xml:space="preserve">seed weight * </w:t>
      </w:r>
      <w:del w:id="812" w:author="EDUARDO FERNANDEZ PASCUAL" w:date="2023-12-11T13:35:00Z">
        <w:r w:rsidR="00A534E3" w:rsidDel="00866305">
          <w:rPr>
            <w:rFonts w:cstheme="minorHAnsi"/>
            <w:lang w:val="en-US"/>
          </w:rPr>
          <w:delText>sowing_time</w:delText>
        </w:r>
      </w:del>
      <w:ins w:id="813" w:author="EDUARDO FERNANDEZ PASCUAL" w:date="2023-12-11T13:35:00Z">
        <w:r w:rsidR="00866305">
          <w:rPr>
            <w:rFonts w:cstheme="minorHAnsi"/>
            <w:lang w:val="en-US"/>
          </w:rPr>
          <w:t>storage</w:t>
        </w:r>
      </w:ins>
      <w:r w:rsidR="00A534E3">
        <w:rPr>
          <w:rFonts w:cstheme="minorHAnsi"/>
          <w:lang w:val="en-US"/>
        </w:rPr>
        <w:t xml:space="preserve"> + </w:t>
      </w:r>
      <w:del w:id="814" w:author="EDUARDO FERNANDEZ PASCUAL" w:date="2023-12-11T13:35:00Z">
        <w:r w:rsidR="00A534E3" w:rsidDel="00866305">
          <w:rPr>
            <w:rFonts w:cstheme="minorHAnsi"/>
            <w:lang w:val="en-US"/>
          </w:rPr>
          <w:delText>(</w:delText>
        </w:r>
      </w:del>
      <w:r w:rsidR="00A534E3">
        <w:rPr>
          <w:rFonts w:cstheme="minorHAnsi"/>
          <w:lang w:val="en-US"/>
        </w:rPr>
        <w:t>1|site</w:t>
      </w:r>
      <w:del w:id="815" w:author="EDUARDO FERNANDEZ PASCUAL" w:date="2023-12-11T13:35:00Z">
        <w:r w:rsidR="00A534E3" w:rsidDel="00866305">
          <w:rPr>
            <w:rFonts w:cstheme="minorHAnsi"/>
            <w:lang w:val="en-US"/>
          </w:rPr>
          <w:delText>)</w:delText>
        </w:r>
      </w:del>
      <w:r w:rsidR="00A534E3">
        <w:rPr>
          <w:rFonts w:cstheme="minorHAnsi"/>
          <w:lang w:val="en-US"/>
        </w:rPr>
        <w:t>, family = Gamma</w:t>
      </w:r>
      <w:del w:id="816" w:author="EDUARDO FERNANDEZ PASCUAL" w:date="2023-12-11T13:35:00Z">
        <w:r w:rsidR="00A534E3" w:rsidDel="00866305">
          <w:rPr>
            <w:rFonts w:cstheme="minorHAnsi"/>
            <w:lang w:val="en-US"/>
          </w:rPr>
          <w:delText>(link=”log”</w:delText>
        </w:r>
        <w:r w:rsidR="005F1E59" w:rsidDel="00866305">
          <w:rPr>
            <w:rFonts w:cstheme="minorHAnsi"/>
            <w:lang w:val="en-US"/>
          </w:rPr>
          <w:delText>)</w:delText>
        </w:r>
      </w:del>
      <w:r w:rsidR="005F1E59">
        <w:rPr>
          <w:rFonts w:cstheme="minorHAnsi"/>
          <w:lang w:val="en-US"/>
        </w:rPr>
        <w:t xml:space="preserve">. </w:t>
      </w:r>
    </w:p>
    <w:p w14:paraId="6AC9B9A2" w14:textId="567E37CC" w:rsidR="00AF329C" w:rsidRDefault="0042434E" w:rsidP="0070572A">
      <w:pPr>
        <w:pStyle w:val="Ttulo2"/>
        <w:spacing w:line="360" w:lineRule="auto"/>
        <w:jc w:val="both"/>
      </w:pPr>
      <w:r>
        <w:t xml:space="preserve">3. </w:t>
      </w:r>
      <w:commentRangeStart w:id="817"/>
      <w:r>
        <w:t>Results</w:t>
      </w:r>
      <w:commentRangeEnd w:id="817"/>
      <w:r w:rsidR="00B17EE1">
        <w:rPr>
          <w:rStyle w:val="Refdecomentario"/>
          <w:rFonts w:asciiTheme="minorHAnsi" w:eastAsiaTheme="minorHAnsi" w:hAnsiTheme="minorHAnsi" w:cstheme="minorBidi"/>
          <w:color w:val="auto"/>
        </w:rPr>
        <w:commentReference w:id="817"/>
      </w:r>
      <w:del w:id="818" w:author="EDUARDO FERNANDEZ PASCUAL" w:date="2023-12-11T13:46:00Z">
        <w:r w:rsidDel="00031A1A">
          <w:delText xml:space="preserve"> (preliminary)</w:delText>
        </w:r>
      </w:del>
    </w:p>
    <w:p w14:paraId="4E6CC016" w14:textId="0A95B640" w:rsidR="00E06E4A" w:rsidDel="00585B7F" w:rsidRDefault="00E06E4A" w:rsidP="0070572A">
      <w:pPr>
        <w:pStyle w:val="Ttulo3"/>
        <w:spacing w:line="360" w:lineRule="auto"/>
        <w:jc w:val="both"/>
        <w:rPr>
          <w:del w:id="819" w:author="EDUARDO FERNANDEZ PASCUAL" w:date="2023-12-11T13:45:00Z"/>
        </w:rPr>
      </w:pPr>
      <w:del w:id="820" w:author="EDUARDO FERNANDEZ PASCUAL" w:date="2023-12-11T13:45:00Z">
        <w:r w:rsidDel="00585B7F">
          <w:delText>3.1 Temperature</w:delText>
        </w:r>
        <w:r w:rsidR="00851EE8" w:rsidDel="00585B7F">
          <w:delText xml:space="preserve"> and WP relati</w:delText>
        </w:r>
        <w:r w:rsidDel="00585B7F">
          <w:delText>o</w:delText>
        </w:r>
        <w:r w:rsidR="00851EE8" w:rsidDel="00585B7F">
          <w:delText>n</w:delText>
        </w:r>
        <w:r w:rsidDel="00585B7F">
          <w:delText>s</w:delText>
        </w:r>
        <w:r w:rsidR="00851EE8" w:rsidDel="00585B7F">
          <w:delText>hip</w:delText>
        </w:r>
      </w:del>
    </w:p>
    <w:p w14:paraId="5D42F6A7" w14:textId="43E9F1A8" w:rsidR="00F60EA0" w:rsidRPr="00851EE8" w:rsidDel="005A3030" w:rsidRDefault="008A3FF4" w:rsidP="0070572A">
      <w:pPr>
        <w:spacing w:line="360" w:lineRule="auto"/>
        <w:jc w:val="both"/>
        <w:rPr>
          <w:moveFrom w:id="821" w:author="EDUARDO FERNANDEZ PASCUAL" w:date="2023-12-11T13:41:00Z"/>
        </w:rPr>
      </w:pPr>
      <w:moveFromRangeStart w:id="822" w:author="EDUARDO FERNANDEZ PASCUAL" w:date="2023-12-11T13:41:00Z" w:name="move153194509"/>
      <w:moveFrom w:id="823" w:author="EDUARDO FERNANDEZ PASCUAL" w:date="2023-12-11T13:41:00Z">
        <w:r w:rsidDel="005A3030">
          <w:t>Using all available data collected from our 4 sites in 2022 and 2023</w:t>
        </w:r>
        <w:r w:rsidR="00996081" w:rsidDel="005A3030">
          <w:t xml:space="preserve"> using Microlog SP3</w:t>
        </w:r>
        <w:r w:rsidDel="005A3030">
          <w:t xml:space="preserve">, we were able to confirm a positive relationship between temperature and water potential. </w:t>
        </w:r>
        <w:r w:rsidR="00C34162" w:rsidDel="005A3030">
          <w:t xml:space="preserve">Sites (and years) with higher </w:t>
        </w:r>
        <w:r w:rsidR="003E757C" w:rsidDel="005A3030">
          <w:t>GDD</w:t>
        </w:r>
        <w:r w:rsidR="00C34162" w:rsidDel="005A3030">
          <w:t xml:space="preserve"> correlated</w:t>
        </w:r>
        <w:r w:rsidR="00042E0F" w:rsidDel="005A3030">
          <w:t xml:space="preserve"> (r2=0.87)</w:t>
        </w:r>
        <w:r w:rsidR="00C34162" w:rsidDel="005A3030">
          <w:t xml:space="preserve"> with higher values of </w:t>
        </w:r>
        <w:r w:rsidR="003E757C" w:rsidDel="005A3030">
          <w:t>water potential (see Fig 2C).</w:t>
        </w:r>
      </w:moveFrom>
    </w:p>
    <w:moveFromRangeEnd w:id="822"/>
    <w:p w14:paraId="5E9E6177" w14:textId="7F80C264" w:rsidR="00851EE8" w:rsidRPr="00E06E4A" w:rsidRDefault="00851EE8" w:rsidP="0070572A">
      <w:pPr>
        <w:pStyle w:val="Ttulo3"/>
        <w:spacing w:line="360" w:lineRule="auto"/>
        <w:jc w:val="both"/>
      </w:pPr>
      <w:r>
        <w:t>3.</w:t>
      </w:r>
      <w:del w:id="824" w:author="EDUARDO FERNANDEZ PASCUAL" w:date="2023-12-11T13:46:00Z">
        <w:r w:rsidDel="00031A1A">
          <w:delText xml:space="preserve">2 </w:delText>
        </w:r>
      </w:del>
      <w:ins w:id="825" w:author="EDUARDO FERNANDEZ PASCUAL" w:date="2023-12-11T13:46:00Z">
        <w:r w:rsidR="00031A1A">
          <w:t>1</w:t>
        </w:r>
        <w:r w:rsidR="00031A1A">
          <w:t xml:space="preserve"> </w:t>
        </w:r>
      </w:ins>
      <w:del w:id="826" w:author="EDUARDO FERNANDEZ PASCUAL" w:date="2023-12-11T13:46:00Z">
        <w:r w:rsidDel="00031A1A">
          <w:delText>Germination responses</w:delText>
        </w:r>
      </w:del>
      <w:ins w:id="827" w:author="EDUARDO FERNANDEZ PASCUAL" w:date="2023-12-11T13:46:00Z">
        <w:r w:rsidR="00031A1A">
          <w:t>Effect of storage treatment and water potential on final germination proportions</w:t>
        </w:r>
      </w:ins>
    </w:p>
    <w:p w14:paraId="629BD92C" w14:textId="51A5B6FE" w:rsidR="00AC1FEB" w:rsidRDefault="00D94D39" w:rsidP="0070572A">
      <w:pPr>
        <w:spacing w:line="360" w:lineRule="auto"/>
        <w:jc w:val="both"/>
      </w:pPr>
      <w:del w:id="828" w:author="EDUARDO FERNANDEZ PASCUAL" w:date="2023-12-11T14:11:00Z">
        <w:r w:rsidDel="005F7BAD">
          <w:delText xml:space="preserve">We observed </w:delText>
        </w:r>
      </w:del>
      <w:del w:id="829" w:author="EDUARDO FERNANDEZ PASCUAL" w:date="2023-12-11T14:07:00Z">
        <w:r w:rsidDel="005970FD">
          <w:delText xml:space="preserve">clear </w:delText>
        </w:r>
      </w:del>
      <w:del w:id="830" w:author="EDUARDO FERNANDEZ PASCUAL" w:date="2023-12-11T14:11:00Z">
        <w:r w:rsidDel="005F7BAD">
          <w:delText xml:space="preserve">differences between </w:delText>
        </w:r>
      </w:del>
      <w:del w:id="831" w:author="EDUARDO FERNANDEZ PASCUAL" w:date="2023-12-11T14:07:00Z">
        <w:r w:rsidDel="002E576F">
          <w:delText>immediate sowing</w:delText>
        </w:r>
      </w:del>
      <w:del w:id="832" w:author="EDUARDO FERNANDEZ PASCUAL" w:date="2023-12-11T14:11:00Z">
        <w:r w:rsidDel="005F7BAD">
          <w:delText xml:space="preserve"> and after ripened seeds</w:delText>
        </w:r>
      </w:del>
      <w:del w:id="833" w:author="EDUARDO FERNANDEZ PASCUAL" w:date="2023-12-11T14:06:00Z">
        <w:r w:rsidDel="000F11C4">
          <w:delText>.</w:delText>
        </w:r>
      </w:del>
      <w:del w:id="834" w:author="EDUARDO FERNANDEZ PASCUAL" w:date="2023-12-11T14:11:00Z">
        <w:r w:rsidDel="005F7BAD">
          <w:delText xml:space="preserve"> </w:delText>
        </w:r>
      </w:del>
      <w:ins w:id="835" w:author="EDUARDO FERNANDEZ PASCUAL" w:date="2023-12-11T14:15:00Z">
        <w:r w:rsidR="00856CE6">
          <w:t>Final g</w:t>
        </w:r>
      </w:ins>
      <w:del w:id="836" w:author="EDUARDO FERNANDEZ PASCUAL" w:date="2023-12-11T14:06:00Z">
        <w:r w:rsidDel="000F11C4">
          <w:delText>G</w:delText>
        </w:r>
      </w:del>
      <w:r>
        <w:t xml:space="preserve">ermination was </w:t>
      </w:r>
      <w:del w:id="837" w:author="EDUARDO FERNANDEZ PASCUAL" w:date="2023-12-11T14:07:00Z">
        <w:r w:rsidDel="005970FD">
          <w:delText xml:space="preserve">notably </w:delText>
        </w:r>
        <w:r w:rsidR="00AE2CA0" w:rsidDel="005970FD">
          <w:delText xml:space="preserve">and significantly </w:delText>
        </w:r>
      </w:del>
      <w:r>
        <w:t xml:space="preserve">higher </w:t>
      </w:r>
      <w:ins w:id="838" w:author="EDUARDO FERNANDEZ PASCUAL" w:date="2023-12-11T14:07:00Z">
        <w:r w:rsidR="002E576F">
          <w:t xml:space="preserve">in </w:t>
        </w:r>
      </w:ins>
      <w:ins w:id="839" w:author="EDUARDO FERNANDEZ PASCUAL" w:date="2023-12-11T14:17:00Z">
        <w:r w:rsidR="00E02CDF">
          <w:t>after ripened</w:t>
        </w:r>
      </w:ins>
      <w:ins w:id="840" w:author="EDUARDO FERNANDEZ PASCUAL" w:date="2023-12-11T14:07:00Z">
        <w:r w:rsidR="002E576F">
          <w:t xml:space="preserve"> </w:t>
        </w:r>
      </w:ins>
      <w:ins w:id="841" w:author="EDUARDO FERNANDEZ PASCUAL" w:date="2023-12-11T14:14:00Z">
        <w:r w:rsidR="00856CE6">
          <w:t xml:space="preserve">than in fresh </w:t>
        </w:r>
      </w:ins>
      <w:ins w:id="842" w:author="EDUARDO FERNANDEZ PASCUAL" w:date="2023-12-11T14:07:00Z">
        <w:r w:rsidR="002E576F">
          <w:t>seeds</w:t>
        </w:r>
      </w:ins>
      <w:del w:id="843" w:author="EDUARDO FERNANDEZ PASCUAL" w:date="2023-12-11T14:13:00Z">
        <w:r w:rsidDel="00353AD8">
          <w:delText>at each</w:delText>
        </w:r>
      </w:del>
      <w:del w:id="844" w:author="EDUARDO FERNANDEZ PASCUAL" w:date="2023-12-11T14:16:00Z">
        <w:r w:rsidDel="00E02CDF">
          <w:delText xml:space="preserve"> </w:delText>
        </w:r>
      </w:del>
      <w:del w:id="845" w:author="EDUARDO FERNANDEZ PASCUAL" w:date="2023-12-11T14:07:00Z">
        <w:r w:rsidDel="002E576F">
          <w:lastRenderedPageBreak/>
          <w:delText xml:space="preserve">WP </w:delText>
        </w:r>
      </w:del>
      <w:del w:id="846" w:author="EDUARDO FERNANDEZ PASCUAL" w:date="2023-12-11T14:16:00Z">
        <w:r w:rsidDel="00E02CDF">
          <w:delText>treatment</w:delText>
        </w:r>
      </w:del>
      <w:r>
        <w:t xml:space="preserve"> </w:t>
      </w:r>
      <w:del w:id="847" w:author="EDUARDO FERNANDEZ PASCUAL" w:date="2023-12-11T14:07:00Z">
        <w:r w:rsidDel="002E576F">
          <w:delText xml:space="preserve">in after ripened seeds </w:delText>
        </w:r>
      </w:del>
      <w:r>
        <w:t xml:space="preserve">(see fig 3A). </w:t>
      </w:r>
      <w:ins w:id="848" w:author="EDUARDO FERNANDEZ PASCUAL" w:date="2023-12-11T14:14:00Z">
        <w:r w:rsidR="003460A9">
          <w:t>W</w:t>
        </w:r>
      </w:ins>
      <w:ins w:id="849" w:author="EDUARDO FERNANDEZ PASCUAL" w:date="2023-12-11T14:10:00Z">
        <w:r w:rsidR="00FF6F68">
          <w:t>ith no water stress (i.e. distilled water</w:t>
        </w:r>
      </w:ins>
      <w:ins w:id="850" w:author="EDUARDO FERNANDEZ PASCUAL" w:date="2023-12-11T14:14:00Z">
        <w:r w:rsidR="003460A9">
          <w:t xml:space="preserve"> treatment</w:t>
        </w:r>
      </w:ins>
      <w:ins w:id="851" w:author="EDUARDO FERNANDEZ PASCUAL" w:date="2023-12-11T14:10:00Z">
        <w:r w:rsidR="00FF6F68">
          <w:t xml:space="preserve">) </w:t>
        </w:r>
        <w:r w:rsidR="00AE25C9">
          <w:t>fresh seeds only attained 70% germination, while</w:t>
        </w:r>
      </w:ins>
      <w:ins w:id="852" w:author="EDUARDO FERNANDEZ PASCUAL" w:date="2023-12-11T14:13:00Z">
        <w:r w:rsidR="00B375A2">
          <w:t xml:space="preserve"> germination of</w:t>
        </w:r>
      </w:ins>
      <w:ins w:id="853" w:author="EDUARDO FERNANDEZ PASCUAL" w:date="2023-12-11T14:10:00Z">
        <w:r w:rsidR="00AE25C9">
          <w:t xml:space="preserve"> after-ripened seeds</w:t>
        </w:r>
      </w:ins>
      <w:ins w:id="854" w:author="EDUARDO FERNANDEZ PASCUAL" w:date="2023-12-11T14:14:00Z">
        <w:r w:rsidR="00B375A2">
          <w:t xml:space="preserve"> was</w:t>
        </w:r>
      </w:ins>
      <w:ins w:id="855" w:author="EDUARDO FERNANDEZ PASCUAL" w:date="2023-12-11T14:10:00Z">
        <w:r w:rsidR="00AE25C9">
          <w:t xml:space="preserve"> </w:t>
        </w:r>
      </w:ins>
      <w:ins w:id="856" w:author="EDUARDO FERNANDEZ PASCUAL" w:date="2023-12-11T14:11:00Z">
        <w:r w:rsidR="005F7BAD">
          <w:t xml:space="preserve">almost 100%. </w:t>
        </w:r>
      </w:ins>
      <w:ins w:id="857" w:author="EDUARDO FERNANDEZ PASCUAL" w:date="2023-12-11T14:15:00Z">
        <w:r w:rsidR="00856CE6">
          <w:t>With increasing water stress, g</w:t>
        </w:r>
      </w:ins>
      <w:del w:id="858" w:author="EDUARDO FERNANDEZ PASCUAL" w:date="2023-12-11T14:15:00Z">
        <w:r w:rsidR="00AC1FEB" w:rsidDel="00856CE6">
          <w:delText>G</w:delText>
        </w:r>
      </w:del>
      <w:r w:rsidR="00AC1FEB">
        <w:t>ermination</w:t>
      </w:r>
      <w:r w:rsidR="001829AF">
        <w:t xml:space="preserve"> </w:t>
      </w:r>
      <w:del w:id="859" w:author="EDUARDO FERNANDEZ PASCUAL" w:date="2023-12-11T14:07:00Z">
        <w:r w:rsidR="001829AF" w:rsidDel="005970FD">
          <w:delText xml:space="preserve">percentage </w:delText>
        </w:r>
      </w:del>
      <w:r w:rsidR="001829AF">
        <w:t>dropped</w:t>
      </w:r>
      <w:ins w:id="860" w:author="EDUARDO FERNANDEZ PASCUAL" w:date="2023-12-11T14:15:00Z">
        <w:r w:rsidR="00856CE6">
          <w:t xml:space="preserve"> below 50% </w:t>
        </w:r>
        <w:r w:rsidR="006364B6">
          <w:t>at</w:t>
        </w:r>
      </w:ins>
      <w:r w:rsidR="001829AF">
        <w:t xml:space="preserve"> </w:t>
      </w:r>
      <w:del w:id="861" w:author="EDUARDO FERNANDEZ PASCUAL" w:date="2023-12-11T14:16:00Z">
        <w:r w:rsidR="001829AF" w:rsidDel="006364B6">
          <w:delText xml:space="preserve">sharply below </w:delText>
        </w:r>
      </w:del>
      <w:r w:rsidR="001829AF">
        <w:t xml:space="preserve">-0.2MPa </w:t>
      </w:r>
      <w:del w:id="862" w:author="EDUARDO FERNANDEZ PASCUAL" w:date="2023-12-11T14:08:00Z">
        <w:r w:rsidR="001829AF" w:rsidDel="002E576F">
          <w:delText>water potential</w:delText>
        </w:r>
        <w:r w:rsidDel="002E576F">
          <w:delText xml:space="preserve"> </w:delText>
        </w:r>
      </w:del>
      <w:r>
        <w:t xml:space="preserve">in </w:t>
      </w:r>
      <w:del w:id="863" w:author="EDUARDO FERNANDEZ PASCUAL" w:date="2023-12-11T14:08:00Z">
        <w:r w:rsidDel="002E576F">
          <w:delText>immediate sowing</w:delText>
        </w:r>
      </w:del>
      <w:ins w:id="864" w:author="EDUARDO FERNANDEZ PASCUAL" w:date="2023-12-11T14:08:00Z">
        <w:r w:rsidR="002E576F">
          <w:t>fresh seeds</w:t>
        </w:r>
        <w:r w:rsidR="00A50022">
          <w:t>,</w:t>
        </w:r>
      </w:ins>
      <w:r>
        <w:t xml:space="preserve"> </w:t>
      </w:r>
      <w:ins w:id="865" w:author="EDUARDO FERNANDEZ PASCUAL" w:date="2023-12-11T14:16:00Z">
        <w:r w:rsidR="006364B6">
          <w:t xml:space="preserve">but </w:t>
        </w:r>
      </w:ins>
      <w:del w:id="866" w:author="EDUARDO FERNANDEZ PASCUAL" w:date="2023-12-11T14:16:00Z">
        <w:r w:rsidDel="006364B6">
          <w:delText>while in after ripened seeds</w:delText>
        </w:r>
      </w:del>
      <w:del w:id="867" w:author="EDUARDO FERNANDEZ PASCUAL" w:date="2023-12-11T14:08:00Z">
        <w:r w:rsidDel="00A50022">
          <w:delText>,</w:delText>
        </w:r>
      </w:del>
      <w:del w:id="868" w:author="EDUARDO FERNANDEZ PASCUAL" w:date="2023-12-11T14:16:00Z">
        <w:r w:rsidDel="006364B6">
          <w:delText xml:space="preserve"> the drop </w:delText>
        </w:r>
      </w:del>
      <w:del w:id="869" w:author="EDUARDO FERNANDEZ PASCUAL" w:date="2023-12-11T14:08:00Z">
        <w:r w:rsidDel="00A50022">
          <w:delText xml:space="preserve">in germination </w:delText>
        </w:r>
      </w:del>
      <w:del w:id="870" w:author="EDUARDO FERNANDEZ PASCUAL" w:date="2023-12-11T14:06:00Z">
        <w:r w:rsidDel="005970FD">
          <w:delText>is found</w:delText>
        </w:r>
      </w:del>
      <w:del w:id="871" w:author="EDUARDO FERNANDEZ PASCUAL" w:date="2023-12-11T14:16:00Z">
        <w:r w:rsidDel="006364B6">
          <w:delText xml:space="preserve"> </w:delText>
        </w:r>
      </w:del>
      <w:r>
        <w:t xml:space="preserve">at -0.6 </w:t>
      </w:r>
      <w:proofErr w:type="spellStart"/>
      <w:r>
        <w:t>Mpa</w:t>
      </w:r>
      <w:proofErr w:type="spellEnd"/>
      <w:ins w:id="872" w:author="EDUARDO FERNANDEZ PASCUAL" w:date="2023-12-11T14:16:00Z">
        <w:r w:rsidR="006364B6">
          <w:t xml:space="preserve"> in after ripened seeds</w:t>
        </w:r>
      </w:ins>
      <w:r w:rsidR="008967F6">
        <w:t xml:space="preserve">. </w:t>
      </w:r>
      <w:ins w:id="873" w:author="EDUARDO FERNANDEZ PASCUAL" w:date="2023-12-11T14:17:00Z">
        <w:r w:rsidR="0014677D">
          <w:t xml:space="preserve">At -0.8MPa and below, germination was </w:t>
        </w:r>
      </w:ins>
      <w:ins w:id="874" w:author="EDUARDO FERNANDEZ PASCUAL" w:date="2023-12-11T14:18:00Z">
        <w:r w:rsidR="0014677D">
          <w:t>negligible</w:t>
        </w:r>
      </w:ins>
      <w:ins w:id="875" w:author="EDUARDO FERNANDEZ PASCUAL" w:date="2023-12-11T14:17:00Z">
        <w:r w:rsidR="0014677D">
          <w:t xml:space="preserve"> in both fresh and after</w:t>
        </w:r>
      </w:ins>
      <w:ins w:id="876" w:author="EDUARDO FERNANDEZ PASCUAL" w:date="2023-12-11T14:18:00Z">
        <w:r w:rsidR="0014677D">
          <w:t xml:space="preserve"> ripened seeds. </w:t>
        </w:r>
      </w:ins>
      <w:r w:rsidR="008967F6">
        <w:t>Low</w:t>
      </w:r>
      <w:r>
        <w:t>er</w:t>
      </w:r>
      <w:r w:rsidR="008967F6">
        <w:t xml:space="preserve"> water </w:t>
      </w:r>
      <w:del w:id="877" w:author="EDUARDO FERNANDEZ PASCUAL" w:date="2023-12-11T14:18:00Z">
        <w:r w:rsidR="008967F6" w:rsidDel="009C0BA3">
          <w:delText>availability</w:delText>
        </w:r>
        <w:r w:rsidDel="009C0BA3">
          <w:delText xml:space="preserve"> </w:delText>
        </w:r>
      </w:del>
      <w:ins w:id="878" w:author="EDUARDO FERNANDEZ PASCUAL" w:date="2023-12-11T14:18:00Z">
        <w:r w:rsidR="009C0BA3">
          <w:t>potential</w:t>
        </w:r>
        <w:r w:rsidR="009C0BA3">
          <w:t xml:space="preserve"> </w:t>
        </w:r>
      </w:ins>
      <w:r w:rsidR="008967F6">
        <w:t xml:space="preserve">also led to </w:t>
      </w:r>
      <w:del w:id="879" w:author="EDUARDO FERNANDEZ PASCUAL" w:date="2023-12-11T14:18:00Z">
        <w:r w:rsidR="008967F6" w:rsidDel="009C0BA3">
          <w:delText xml:space="preserve">delayed </w:delText>
        </w:r>
      </w:del>
      <w:ins w:id="880" w:author="EDUARDO FERNANDEZ PASCUAL" w:date="2023-12-11T14:18:00Z">
        <w:r w:rsidR="009C0BA3">
          <w:t>slower</w:t>
        </w:r>
        <w:r w:rsidR="009C0BA3">
          <w:t xml:space="preserve"> </w:t>
        </w:r>
      </w:ins>
      <w:r w:rsidR="008967F6">
        <w:t>germination</w:t>
      </w:r>
      <w:del w:id="881" w:author="EDUARDO FERNANDEZ PASCUAL" w:date="2023-12-11T14:18:00Z">
        <w:r w:rsidDel="009C0BA3">
          <w:delText>, as can be observed in</w:delText>
        </w:r>
      </w:del>
      <w:r w:rsidR="008967F6">
        <w:t xml:space="preserve"> </w:t>
      </w:r>
      <w:ins w:id="882" w:author="EDUARDO FERNANDEZ PASCUAL" w:date="2023-12-11T14:18:00Z">
        <w:r w:rsidR="009C0BA3">
          <w:t>(F</w:t>
        </w:r>
      </w:ins>
      <w:del w:id="883" w:author="EDUARDO FERNANDEZ PASCUAL" w:date="2023-12-11T14:18:00Z">
        <w:r w:rsidDel="009C0BA3">
          <w:delText>f</w:delText>
        </w:r>
      </w:del>
      <w:r>
        <w:t>ig 3B</w:t>
      </w:r>
      <w:ins w:id="884" w:author="EDUARDO FERNANDEZ PASCUAL" w:date="2023-12-11T14:18:00Z">
        <w:r w:rsidR="009C0BA3">
          <w:t>)</w:t>
        </w:r>
      </w:ins>
      <w:r>
        <w:t xml:space="preserve"> </w:t>
      </w:r>
      <w:commentRangeStart w:id="885"/>
      <w:r w:rsidR="008967F6">
        <w:t>(</w:t>
      </w:r>
      <w:r w:rsidR="008967F6" w:rsidRPr="00AE2CA0">
        <w:rPr>
          <w:highlight w:val="yellow"/>
        </w:rPr>
        <w:t>confirming results by Gya 2023</w:t>
      </w:r>
      <w:r w:rsidR="008967F6">
        <w:t>)</w:t>
      </w:r>
      <w:commentRangeEnd w:id="885"/>
      <w:r w:rsidR="009C0BA3">
        <w:rPr>
          <w:rStyle w:val="Refdecomentario"/>
        </w:rPr>
        <w:commentReference w:id="885"/>
      </w:r>
      <w:r w:rsidR="00E06E4A">
        <w:t xml:space="preserve">. </w:t>
      </w:r>
      <w:del w:id="886" w:author="EDUARDO FERNANDEZ PASCUAL" w:date="2023-12-11T14:19:00Z">
        <w:r w:rsidR="00E06E4A" w:rsidDel="009C0BA3">
          <w:delText xml:space="preserve">Models </w:delText>
        </w:r>
      </w:del>
      <w:ins w:id="887" w:author="EDUARDO FERNANDEZ PASCUAL" w:date="2023-12-11T14:19:00Z">
        <w:r w:rsidR="009C0BA3">
          <w:t>GLMMs</w:t>
        </w:r>
        <w:r w:rsidR="009C0BA3">
          <w:t xml:space="preserve"> </w:t>
        </w:r>
      </w:ins>
      <w:r w:rsidR="00E06E4A">
        <w:t xml:space="preserve">confirmed that differences </w:t>
      </w:r>
      <w:del w:id="888" w:author="EDUARDO FERNANDEZ PASCUAL" w:date="2023-12-11T14:19:00Z">
        <w:r w:rsidR="00E06E4A" w:rsidDel="0068546B">
          <w:delText xml:space="preserve">were significant </w:delText>
        </w:r>
      </w:del>
      <w:r w:rsidR="00E06E4A">
        <w:t xml:space="preserve">between </w:t>
      </w:r>
      <w:del w:id="889" w:author="EDUARDO FERNANDEZ PASCUAL" w:date="2023-12-11T14:19:00Z">
        <w:r w:rsidR="00E06E4A" w:rsidDel="0068546B">
          <w:delText>sowing times</w:delText>
        </w:r>
      </w:del>
      <w:ins w:id="890" w:author="EDUARDO FERNANDEZ PASCUAL" w:date="2023-12-11T14:19:00Z">
        <w:r w:rsidR="0068546B">
          <w:t xml:space="preserve">storage </w:t>
        </w:r>
      </w:ins>
      <w:del w:id="891" w:author="EDUARDO FERNANDEZ PASCUAL" w:date="2023-12-11T14:19:00Z">
        <w:r w:rsidR="00E06E4A" w:rsidDel="0068546B">
          <w:delText xml:space="preserve"> </w:delText>
        </w:r>
      </w:del>
      <w:r w:rsidR="00E06E4A">
        <w:t>and water potential treatments</w:t>
      </w:r>
      <w:r w:rsidR="00AE2CA0">
        <w:t xml:space="preserve"> </w:t>
      </w:r>
      <w:ins w:id="892" w:author="EDUARDO FERNANDEZ PASCUAL" w:date="2023-12-11T14:19:00Z">
        <w:r w:rsidR="0068546B">
          <w:t xml:space="preserve">were </w:t>
        </w:r>
        <w:r w:rsidR="0068546B">
          <w:t xml:space="preserve">statistically </w:t>
        </w:r>
        <w:r w:rsidR="0068546B">
          <w:t xml:space="preserve">significant </w:t>
        </w:r>
      </w:ins>
      <w:r w:rsidR="00AE2CA0">
        <w:t>(see supplementary table xx)</w:t>
      </w:r>
      <w:r w:rsidR="00E06E4A">
        <w:t>.</w:t>
      </w:r>
      <w:r w:rsidR="003051ED" w:rsidRPr="003051ED">
        <w:rPr>
          <w:noProof/>
        </w:rPr>
        <w:t xml:space="preserve"> </w:t>
      </w:r>
    </w:p>
    <w:p w14:paraId="180E5DA6" w14:textId="2EA63225" w:rsidR="00E06E4A" w:rsidRDefault="003051ED" w:rsidP="0070572A">
      <w:pPr>
        <w:spacing w:line="360" w:lineRule="auto"/>
        <w:jc w:val="both"/>
      </w:pPr>
      <w:r>
        <w:rPr>
          <w:noProof/>
          <w:lang w:val="ca-ES" w:eastAsia="ca-ES"/>
        </w:rPr>
        <w:lastRenderedPageBreak/>
        <w:drawing>
          <wp:inline distT="0" distB="0" distL="0" distR="0" wp14:anchorId="34C873C7" wp14:editId="049367A3">
            <wp:extent cx="5381625" cy="7422516"/>
            <wp:effectExtent l="0" t="0" r="0" b="6985"/>
            <wp:docPr id="2133902527"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02527" name="Imagen 5" descr="Gráfico&#10;&#10;Descripción generada automáticamente"/>
                    <pic:cNvPicPr/>
                  </pic:nvPicPr>
                  <pic:blipFill>
                    <a:blip r:embed="rId60">
                      <a:extLst>
                        <a:ext uri="{28A0092B-C50C-407E-A947-70E740481C1C}">
                          <a14:useLocalDpi xmlns:a14="http://schemas.microsoft.com/office/drawing/2010/main" val="0"/>
                        </a:ext>
                      </a:extLst>
                    </a:blip>
                    <a:stretch>
                      <a:fillRect/>
                    </a:stretch>
                  </pic:blipFill>
                  <pic:spPr>
                    <a:xfrm>
                      <a:off x="0" y="0"/>
                      <a:ext cx="5401424" cy="7449824"/>
                    </a:xfrm>
                    <a:prstGeom prst="rect">
                      <a:avLst/>
                    </a:prstGeom>
                  </pic:spPr>
                </pic:pic>
              </a:graphicData>
            </a:graphic>
          </wp:inline>
        </w:drawing>
      </w:r>
      <w:r w:rsidR="00D94D39">
        <w:t xml:space="preserve"> </w:t>
      </w:r>
      <w:r w:rsidR="00E06E4A">
        <w:t xml:space="preserve">                                     </w:t>
      </w:r>
      <w:commentRangeStart w:id="893"/>
      <w:commentRangeStart w:id="894"/>
      <w:r w:rsidR="00D94D39">
        <w:t>Fig 3</w:t>
      </w:r>
      <w:commentRangeEnd w:id="893"/>
      <w:r w:rsidR="00E06E4A">
        <w:rPr>
          <w:rStyle w:val="Refdecomentario"/>
        </w:rPr>
        <w:commentReference w:id="893"/>
      </w:r>
      <w:commentRangeEnd w:id="894"/>
      <w:r w:rsidR="006D2F9B">
        <w:rPr>
          <w:rStyle w:val="Refdecomentario"/>
        </w:rPr>
        <w:commentReference w:id="894"/>
      </w:r>
      <w:r w:rsidR="00D94D39">
        <w:t xml:space="preserve">. </w:t>
      </w:r>
      <w:r w:rsidR="00E06E4A">
        <w:t>Upper panel (A): Mean f</w:t>
      </w:r>
      <w:r w:rsidR="00D94D39">
        <w:t>inal germination proportion</w:t>
      </w:r>
      <w:r w:rsidR="00E06E4A">
        <w:t xml:space="preserve"> for both sowing times in every water potential treatment (n plots = 12 in both cases). Bottom panel (B): Cumulative germination curves from all plots (N=12) for both sowing times. </w:t>
      </w:r>
    </w:p>
    <w:p w14:paraId="2FB5F1E7" w14:textId="77777777" w:rsidR="00851EE8" w:rsidRDefault="00851EE8" w:rsidP="0070572A">
      <w:pPr>
        <w:spacing w:line="360" w:lineRule="auto"/>
        <w:jc w:val="both"/>
      </w:pPr>
    </w:p>
    <w:p w14:paraId="02E436E2" w14:textId="12DD085A" w:rsidR="00851EE8" w:rsidRDefault="00851EE8" w:rsidP="0070572A">
      <w:pPr>
        <w:pStyle w:val="Ttulo3"/>
        <w:spacing w:line="360" w:lineRule="auto"/>
        <w:jc w:val="both"/>
      </w:pPr>
      <w:r>
        <w:lastRenderedPageBreak/>
        <w:t>3.</w:t>
      </w:r>
      <w:del w:id="895" w:author="EDUARDO FERNANDEZ PASCUAL" w:date="2023-12-11T13:46:00Z">
        <w:r w:rsidDel="00031A1A">
          <w:delText xml:space="preserve">3 </w:delText>
        </w:r>
      </w:del>
      <w:ins w:id="896" w:author="EDUARDO FERNANDEZ PASCUAL" w:date="2023-12-11T13:46:00Z">
        <w:r w:rsidR="00031A1A">
          <w:t>2</w:t>
        </w:r>
        <w:r w:rsidR="00031A1A">
          <w:t xml:space="preserve"> </w:t>
        </w:r>
      </w:ins>
      <w:del w:id="897" w:author="EDUARDO FERNANDEZ PASCUAL" w:date="2023-12-11T13:45:00Z">
        <w:r w:rsidDel="00342986">
          <w:delText xml:space="preserve">Base </w:delText>
        </w:r>
      </w:del>
      <w:ins w:id="898" w:author="EDUARDO FERNANDEZ PASCUAL" w:date="2023-12-11T13:45:00Z">
        <w:r w:rsidR="00342986">
          <w:t>Germination b</w:t>
        </w:r>
        <w:r w:rsidR="00342986">
          <w:t xml:space="preserve">ase </w:t>
        </w:r>
      </w:ins>
      <w:r>
        <w:t>water potential</w:t>
      </w:r>
      <w:ins w:id="899" w:author="EDUARDO FERNANDEZ PASCUAL" w:date="2023-12-11T13:45:00Z">
        <w:r w:rsidR="00342986">
          <w:t xml:space="preserve"> as a function of </w:t>
        </w:r>
        <w:r w:rsidR="00031A1A">
          <w:t>microclimate</w:t>
        </w:r>
      </w:ins>
    </w:p>
    <w:p w14:paraId="744EAA30" w14:textId="2C8F47B3" w:rsidR="00851EE8" w:rsidRDefault="00C849FF" w:rsidP="0070572A">
      <w:pPr>
        <w:spacing w:line="360" w:lineRule="auto"/>
        <w:jc w:val="both"/>
      </w:pPr>
      <w:ins w:id="900" w:author="EDUARDO FERNANDEZ PASCUAL" w:date="2023-12-11T14:20:00Z">
        <w:r>
          <w:t xml:space="preserve">We used Bradford’s </w:t>
        </w:r>
        <w:proofErr w:type="spellStart"/>
        <w:r>
          <w:t>hydrotime</w:t>
        </w:r>
        <w:proofErr w:type="spellEnd"/>
        <w:r>
          <w:t xml:space="preserve"> model to calculate the b</w:t>
        </w:r>
      </w:ins>
      <w:del w:id="901" w:author="EDUARDO FERNANDEZ PASCUAL" w:date="2023-12-11T14:20:00Z">
        <w:r w:rsidR="00851EE8" w:rsidDel="00C849FF">
          <w:delText>B</w:delText>
        </w:r>
      </w:del>
      <w:r w:rsidR="00851EE8">
        <w:t xml:space="preserve">ase water potential </w:t>
      </w:r>
      <w:ins w:id="902" w:author="EDUARDO FERNANDEZ PASCUAL" w:date="2023-12-11T14:20:00Z">
        <w:r>
          <w:t>for germination for 12 subpopulations in the fresh</w:t>
        </w:r>
      </w:ins>
      <w:ins w:id="903" w:author="EDUARDO FERNANDEZ PASCUAL" w:date="2023-12-11T14:21:00Z">
        <w:r>
          <w:t xml:space="preserve"> treatment and 12 populations in the after ripening treatment (</w:t>
        </w:r>
      </w:ins>
      <w:del w:id="904" w:author="EDUARDO FERNANDEZ PASCUAL" w:date="2023-12-11T14:21:00Z">
        <w:r w:rsidR="00851EE8" w:rsidDel="00C849FF">
          <w:delText>calculated using seedr (Bradford method)</w:delText>
        </w:r>
        <w:r w:rsidR="000A0222" w:rsidDel="00C849FF">
          <w:delText xml:space="preserve"> for each plot</w:delText>
        </w:r>
        <w:r w:rsidR="00851EE8" w:rsidDel="00C849FF">
          <w:delText xml:space="preserve"> can be seen in </w:delText>
        </w:r>
      </w:del>
      <w:r w:rsidR="000A0222">
        <w:t>T</w:t>
      </w:r>
      <w:r w:rsidR="00851EE8">
        <w:t xml:space="preserve">able </w:t>
      </w:r>
      <w:r w:rsidR="000A0222">
        <w:t>1</w:t>
      </w:r>
      <w:ins w:id="905" w:author="EDUARDO FERNANDEZ PASCUAL" w:date="2023-12-11T14:21:00Z">
        <w:r>
          <w:t>)</w:t>
        </w:r>
      </w:ins>
      <w:r w:rsidR="00851EE8">
        <w:t xml:space="preserve">. </w:t>
      </w:r>
      <w:r w:rsidR="00AE2CA0">
        <w:t>V</w:t>
      </w:r>
      <w:r w:rsidR="0070572A">
        <w:t xml:space="preserve">alues of base water potential </w:t>
      </w:r>
      <w:del w:id="906" w:author="EDUARDO FERNANDEZ PASCUAL" w:date="2023-12-11T14:22:00Z">
        <w:r w:rsidR="0070572A" w:rsidDel="00943A5A">
          <w:delText xml:space="preserve">are </w:delText>
        </w:r>
      </w:del>
      <w:ins w:id="907" w:author="EDUARDO FERNANDEZ PASCUAL" w:date="2023-12-11T14:22:00Z">
        <w:r w:rsidR="00943A5A">
          <w:t>we</w:t>
        </w:r>
        <w:r w:rsidR="00943A5A">
          <w:t xml:space="preserve">re </w:t>
        </w:r>
      </w:ins>
      <w:r w:rsidR="0070572A">
        <w:t xml:space="preserve">higher </w:t>
      </w:r>
      <w:ins w:id="908" w:author="EDUARDO FERNANDEZ PASCUAL" w:date="2023-12-11T14:22:00Z">
        <w:r w:rsidR="0018357E">
          <w:t xml:space="preserve">(i.e. less water stress-tolerant) </w:t>
        </w:r>
      </w:ins>
      <w:r w:rsidR="0070572A">
        <w:t xml:space="preserve">in the </w:t>
      </w:r>
      <w:del w:id="909" w:author="EDUARDO FERNANDEZ PASCUAL" w:date="2023-12-11T14:22:00Z">
        <w:r w:rsidR="0070572A" w:rsidDel="00943A5A">
          <w:delText>immediate sowing</w:delText>
        </w:r>
      </w:del>
      <w:ins w:id="910" w:author="EDUARDO FERNANDEZ PASCUAL" w:date="2023-12-11T14:22:00Z">
        <w:r w:rsidR="00943A5A">
          <w:t>fresh</w:t>
        </w:r>
      </w:ins>
      <w:r w:rsidR="0070572A">
        <w:t xml:space="preserve"> than in the after </w:t>
      </w:r>
      <w:del w:id="911" w:author="EDUARDO FERNANDEZ PASCUAL" w:date="2023-12-11T14:22:00Z">
        <w:r w:rsidR="0070572A" w:rsidDel="00943A5A">
          <w:delText xml:space="preserve">ripening </w:delText>
        </w:r>
      </w:del>
      <w:ins w:id="912" w:author="EDUARDO FERNANDEZ PASCUAL" w:date="2023-12-11T14:22:00Z">
        <w:r w:rsidR="00943A5A">
          <w:t>ripen</w:t>
        </w:r>
        <w:r w:rsidR="00943A5A">
          <w:t>ed</w:t>
        </w:r>
        <w:r w:rsidR="00943A5A">
          <w:t xml:space="preserve"> </w:t>
        </w:r>
      </w:ins>
      <w:del w:id="913" w:author="EDUARDO FERNANDEZ PASCUAL" w:date="2023-12-11T14:22:00Z">
        <w:r w:rsidR="0070572A" w:rsidDel="00943A5A">
          <w:delText>sowing</w:delText>
        </w:r>
      </w:del>
      <w:ins w:id="914" w:author="EDUARDO FERNANDEZ PASCUAL" w:date="2023-12-11T14:22:00Z">
        <w:r w:rsidR="00943A5A">
          <w:t>seeds</w:t>
        </w:r>
        <w:r w:rsidR="00943A5A">
          <w:t xml:space="preserve"> </w:t>
        </w:r>
        <w:r w:rsidR="00943A5A">
          <w:t xml:space="preserve">(average </w:t>
        </w:r>
        <w:r w:rsidR="00943A5A" w:rsidRPr="00943A5A">
          <w:rPr>
            <w:highlight w:val="red"/>
            <w:rPrChange w:id="915" w:author="EDUARDO FERNANDEZ PASCUAL" w:date="2023-12-11T14:22:00Z">
              <w:rPr/>
            </w:rPrChange>
          </w:rPr>
          <w:t>X</w:t>
        </w:r>
        <w:r w:rsidR="00943A5A">
          <w:t xml:space="preserve"> vs </w:t>
        </w:r>
        <w:r w:rsidR="00943A5A" w:rsidRPr="00943A5A">
          <w:rPr>
            <w:highlight w:val="red"/>
            <w:rPrChange w:id="916" w:author="EDUARDO FERNANDEZ PASCUAL" w:date="2023-12-11T14:22:00Z">
              <w:rPr/>
            </w:rPrChange>
          </w:rPr>
          <w:t>X</w:t>
        </w:r>
      </w:ins>
      <w:ins w:id="917" w:author="EDUARDO FERNANDEZ PASCUAL" w:date="2023-12-11T14:23:00Z">
        <w:r w:rsidR="008A20D0" w:rsidRPr="008A20D0">
          <w:t xml:space="preserve"> </w:t>
        </w:r>
        <w:r w:rsidR="008A20D0">
          <w:t xml:space="preserve">in those 6 </w:t>
        </w:r>
        <w:r w:rsidR="008A20D0">
          <w:t>subpopulations</w:t>
        </w:r>
        <w:r w:rsidR="008A20D0">
          <w:t xml:space="preserve"> that were sow</w:t>
        </w:r>
        <w:r w:rsidR="008A20D0">
          <w:t>n</w:t>
        </w:r>
        <w:r w:rsidR="008A20D0">
          <w:t xml:space="preserve"> at both </w:t>
        </w:r>
        <w:r w:rsidR="008A20D0">
          <w:t xml:space="preserve">storage </w:t>
        </w:r>
        <w:r w:rsidR="008A20D0">
          <w:t>times</w:t>
        </w:r>
      </w:ins>
      <w:ins w:id="918" w:author="EDUARDO FERNANDEZ PASCUAL" w:date="2023-12-11T14:22:00Z">
        <w:r w:rsidR="00943A5A">
          <w:t>)</w:t>
        </w:r>
      </w:ins>
      <w:r w:rsidR="0070572A">
        <w:t>.</w:t>
      </w:r>
      <w:del w:id="919" w:author="EDUARDO FERNANDEZ PASCUAL" w:date="2023-12-11T14:23:00Z">
        <w:r w:rsidR="0070572A" w:rsidDel="008A20D0">
          <w:delText xml:space="preserve"> These differences can be </w:delText>
        </w:r>
        <w:r w:rsidR="00AE2CA0" w:rsidDel="008A20D0">
          <w:delText>controlled for</w:delText>
        </w:r>
        <w:r w:rsidR="0070572A" w:rsidDel="008A20D0">
          <w:delText xml:space="preserve"> in those 6 plots that were sowed at both times. </w:delText>
        </w:r>
      </w:del>
    </w:p>
    <w:p w14:paraId="7F5366CF" w14:textId="113169E2" w:rsidR="009F4E52" w:rsidRDefault="009F4E52" w:rsidP="0070572A">
      <w:pPr>
        <w:spacing w:line="360" w:lineRule="auto"/>
        <w:jc w:val="both"/>
      </w:pPr>
      <w:r>
        <w:t xml:space="preserve">Table 1. </w:t>
      </w:r>
      <w:r w:rsidR="00D572EC">
        <w:t xml:space="preserve">Bradford </w:t>
      </w:r>
      <w:proofErr w:type="spellStart"/>
      <w:r w:rsidR="00D572EC">
        <w:t>hydrotime</w:t>
      </w:r>
      <w:proofErr w:type="spellEnd"/>
      <w:r w:rsidR="00D572EC">
        <w:t xml:space="preserve"> model results from </w:t>
      </w:r>
      <w:proofErr w:type="spellStart"/>
      <w:r w:rsidR="00D572EC">
        <w:t>seedr</w:t>
      </w:r>
      <w:proofErr w:type="spellEnd"/>
      <w:r w:rsidR="00D572EC">
        <w:t xml:space="preserve"> </w:t>
      </w:r>
      <w:proofErr w:type="spellStart"/>
      <w:r w:rsidR="00D572EC">
        <w:t>hydrotime</w:t>
      </w:r>
      <w:proofErr w:type="spellEnd"/>
      <w:r w:rsidR="00D572EC">
        <w:t xml:space="preserve"> function.</w:t>
      </w:r>
    </w:p>
    <w:tbl>
      <w:tblPr>
        <w:tblW w:w="9280" w:type="dxa"/>
        <w:tblCellMar>
          <w:left w:w="70" w:type="dxa"/>
          <w:right w:w="70" w:type="dxa"/>
        </w:tblCellMar>
        <w:tblLook w:val="04A0" w:firstRow="1" w:lastRow="0" w:firstColumn="1" w:lastColumn="0" w:noHBand="0" w:noVBand="1"/>
      </w:tblPr>
      <w:tblGrid>
        <w:gridCol w:w="540"/>
        <w:gridCol w:w="1320"/>
        <w:gridCol w:w="735"/>
        <w:gridCol w:w="898"/>
        <w:gridCol w:w="798"/>
        <w:gridCol w:w="609"/>
        <w:gridCol w:w="1340"/>
        <w:gridCol w:w="735"/>
        <w:gridCol w:w="898"/>
        <w:gridCol w:w="798"/>
        <w:gridCol w:w="609"/>
      </w:tblGrid>
      <w:tr w:rsidR="009F4E52" w:rsidRPr="009F4E52" w14:paraId="73B8108F" w14:textId="77777777" w:rsidTr="009F4E52">
        <w:trPr>
          <w:trHeight w:val="315"/>
        </w:trPr>
        <w:tc>
          <w:tcPr>
            <w:tcW w:w="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C467BB"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57CC4B39"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n-US" w:eastAsia="es-ES"/>
                <w14:ligatures w14:val="none"/>
              </w:rPr>
            </w:pPr>
            <w:r w:rsidRPr="009F4E52">
              <w:rPr>
                <w:rFonts w:ascii="Calibri" w:eastAsia="Times New Roman" w:hAnsi="Calibri" w:cs="Calibri"/>
                <w:b/>
                <w:bCs/>
                <w:color w:val="000000"/>
                <w:kern w:val="0"/>
                <w:sz w:val="24"/>
                <w:szCs w:val="24"/>
                <w:lang w:val="en-US" w:eastAsia="es-ES"/>
                <w14:ligatures w14:val="none"/>
              </w:rPr>
              <w:t> </w:t>
            </w:r>
          </w:p>
        </w:tc>
        <w:tc>
          <w:tcPr>
            <w:tcW w:w="3040" w:type="dxa"/>
            <w:gridSpan w:val="4"/>
            <w:tcBorders>
              <w:top w:val="single" w:sz="4" w:space="0" w:color="auto"/>
              <w:left w:val="nil"/>
              <w:bottom w:val="single" w:sz="4" w:space="0" w:color="auto"/>
              <w:right w:val="single" w:sz="4" w:space="0" w:color="auto"/>
            </w:tcBorders>
            <w:shd w:val="clear" w:color="auto" w:fill="auto"/>
            <w:noWrap/>
            <w:vAlign w:val="bottom"/>
            <w:hideMark/>
          </w:tcPr>
          <w:p w14:paraId="536E9ED3" w14:textId="77777777" w:rsidR="009F4E52" w:rsidRPr="009F4E52" w:rsidRDefault="009F4E52" w:rsidP="009F4E52">
            <w:pPr>
              <w:spacing w:after="0" w:line="240" w:lineRule="auto"/>
              <w:jc w:val="center"/>
              <w:rPr>
                <w:rFonts w:ascii="Calibri" w:eastAsia="Times New Roman" w:hAnsi="Calibri" w:cs="Calibri"/>
                <w:b/>
                <w:bCs/>
                <w:color w:val="000000"/>
                <w:kern w:val="0"/>
                <w:sz w:val="24"/>
                <w:szCs w:val="24"/>
                <w:lang w:val="es-ES" w:eastAsia="es-ES"/>
                <w14:ligatures w14:val="none"/>
              </w:rPr>
            </w:pPr>
            <w:proofErr w:type="spellStart"/>
            <w:r w:rsidRPr="009F4E52">
              <w:rPr>
                <w:rFonts w:ascii="Calibri" w:eastAsia="Times New Roman" w:hAnsi="Calibri" w:cs="Calibri"/>
                <w:b/>
                <w:bCs/>
                <w:color w:val="000000"/>
                <w:kern w:val="0"/>
                <w:sz w:val="24"/>
                <w:szCs w:val="24"/>
                <w:lang w:val="es-ES" w:eastAsia="es-ES"/>
                <w14:ligatures w14:val="none"/>
              </w:rPr>
              <w:t>Immediate</w:t>
            </w:r>
            <w:proofErr w:type="spellEnd"/>
          </w:p>
        </w:tc>
        <w:tc>
          <w:tcPr>
            <w:tcW w:w="1340" w:type="dxa"/>
            <w:tcBorders>
              <w:top w:val="single" w:sz="4" w:space="0" w:color="auto"/>
              <w:left w:val="nil"/>
              <w:bottom w:val="single" w:sz="4" w:space="0" w:color="auto"/>
              <w:right w:val="single" w:sz="4" w:space="0" w:color="auto"/>
            </w:tcBorders>
            <w:shd w:val="clear" w:color="auto" w:fill="auto"/>
            <w:noWrap/>
            <w:vAlign w:val="bottom"/>
            <w:hideMark/>
          </w:tcPr>
          <w:p w14:paraId="55CFEBAE"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w:t>
            </w:r>
          </w:p>
        </w:tc>
        <w:tc>
          <w:tcPr>
            <w:tcW w:w="3040" w:type="dxa"/>
            <w:gridSpan w:val="4"/>
            <w:tcBorders>
              <w:top w:val="single" w:sz="4" w:space="0" w:color="auto"/>
              <w:left w:val="nil"/>
              <w:bottom w:val="single" w:sz="4" w:space="0" w:color="auto"/>
              <w:right w:val="single" w:sz="4" w:space="0" w:color="auto"/>
            </w:tcBorders>
            <w:shd w:val="clear" w:color="auto" w:fill="auto"/>
            <w:noWrap/>
            <w:vAlign w:val="bottom"/>
            <w:hideMark/>
          </w:tcPr>
          <w:p w14:paraId="249142B0" w14:textId="77777777" w:rsidR="009F4E52" w:rsidRPr="009F4E52" w:rsidRDefault="009F4E52" w:rsidP="009F4E52">
            <w:pPr>
              <w:spacing w:after="0" w:line="240" w:lineRule="auto"/>
              <w:jc w:val="center"/>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 xml:space="preserve">After </w:t>
            </w:r>
            <w:proofErr w:type="spellStart"/>
            <w:r w:rsidRPr="009F4E52">
              <w:rPr>
                <w:rFonts w:ascii="Calibri" w:eastAsia="Times New Roman" w:hAnsi="Calibri" w:cs="Calibri"/>
                <w:b/>
                <w:bCs/>
                <w:color w:val="000000"/>
                <w:kern w:val="0"/>
                <w:sz w:val="24"/>
                <w:szCs w:val="24"/>
                <w:lang w:val="es-ES" w:eastAsia="es-ES"/>
                <w14:ligatures w14:val="none"/>
              </w:rPr>
              <w:t>ripening</w:t>
            </w:r>
            <w:proofErr w:type="spellEnd"/>
          </w:p>
        </w:tc>
      </w:tr>
      <w:tr w:rsidR="009F4E52" w:rsidRPr="009F4E52" w14:paraId="763B3641"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76027BF"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ID</w:t>
            </w:r>
          </w:p>
        </w:tc>
        <w:tc>
          <w:tcPr>
            <w:tcW w:w="1320" w:type="dxa"/>
            <w:tcBorders>
              <w:top w:val="nil"/>
              <w:left w:val="nil"/>
              <w:bottom w:val="single" w:sz="4" w:space="0" w:color="auto"/>
              <w:right w:val="single" w:sz="4" w:space="0" w:color="auto"/>
            </w:tcBorders>
            <w:shd w:val="clear" w:color="auto" w:fill="auto"/>
            <w:noWrap/>
            <w:vAlign w:val="bottom"/>
            <w:hideMark/>
          </w:tcPr>
          <w:p w14:paraId="3EE1B68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35" w:type="dxa"/>
            <w:tcBorders>
              <w:top w:val="nil"/>
              <w:left w:val="nil"/>
              <w:bottom w:val="single" w:sz="4" w:space="0" w:color="auto"/>
              <w:right w:val="single" w:sz="4" w:space="0" w:color="auto"/>
            </w:tcBorders>
            <w:shd w:val="clear" w:color="auto" w:fill="auto"/>
            <w:noWrap/>
            <w:vAlign w:val="bottom"/>
            <w:hideMark/>
          </w:tcPr>
          <w:p w14:paraId="7423774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898" w:type="dxa"/>
            <w:tcBorders>
              <w:top w:val="nil"/>
              <w:left w:val="nil"/>
              <w:bottom w:val="single" w:sz="4" w:space="0" w:color="auto"/>
              <w:right w:val="single" w:sz="4" w:space="0" w:color="auto"/>
            </w:tcBorders>
            <w:shd w:val="clear" w:color="auto" w:fill="auto"/>
            <w:noWrap/>
            <w:vAlign w:val="bottom"/>
            <w:hideMark/>
          </w:tcPr>
          <w:p w14:paraId="0FA31D9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psib50</w:t>
            </w:r>
          </w:p>
        </w:tc>
        <w:tc>
          <w:tcPr>
            <w:tcW w:w="798" w:type="dxa"/>
            <w:tcBorders>
              <w:top w:val="nil"/>
              <w:left w:val="nil"/>
              <w:bottom w:val="single" w:sz="4" w:space="0" w:color="auto"/>
              <w:right w:val="single" w:sz="4" w:space="0" w:color="auto"/>
            </w:tcBorders>
            <w:shd w:val="clear" w:color="auto" w:fill="auto"/>
            <w:noWrap/>
            <w:vAlign w:val="bottom"/>
            <w:hideMark/>
          </w:tcPr>
          <w:p w14:paraId="7FB39C3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609" w:type="dxa"/>
            <w:tcBorders>
              <w:top w:val="nil"/>
              <w:left w:val="nil"/>
              <w:bottom w:val="single" w:sz="4" w:space="0" w:color="auto"/>
              <w:right w:val="single" w:sz="4" w:space="0" w:color="auto"/>
            </w:tcBorders>
            <w:shd w:val="clear" w:color="auto" w:fill="auto"/>
            <w:noWrap/>
            <w:vAlign w:val="bottom"/>
            <w:hideMark/>
          </w:tcPr>
          <w:p w14:paraId="287E0E0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2</w:t>
            </w:r>
          </w:p>
        </w:tc>
        <w:tc>
          <w:tcPr>
            <w:tcW w:w="1340" w:type="dxa"/>
            <w:tcBorders>
              <w:top w:val="nil"/>
              <w:left w:val="nil"/>
              <w:bottom w:val="single" w:sz="4" w:space="0" w:color="auto"/>
              <w:right w:val="single" w:sz="4" w:space="0" w:color="auto"/>
            </w:tcBorders>
            <w:shd w:val="clear" w:color="auto" w:fill="auto"/>
            <w:noWrap/>
            <w:vAlign w:val="bottom"/>
            <w:hideMark/>
          </w:tcPr>
          <w:p w14:paraId="06ED072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xml:space="preserve">N </w:t>
            </w:r>
            <w:proofErr w:type="spellStart"/>
            <w:r w:rsidRPr="009F4E52">
              <w:rPr>
                <w:rFonts w:ascii="Calibri" w:eastAsia="Times New Roman" w:hAnsi="Calibri" w:cs="Calibri"/>
                <w:color w:val="000000"/>
                <w:kern w:val="0"/>
                <w:lang w:val="es-ES" w:eastAsia="es-ES"/>
                <w14:ligatures w14:val="none"/>
              </w:rPr>
              <w:t>treatments</w:t>
            </w:r>
            <w:proofErr w:type="spellEnd"/>
          </w:p>
        </w:tc>
        <w:tc>
          <w:tcPr>
            <w:tcW w:w="735" w:type="dxa"/>
            <w:tcBorders>
              <w:top w:val="nil"/>
              <w:left w:val="nil"/>
              <w:bottom w:val="single" w:sz="4" w:space="0" w:color="auto"/>
              <w:right w:val="single" w:sz="4" w:space="0" w:color="auto"/>
            </w:tcBorders>
            <w:shd w:val="clear" w:color="auto" w:fill="auto"/>
            <w:noWrap/>
            <w:vAlign w:val="bottom"/>
            <w:hideMark/>
          </w:tcPr>
          <w:p w14:paraId="4E38FAA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theta</w:t>
            </w:r>
          </w:p>
        </w:tc>
        <w:tc>
          <w:tcPr>
            <w:tcW w:w="898" w:type="dxa"/>
            <w:tcBorders>
              <w:top w:val="nil"/>
              <w:left w:val="nil"/>
              <w:bottom w:val="single" w:sz="4" w:space="0" w:color="auto"/>
              <w:right w:val="single" w:sz="4" w:space="0" w:color="auto"/>
            </w:tcBorders>
            <w:shd w:val="clear" w:color="auto" w:fill="auto"/>
            <w:noWrap/>
            <w:vAlign w:val="bottom"/>
            <w:hideMark/>
          </w:tcPr>
          <w:p w14:paraId="7AF4A01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psib50</w:t>
            </w:r>
          </w:p>
        </w:tc>
        <w:tc>
          <w:tcPr>
            <w:tcW w:w="798" w:type="dxa"/>
            <w:tcBorders>
              <w:top w:val="nil"/>
              <w:left w:val="nil"/>
              <w:bottom w:val="single" w:sz="4" w:space="0" w:color="auto"/>
              <w:right w:val="single" w:sz="4" w:space="0" w:color="auto"/>
            </w:tcBorders>
            <w:shd w:val="clear" w:color="auto" w:fill="auto"/>
            <w:noWrap/>
            <w:vAlign w:val="bottom"/>
            <w:hideMark/>
          </w:tcPr>
          <w:p w14:paraId="15ADD6B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sigma</w:t>
            </w:r>
          </w:p>
        </w:tc>
        <w:tc>
          <w:tcPr>
            <w:tcW w:w="609" w:type="dxa"/>
            <w:tcBorders>
              <w:top w:val="nil"/>
              <w:left w:val="nil"/>
              <w:bottom w:val="single" w:sz="4" w:space="0" w:color="auto"/>
              <w:right w:val="single" w:sz="4" w:space="0" w:color="auto"/>
            </w:tcBorders>
            <w:shd w:val="clear" w:color="auto" w:fill="auto"/>
            <w:noWrap/>
            <w:vAlign w:val="bottom"/>
            <w:hideMark/>
          </w:tcPr>
          <w:p w14:paraId="4912EDD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R2</w:t>
            </w:r>
          </w:p>
        </w:tc>
      </w:tr>
      <w:tr w:rsidR="009F4E52" w:rsidRPr="009F4E52" w14:paraId="52093555"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89D640E"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0</w:t>
            </w:r>
          </w:p>
        </w:tc>
        <w:tc>
          <w:tcPr>
            <w:tcW w:w="1320" w:type="dxa"/>
            <w:tcBorders>
              <w:top w:val="nil"/>
              <w:left w:val="nil"/>
              <w:bottom w:val="single" w:sz="4" w:space="0" w:color="auto"/>
              <w:right w:val="single" w:sz="4" w:space="0" w:color="auto"/>
            </w:tcBorders>
            <w:shd w:val="clear" w:color="auto" w:fill="auto"/>
            <w:noWrap/>
            <w:vAlign w:val="bottom"/>
            <w:hideMark/>
          </w:tcPr>
          <w:p w14:paraId="2914647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7</w:t>
            </w:r>
          </w:p>
        </w:tc>
        <w:tc>
          <w:tcPr>
            <w:tcW w:w="735" w:type="dxa"/>
            <w:tcBorders>
              <w:top w:val="nil"/>
              <w:left w:val="nil"/>
              <w:bottom w:val="single" w:sz="4" w:space="0" w:color="auto"/>
              <w:right w:val="single" w:sz="4" w:space="0" w:color="auto"/>
            </w:tcBorders>
            <w:shd w:val="clear" w:color="auto" w:fill="auto"/>
            <w:noWrap/>
            <w:vAlign w:val="bottom"/>
            <w:hideMark/>
          </w:tcPr>
          <w:p w14:paraId="0E5E50D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3</w:t>
            </w:r>
          </w:p>
        </w:tc>
        <w:tc>
          <w:tcPr>
            <w:tcW w:w="898" w:type="dxa"/>
            <w:tcBorders>
              <w:top w:val="nil"/>
              <w:left w:val="nil"/>
              <w:bottom w:val="single" w:sz="4" w:space="0" w:color="auto"/>
              <w:right w:val="single" w:sz="4" w:space="0" w:color="auto"/>
            </w:tcBorders>
            <w:shd w:val="clear" w:color="auto" w:fill="auto"/>
            <w:noWrap/>
            <w:vAlign w:val="bottom"/>
            <w:hideMark/>
          </w:tcPr>
          <w:p w14:paraId="534F2EE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4</w:t>
            </w:r>
          </w:p>
        </w:tc>
        <w:tc>
          <w:tcPr>
            <w:tcW w:w="798" w:type="dxa"/>
            <w:tcBorders>
              <w:top w:val="nil"/>
              <w:left w:val="nil"/>
              <w:bottom w:val="single" w:sz="4" w:space="0" w:color="auto"/>
              <w:right w:val="single" w:sz="4" w:space="0" w:color="auto"/>
            </w:tcBorders>
            <w:shd w:val="clear" w:color="auto" w:fill="auto"/>
            <w:noWrap/>
            <w:vAlign w:val="bottom"/>
            <w:hideMark/>
          </w:tcPr>
          <w:p w14:paraId="1FC6361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609" w:type="dxa"/>
            <w:tcBorders>
              <w:top w:val="nil"/>
              <w:left w:val="nil"/>
              <w:bottom w:val="single" w:sz="4" w:space="0" w:color="auto"/>
              <w:right w:val="single" w:sz="4" w:space="0" w:color="auto"/>
            </w:tcBorders>
            <w:shd w:val="clear" w:color="auto" w:fill="auto"/>
            <w:noWrap/>
            <w:vAlign w:val="bottom"/>
            <w:hideMark/>
          </w:tcPr>
          <w:p w14:paraId="1217089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1</w:t>
            </w:r>
          </w:p>
        </w:tc>
        <w:tc>
          <w:tcPr>
            <w:tcW w:w="1340" w:type="dxa"/>
            <w:tcBorders>
              <w:top w:val="nil"/>
              <w:left w:val="nil"/>
              <w:bottom w:val="single" w:sz="4" w:space="0" w:color="auto"/>
              <w:right w:val="single" w:sz="4" w:space="0" w:color="auto"/>
            </w:tcBorders>
            <w:shd w:val="clear" w:color="auto" w:fill="auto"/>
            <w:noWrap/>
            <w:vAlign w:val="bottom"/>
            <w:hideMark/>
          </w:tcPr>
          <w:p w14:paraId="18B0A38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4B7F423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3</w:t>
            </w:r>
          </w:p>
        </w:tc>
        <w:tc>
          <w:tcPr>
            <w:tcW w:w="898" w:type="dxa"/>
            <w:tcBorders>
              <w:top w:val="nil"/>
              <w:left w:val="nil"/>
              <w:bottom w:val="single" w:sz="4" w:space="0" w:color="auto"/>
              <w:right w:val="single" w:sz="4" w:space="0" w:color="auto"/>
            </w:tcBorders>
            <w:shd w:val="clear" w:color="auto" w:fill="auto"/>
            <w:noWrap/>
            <w:vAlign w:val="bottom"/>
            <w:hideMark/>
          </w:tcPr>
          <w:p w14:paraId="6C1D458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0</w:t>
            </w:r>
          </w:p>
        </w:tc>
        <w:tc>
          <w:tcPr>
            <w:tcW w:w="798" w:type="dxa"/>
            <w:tcBorders>
              <w:top w:val="nil"/>
              <w:left w:val="nil"/>
              <w:bottom w:val="single" w:sz="4" w:space="0" w:color="auto"/>
              <w:right w:val="single" w:sz="4" w:space="0" w:color="auto"/>
            </w:tcBorders>
            <w:shd w:val="clear" w:color="auto" w:fill="auto"/>
            <w:noWrap/>
            <w:vAlign w:val="bottom"/>
            <w:hideMark/>
          </w:tcPr>
          <w:p w14:paraId="3A0203D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609" w:type="dxa"/>
            <w:tcBorders>
              <w:top w:val="nil"/>
              <w:left w:val="nil"/>
              <w:bottom w:val="single" w:sz="4" w:space="0" w:color="auto"/>
              <w:right w:val="single" w:sz="4" w:space="0" w:color="auto"/>
            </w:tcBorders>
            <w:shd w:val="clear" w:color="auto" w:fill="auto"/>
            <w:noWrap/>
            <w:vAlign w:val="bottom"/>
            <w:hideMark/>
          </w:tcPr>
          <w:p w14:paraId="7A5961C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7</w:t>
            </w:r>
          </w:p>
        </w:tc>
      </w:tr>
      <w:tr w:rsidR="009F4E52" w:rsidRPr="009F4E52" w14:paraId="0B5337E2"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64FEB80"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02</w:t>
            </w:r>
          </w:p>
        </w:tc>
        <w:tc>
          <w:tcPr>
            <w:tcW w:w="1320" w:type="dxa"/>
            <w:tcBorders>
              <w:top w:val="nil"/>
              <w:left w:val="nil"/>
              <w:bottom w:val="single" w:sz="4" w:space="0" w:color="auto"/>
              <w:right w:val="single" w:sz="4" w:space="0" w:color="auto"/>
            </w:tcBorders>
            <w:shd w:val="clear" w:color="auto" w:fill="auto"/>
            <w:noWrap/>
            <w:vAlign w:val="bottom"/>
            <w:hideMark/>
          </w:tcPr>
          <w:p w14:paraId="030A5D6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3FACF77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699EE7B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102CA45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1BA941F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4753BE6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72BD297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0</w:t>
            </w:r>
          </w:p>
        </w:tc>
        <w:tc>
          <w:tcPr>
            <w:tcW w:w="898" w:type="dxa"/>
            <w:tcBorders>
              <w:top w:val="nil"/>
              <w:left w:val="nil"/>
              <w:bottom w:val="single" w:sz="4" w:space="0" w:color="auto"/>
              <w:right w:val="single" w:sz="4" w:space="0" w:color="auto"/>
            </w:tcBorders>
            <w:shd w:val="clear" w:color="auto" w:fill="auto"/>
            <w:noWrap/>
            <w:vAlign w:val="bottom"/>
            <w:hideMark/>
          </w:tcPr>
          <w:p w14:paraId="5DEBF00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5</w:t>
            </w:r>
          </w:p>
        </w:tc>
        <w:tc>
          <w:tcPr>
            <w:tcW w:w="798" w:type="dxa"/>
            <w:tcBorders>
              <w:top w:val="nil"/>
              <w:left w:val="nil"/>
              <w:bottom w:val="single" w:sz="4" w:space="0" w:color="auto"/>
              <w:right w:val="single" w:sz="4" w:space="0" w:color="auto"/>
            </w:tcBorders>
            <w:shd w:val="clear" w:color="auto" w:fill="auto"/>
            <w:noWrap/>
            <w:vAlign w:val="bottom"/>
            <w:hideMark/>
          </w:tcPr>
          <w:p w14:paraId="3F65037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2142661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9F4E52" w:rsidRPr="009F4E52" w14:paraId="4CDEFC03"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2937D12"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A11</w:t>
            </w:r>
          </w:p>
        </w:tc>
        <w:tc>
          <w:tcPr>
            <w:tcW w:w="1320" w:type="dxa"/>
            <w:tcBorders>
              <w:top w:val="nil"/>
              <w:left w:val="nil"/>
              <w:bottom w:val="single" w:sz="4" w:space="0" w:color="auto"/>
              <w:right w:val="single" w:sz="4" w:space="0" w:color="auto"/>
            </w:tcBorders>
            <w:shd w:val="clear" w:color="auto" w:fill="auto"/>
            <w:noWrap/>
            <w:vAlign w:val="bottom"/>
            <w:hideMark/>
          </w:tcPr>
          <w:p w14:paraId="3F31D63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75F391B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1C29C08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08CB7A3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011C904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3FD70C9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380BDEA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8</w:t>
            </w:r>
          </w:p>
        </w:tc>
        <w:tc>
          <w:tcPr>
            <w:tcW w:w="898" w:type="dxa"/>
            <w:tcBorders>
              <w:top w:val="nil"/>
              <w:left w:val="nil"/>
              <w:bottom w:val="single" w:sz="4" w:space="0" w:color="auto"/>
              <w:right w:val="single" w:sz="4" w:space="0" w:color="auto"/>
            </w:tcBorders>
            <w:shd w:val="clear" w:color="auto" w:fill="auto"/>
            <w:noWrap/>
            <w:vAlign w:val="bottom"/>
            <w:hideMark/>
          </w:tcPr>
          <w:p w14:paraId="3A6A203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798" w:type="dxa"/>
            <w:tcBorders>
              <w:top w:val="nil"/>
              <w:left w:val="nil"/>
              <w:bottom w:val="single" w:sz="4" w:space="0" w:color="auto"/>
              <w:right w:val="single" w:sz="4" w:space="0" w:color="auto"/>
            </w:tcBorders>
            <w:shd w:val="clear" w:color="auto" w:fill="auto"/>
            <w:noWrap/>
            <w:vAlign w:val="bottom"/>
            <w:hideMark/>
          </w:tcPr>
          <w:p w14:paraId="146191A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7</w:t>
            </w:r>
          </w:p>
        </w:tc>
        <w:tc>
          <w:tcPr>
            <w:tcW w:w="609" w:type="dxa"/>
            <w:tcBorders>
              <w:top w:val="nil"/>
              <w:left w:val="nil"/>
              <w:bottom w:val="single" w:sz="4" w:space="0" w:color="auto"/>
              <w:right w:val="single" w:sz="4" w:space="0" w:color="auto"/>
            </w:tcBorders>
            <w:shd w:val="clear" w:color="auto" w:fill="auto"/>
            <w:noWrap/>
            <w:vAlign w:val="bottom"/>
            <w:hideMark/>
          </w:tcPr>
          <w:p w14:paraId="7E1D80B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8</w:t>
            </w:r>
          </w:p>
        </w:tc>
      </w:tr>
      <w:tr w:rsidR="009F4E52" w:rsidRPr="009F4E52" w14:paraId="33BBEFF1"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176E6B8"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0</w:t>
            </w:r>
          </w:p>
        </w:tc>
        <w:tc>
          <w:tcPr>
            <w:tcW w:w="1320" w:type="dxa"/>
            <w:tcBorders>
              <w:top w:val="nil"/>
              <w:left w:val="nil"/>
              <w:bottom w:val="single" w:sz="4" w:space="0" w:color="auto"/>
              <w:right w:val="single" w:sz="4" w:space="0" w:color="auto"/>
            </w:tcBorders>
            <w:shd w:val="clear" w:color="auto" w:fill="auto"/>
            <w:noWrap/>
            <w:vAlign w:val="bottom"/>
            <w:hideMark/>
          </w:tcPr>
          <w:p w14:paraId="697DDC5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1C7AB1A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c>
          <w:tcPr>
            <w:tcW w:w="898" w:type="dxa"/>
            <w:tcBorders>
              <w:top w:val="nil"/>
              <w:left w:val="nil"/>
              <w:bottom w:val="single" w:sz="4" w:space="0" w:color="auto"/>
              <w:right w:val="single" w:sz="4" w:space="0" w:color="auto"/>
            </w:tcBorders>
            <w:shd w:val="clear" w:color="auto" w:fill="auto"/>
            <w:noWrap/>
            <w:vAlign w:val="bottom"/>
            <w:hideMark/>
          </w:tcPr>
          <w:p w14:paraId="29FD0D8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6</w:t>
            </w:r>
          </w:p>
        </w:tc>
        <w:tc>
          <w:tcPr>
            <w:tcW w:w="798" w:type="dxa"/>
            <w:tcBorders>
              <w:top w:val="nil"/>
              <w:left w:val="nil"/>
              <w:bottom w:val="single" w:sz="4" w:space="0" w:color="auto"/>
              <w:right w:val="single" w:sz="4" w:space="0" w:color="auto"/>
            </w:tcBorders>
            <w:shd w:val="clear" w:color="auto" w:fill="auto"/>
            <w:noWrap/>
            <w:vAlign w:val="bottom"/>
            <w:hideMark/>
          </w:tcPr>
          <w:p w14:paraId="6BFDF6E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09" w:type="dxa"/>
            <w:tcBorders>
              <w:top w:val="nil"/>
              <w:left w:val="nil"/>
              <w:bottom w:val="single" w:sz="4" w:space="0" w:color="auto"/>
              <w:right w:val="single" w:sz="4" w:space="0" w:color="auto"/>
            </w:tcBorders>
            <w:shd w:val="clear" w:color="auto" w:fill="auto"/>
            <w:noWrap/>
            <w:vAlign w:val="bottom"/>
            <w:hideMark/>
          </w:tcPr>
          <w:p w14:paraId="08F5A82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533FB40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DEB748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5CE200A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654128C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0FC5D65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49F5637C"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BF0B675"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3</w:t>
            </w:r>
          </w:p>
        </w:tc>
        <w:tc>
          <w:tcPr>
            <w:tcW w:w="1320" w:type="dxa"/>
            <w:tcBorders>
              <w:top w:val="nil"/>
              <w:left w:val="nil"/>
              <w:bottom w:val="single" w:sz="4" w:space="0" w:color="auto"/>
              <w:right w:val="single" w:sz="4" w:space="0" w:color="auto"/>
            </w:tcBorders>
            <w:shd w:val="clear" w:color="auto" w:fill="auto"/>
            <w:noWrap/>
            <w:vAlign w:val="bottom"/>
            <w:hideMark/>
          </w:tcPr>
          <w:p w14:paraId="6C94926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1AC1427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898" w:type="dxa"/>
            <w:tcBorders>
              <w:top w:val="nil"/>
              <w:left w:val="nil"/>
              <w:bottom w:val="single" w:sz="4" w:space="0" w:color="auto"/>
              <w:right w:val="single" w:sz="4" w:space="0" w:color="auto"/>
            </w:tcBorders>
            <w:shd w:val="clear" w:color="auto" w:fill="auto"/>
            <w:noWrap/>
            <w:vAlign w:val="bottom"/>
            <w:hideMark/>
          </w:tcPr>
          <w:p w14:paraId="031FF9B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8</w:t>
            </w:r>
          </w:p>
        </w:tc>
        <w:tc>
          <w:tcPr>
            <w:tcW w:w="798" w:type="dxa"/>
            <w:tcBorders>
              <w:top w:val="nil"/>
              <w:left w:val="nil"/>
              <w:bottom w:val="single" w:sz="4" w:space="0" w:color="auto"/>
              <w:right w:val="single" w:sz="4" w:space="0" w:color="auto"/>
            </w:tcBorders>
            <w:shd w:val="clear" w:color="auto" w:fill="auto"/>
            <w:noWrap/>
            <w:vAlign w:val="bottom"/>
            <w:hideMark/>
          </w:tcPr>
          <w:p w14:paraId="7CBADE0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57</w:t>
            </w:r>
          </w:p>
        </w:tc>
        <w:tc>
          <w:tcPr>
            <w:tcW w:w="609" w:type="dxa"/>
            <w:tcBorders>
              <w:top w:val="nil"/>
              <w:left w:val="nil"/>
              <w:bottom w:val="single" w:sz="4" w:space="0" w:color="auto"/>
              <w:right w:val="single" w:sz="4" w:space="0" w:color="auto"/>
            </w:tcBorders>
            <w:shd w:val="clear" w:color="auto" w:fill="auto"/>
            <w:noWrap/>
            <w:vAlign w:val="bottom"/>
            <w:hideMark/>
          </w:tcPr>
          <w:p w14:paraId="27E5A85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9</w:t>
            </w:r>
          </w:p>
        </w:tc>
        <w:tc>
          <w:tcPr>
            <w:tcW w:w="1340" w:type="dxa"/>
            <w:tcBorders>
              <w:top w:val="nil"/>
              <w:left w:val="nil"/>
              <w:bottom w:val="single" w:sz="4" w:space="0" w:color="auto"/>
              <w:right w:val="single" w:sz="4" w:space="0" w:color="auto"/>
            </w:tcBorders>
            <w:shd w:val="clear" w:color="auto" w:fill="auto"/>
            <w:noWrap/>
            <w:vAlign w:val="bottom"/>
            <w:hideMark/>
          </w:tcPr>
          <w:p w14:paraId="3078CA2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24EF45B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46</w:t>
            </w:r>
          </w:p>
        </w:tc>
        <w:tc>
          <w:tcPr>
            <w:tcW w:w="898" w:type="dxa"/>
            <w:tcBorders>
              <w:top w:val="nil"/>
              <w:left w:val="nil"/>
              <w:bottom w:val="single" w:sz="4" w:space="0" w:color="auto"/>
              <w:right w:val="single" w:sz="4" w:space="0" w:color="auto"/>
            </w:tcBorders>
            <w:shd w:val="clear" w:color="auto" w:fill="auto"/>
            <w:noWrap/>
            <w:vAlign w:val="bottom"/>
            <w:hideMark/>
          </w:tcPr>
          <w:p w14:paraId="0A52E67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7</w:t>
            </w:r>
          </w:p>
        </w:tc>
        <w:tc>
          <w:tcPr>
            <w:tcW w:w="798" w:type="dxa"/>
            <w:tcBorders>
              <w:top w:val="nil"/>
              <w:left w:val="nil"/>
              <w:bottom w:val="single" w:sz="4" w:space="0" w:color="auto"/>
              <w:right w:val="single" w:sz="4" w:space="0" w:color="auto"/>
            </w:tcBorders>
            <w:shd w:val="clear" w:color="auto" w:fill="auto"/>
            <w:noWrap/>
            <w:vAlign w:val="bottom"/>
            <w:hideMark/>
          </w:tcPr>
          <w:p w14:paraId="295EFF7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09" w:type="dxa"/>
            <w:tcBorders>
              <w:top w:val="nil"/>
              <w:left w:val="nil"/>
              <w:bottom w:val="single" w:sz="4" w:space="0" w:color="auto"/>
              <w:right w:val="single" w:sz="4" w:space="0" w:color="auto"/>
            </w:tcBorders>
            <w:shd w:val="clear" w:color="auto" w:fill="auto"/>
            <w:noWrap/>
            <w:vAlign w:val="bottom"/>
            <w:hideMark/>
          </w:tcPr>
          <w:p w14:paraId="3C7AB16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9F4E52" w:rsidRPr="009F4E52" w14:paraId="09E963D3"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5F6716C"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07</w:t>
            </w:r>
          </w:p>
        </w:tc>
        <w:tc>
          <w:tcPr>
            <w:tcW w:w="1320" w:type="dxa"/>
            <w:tcBorders>
              <w:top w:val="nil"/>
              <w:left w:val="nil"/>
              <w:bottom w:val="single" w:sz="4" w:space="0" w:color="auto"/>
              <w:right w:val="single" w:sz="4" w:space="0" w:color="auto"/>
            </w:tcBorders>
            <w:shd w:val="clear" w:color="auto" w:fill="auto"/>
            <w:noWrap/>
            <w:vAlign w:val="bottom"/>
            <w:hideMark/>
          </w:tcPr>
          <w:p w14:paraId="3A6A333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73BD64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8</w:t>
            </w:r>
          </w:p>
        </w:tc>
        <w:tc>
          <w:tcPr>
            <w:tcW w:w="898" w:type="dxa"/>
            <w:tcBorders>
              <w:top w:val="nil"/>
              <w:left w:val="nil"/>
              <w:bottom w:val="single" w:sz="4" w:space="0" w:color="auto"/>
              <w:right w:val="single" w:sz="4" w:space="0" w:color="auto"/>
            </w:tcBorders>
            <w:shd w:val="clear" w:color="auto" w:fill="auto"/>
            <w:noWrap/>
            <w:vAlign w:val="bottom"/>
            <w:hideMark/>
          </w:tcPr>
          <w:p w14:paraId="6D97D04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07</w:t>
            </w:r>
          </w:p>
        </w:tc>
        <w:tc>
          <w:tcPr>
            <w:tcW w:w="798" w:type="dxa"/>
            <w:tcBorders>
              <w:top w:val="nil"/>
              <w:left w:val="nil"/>
              <w:bottom w:val="single" w:sz="4" w:space="0" w:color="auto"/>
              <w:right w:val="single" w:sz="4" w:space="0" w:color="auto"/>
            </w:tcBorders>
            <w:shd w:val="clear" w:color="auto" w:fill="auto"/>
            <w:noWrap/>
            <w:vAlign w:val="bottom"/>
            <w:hideMark/>
          </w:tcPr>
          <w:p w14:paraId="741D60D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609" w:type="dxa"/>
            <w:tcBorders>
              <w:top w:val="nil"/>
              <w:left w:val="nil"/>
              <w:bottom w:val="single" w:sz="4" w:space="0" w:color="auto"/>
              <w:right w:val="single" w:sz="4" w:space="0" w:color="auto"/>
            </w:tcBorders>
            <w:shd w:val="clear" w:color="auto" w:fill="auto"/>
            <w:noWrap/>
            <w:vAlign w:val="bottom"/>
            <w:hideMark/>
          </w:tcPr>
          <w:p w14:paraId="26193BD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3118E32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22CEE5F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7658572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3614054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391C335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16F5E069"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59A74E5F"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7</w:t>
            </w:r>
          </w:p>
        </w:tc>
        <w:tc>
          <w:tcPr>
            <w:tcW w:w="1320" w:type="dxa"/>
            <w:tcBorders>
              <w:top w:val="nil"/>
              <w:left w:val="nil"/>
              <w:bottom w:val="single" w:sz="4" w:space="0" w:color="auto"/>
              <w:right w:val="single" w:sz="4" w:space="0" w:color="auto"/>
            </w:tcBorders>
            <w:shd w:val="clear" w:color="auto" w:fill="auto"/>
            <w:noWrap/>
            <w:vAlign w:val="bottom"/>
            <w:hideMark/>
          </w:tcPr>
          <w:p w14:paraId="02767F9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170A492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6</w:t>
            </w:r>
          </w:p>
        </w:tc>
        <w:tc>
          <w:tcPr>
            <w:tcW w:w="898" w:type="dxa"/>
            <w:tcBorders>
              <w:top w:val="nil"/>
              <w:left w:val="nil"/>
              <w:bottom w:val="single" w:sz="4" w:space="0" w:color="auto"/>
              <w:right w:val="single" w:sz="4" w:space="0" w:color="auto"/>
            </w:tcBorders>
            <w:shd w:val="clear" w:color="auto" w:fill="auto"/>
            <w:noWrap/>
            <w:vAlign w:val="bottom"/>
            <w:hideMark/>
          </w:tcPr>
          <w:p w14:paraId="00A45F7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0</w:t>
            </w:r>
          </w:p>
        </w:tc>
        <w:tc>
          <w:tcPr>
            <w:tcW w:w="798" w:type="dxa"/>
            <w:tcBorders>
              <w:top w:val="nil"/>
              <w:left w:val="nil"/>
              <w:bottom w:val="single" w:sz="4" w:space="0" w:color="auto"/>
              <w:right w:val="single" w:sz="4" w:space="0" w:color="auto"/>
            </w:tcBorders>
            <w:shd w:val="clear" w:color="auto" w:fill="auto"/>
            <w:noWrap/>
            <w:vAlign w:val="bottom"/>
            <w:hideMark/>
          </w:tcPr>
          <w:p w14:paraId="3CEE447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609" w:type="dxa"/>
            <w:tcBorders>
              <w:top w:val="nil"/>
              <w:left w:val="nil"/>
              <w:bottom w:val="single" w:sz="4" w:space="0" w:color="auto"/>
              <w:right w:val="single" w:sz="4" w:space="0" w:color="auto"/>
            </w:tcBorders>
            <w:shd w:val="clear" w:color="auto" w:fill="auto"/>
            <w:noWrap/>
            <w:vAlign w:val="bottom"/>
            <w:hideMark/>
          </w:tcPr>
          <w:p w14:paraId="1BC5A84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08D68F2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2A3F9F3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65CAFF9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37BBB65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375019A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2C613B79"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1AED876"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19</w:t>
            </w:r>
          </w:p>
        </w:tc>
        <w:tc>
          <w:tcPr>
            <w:tcW w:w="1320" w:type="dxa"/>
            <w:tcBorders>
              <w:top w:val="nil"/>
              <w:left w:val="nil"/>
              <w:bottom w:val="single" w:sz="4" w:space="0" w:color="auto"/>
              <w:right w:val="single" w:sz="4" w:space="0" w:color="auto"/>
            </w:tcBorders>
            <w:shd w:val="clear" w:color="auto" w:fill="auto"/>
            <w:noWrap/>
            <w:vAlign w:val="bottom"/>
            <w:hideMark/>
          </w:tcPr>
          <w:p w14:paraId="5BB3092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7E73C2C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A0579A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F180E3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58E585E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784EE4E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05B15B8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898" w:type="dxa"/>
            <w:tcBorders>
              <w:top w:val="nil"/>
              <w:left w:val="nil"/>
              <w:bottom w:val="single" w:sz="4" w:space="0" w:color="auto"/>
              <w:right w:val="single" w:sz="4" w:space="0" w:color="auto"/>
            </w:tcBorders>
            <w:shd w:val="clear" w:color="auto" w:fill="auto"/>
            <w:noWrap/>
            <w:vAlign w:val="bottom"/>
            <w:hideMark/>
          </w:tcPr>
          <w:p w14:paraId="0010EE3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798" w:type="dxa"/>
            <w:tcBorders>
              <w:top w:val="nil"/>
              <w:left w:val="nil"/>
              <w:bottom w:val="single" w:sz="4" w:space="0" w:color="auto"/>
              <w:right w:val="single" w:sz="4" w:space="0" w:color="auto"/>
            </w:tcBorders>
            <w:shd w:val="clear" w:color="auto" w:fill="auto"/>
            <w:noWrap/>
            <w:vAlign w:val="bottom"/>
            <w:hideMark/>
          </w:tcPr>
          <w:p w14:paraId="2490435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609" w:type="dxa"/>
            <w:tcBorders>
              <w:top w:val="nil"/>
              <w:left w:val="nil"/>
              <w:bottom w:val="single" w:sz="4" w:space="0" w:color="auto"/>
              <w:right w:val="single" w:sz="4" w:space="0" w:color="auto"/>
            </w:tcBorders>
            <w:shd w:val="clear" w:color="auto" w:fill="auto"/>
            <w:noWrap/>
            <w:vAlign w:val="bottom"/>
            <w:hideMark/>
          </w:tcPr>
          <w:p w14:paraId="4D75699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6</w:t>
            </w:r>
          </w:p>
        </w:tc>
      </w:tr>
      <w:tr w:rsidR="009F4E52" w:rsidRPr="009F4E52" w14:paraId="1435D823"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29335478"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B20</w:t>
            </w:r>
          </w:p>
        </w:tc>
        <w:tc>
          <w:tcPr>
            <w:tcW w:w="1320" w:type="dxa"/>
            <w:tcBorders>
              <w:top w:val="nil"/>
              <w:left w:val="nil"/>
              <w:bottom w:val="single" w:sz="4" w:space="0" w:color="auto"/>
              <w:right w:val="single" w:sz="4" w:space="0" w:color="auto"/>
            </w:tcBorders>
            <w:shd w:val="clear" w:color="auto" w:fill="auto"/>
            <w:noWrap/>
            <w:vAlign w:val="bottom"/>
            <w:hideMark/>
          </w:tcPr>
          <w:p w14:paraId="313C4C5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4</w:t>
            </w:r>
          </w:p>
        </w:tc>
        <w:tc>
          <w:tcPr>
            <w:tcW w:w="735" w:type="dxa"/>
            <w:tcBorders>
              <w:top w:val="nil"/>
              <w:left w:val="nil"/>
              <w:bottom w:val="single" w:sz="4" w:space="0" w:color="auto"/>
              <w:right w:val="single" w:sz="4" w:space="0" w:color="auto"/>
            </w:tcBorders>
            <w:shd w:val="clear" w:color="auto" w:fill="auto"/>
            <w:noWrap/>
            <w:vAlign w:val="bottom"/>
            <w:hideMark/>
          </w:tcPr>
          <w:p w14:paraId="7148BFA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67</w:t>
            </w:r>
          </w:p>
        </w:tc>
        <w:tc>
          <w:tcPr>
            <w:tcW w:w="898" w:type="dxa"/>
            <w:tcBorders>
              <w:top w:val="nil"/>
              <w:left w:val="nil"/>
              <w:bottom w:val="single" w:sz="4" w:space="0" w:color="auto"/>
              <w:right w:val="single" w:sz="4" w:space="0" w:color="auto"/>
            </w:tcBorders>
            <w:shd w:val="clear" w:color="auto" w:fill="auto"/>
            <w:noWrap/>
            <w:vAlign w:val="bottom"/>
            <w:hideMark/>
          </w:tcPr>
          <w:p w14:paraId="0EEC552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798" w:type="dxa"/>
            <w:tcBorders>
              <w:top w:val="nil"/>
              <w:left w:val="nil"/>
              <w:bottom w:val="single" w:sz="4" w:space="0" w:color="auto"/>
              <w:right w:val="single" w:sz="4" w:space="0" w:color="auto"/>
            </w:tcBorders>
            <w:shd w:val="clear" w:color="auto" w:fill="auto"/>
            <w:noWrap/>
            <w:vAlign w:val="bottom"/>
            <w:hideMark/>
          </w:tcPr>
          <w:p w14:paraId="1B8BDF7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609" w:type="dxa"/>
            <w:tcBorders>
              <w:top w:val="nil"/>
              <w:left w:val="nil"/>
              <w:bottom w:val="single" w:sz="4" w:space="0" w:color="auto"/>
              <w:right w:val="single" w:sz="4" w:space="0" w:color="auto"/>
            </w:tcBorders>
            <w:shd w:val="clear" w:color="auto" w:fill="auto"/>
            <w:noWrap/>
            <w:vAlign w:val="bottom"/>
            <w:hideMark/>
          </w:tcPr>
          <w:p w14:paraId="6007817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340" w:type="dxa"/>
            <w:tcBorders>
              <w:top w:val="nil"/>
              <w:left w:val="nil"/>
              <w:bottom w:val="single" w:sz="4" w:space="0" w:color="auto"/>
              <w:right w:val="single" w:sz="4" w:space="0" w:color="auto"/>
            </w:tcBorders>
            <w:shd w:val="clear" w:color="auto" w:fill="auto"/>
            <w:noWrap/>
            <w:vAlign w:val="bottom"/>
            <w:hideMark/>
          </w:tcPr>
          <w:p w14:paraId="1AFF5BE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5176397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F873DB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42571A6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229DA0F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0993432F"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0B18277"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0</w:t>
            </w:r>
          </w:p>
        </w:tc>
        <w:tc>
          <w:tcPr>
            <w:tcW w:w="1320" w:type="dxa"/>
            <w:tcBorders>
              <w:top w:val="nil"/>
              <w:left w:val="nil"/>
              <w:bottom w:val="single" w:sz="4" w:space="0" w:color="auto"/>
              <w:right w:val="single" w:sz="4" w:space="0" w:color="auto"/>
            </w:tcBorders>
            <w:shd w:val="clear" w:color="auto" w:fill="auto"/>
            <w:noWrap/>
            <w:vAlign w:val="bottom"/>
            <w:hideMark/>
          </w:tcPr>
          <w:p w14:paraId="64E7019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0D341F1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7</w:t>
            </w:r>
          </w:p>
        </w:tc>
        <w:tc>
          <w:tcPr>
            <w:tcW w:w="898" w:type="dxa"/>
            <w:tcBorders>
              <w:top w:val="nil"/>
              <w:left w:val="nil"/>
              <w:bottom w:val="single" w:sz="4" w:space="0" w:color="auto"/>
              <w:right w:val="single" w:sz="4" w:space="0" w:color="auto"/>
            </w:tcBorders>
            <w:shd w:val="clear" w:color="auto" w:fill="auto"/>
            <w:noWrap/>
            <w:vAlign w:val="bottom"/>
            <w:hideMark/>
          </w:tcPr>
          <w:p w14:paraId="2398D7F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798" w:type="dxa"/>
            <w:tcBorders>
              <w:top w:val="nil"/>
              <w:left w:val="nil"/>
              <w:bottom w:val="single" w:sz="4" w:space="0" w:color="auto"/>
              <w:right w:val="single" w:sz="4" w:space="0" w:color="auto"/>
            </w:tcBorders>
            <w:shd w:val="clear" w:color="auto" w:fill="auto"/>
            <w:noWrap/>
            <w:vAlign w:val="bottom"/>
            <w:hideMark/>
          </w:tcPr>
          <w:p w14:paraId="39A31F0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609" w:type="dxa"/>
            <w:tcBorders>
              <w:top w:val="nil"/>
              <w:left w:val="nil"/>
              <w:bottom w:val="single" w:sz="4" w:space="0" w:color="auto"/>
              <w:right w:val="single" w:sz="4" w:space="0" w:color="auto"/>
            </w:tcBorders>
            <w:shd w:val="clear" w:color="auto" w:fill="auto"/>
            <w:noWrap/>
            <w:vAlign w:val="bottom"/>
            <w:hideMark/>
          </w:tcPr>
          <w:p w14:paraId="41EA8E7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c>
          <w:tcPr>
            <w:tcW w:w="1340" w:type="dxa"/>
            <w:tcBorders>
              <w:top w:val="nil"/>
              <w:left w:val="nil"/>
              <w:bottom w:val="single" w:sz="4" w:space="0" w:color="auto"/>
              <w:right w:val="single" w:sz="4" w:space="0" w:color="auto"/>
            </w:tcBorders>
            <w:shd w:val="clear" w:color="auto" w:fill="auto"/>
            <w:noWrap/>
            <w:vAlign w:val="bottom"/>
            <w:hideMark/>
          </w:tcPr>
          <w:p w14:paraId="5E6817D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5A66635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14</w:t>
            </w:r>
          </w:p>
        </w:tc>
        <w:tc>
          <w:tcPr>
            <w:tcW w:w="898" w:type="dxa"/>
            <w:tcBorders>
              <w:top w:val="nil"/>
              <w:left w:val="nil"/>
              <w:bottom w:val="single" w:sz="4" w:space="0" w:color="auto"/>
              <w:right w:val="single" w:sz="4" w:space="0" w:color="auto"/>
            </w:tcBorders>
            <w:shd w:val="clear" w:color="auto" w:fill="auto"/>
            <w:noWrap/>
            <w:vAlign w:val="bottom"/>
            <w:hideMark/>
          </w:tcPr>
          <w:p w14:paraId="24FD3C0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3</w:t>
            </w:r>
          </w:p>
        </w:tc>
        <w:tc>
          <w:tcPr>
            <w:tcW w:w="798" w:type="dxa"/>
            <w:tcBorders>
              <w:top w:val="nil"/>
              <w:left w:val="nil"/>
              <w:bottom w:val="single" w:sz="4" w:space="0" w:color="auto"/>
              <w:right w:val="single" w:sz="4" w:space="0" w:color="auto"/>
            </w:tcBorders>
            <w:shd w:val="clear" w:color="auto" w:fill="auto"/>
            <w:noWrap/>
            <w:vAlign w:val="bottom"/>
            <w:hideMark/>
          </w:tcPr>
          <w:p w14:paraId="21F56A7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2</w:t>
            </w:r>
          </w:p>
        </w:tc>
        <w:tc>
          <w:tcPr>
            <w:tcW w:w="609" w:type="dxa"/>
            <w:tcBorders>
              <w:top w:val="nil"/>
              <w:left w:val="nil"/>
              <w:bottom w:val="single" w:sz="4" w:space="0" w:color="auto"/>
              <w:right w:val="single" w:sz="4" w:space="0" w:color="auto"/>
            </w:tcBorders>
            <w:shd w:val="clear" w:color="auto" w:fill="auto"/>
            <w:noWrap/>
            <w:vAlign w:val="bottom"/>
            <w:hideMark/>
          </w:tcPr>
          <w:p w14:paraId="5F02CD8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9F4E52" w:rsidRPr="009F4E52" w14:paraId="7DCE9EA1"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18509B5"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06</w:t>
            </w:r>
          </w:p>
        </w:tc>
        <w:tc>
          <w:tcPr>
            <w:tcW w:w="1320" w:type="dxa"/>
            <w:tcBorders>
              <w:top w:val="nil"/>
              <w:left w:val="nil"/>
              <w:bottom w:val="single" w:sz="4" w:space="0" w:color="auto"/>
              <w:right w:val="single" w:sz="4" w:space="0" w:color="auto"/>
            </w:tcBorders>
            <w:shd w:val="clear" w:color="auto" w:fill="auto"/>
            <w:noWrap/>
            <w:vAlign w:val="bottom"/>
            <w:hideMark/>
          </w:tcPr>
          <w:p w14:paraId="17D2685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7DF936D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5CBA4F5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5</w:t>
            </w:r>
          </w:p>
        </w:tc>
        <w:tc>
          <w:tcPr>
            <w:tcW w:w="798" w:type="dxa"/>
            <w:tcBorders>
              <w:top w:val="nil"/>
              <w:left w:val="nil"/>
              <w:bottom w:val="single" w:sz="4" w:space="0" w:color="auto"/>
              <w:right w:val="single" w:sz="4" w:space="0" w:color="auto"/>
            </w:tcBorders>
            <w:shd w:val="clear" w:color="auto" w:fill="auto"/>
            <w:noWrap/>
            <w:vAlign w:val="bottom"/>
            <w:hideMark/>
          </w:tcPr>
          <w:p w14:paraId="7281B5A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4</w:t>
            </w:r>
          </w:p>
        </w:tc>
        <w:tc>
          <w:tcPr>
            <w:tcW w:w="609" w:type="dxa"/>
            <w:tcBorders>
              <w:top w:val="nil"/>
              <w:left w:val="nil"/>
              <w:bottom w:val="single" w:sz="4" w:space="0" w:color="auto"/>
              <w:right w:val="single" w:sz="4" w:space="0" w:color="auto"/>
            </w:tcBorders>
            <w:shd w:val="clear" w:color="auto" w:fill="auto"/>
            <w:noWrap/>
            <w:vAlign w:val="bottom"/>
            <w:hideMark/>
          </w:tcPr>
          <w:p w14:paraId="7522E91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1340" w:type="dxa"/>
            <w:tcBorders>
              <w:top w:val="nil"/>
              <w:left w:val="nil"/>
              <w:bottom w:val="single" w:sz="4" w:space="0" w:color="auto"/>
              <w:right w:val="single" w:sz="4" w:space="0" w:color="auto"/>
            </w:tcBorders>
            <w:shd w:val="clear" w:color="auto" w:fill="auto"/>
            <w:noWrap/>
            <w:vAlign w:val="bottom"/>
            <w:hideMark/>
          </w:tcPr>
          <w:p w14:paraId="5753EE8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9F31B5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0E6CD87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00B7EF8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2B6C88F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085C88A7"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7AA86F59"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8</w:t>
            </w:r>
          </w:p>
        </w:tc>
        <w:tc>
          <w:tcPr>
            <w:tcW w:w="1320" w:type="dxa"/>
            <w:tcBorders>
              <w:top w:val="nil"/>
              <w:left w:val="nil"/>
              <w:bottom w:val="single" w:sz="4" w:space="0" w:color="auto"/>
              <w:right w:val="single" w:sz="4" w:space="0" w:color="auto"/>
            </w:tcBorders>
            <w:shd w:val="clear" w:color="auto" w:fill="auto"/>
            <w:noWrap/>
            <w:vAlign w:val="bottom"/>
            <w:hideMark/>
          </w:tcPr>
          <w:p w14:paraId="2AC49E4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53F991E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285FA2B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77F1FEC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19C6F56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00C1286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0D37521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9</w:t>
            </w:r>
          </w:p>
        </w:tc>
        <w:tc>
          <w:tcPr>
            <w:tcW w:w="898" w:type="dxa"/>
            <w:tcBorders>
              <w:top w:val="nil"/>
              <w:left w:val="nil"/>
              <w:bottom w:val="single" w:sz="4" w:space="0" w:color="auto"/>
              <w:right w:val="single" w:sz="4" w:space="0" w:color="auto"/>
            </w:tcBorders>
            <w:shd w:val="clear" w:color="auto" w:fill="auto"/>
            <w:noWrap/>
            <w:vAlign w:val="bottom"/>
            <w:hideMark/>
          </w:tcPr>
          <w:p w14:paraId="1E559E1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7</w:t>
            </w:r>
          </w:p>
        </w:tc>
        <w:tc>
          <w:tcPr>
            <w:tcW w:w="798" w:type="dxa"/>
            <w:tcBorders>
              <w:top w:val="nil"/>
              <w:left w:val="nil"/>
              <w:bottom w:val="single" w:sz="4" w:space="0" w:color="auto"/>
              <w:right w:val="single" w:sz="4" w:space="0" w:color="auto"/>
            </w:tcBorders>
            <w:shd w:val="clear" w:color="auto" w:fill="auto"/>
            <w:noWrap/>
            <w:vAlign w:val="bottom"/>
            <w:hideMark/>
          </w:tcPr>
          <w:p w14:paraId="559FAEB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69FF75F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5</w:t>
            </w:r>
          </w:p>
        </w:tc>
      </w:tr>
      <w:tr w:rsidR="009F4E52" w:rsidRPr="009F4E52" w14:paraId="752ECD6A"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0F329EF"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19</w:t>
            </w:r>
          </w:p>
        </w:tc>
        <w:tc>
          <w:tcPr>
            <w:tcW w:w="1320" w:type="dxa"/>
            <w:tcBorders>
              <w:top w:val="nil"/>
              <w:left w:val="nil"/>
              <w:bottom w:val="single" w:sz="4" w:space="0" w:color="auto"/>
              <w:right w:val="single" w:sz="4" w:space="0" w:color="auto"/>
            </w:tcBorders>
            <w:shd w:val="clear" w:color="auto" w:fill="auto"/>
            <w:noWrap/>
            <w:vAlign w:val="bottom"/>
            <w:hideMark/>
          </w:tcPr>
          <w:p w14:paraId="6B9CA9A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7425B18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0</w:t>
            </w:r>
          </w:p>
        </w:tc>
        <w:tc>
          <w:tcPr>
            <w:tcW w:w="898" w:type="dxa"/>
            <w:tcBorders>
              <w:top w:val="nil"/>
              <w:left w:val="nil"/>
              <w:bottom w:val="single" w:sz="4" w:space="0" w:color="auto"/>
              <w:right w:val="single" w:sz="4" w:space="0" w:color="auto"/>
            </w:tcBorders>
            <w:shd w:val="clear" w:color="auto" w:fill="auto"/>
            <w:noWrap/>
            <w:vAlign w:val="bottom"/>
            <w:hideMark/>
          </w:tcPr>
          <w:p w14:paraId="6519637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7</w:t>
            </w:r>
          </w:p>
        </w:tc>
        <w:tc>
          <w:tcPr>
            <w:tcW w:w="798" w:type="dxa"/>
            <w:tcBorders>
              <w:top w:val="nil"/>
              <w:left w:val="nil"/>
              <w:bottom w:val="single" w:sz="4" w:space="0" w:color="auto"/>
              <w:right w:val="single" w:sz="4" w:space="0" w:color="auto"/>
            </w:tcBorders>
            <w:shd w:val="clear" w:color="auto" w:fill="auto"/>
            <w:noWrap/>
            <w:vAlign w:val="bottom"/>
            <w:hideMark/>
          </w:tcPr>
          <w:p w14:paraId="1A0A703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8</w:t>
            </w:r>
          </w:p>
        </w:tc>
        <w:tc>
          <w:tcPr>
            <w:tcW w:w="609" w:type="dxa"/>
            <w:tcBorders>
              <w:top w:val="nil"/>
              <w:left w:val="nil"/>
              <w:bottom w:val="single" w:sz="4" w:space="0" w:color="auto"/>
              <w:right w:val="single" w:sz="4" w:space="0" w:color="auto"/>
            </w:tcBorders>
            <w:shd w:val="clear" w:color="auto" w:fill="auto"/>
            <w:noWrap/>
            <w:vAlign w:val="bottom"/>
            <w:hideMark/>
          </w:tcPr>
          <w:p w14:paraId="1D80354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5A89380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6</w:t>
            </w:r>
          </w:p>
        </w:tc>
        <w:tc>
          <w:tcPr>
            <w:tcW w:w="735" w:type="dxa"/>
            <w:tcBorders>
              <w:top w:val="nil"/>
              <w:left w:val="nil"/>
              <w:bottom w:val="single" w:sz="4" w:space="0" w:color="auto"/>
              <w:right w:val="single" w:sz="4" w:space="0" w:color="auto"/>
            </w:tcBorders>
            <w:shd w:val="clear" w:color="auto" w:fill="auto"/>
            <w:noWrap/>
            <w:vAlign w:val="bottom"/>
            <w:hideMark/>
          </w:tcPr>
          <w:p w14:paraId="5D36CD0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1A63EAF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1</w:t>
            </w:r>
          </w:p>
        </w:tc>
        <w:tc>
          <w:tcPr>
            <w:tcW w:w="798" w:type="dxa"/>
            <w:tcBorders>
              <w:top w:val="nil"/>
              <w:left w:val="nil"/>
              <w:bottom w:val="single" w:sz="4" w:space="0" w:color="auto"/>
              <w:right w:val="single" w:sz="4" w:space="0" w:color="auto"/>
            </w:tcBorders>
            <w:shd w:val="clear" w:color="auto" w:fill="auto"/>
            <w:noWrap/>
            <w:vAlign w:val="bottom"/>
            <w:hideMark/>
          </w:tcPr>
          <w:p w14:paraId="06390D4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4</w:t>
            </w:r>
          </w:p>
        </w:tc>
        <w:tc>
          <w:tcPr>
            <w:tcW w:w="609" w:type="dxa"/>
            <w:tcBorders>
              <w:top w:val="nil"/>
              <w:left w:val="nil"/>
              <w:bottom w:val="single" w:sz="4" w:space="0" w:color="auto"/>
              <w:right w:val="single" w:sz="4" w:space="0" w:color="auto"/>
            </w:tcBorders>
            <w:shd w:val="clear" w:color="auto" w:fill="auto"/>
            <w:noWrap/>
            <w:vAlign w:val="bottom"/>
            <w:hideMark/>
          </w:tcPr>
          <w:p w14:paraId="55BE00BA"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9F4E52" w:rsidRPr="009F4E52" w14:paraId="5EF81DBE"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F8B404A"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C20</w:t>
            </w:r>
          </w:p>
        </w:tc>
        <w:tc>
          <w:tcPr>
            <w:tcW w:w="1320" w:type="dxa"/>
            <w:tcBorders>
              <w:top w:val="nil"/>
              <w:left w:val="nil"/>
              <w:bottom w:val="single" w:sz="4" w:space="0" w:color="auto"/>
              <w:right w:val="single" w:sz="4" w:space="0" w:color="auto"/>
            </w:tcBorders>
            <w:shd w:val="clear" w:color="auto" w:fill="auto"/>
            <w:noWrap/>
            <w:vAlign w:val="bottom"/>
            <w:hideMark/>
          </w:tcPr>
          <w:p w14:paraId="3C2E163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F1668A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29B9F5D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5E18CF6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78DAB41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793C676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D5763A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0</w:t>
            </w:r>
          </w:p>
        </w:tc>
        <w:tc>
          <w:tcPr>
            <w:tcW w:w="898" w:type="dxa"/>
            <w:tcBorders>
              <w:top w:val="nil"/>
              <w:left w:val="nil"/>
              <w:bottom w:val="single" w:sz="4" w:space="0" w:color="auto"/>
              <w:right w:val="single" w:sz="4" w:space="0" w:color="auto"/>
            </w:tcBorders>
            <w:shd w:val="clear" w:color="auto" w:fill="auto"/>
            <w:noWrap/>
            <w:vAlign w:val="bottom"/>
            <w:hideMark/>
          </w:tcPr>
          <w:p w14:paraId="3C9624E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4</w:t>
            </w:r>
          </w:p>
        </w:tc>
        <w:tc>
          <w:tcPr>
            <w:tcW w:w="798" w:type="dxa"/>
            <w:tcBorders>
              <w:top w:val="nil"/>
              <w:left w:val="nil"/>
              <w:bottom w:val="single" w:sz="4" w:space="0" w:color="auto"/>
              <w:right w:val="single" w:sz="4" w:space="0" w:color="auto"/>
            </w:tcBorders>
            <w:shd w:val="clear" w:color="auto" w:fill="auto"/>
            <w:noWrap/>
            <w:vAlign w:val="bottom"/>
            <w:hideMark/>
          </w:tcPr>
          <w:p w14:paraId="67119C3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609" w:type="dxa"/>
            <w:tcBorders>
              <w:top w:val="nil"/>
              <w:left w:val="nil"/>
              <w:bottom w:val="single" w:sz="4" w:space="0" w:color="auto"/>
              <w:right w:val="single" w:sz="4" w:space="0" w:color="auto"/>
            </w:tcBorders>
            <w:shd w:val="clear" w:color="auto" w:fill="auto"/>
            <w:noWrap/>
            <w:vAlign w:val="bottom"/>
            <w:hideMark/>
          </w:tcPr>
          <w:p w14:paraId="29A2A09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r>
      <w:tr w:rsidR="009F4E52" w:rsidRPr="009F4E52" w14:paraId="1C9B63AD"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6F99EE24"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00</w:t>
            </w:r>
          </w:p>
        </w:tc>
        <w:tc>
          <w:tcPr>
            <w:tcW w:w="1320" w:type="dxa"/>
            <w:tcBorders>
              <w:top w:val="nil"/>
              <w:left w:val="nil"/>
              <w:bottom w:val="single" w:sz="4" w:space="0" w:color="auto"/>
              <w:right w:val="single" w:sz="4" w:space="0" w:color="auto"/>
            </w:tcBorders>
            <w:shd w:val="clear" w:color="auto" w:fill="auto"/>
            <w:noWrap/>
            <w:vAlign w:val="bottom"/>
            <w:hideMark/>
          </w:tcPr>
          <w:p w14:paraId="7F51DF6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02F443D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2</w:t>
            </w:r>
          </w:p>
        </w:tc>
        <w:tc>
          <w:tcPr>
            <w:tcW w:w="898" w:type="dxa"/>
            <w:tcBorders>
              <w:top w:val="nil"/>
              <w:left w:val="nil"/>
              <w:bottom w:val="single" w:sz="4" w:space="0" w:color="auto"/>
              <w:right w:val="single" w:sz="4" w:space="0" w:color="auto"/>
            </w:tcBorders>
            <w:shd w:val="clear" w:color="auto" w:fill="auto"/>
            <w:noWrap/>
            <w:vAlign w:val="bottom"/>
            <w:hideMark/>
          </w:tcPr>
          <w:p w14:paraId="6FDC6035"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3</w:t>
            </w:r>
          </w:p>
        </w:tc>
        <w:tc>
          <w:tcPr>
            <w:tcW w:w="798" w:type="dxa"/>
            <w:tcBorders>
              <w:top w:val="nil"/>
              <w:left w:val="nil"/>
              <w:bottom w:val="single" w:sz="4" w:space="0" w:color="auto"/>
              <w:right w:val="single" w:sz="4" w:space="0" w:color="auto"/>
            </w:tcBorders>
            <w:shd w:val="clear" w:color="auto" w:fill="auto"/>
            <w:noWrap/>
            <w:vAlign w:val="bottom"/>
            <w:hideMark/>
          </w:tcPr>
          <w:p w14:paraId="7463B2C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2</w:t>
            </w:r>
          </w:p>
        </w:tc>
        <w:tc>
          <w:tcPr>
            <w:tcW w:w="609" w:type="dxa"/>
            <w:tcBorders>
              <w:top w:val="nil"/>
              <w:left w:val="nil"/>
              <w:bottom w:val="single" w:sz="4" w:space="0" w:color="auto"/>
              <w:right w:val="single" w:sz="4" w:space="0" w:color="auto"/>
            </w:tcBorders>
            <w:shd w:val="clear" w:color="auto" w:fill="auto"/>
            <w:noWrap/>
            <w:vAlign w:val="bottom"/>
            <w:hideMark/>
          </w:tcPr>
          <w:p w14:paraId="2FCFB326"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c>
          <w:tcPr>
            <w:tcW w:w="1340" w:type="dxa"/>
            <w:tcBorders>
              <w:top w:val="nil"/>
              <w:left w:val="nil"/>
              <w:bottom w:val="single" w:sz="4" w:space="0" w:color="auto"/>
              <w:right w:val="single" w:sz="4" w:space="0" w:color="auto"/>
            </w:tcBorders>
            <w:shd w:val="clear" w:color="auto" w:fill="auto"/>
            <w:noWrap/>
            <w:vAlign w:val="bottom"/>
            <w:hideMark/>
          </w:tcPr>
          <w:p w14:paraId="4E188DB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F00DE2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01</w:t>
            </w:r>
          </w:p>
        </w:tc>
        <w:tc>
          <w:tcPr>
            <w:tcW w:w="898" w:type="dxa"/>
            <w:tcBorders>
              <w:top w:val="nil"/>
              <w:left w:val="nil"/>
              <w:bottom w:val="single" w:sz="4" w:space="0" w:color="auto"/>
              <w:right w:val="single" w:sz="4" w:space="0" w:color="auto"/>
            </w:tcBorders>
            <w:shd w:val="clear" w:color="auto" w:fill="auto"/>
            <w:noWrap/>
            <w:vAlign w:val="bottom"/>
            <w:hideMark/>
          </w:tcPr>
          <w:p w14:paraId="7F5734A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5</w:t>
            </w:r>
          </w:p>
        </w:tc>
        <w:tc>
          <w:tcPr>
            <w:tcW w:w="798" w:type="dxa"/>
            <w:tcBorders>
              <w:top w:val="nil"/>
              <w:left w:val="nil"/>
              <w:bottom w:val="single" w:sz="4" w:space="0" w:color="auto"/>
              <w:right w:val="single" w:sz="4" w:space="0" w:color="auto"/>
            </w:tcBorders>
            <w:shd w:val="clear" w:color="auto" w:fill="auto"/>
            <w:noWrap/>
            <w:vAlign w:val="bottom"/>
            <w:hideMark/>
          </w:tcPr>
          <w:p w14:paraId="4F8B537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1</w:t>
            </w:r>
          </w:p>
        </w:tc>
        <w:tc>
          <w:tcPr>
            <w:tcW w:w="609" w:type="dxa"/>
            <w:tcBorders>
              <w:top w:val="nil"/>
              <w:left w:val="nil"/>
              <w:bottom w:val="single" w:sz="4" w:space="0" w:color="auto"/>
              <w:right w:val="single" w:sz="4" w:space="0" w:color="auto"/>
            </w:tcBorders>
            <w:shd w:val="clear" w:color="auto" w:fill="auto"/>
            <w:noWrap/>
            <w:vAlign w:val="bottom"/>
            <w:hideMark/>
          </w:tcPr>
          <w:p w14:paraId="2F0CE43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r>
      <w:tr w:rsidR="009F4E52" w:rsidRPr="009F4E52" w14:paraId="40A98092"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104BB3F3"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1</w:t>
            </w:r>
          </w:p>
        </w:tc>
        <w:tc>
          <w:tcPr>
            <w:tcW w:w="1320" w:type="dxa"/>
            <w:tcBorders>
              <w:top w:val="nil"/>
              <w:left w:val="nil"/>
              <w:bottom w:val="single" w:sz="4" w:space="0" w:color="auto"/>
              <w:right w:val="single" w:sz="4" w:space="0" w:color="auto"/>
            </w:tcBorders>
            <w:shd w:val="clear" w:color="auto" w:fill="auto"/>
            <w:noWrap/>
            <w:vAlign w:val="bottom"/>
            <w:hideMark/>
          </w:tcPr>
          <w:p w14:paraId="43432B6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02E5A64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3F28B5A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17CE9D6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6C79EE1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1340" w:type="dxa"/>
            <w:tcBorders>
              <w:top w:val="nil"/>
              <w:left w:val="nil"/>
              <w:bottom w:val="single" w:sz="4" w:space="0" w:color="auto"/>
              <w:right w:val="single" w:sz="4" w:space="0" w:color="auto"/>
            </w:tcBorders>
            <w:shd w:val="clear" w:color="auto" w:fill="auto"/>
            <w:noWrap/>
            <w:vAlign w:val="bottom"/>
            <w:hideMark/>
          </w:tcPr>
          <w:p w14:paraId="1CB072A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382B396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54</w:t>
            </w:r>
          </w:p>
        </w:tc>
        <w:tc>
          <w:tcPr>
            <w:tcW w:w="898" w:type="dxa"/>
            <w:tcBorders>
              <w:top w:val="nil"/>
              <w:left w:val="nil"/>
              <w:bottom w:val="single" w:sz="4" w:space="0" w:color="auto"/>
              <w:right w:val="single" w:sz="4" w:space="0" w:color="auto"/>
            </w:tcBorders>
            <w:shd w:val="clear" w:color="auto" w:fill="auto"/>
            <w:noWrap/>
            <w:vAlign w:val="bottom"/>
            <w:hideMark/>
          </w:tcPr>
          <w:p w14:paraId="6D46CC6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8</w:t>
            </w:r>
          </w:p>
        </w:tc>
        <w:tc>
          <w:tcPr>
            <w:tcW w:w="798" w:type="dxa"/>
            <w:tcBorders>
              <w:top w:val="nil"/>
              <w:left w:val="nil"/>
              <w:bottom w:val="single" w:sz="4" w:space="0" w:color="auto"/>
              <w:right w:val="single" w:sz="4" w:space="0" w:color="auto"/>
            </w:tcBorders>
            <w:shd w:val="clear" w:color="auto" w:fill="auto"/>
            <w:noWrap/>
            <w:vAlign w:val="bottom"/>
            <w:hideMark/>
          </w:tcPr>
          <w:p w14:paraId="501BB7DF"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0</w:t>
            </w:r>
          </w:p>
        </w:tc>
        <w:tc>
          <w:tcPr>
            <w:tcW w:w="609" w:type="dxa"/>
            <w:tcBorders>
              <w:top w:val="nil"/>
              <w:left w:val="nil"/>
              <w:bottom w:val="single" w:sz="4" w:space="0" w:color="auto"/>
              <w:right w:val="single" w:sz="4" w:space="0" w:color="auto"/>
            </w:tcBorders>
            <w:shd w:val="clear" w:color="auto" w:fill="auto"/>
            <w:noWrap/>
            <w:vAlign w:val="bottom"/>
            <w:hideMark/>
          </w:tcPr>
          <w:p w14:paraId="5269D1F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0</w:t>
            </w:r>
          </w:p>
        </w:tc>
      </w:tr>
      <w:tr w:rsidR="009F4E52" w:rsidRPr="009F4E52" w14:paraId="171FEFE2"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41B63A94"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2</w:t>
            </w:r>
          </w:p>
        </w:tc>
        <w:tc>
          <w:tcPr>
            <w:tcW w:w="1320" w:type="dxa"/>
            <w:tcBorders>
              <w:top w:val="nil"/>
              <w:left w:val="nil"/>
              <w:bottom w:val="single" w:sz="4" w:space="0" w:color="auto"/>
              <w:right w:val="single" w:sz="4" w:space="0" w:color="auto"/>
            </w:tcBorders>
            <w:shd w:val="clear" w:color="auto" w:fill="auto"/>
            <w:noWrap/>
            <w:vAlign w:val="bottom"/>
            <w:hideMark/>
          </w:tcPr>
          <w:p w14:paraId="06F21BEE"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1263CF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77</w:t>
            </w:r>
          </w:p>
        </w:tc>
        <w:tc>
          <w:tcPr>
            <w:tcW w:w="898" w:type="dxa"/>
            <w:tcBorders>
              <w:top w:val="nil"/>
              <w:left w:val="nil"/>
              <w:bottom w:val="single" w:sz="4" w:space="0" w:color="auto"/>
              <w:right w:val="single" w:sz="4" w:space="0" w:color="auto"/>
            </w:tcBorders>
            <w:shd w:val="clear" w:color="auto" w:fill="auto"/>
            <w:noWrap/>
            <w:vAlign w:val="bottom"/>
            <w:hideMark/>
          </w:tcPr>
          <w:p w14:paraId="02FDE93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3</w:t>
            </w:r>
          </w:p>
        </w:tc>
        <w:tc>
          <w:tcPr>
            <w:tcW w:w="798" w:type="dxa"/>
            <w:tcBorders>
              <w:top w:val="nil"/>
              <w:left w:val="nil"/>
              <w:bottom w:val="single" w:sz="4" w:space="0" w:color="auto"/>
              <w:right w:val="single" w:sz="4" w:space="0" w:color="auto"/>
            </w:tcBorders>
            <w:shd w:val="clear" w:color="auto" w:fill="auto"/>
            <w:noWrap/>
            <w:vAlign w:val="bottom"/>
            <w:hideMark/>
          </w:tcPr>
          <w:p w14:paraId="61E789E9"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1</w:t>
            </w:r>
          </w:p>
        </w:tc>
        <w:tc>
          <w:tcPr>
            <w:tcW w:w="609" w:type="dxa"/>
            <w:tcBorders>
              <w:top w:val="nil"/>
              <w:left w:val="nil"/>
              <w:bottom w:val="single" w:sz="4" w:space="0" w:color="auto"/>
              <w:right w:val="single" w:sz="4" w:space="0" w:color="auto"/>
            </w:tcBorders>
            <w:shd w:val="clear" w:color="auto" w:fill="auto"/>
            <w:noWrap/>
            <w:vAlign w:val="bottom"/>
            <w:hideMark/>
          </w:tcPr>
          <w:p w14:paraId="0AA2A7B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88</w:t>
            </w:r>
          </w:p>
        </w:tc>
        <w:tc>
          <w:tcPr>
            <w:tcW w:w="1340" w:type="dxa"/>
            <w:tcBorders>
              <w:top w:val="nil"/>
              <w:left w:val="nil"/>
              <w:bottom w:val="single" w:sz="4" w:space="0" w:color="auto"/>
              <w:right w:val="single" w:sz="4" w:space="0" w:color="auto"/>
            </w:tcBorders>
            <w:shd w:val="clear" w:color="auto" w:fill="auto"/>
            <w:noWrap/>
            <w:vAlign w:val="bottom"/>
            <w:hideMark/>
          </w:tcPr>
          <w:p w14:paraId="1D07AE9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35" w:type="dxa"/>
            <w:tcBorders>
              <w:top w:val="nil"/>
              <w:left w:val="nil"/>
              <w:bottom w:val="single" w:sz="4" w:space="0" w:color="auto"/>
              <w:right w:val="single" w:sz="4" w:space="0" w:color="auto"/>
            </w:tcBorders>
            <w:shd w:val="clear" w:color="auto" w:fill="auto"/>
            <w:noWrap/>
            <w:vAlign w:val="bottom"/>
            <w:hideMark/>
          </w:tcPr>
          <w:p w14:paraId="4AC23578"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898" w:type="dxa"/>
            <w:tcBorders>
              <w:top w:val="nil"/>
              <w:left w:val="nil"/>
              <w:bottom w:val="single" w:sz="4" w:space="0" w:color="auto"/>
              <w:right w:val="single" w:sz="4" w:space="0" w:color="auto"/>
            </w:tcBorders>
            <w:shd w:val="clear" w:color="auto" w:fill="auto"/>
            <w:noWrap/>
            <w:vAlign w:val="bottom"/>
            <w:hideMark/>
          </w:tcPr>
          <w:p w14:paraId="178A092C"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798" w:type="dxa"/>
            <w:tcBorders>
              <w:top w:val="nil"/>
              <w:left w:val="nil"/>
              <w:bottom w:val="single" w:sz="4" w:space="0" w:color="auto"/>
              <w:right w:val="single" w:sz="4" w:space="0" w:color="auto"/>
            </w:tcBorders>
            <w:shd w:val="clear" w:color="auto" w:fill="auto"/>
            <w:noWrap/>
            <w:vAlign w:val="bottom"/>
            <w:hideMark/>
          </w:tcPr>
          <w:p w14:paraId="258EA8E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c>
          <w:tcPr>
            <w:tcW w:w="609" w:type="dxa"/>
            <w:tcBorders>
              <w:top w:val="nil"/>
              <w:left w:val="nil"/>
              <w:bottom w:val="single" w:sz="4" w:space="0" w:color="auto"/>
              <w:right w:val="single" w:sz="4" w:space="0" w:color="auto"/>
            </w:tcBorders>
            <w:shd w:val="clear" w:color="auto" w:fill="auto"/>
            <w:noWrap/>
            <w:vAlign w:val="bottom"/>
            <w:hideMark/>
          </w:tcPr>
          <w:p w14:paraId="6CF1E660"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 </w:t>
            </w:r>
          </w:p>
        </w:tc>
      </w:tr>
      <w:tr w:rsidR="009F4E52" w:rsidRPr="009F4E52" w14:paraId="470C4297" w14:textId="77777777" w:rsidTr="009F4E52">
        <w:trPr>
          <w:trHeight w:val="315"/>
        </w:trPr>
        <w:tc>
          <w:tcPr>
            <w:tcW w:w="540" w:type="dxa"/>
            <w:tcBorders>
              <w:top w:val="nil"/>
              <w:left w:val="single" w:sz="4" w:space="0" w:color="auto"/>
              <w:bottom w:val="single" w:sz="4" w:space="0" w:color="auto"/>
              <w:right w:val="single" w:sz="4" w:space="0" w:color="auto"/>
            </w:tcBorders>
            <w:shd w:val="clear" w:color="auto" w:fill="auto"/>
            <w:noWrap/>
            <w:vAlign w:val="bottom"/>
            <w:hideMark/>
          </w:tcPr>
          <w:p w14:paraId="3F426015" w14:textId="77777777" w:rsidR="009F4E52" w:rsidRPr="009F4E52" w:rsidRDefault="009F4E52" w:rsidP="009F4E52">
            <w:pPr>
              <w:spacing w:after="0" w:line="240" w:lineRule="auto"/>
              <w:rPr>
                <w:rFonts w:ascii="Calibri" w:eastAsia="Times New Roman" w:hAnsi="Calibri" w:cs="Calibri"/>
                <w:b/>
                <w:bCs/>
                <w:color w:val="000000"/>
                <w:kern w:val="0"/>
                <w:sz w:val="24"/>
                <w:szCs w:val="24"/>
                <w:lang w:val="es-ES" w:eastAsia="es-ES"/>
                <w14:ligatures w14:val="none"/>
              </w:rPr>
            </w:pPr>
            <w:r w:rsidRPr="009F4E52">
              <w:rPr>
                <w:rFonts w:ascii="Calibri" w:eastAsia="Times New Roman" w:hAnsi="Calibri" w:cs="Calibri"/>
                <w:b/>
                <w:bCs/>
                <w:color w:val="000000"/>
                <w:kern w:val="0"/>
                <w:sz w:val="24"/>
                <w:szCs w:val="24"/>
                <w:lang w:val="es-ES" w:eastAsia="es-ES"/>
                <w14:ligatures w14:val="none"/>
              </w:rPr>
              <w:t>D19</w:t>
            </w:r>
          </w:p>
        </w:tc>
        <w:tc>
          <w:tcPr>
            <w:tcW w:w="1320" w:type="dxa"/>
            <w:tcBorders>
              <w:top w:val="nil"/>
              <w:left w:val="nil"/>
              <w:bottom w:val="single" w:sz="4" w:space="0" w:color="auto"/>
              <w:right w:val="single" w:sz="4" w:space="0" w:color="auto"/>
            </w:tcBorders>
            <w:shd w:val="clear" w:color="auto" w:fill="auto"/>
            <w:noWrap/>
            <w:vAlign w:val="bottom"/>
            <w:hideMark/>
          </w:tcPr>
          <w:p w14:paraId="706CDB3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1B21F7A4"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4</w:t>
            </w:r>
          </w:p>
        </w:tc>
        <w:tc>
          <w:tcPr>
            <w:tcW w:w="898" w:type="dxa"/>
            <w:tcBorders>
              <w:top w:val="nil"/>
              <w:left w:val="nil"/>
              <w:bottom w:val="single" w:sz="4" w:space="0" w:color="auto"/>
              <w:right w:val="single" w:sz="4" w:space="0" w:color="auto"/>
            </w:tcBorders>
            <w:shd w:val="clear" w:color="auto" w:fill="auto"/>
            <w:noWrap/>
            <w:vAlign w:val="bottom"/>
            <w:hideMark/>
          </w:tcPr>
          <w:p w14:paraId="0126066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16</w:t>
            </w:r>
          </w:p>
        </w:tc>
        <w:tc>
          <w:tcPr>
            <w:tcW w:w="798" w:type="dxa"/>
            <w:tcBorders>
              <w:top w:val="nil"/>
              <w:left w:val="nil"/>
              <w:bottom w:val="single" w:sz="4" w:space="0" w:color="auto"/>
              <w:right w:val="single" w:sz="4" w:space="0" w:color="auto"/>
            </w:tcBorders>
            <w:shd w:val="clear" w:color="auto" w:fill="auto"/>
            <w:noWrap/>
            <w:vAlign w:val="bottom"/>
            <w:hideMark/>
          </w:tcPr>
          <w:p w14:paraId="2AD05D42"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35</w:t>
            </w:r>
          </w:p>
        </w:tc>
        <w:tc>
          <w:tcPr>
            <w:tcW w:w="609" w:type="dxa"/>
            <w:tcBorders>
              <w:top w:val="nil"/>
              <w:left w:val="nil"/>
              <w:bottom w:val="single" w:sz="4" w:space="0" w:color="auto"/>
              <w:right w:val="single" w:sz="4" w:space="0" w:color="auto"/>
            </w:tcBorders>
            <w:shd w:val="clear" w:color="auto" w:fill="auto"/>
            <w:noWrap/>
            <w:vAlign w:val="bottom"/>
            <w:hideMark/>
          </w:tcPr>
          <w:p w14:paraId="16967D87"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3</w:t>
            </w:r>
          </w:p>
        </w:tc>
        <w:tc>
          <w:tcPr>
            <w:tcW w:w="1340" w:type="dxa"/>
            <w:tcBorders>
              <w:top w:val="nil"/>
              <w:left w:val="nil"/>
              <w:bottom w:val="single" w:sz="4" w:space="0" w:color="auto"/>
              <w:right w:val="single" w:sz="4" w:space="0" w:color="auto"/>
            </w:tcBorders>
            <w:shd w:val="clear" w:color="auto" w:fill="auto"/>
            <w:noWrap/>
            <w:vAlign w:val="bottom"/>
            <w:hideMark/>
          </w:tcPr>
          <w:p w14:paraId="265A6D23"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5</w:t>
            </w:r>
          </w:p>
        </w:tc>
        <w:tc>
          <w:tcPr>
            <w:tcW w:w="735" w:type="dxa"/>
            <w:tcBorders>
              <w:top w:val="nil"/>
              <w:left w:val="nil"/>
              <w:bottom w:val="single" w:sz="4" w:space="0" w:color="auto"/>
              <w:right w:val="single" w:sz="4" w:space="0" w:color="auto"/>
            </w:tcBorders>
            <w:shd w:val="clear" w:color="auto" w:fill="auto"/>
            <w:noWrap/>
            <w:vAlign w:val="bottom"/>
            <w:hideMark/>
          </w:tcPr>
          <w:p w14:paraId="7619A5A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1.29</w:t>
            </w:r>
          </w:p>
        </w:tc>
        <w:tc>
          <w:tcPr>
            <w:tcW w:w="898" w:type="dxa"/>
            <w:tcBorders>
              <w:top w:val="nil"/>
              <w:left w:val="nil"/>
              <w:bottom w:val="single" w:sz="4" w:space="0" w:color="auto"/>
              <w:right w:val="single" w:sz="4" w:space="0" w:color="auto"/>
            </w:tcBorders>
            <w:shd w:val="clear" w:color="auto" w:fill="auto"/>
            <w:noWrap/>
            <w:vAlign w:val="bottom"/>
            <w:hideMark/>
          </w:tcPr>
          <w:p w14:paraId="50F5CAC1"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42</w:t>
            </w:r>
          </w:p>
        </w:tc>
        <w:tc>
          <w:tcPr>
            <w:tcW w:w="798" w:type="dxa"/>
            <w:tcBorders>
              <w:top w:val="nil"/>
              <w:left w:val="nil"/>
              <w:bottom w:val="single" w:sz="4" w:space="0" w:color="auto"/>
              <w:right w:val="single" w:sz="4" w:space="0" w:color="auto"/>
            </w:tcBorders>
            <w:shd w:val="clear" w:color="auto" w:fill="auto"/>
            <w:noWrap/>
            <w:vAlign w:val="bottom"/>
            <w:hideMark/>
          </w:tcPr>
          <w:p w14:paraId="00703BBD"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28</w:t>
            </w:r>
          </w:p>
        </w:tc>
        <w:tc>
          <w:tcPr>
            <w:tcW w:w="609" w:type="dxa"/>
            <w:tcBorders>
              <w:top w:val="nil"/>
              <w:left w:val="nil"/>
              <w:bottom w:val="single" w:sz="4" w:space="0" w:color="auto"/>
              <w:right w:val="single" w:sz="4" w:space="0" w:color="auto"/>
            </w:tcBorders>
            <w:shd w:val="clear" w:color="auto" w:fill="auto"/>
            <w:noWrap/>
            <w:vAlign w:val="bottom"/>
            <w:hideMark/>
          </w:tcPr>
          <w:p w14:paraId="6CB06B2B" w14:textId="77777777" w:rsidR="009F4E52" w:rsidRPr="009F4E52" w:rsidRDefault="009F4E52" w:rsidP="009F4E52">
            <w:pPr>
              <w:spacing w:after="0" w:line="240" w:lineRule="auto"/>
              <w:jc w:val="center"/>
              <w:rPr>
                <w:rFonts w:ascii="Calibri" w:eastAsia="Times New Roman" w:hAnsi="Calibri" w:cs="Calibri"/>
                <w:color w:val="000000"/>
                <w:kern w:val="0"/>
                <w:lang w:val="es-ES" w:eastAsia="es-ES"/>
                <w14:ligatures w14:val="none"/>
              </w:rPr>
            </w:pPr>
            <w:r w:rsidRPr="009F4E52">
              <w:rPr>
                <w:rFonts w:ascii="Calibri" w:eastAsia="Times New Roman" w:hAnsi="Calibri" w:cs="Calibri"/>
                <w:color w:val="000000"/>
                <w:kern w:val="0"/>
                <w:lang w:val="es-ES" w:eastAsia="es-ES"/>
                <w14:ligatures w14:val="none"/>
              </w:rPr>
              <w:t>0.91</w:t>
            </w:r>
          </w:p>
        </w:tc>
      </w:tr>
    </w:tbl>
    <w:p w14:paraId="18D811D6" w14:textId="77777777" w:rsidR="00AE2CA0" w:rsidRPr="00851EE8" w:rsidRDefault="00AE2CA0" w:rsidP="0070572A">
      <w:pPr>
        <w:spacing w:line="360" w:lineRule="auto"/>
        <w:jc w:val="both"/>
      </w:pPr>
    </w:p>
    <w:p w14:paraId="0A9D73DA" w14:textId="43C48116" w:rsidR="00851EE8" w:rsidRPr="00851EE8" w:rsidRDefault="008A28BC" w:rsidP="0070572A">
      <w:pPr>
        <w:spacing w:line="360" w:lineRule="auto"/>
        <w:jc w:val="both"/>
      </w:pPr>
      <w:ins w:id="920" w:author="EDUARDO FERNANDEZ PASCUAL" w:date="2023-12-11T14:24:00Z">
        <w:r>
          <w:t xml:space="preserve">Given the significant effect of storage on the base water potential, we analysed the relationship between base water potential and microclimate </w:t>
        </w:r>
      </w:ins>
      <w:ins w:id="921" w:author="EDUARDO FERNANDEZ PASCUAL" w:date="2023-12-11T14:25:00Z">
        <w:r w:rsidR="0032516F">
          <w:t xml:space="preserve">(measured as GDD) </w:t>
        </w:r>
      </w:ins>
      <w:ins w:id="922" w:author="EDUARDO FERNANDEZ PASCUAL" w:date="2023-12-11T14:24:00Z">
        <w:r>
          <w:t xml:space="preserve">separately for </w:t>
        </w:r>
      </w:ins>
      <w:del w:id="923" w:author="EDUARDO FERNANDEZ PASCUAL" w:date="2023-12-11T14:24:00Z">
        <w:r w:rsidR="00851EE8" w:rsidDel="008A28BC">
          <w:delText>Base water potential results show clear differences between immediate and after ripening sowing</w:delText>
        </w:r>
      </w:del>
      <w:ins w:id="924" w:author="EDUARDO FERNANDEZ PASCUAL" w:date="2023-12-11T14:24:00Z">
        <w:r>
          <w:t>fresh and after ripened seeds</w:t>
        </w:r>
      </w:ins>
      <w:r w:rsidR="00851EE8">
        <w:t xml:space="preserve">. </w:t>
      </w:r>
      <w:del w:id="925" w:author="EDUARDO FERNANDEZ PASCUAL" w:date="2023-12-11T14:25:00Z">
        <w:r w:rsidR="00851EE8" w:rsidDel="0032516F">
          <w:delText>When analysed separately, in immediate sowing we</w:delText>
        </w:r>
      </w:del>
      <w:ins w:id="926" w:author="EDUARDO FERNANDEZ PASCUAL" w:date="2023-12-11T14:25:00Z">
        <w:r w:rsidR="0032516F">
          <w:t>For fresh seeds we found no significant relationship</w:t>
        </w:r>
      </w:ins>
      <w:r w:rsidR="00851EE8">
        <w:t xml:space="preserve"> </w:t>
      </w:r>
      <w:del w:id="927" w:author="EDUARDO FERNANDEZ PASCUAL" w:date="2023-12-11T14:26:00Z">
        <w:r w:rsidR="00851EE8" w:rsidDel="00007F66">
          <w:delText xml:space="preserve">observed a </w:delText>
        </w:r>
        <w:r w:rsidR="000C47F0" w:rsidDel="00007F66">
          <w:delText xml:space="preserve">positive </w:delText>
        </w:r>
        <w:r w:rsidR="00851EE8" w:rsidDel="00007F66">
          <w:delText xml:space="preserve">trend (although no significant) of increasing base water potential </w:delText>
        </w:r>
        <w:r w:rsidR="000C47F0" w:rsidDel="00007F66">
          <w:delText>in plots with higher</w:delText>
        </w:r>
        <w:r w:rsidR="00851EE8" w:rsidDel="00007F66">
          <w:delText xml:space="preserve"> GDD, but with wide variation of responses </w:delText>
        </w:r>
      </w:del>
      <w:r w:rsidR="00851EE8">
        <w:t xml:space="preserve">(see </w:t>
      </w:r>
      <w:r w:rsidR="008E1B8B">
        <w:t>F</w:t>
      </w:r>
      <w:r w:rsidR="00851EE8">
        <w:t>ig 4</w:t>
      </w:r>
      <w:r w:rsidR="008E1B8B">
        <w:t xml:space="preserve"> left panel</w:t>
      </w:r>
      <w:r w:rsidR="00851EE8">
        <w:t xml:space="preserve">). On the contrary, after </w:t>
      </w:r>
      <w:del w:id="928" w:author="EDUARDO FERNANDEZ PASCUAL" w:date="2023-12-11T14:26:00Z">
        <w:r w:rsidR="00851EE8" w:rsidDel="00007F66">
          <w:delText xml:space="preserve">ripening </w:delText>
        </w:r>
      </w:del>
      <w:ins w:id="929" w:author="EDUARDO FERNANDEZ PASCUAL" w:date="2023-12-11T14:26:00Z">
        <w:r w:rsidR="00007F66">
          <w:t>ripe</w:t>
        </w:r>
        <w:r w:rsidR="00007F66">
          <w:t>ned seeds</w:t>
        </w:r>
        <w:r w:rsidR="00007F66">
          <w:t xml:space="preserve"> </w:t>
        </w:r>
      </w:ins>
      <w:del w:id="930" w:author="EDUARDO FERNANDEZ PASCUAL" w:date="2023-12-11T14:26:00Z">
        <w:r w:rsidR="00851EE8" w:rsidDel="00007F66">
          <w:delText xml:space="preserve">sowing </w:delText>
        </w:r>
      </w:del>
      <w:r w:rsidR="00851EE8">
        <w:t>show</w:t>
      </w:r>
      <w:ins w:id="931" w:author="EDUARDO FERNANDEZ PASCUAL" w:date="2023-12-11T14:26:00Z">
        <w:r w:rsidR="00007F66">
          <w:t>ed</w:t>
        </w:r>
      </w:ins>
      <w:r w:rsidR="00851EE8">
        <w:t xml:space="preserve"> a </w:t>
      </w:r>
      <w:commentRangeStart w:id="932"/>
      <w:r w:rsidR="00851EE8">
        <w:t xml:space="preserve">significant </w:t>
      </w:r>
      <w:commentRangeEnd w:id="932"/>
      <w:r w:rsidR="006B143D">
        <w:rPr>
          <w:rStyle w:val="Refdecomentario"/>
        </w:rPr>
        <w:commentReference w:id="932"/>
      </w:r>
      <w:r w:rsidR="00851EE8">
        <w:t xml:space="preserve">relationship </w:t>
      </w:r>
      <w:r w:rsidR="00851EE8">
        <w:lastRenderedPageBreak/>
        <w:t xml:space="preserve">of decreasing base water potential </w:t>
      </w:r>
      <w:del w:id="933" w:author="EDUARDO FERNANDEZ PASCUAL" w:date="2023-12-11T14:27:00Z">
        <w:r w:rsidR="00851EE8" w:rsidDel="001B4E9F">
          <w:delText xml:space="preserve">with </w:delText>
        </w:r>
      </w:del>
      <w:r w:rsidR="000C47F0">
        <w:t xml:space="preserve">in </w:t>
      </w:r>
      <w:del w:id="934" w:author="EDUARDO FERNANDEZ PASCUAL" w:date="2023-12-11T14:27:00Z">
        <w:r w:rsidR="000C47F0" w:rsidDel="001B4E9F">
          <w:delText xml:space="preserve">plots </w:delText>
        </w:r>
      </w:del>
      <w:ins w:id="935" w:author="EDUARDO FERNANDEZ PASCUAL" w:date="2023-12-11T14:27:00Z">
        <w:r w:rsidR="001B4E9F">
          <w:t>subpopulations</w:t>
        </w:r>
        <w:r w:rsidR="001B4E9F">
          <w:t xml:space="preserve"> </w:t>
        </w:r>
      </w:ins>
      <w:r w:rsidR="000C47F0">
        <w:t>with higher</w:t>
      </w:r>
      <w:r w:rsidR="00851EE8">
        <w:t xml:space="preserve"> GDD (see </w:t>
      </w:r>
      <w:r w:rsidR="000C47F0">
        <w:t>F</w:t>
      </w:r>
      <w:r w:rsidR="00851EE8">
        <w:t>ig 4</w:t>
      </w:r>
      <w:r w:rsidR="000C47F0">
        <w:t>, right panel</w:t>
      </w:r>
      <w:r w:rsidR="00851EE8">
        <w:t xml:space="preserve">). </w:t>
      </w:r>
    </w:p>
    <w:p w14:paraId="431832F8" w14:textId="7A2B6D30" w:rsidR="000506EA" w:rsidRDefault="003051ED" w:rsidP="0070572A">
      <w:pPr>
        <w:spacing w:line="360" w:lineRule="auto"/>
        <w:jc w:val="both"/>
      </w:pPr>
      <w:r>
        <w:rPr>
          <w:noProof/>
          <w:lang w:val="ca-ES" w:eastAsia="ca-ES"/>
        </w:rPr>
        <w:drawing>
          <wp:inline distT="0" distB="0" distL="0" distR="0" wp14:anchorId="16B19C81" wp14:editId="7B0FB58F">
            <wp:extent cx="5400040" cy="3723640"/>
            <wp:effectExtent l="0" t="0" r="0" b="0"/>
            <wp:docPr id="640153900" name="Imagen 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153900" name="Imagen 6" descr="Gráfico, Gráfico de dispersión&#10;&#10;Descripción generada automáticamente"/>
                    <pic:cNvPicPr/>
                  </pic:nvPicPr>
                  <pic:blipFill>
                    <a:blip r:embed="rId61">
                      <a:extLst>
                        <a:ext uri="{28A0092B-C50C-407E-A947-70E740481C1C}">
                          <a14:useLocalDpi xmlns:a14="http://schemas.microsoft.com/office/drawing/2010/main" val="0"/>
                        </a:ext>
                      </a:extLst>
                    </a:blip>
                    <a:stretch>
                      <a:fillRect/>
                    </a:stretch>
                  </pic:blipFill>
                  <pic:spPr>
                    <a:xfrm>
                      <a:off x="0" y="0"/>
                      <a:ext cx="5400040" cy="3723640"/>
                    </a:xfrm>
                    <a:prstGeom prst="rect">
                      <a:avLst/>
                    </a:prstGeom>
                  </pic:spPr>
                </pic:pic>
              </a:graphicData>
            </a:graphic>
          </wp:inline>
        </w:drawing>
      </w:r>
    </w:p>
    <w:p w14:paraId="1A04AA1E" w14:textId="24E8037C" w:rsidR="0063599F" w:rsidRDefault="00E06E4A" w:rsidP="0070572A">
      <w:pPr>
        <w:spacing w:line="360" w:lineRule="auto"/>
        <w:jc w:val="both"/>
      </w:pPr>
      <w:commentRangeStart w:id="936"/>
      <w:r>
        <w:t xml:space="preserve">Fig 4. Base water potential calculated using </w:t>
      </w:r>
      <w:proofErr w:type="spellStart"/>
      <w:r>
        <w:t>seedr</w:t>
      </w:r>
      <w:proofErr w:type="spellEnd"/>
      <w:r>
        <w:t xml:space="preserve"> (Bradford method) for each plot and their correlation with each plot GDD.</w:t>
      </w:r>
      <w:commentRangeEnd w:id="936"/>
      <w:r w:rsidR="004E37BD">
        <w:rPr>
          <w:rStyle w:val="Refdecomentario"/>
        </w:rPr>
        <w:commentReference w:id="936"/>
      </w:r>
      <w:r>
        <w:t xml:space="preserve"> </w:t>
      </w:r>
    </w:p>
    <w:p w14:paraId="136E8A69" w14:textId="2D9A1084" w:rsidR="00F60EA0" w:rsidRDefault="00F60EA0" w:rsidP="00141FD4">
      <w:pPr>
        <w:pStyle w:val="Ttulo3"/>
      </w:pPr>
      <w:commentRangeStart w:id="937"/>
      <w:r>
        <w:t>3.</w:t>
      </w:r>
      <w:del w:id="938" w:author="EDUARDO FERNANDEZ PASCUAL" w:date="2023-12-11T13:46:00Z">
        <w:r w:rsidDel="00031A1A">
          <w:delText xml:space="preserve">4 </w:delText>
        </w:r>
      </w:del>
      <w:ins w:id="939" w:author="EDUARDO FERNANDEZ PASCUAL" w:date="2023-12-11T13:46:00Z">
        <w:r w:rsidR="00031A1A">
          <w:t>3</w:t>
        </w:r>
        <w:r w:rsidR="00031A1A">
          <w:t xml:space="preserve"> </w:t>
        </w:r>
      </w:ins>
      <w:ins w:id="940" w:author="EDUARDO FERNANDEZ PASCUAL" w:date="2023-12-11T13:45:00Z">
        <w:r w:rsidR="00031A1A">
          <w:t>Germination b</w:t>
        </w:r>
        <w:r w:rsidR="00031A1A">
          <w:t xml:space="preserve">ase </w:t>
        </w:r>
        <w:r w:rsidR="00031A1A">
          <w:t xml:space="preserve">water potential as a function of </w:t>
        </w:r>
        <w:r w:rsidR="00031A1A">
          <w:t>seed m</w:t>
        </w:r>
      </w:ins>
      <w:ins w:id="941" w:author="EDUARDO FERNANDEZ PASCUAL" w:date="2023-12-11T13:46:00Z">
        <w:r w:rsidR="00031A1A">
          <w:t>ass</w:t>
        </w:r>
      </w:ins>
      <w:ins w:id="942" w:author="EDUARDO FERNANDEZ PASCUAL" w:date="2023-12-11T13:45:00Z">
        <w:r w:rsidR="00031A1A" w:rsidDel="00031A1A">
          <w:t xml:space="preserve"> </w:t>
        </w:r>
      </w:ins>
      <w:del w:id="943" w:author="EDUARDO FERNANDEZ PASCUAL" w:date="2023-12-11T13:45:00Z">
        <w:r w:rsidDel="00031A1A">
          <w:delText>Base water potential and seed mass</w:delText>
        </w:r>
      </w:del>
    </w:p>
    <w:p w14:paraId="64724A2A" w14:textId="3F0AFEEF" w:rsidR="009C3913" w:rsidRDefault="00141FD4" w:rsidP="0070572A">
      <w:pPr>
        <w:spacing w:line="360" w:lineRule="auto"/>
        <w:jc w:val="both"/>
      </w:pPr>
      <w:r>
        <w:t xml:space="preserve">We found no significant relationship between seed mass and </w:t>
      </w:r>
      <w:r w:rsidR="00482DBD">
        <w:t>GDD</w:t>
      </w:r>
      <w:r w:rsidR="009C3913">
        <w:t xml:space="preserve">. </w:t>
      </w:r>
      <w:del w:id="944" w:author="EDUARDO FERNANDEZ PASCUAL" w:date="2023-12-11T14:28:00Z">
        <w:r w:rsidR="00482DBD" w:rsidDel="00FF79F5">
          <w:delText>Interestingly w</w:delText>
        </w:r>
      </w:del>
      <w:ins w:id="945" w:author="EDUARDO FERNANDEZ PASCUAL" w:date="2023-12-11T14:28:00Z">
        <w:r w:rsidR="00FF79F5">
          <w:t>W</w:t>
        </w:r>
      </w:ins>
      <w:r w:rsidR="00482DBD">
        <w:t xml:space="preserve">e did </w:t>
      </w:r>
      <w:r w:rsidR="002A7EB4">
        <w:t>find</w:t>
      </w:r>
      <w:r w:rsidR="00482DBD">
        <w:t xml:space="preserve"> a marginally significant</w:t>
      </w:r>
      <w:r w:rsidR="002A7EB4">
        <w:t xml:space="preserve"> relationship between seed mass and base water potential</w:t>
      </w:r>
      <w:r w:rsidR="009C3913">
        <w:t xml:space="preserve"> when both </w:t>
      </w:r>
      <w:del w:id="946" w:author="EDUARDO FERNANDEZ PASCUAL" w:date="2023-12-11T14:29:00Z">
        <w:r w:rsidR="009C3913" w:rsidDel="00FF79F5">
          <w:delText>sowing times</w:delText>
        </w:r>
      </w:del>
      <w:ins w:id="947" w:author="EDUARDO FERNANDEZ PASCUAL" w:date="2023-12-11T14:29:00Z">
        <w:r w:rsidR="00FF79F5">
          <w:t>storage treatments</w:t>
        </w:r>
      </w:ins>
      <w:r w:rsidR="009C3913">
        <w:t xml:space="preserve"> </w:t>
      </w:r>
      <w:del w:id="948" w:author="EDUARDO FERNANDEZ PASCUAL" w:date="2023-12-11T14:29:00Z">
        <w:r w:rsidR="009C3913" w:rsidDel="00FF79F5">
          <w:delText xml:space="preserve">are </w:delText>
        </w:r>
      </w:del>
      <w:ins w:id="949" w:author="EDUARDO FERNANDEZ PASCUAL" w:date="2023-12-11T14:29:00Z">
        <w:r w:rsidR="00FF79F5">
          <w:t>we</w:t>
        </w:r>
        <w:r w:rsidR="00FF79F5">
          <w:t xml:space="preserve">re </w:t>
        </w:r>
      </w:ins>
      <w:r w:rsidR="00482DBD">
        <w:t>analysed</w:t>
      </w:r>
      <w:r w:rsidR="009C3913">
        <w:t xml:space="preserve"> separately</w:t>
      </w:r>
      <w:ins w:id="950" w:author="EDUARDO FERNANDEZ PASCUAL" w:date="2023-12-11T14:29:00Z">
        <w:r w:rsidR="006B143D">
          <w:t>: i</w:t>
        </w:r>
      </w:ins>
      <w:del w:id="951" w:author="EDUARDO FERNANDEZ PASCUAL" w:date="2023-12-11T14:29:00Z">
        <w:r w:rsidR="002A7EB4" w:rsidDel="006B143D">
          <w:delText>.</w:delText>
        </w:r>
        <w:r w:rsidR="009C3913" w:rsidDel="006B143D">
          <w:delText xml:space="preserve"> </w:delText>
        </w:r>
        <w:r w:rsidR="002A7EB4" w:rsidDel="006B143D">
          <w:delText>I</w:delText>
        </w:r>
      </w:del>
      <w:r w:rsidR="009C3913">
        <w:t>n after ripen</w:t>
      </w:r>
      <w:ins w:id="952" w:author="EDUARDO FERNANDEZ PASCUAL" w:date="2023-12-11T14:29:00Z">
        <w:r w:rsidR="006B143D">
          <w:t>ed seeds</w:t>
        </w:r>
      </w:ins>
      <w:del w:id="953" w:author="EDUARDO FERNANDEZ PASCUAL" w:date="2023-12-11T14:29:00Z">
        <w:r w:rsidR="009C3913" w:rsidDel="006B143D">
          <w:delText>ing</w:delText>
        </w:r>
      </w:del>
      <w:r w:rsidR="009C3913">
        <w:t xml:space="preserve"> we found a marginally significant negative relationship</w:t>
      </w:r>
      <w:r w:rsidR="001060FE">
        <w:t xml:space="preserve"> i.e. the heavier the seed the lower the base water potential for germination (details in Supplementary).</w:t>
      </w:r>
      <w:r w:rsidR="002A7EB4" w:rsidRPr="002A7EB4">
        <w:rPr>
          <w:noProof/>
        </w:rPr>
        <w:t xml:space="preserve"> </w:t>
      </w:r>
      <w:commentRangeEnd w:id="937"/>
      <w:r w:rsidR="00BF2FC2">
        <w:rPr>
          <w:rStyle w:val="Refdecomentario"/>
        </w:rPr>
        <w:commentReference w:id="937"/>
      </w:r>
    </w:p>
    <w:p w14:paraId="0093279C" w14:textId="635C9031" w:rsidR="00141FD4" w:rsidRDefault="00C51A9F" w:rsidP="0070572A">
      <w:pPr>
        <w:spacing w:line="360" w:lineRule="auto"/>
        <w:jc w:val="both"/>
      </w:pPr>
      <w:r>
        <w:rPr>
          <w:noProof/>
        </w:rPr>
        <w:lastRenderedPageBreak/>
        <w:drawing>
          <wp:inline distT="0" distB="0" distL="0" distR="0" wp14:anchorId="7849CE12" wp14:editId="5DBA150A">
            <wp:extent cx="3429000" cy="2663772"/>
            <wp:effectExtent l="0" t="0" r="0" b="3810"/>
            <wp:docPr id="1024363669"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429944" cy="2664505"/>
                    </a:xfrm>
                    <a:prstGeom prst="rect">
                      <a:avLst/>
                    </a:prstGeom>
                    <a:noFill/>
                    <a:ln>
                      <a:noFill/>
                    </a:ln>
                  </pic:spPr>
                </pic:pic>
              </a:graphicData>
            </a:graphic>
          </wp:inline>
        </w:drawing>
      </w:r>
    </w:p>
    <w:p w14:paraId="72415508" w14:textId="3E501828" w:rsidR="00AA47BB" w:rsidRDefault="00AF4FE8" w:rsidP="0070572A">
      <w:pPr>
        <w:pStyle w:val="Ttulo3"/>
        <w:spacing w:line="360" w:lineRule="auto"/>
        <w:jc w:val="both"/>
      </w:pPr>
      <w:r>
        <w:t>4. Discussion</w:t>
      </w:r>
    </w:p>
    <w:p w14:paraId="7A9DD77F" w14:textId="7E0C4FA4" w:rsidR="001E6A2B" w:rsidRPr="001E6A2B" w:rsidRDefault="001E6A2B" w:rsidP="0070572A">
      <w:pPr>
        <w:spacing w:line="360" w:lineRule="auto"/>
        <w:jc w:val="both"/>
      </w:pPr>
      <w:proofErr w:type="spellStart"/>
      <w:r>
        <w:t>Rosback</w:t>
      </w:r>
      <w:proofErr w:type="spellEnd"/>
      <w:r>
        <w:t xml:space="preserve"> et al., 2022</w:t>
      </w:r>
      <w:r w:rsidR="00765FFE">
        <w:t xml:space="preserve"> found that:</w:t>
      </w:r>
    </w:p>
    <w:p w14:paraId="6C3FA611" w14:textId="22C73F7D" w:rsidR="00AF4FE8" w:rsidRDefault="00765FFE" w:rsidP="0070572A">
      <w:pPr>
        <w:autoSpaceDE w:val="0"/>
        <w:autoSpaceDN w:val="0"/>
        <w:adjustRightInd w:val="0"/>
        <w:spacing w:after="0" w:line="360" w:lineRule="auto"/>
        <w:jc w:val="both"/>
        <w:rPr>
          <w:highlight w:val="yellow"/>
        </w:rPr>
      </w:pPr>
      <w:r>
        <w:rPr>
          <w:highlight w:val="yellow"/>
        </w:rPr>
        <w:t>“</w:t>
      </w:r>
      <w:commentRangeStart w:id="954"/>
      <w:r w:rsidR="00D0291A" w:rsidRPr="0003269E">
        <w:rPr>
          <w:highlight w:val="yellow"/>
        </w:rPr>
        <w:t xml:space="preserve">Germination temperature </w:t>
      </w:r>
      <w:commentRangeEnd w:id="954"/>
      <w:r w:rsidR="003F2A29">
        <w:rPr>
          <w:rStyle w:val="Refdecomentario"/>
        </w:rPr>
        <w:commentReference w:id="954"/>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did not 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955"/>
      <w:r w:rsidR="00184562" w:rsidRPr="000F5A47">
        <w:rPr>
          <w:highlight w:val="yellow"/>
        </w:rPr>
        <w:t>Bell and Bliss 1980</w:t>
      </w:r>
      <w:commentRangeEnd w:id="955"/>
      <w:r w:rsidR="00FA16FF">
        <w:rPr>
          <w:rStyle w:val="Refdecomentario"/>
        </w:rPr>
        <w:commentReference w:id="955"/>
      </w:r>
      <w:r w:rsidR="00184562" w:rsidRPr="000F5A47">
        <w:rPr>
          <w:highlight w:val="yellow"/>
        </w:rPr>
        <w:t xml:space="preserve">; </w:t>
      </w:r>
      <w:commentRangeStart w:id="956"/>
      <w:r w:rsidR="00184562" w:rsidRPr="000F5A47">
        <w:rPr>
          <w:highlight w:val="yellow"/>
        </w:rPr>
        <w:t>Oberbauer and Miller 1982</w:t>
      </w:r>
      <w:commentRangeEnd w:id="956"/>
      <w:r w:rsidR="00FA16FF">
        <w:rPr>
          <w:rStyle w:val="Refdecomentario"/>
        </w:rPr>
        <w:commentReference w:id="956"/>
      </w:r>
      <w:r w:rsidR="00184562" w:rsidRPr="000F5A47">
        <w:rPr>
          <w:highlight w:val="yellow"/>
        </w:rPr>
        <w:t xml:space="preserve">; </w:t>
      </w:r>
      <w:commentRangeStart w:id="957"/>
      <w:r w:rsidR="00184562" w:rsidRPr="000F5A47">
        <w:rPr>
          <w:highlight w:val="yellow"/>
        </w:rPr>
        <w:t>Tudela-</w:t>
      </w:r>
      <w:proofErr w:type="spellStart"/>
      <w:r w:rsidR="00184562" w:rsidRPr="000F5A47">
        <w:rPr>
          <w:highlight w:val="yellow"/>
        </w:rPr>
        <w:t>Isanta</w:t>
      </w:r>
      <w:proofErr w:type="spellEnd"/>
      <w:r w:rsidR="00184562" w:rsidRPr="000F5A47">
        <w:rPr>
          <w:highlight w:val="yellow"/>
        </w:rPr>
        <w:t xml:space="preserve"> et al. 2018b</w:t>
      </w:r>
      <w:commentRangeEnd w:id="957"/>
      <w:r w:rsidR="006243DA">
        <w:rPr>
          <w:rStyle w:val="Refdecomentario"/>
        </w:rPr>
        <w:commentReference w:id="957"/>
      </w:r>
      <w:r w:rsidR="00184562" w:rsidRPr="000F5A47">
        <w:rPr>
          <w:highlight w:val="yellow"/>
        </w:rPr>
        <w:t>), is water-limited (</w:t>
      </w:r>
      <w:commentRangeStart w:id="958"/>
      <w:proofErr w:type="spellStart"/>
      <w:r w:rsidR="00184562" w:rsidRPr="000F5A47">
        <w:rPr>
          <w:highlight w:val="yellow"/>
        </w:rPr>
        <w:t>Orsenigo</w:t>
      </w:r>
      <w:proofErr w:type="spellEnd"/>
      <w:r w:rsidR="00184562" w:rsidRPr="000F5A47">
        <w:rPr>
          <w:highlight w:val="yellow"/>
        </w:rPr>
        <w:t xml:space="preserve"> et al. 2015</w:t>
      </w:r>
      <w:commentRangeEnd w:id="958"/>
      <w:r w:rsidR="006243DA">
        <w:rPr>
          <w:rStyle w:val="Refdecomentario"/>
        </w:rPr>
        <w:commentReference w:id="958"/>
      </w:r>
      <w:r w:rsidR="00184562" w:rsidRPr="000F5A47">
        <w:rPr>
          <w:highlight w:val="yellow"/>
        </w:rPr>
        <w:t xml:space="preserve">; </w:t>
      </w:r>
      <w:commentRangeStart w:id="959"/>
      <w:r w:rsidR="00184562" w:rsidRPr="000F5A47">
        <w:rPr>
          <w:highlight w:val="yellow"/>
        </w:rPr>
        <w:t xml:space="preserve">Walder and </w:t>
      </w:r>
      <w:proofErr w:type="spellStart"/>
      <w:r w:rsidR="00184562" w:rsidRPr="000F5A47">
        <w:rPr>
          <w:highlight w:val="yellow"/>
        </w:rPr>
        <w:t>Erschbamer</w:t>
      </w:r>
      <w:proofErr w:type="spellEnd"/>
      <w:r w:rsidR="00184562" w:rsidRPr="000F5A47">
        <w:rPr>
          <w:highlight w:val="yellow"/>
        </w:rPr>
        <w:t xml:space="preserve"> 2015</w:t>
      </w:r>
      <w:commentRangeEnd w:id="959"/>
      <w:r w:rsidR="00500DC0">
        <w:rPr>
          <w:rStyle w:val="Refdecomentario"/>
        </w:rPr>
        <w:commentReference w:id="959"/>
      </w:r>
      <w:r w:rsidR="00184562" w:rsidRPr="000F5A47">
        <w:rPr>
          <w:highlight w:val="yellow"/>
        </w:rPr>
        <w:t>).</w:t>
      </w:r>
      <w:r w:rsidR="00E83EC8" w:rsidRPr="000F5A47">
        <w:rPr>
          <w:highlight w:val="yellow"/>
        </w:rPr>
        <w:t xml:space="preserve"> 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960"/>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960"/>
      <w:r w:rsidR="00500DC0">
        <w:rPr>
          <w:rStyle w:val="Refdecomentario"/>
        </w:rPr>
        <w:commentReference w:id="960"/>
      </w:r>
      <w:r w:rsidR="00E83EC8" w:rsidRPr="000F5A47">
        <w:rPr>
          <w:highlight w:val="yellow"/>
        </w:rPr>
        <w:t xml:space="preserve">; </w:t>
      </w:r>
      <w:commentRangeStart w:id="961"/>
      <w:r w:rsidR="00E83EC8" w:rsidRPr="000F5A47">
        <w:rPr>
          <w:highlight w:val="yellow"/>
        </w:rPr>
        <w:t>Forbis 2003</w:t>
      </w:r>
      <w:commentRangeEnd w:id="961"/>
      <w:r w:rsidR="00FF1154">
        <w:rPr>
          <w:rStyle w:val="Refdecomentario"/>
        </w:rPr>
        <w:commentReference w:id="961"/>
      </w:r>
      <w:r w:rsidR="00E83EC8" w:rsidRPr="000F5A47">
        <w:rPr>
          <w:highlight w:val="yellow"/>
        </w:rPr>
        <w:t>).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70572A">
      <w:pPr>
        <w:autoSpaceDE w:val="0"/>
        <w:autoSpaceDN w:val="0"/>
        <w:adjustRightInd w:val="0"/>
        <w:spacing w:after="0" w:line="360" w:lineRule="auto"/>
        <w:jc w:val="both"/>
        <w:rPr>
          <w:highlight w:val="yellow"/>
        </w:rPr>
      </w:pPr>
    </w:p>
    <w:p w14:paraId="4D748ECD" w14:textId="77777777" w:rsidR="001E6A2B" w:rsidRDefault="001E6A2B" w:rsidP="0070572A">
      <w:pPr>
        <w:autoSpaceDE w:val="0"/>
        <w:autoSpaceDN w:val="0"/>
        <w:adjustRightInd w:val="0"/>
        <w:spacing w:after="0" w:line="360" w:lineRule="auto"/>
        <w:jc w:val="both"/>
      </w:pPr>
    </w:p>
    <w:p w14:paraId="55F502B5" w14:textId="446B60FC" w:rsidR="00011460" w:rsidRDefault="004F7FD2" w:rsidP="0070572A">
      <w:pPr>
        <w:autoSpaceDE w:val="0"/>
        <w:autoSpaceDN w:val="0"/>
        <w:adjustRightInd w:val="0"/>
        <w:spacing w:after="0" w:line="360" w:lineRule="auto"/>
        <w:jc w:val="both"/>
      </w:pPr>
      <w:commentRangeStart w:id="962"/>
      <w:r w:rsidRPr="004F7FD2">
        <w:t xml:space="preserve">Gya </w:t>
      </w:r>
      <w:r>
        <w:t xml:space="preserve">et al., 2023 </w:t>
      </w:r>
      <w:commentRangeEnd w:id="962"/>
      <w:r w:rsidR="006A3BFE">
        <w:rPr>
          <w:rStyle w:val="Refdecomentario"/>
        </w:rPr>
        <w:commentReference w:id="962"/>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w:t>
      </w:r>
      <w:r w:rsidR="003661CF">
        <w:lastRenderedPageBreak/>
        <w:t xml:space="preserve">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963"/>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963"/>
      <w:r w:rsidR="007B19CE">
        <w:rPr>
          <w:rStyle w:val="Refdecomentario"/>
        </w:rPr>
        <w:commentReference w:id="963"/>
      </w:r>
      <w:r w:rsidR="00D829B7">
        <w:t>(mixed evidence)</w:t>
      </w:r>
    </w:p>
    <w:p w14:paraId="1AD37D6D" w14:textId="4B2727A7" w:rsidR="006E70F8" w:rsidRDefault="001F3C61" w:rsidP="0070572A">
      <w:pPr>
        <w:autoSpaceDE w:val="0"/>
        <w:autoSpaceDN w:val="0"/>
        <w:adjustRightInd w:val="0"/>
        <w:spacing w:after="0" w:line="360" w:lineRule="auto"/>
        <w:jc w:val="both"/>
      </w:pPr>
      <w:r w:rsidRPr="00AB1F38">
        <w:rPr>
          <w:highlight w:val="yellow"/>
        </w:rPr>
        <w:t xml:space="preserve">Low moisture availability leads to partial or complete inhibition of physiological processes which may slow down the germination processes or hinder seeds from germinating (Baskin and Baskin 2014, </w:t>
      </w:r>
      <w:commentRangeStart w:id="964"/>
      <w:proofErr w:type="gramStart"/>
      <w:r w:rsidRPr="00AB1F38">
        <w:rPr>
          <w:highlight w:val="yellow"/>
        </w:rPr>
        <w:t>Sumner</w:t>
      </w:r>
      <w:proofErr w:type="gramEnd"/>
      <w:r w:rsidRPr="00AB1F38">
        <w:rPr>
          <w:highlight w:val="yellow"/>
        </w:rPr>
        <w:t xml:space="preserve"> and Venn 2021</w:t>
      </w:r>
      <w:commentRangeEnd w:id="964"/>
      <w:r w:rsidR="00507869">
        <w:rPr>
          <w:rStyle w:val="Refdecomentario"/>
        </w:rPr>
        <w:commentReference w:id="964"/>
      </w:r>
      <w:r w:rsidRPr="00AB1F38">
        <w:rPr>
          <w:highlight w:val="yellow"/>
        </w:rPr>
        <w:t>)</w:t>
      </w:r>
    </w:p>
    <w:p w14:paraId="27025502" w14:textId="6C83EB77" w:rsidR="00AB1F38" w:rsidRDefault="00632F6C" w:rsidP="0070572A">
      <w:pPr>
        <w:autoSpaceDE w:val="0"/>
        <w:autoSpaceDN w:val="0"/>
        <w:adjustRightInd w:val="0"/>
        <w:spacing w:after="0" w:line="360" w:lineRule="auto"/>
        <w:jc w:val="both"/>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965"/>
      <w:r w:rsidR="00454362" w:rsidRPr="00A36A1C">
        <w:rPr>
          <w:highlight w:val="yellow"/>
        </w:rPr>
        <w:t xml:space="preserve">Evans and Etherington (1990) </w:t>
      </w:r>
      <w:commentRangeEnd w:id="965"/>
      <w:r w:rsidR="00D401D8">
        <w:rPr>
          <w:rStyle w:val="Refdecomentario"/>
        </w:rPr>
        <w:commentReference w:id="965"/>
      </w:r>
      <w:r w:rsidR="00454362" w:rsidRPr="00A36A1C">
        <w:rPr>
          <w:highlight w:val="yellow"/>
        </w:rPr>
        <w:t>as continuous water stress, representative of an intermediate 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70572A">
      <w:pPr>
        <w:autoSpaceDE w:val="0"/>
        <w:autoSpaceDN w:val="0"/>
        <w:adjustRightInd w:val="0"/>
        <w:spacing w:after="0" w:line="360" w:lineRule="auto"/>
        <w:jc w:val="both"/>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70572A">
      <w:pPr>
        <w:autoSpaceDE w:val="0"/>
        <w:autoSpaceDN w:val="0"/>
        <w:adjustRightInd w:val="0"/>
        <w:spacing w:after="0" w:line="360" w:lineRule="auto"/>
        <w:jc w:val="both"/>
      </w:pPr>
    </w:p>
    <w:p w14:paraId="6262D3FE" w14:textId="707FCBBE" w:rsidR="00B97BAA" w:rsidRDefault="00D200B3" w:rsidP="0070572A">
      <w:pPr>
        <w:autoSpaceDE w:val="0"/>
        <w:autoSpaceDN w:val="0"/>
        <w:adjustRightInd w:val="0"/>
        <w:spacing w:after="0" w:line="360" w:lineRule="auto"/>
        <w:jc w:val="both"/>
        <w:rPr>
          <w:highlight w:val="yellow"/>
        </w:rPr>
      </w:pPr>
      <w:commentRangeStart w:id="966"/>
      <w:r>
        <w:rPr>
          <w:highlight w:val="yellow"/>
        </w:rPr>
        <w:t>Bernau 2020</w:t>
      </w:r>
      <w:commentRangeEnd w:id="966"/>
      <w:r w:rsidR="00352538">
        <w:rPr>
          <w:rStyle w:val="Refdecomentario"/>
        </w:rPr>
        <w:commentReference w:id="966"/>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0572A">
      <w:pPr>
        <w:autoSpaceDE w:val="0"/>
        <w:autoSpaceDN w:val="0"/>
        <w:adjustRightInd w:val="0"/>
        <w:spacing w:after="0" w:line="360" w:lineRule="auto"/>
        <w:jc w:val="both"/>
        <w:rPr>
          <w:highlight w:val="yellow"/>
        </w:rPr>
      </w:pPr>
    </w:p>
    <w:p w14:paraId="55D08FFD" w14:textId="07306985" w:rsidR="005E07D4" w:rsidRDefault="005E07D4" w:rsidP="0070572A">
      <w:pPr>
        <w:autoSpaceDE w:val="0"/>
        <w:autoSpaceDN w:val="0"/>
        <w:adjustRightInd w:val="0"/>
        <w:spacing w:after="0" w:line="360" w:lineRule="auto"/>
        <w:jc w:val="both"/>
      </w:pPr>
      <w:commentRangeStart w:id="967"/>
      <w:r>
        <w:rPr>
          <w:highlight w:val="yellow"/>
        </w:rPr>
        <w:t xml:space="preserve">Camacho 2021 </w:t>
      </w:r>
      <w:commentRangeEnd w:id="967"/>
      <w:r w:rsidR="00506DBA">
        <w:rPr>
          <w:rStyle w:val="Refdecomentario"/>
        </w:rPr>
        <w:commentReference w:id="967"/>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w:t>
      </w:r>
      <w:proofErr w:type="gramStart"/>
      <w:r w:rsidR="006C6634" w:rsidRPr="006C6634">
        <w:rPr>
          <w:highlight w:val="yellow"/>
        </w:rPr>
        <w:t xml:space="preserve">conductivity)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seed, while water </w:t>
      </w:r>
      <w:r w:rsidR="00B64674" w:rsidRPr="006C6634">
        <w:rPr>
          <w:highlight w:val="yellow"/>
        </w:rPr>
        <w:lastRenderedPageBreak/>
        <w:t xml:space="preserve">potential might play a more important role for the ability of the seed to absorb water that is in direct contact with the seed coat. As shown here, different soil textures have different Kh thresholds below which water flow to the seed is impeded and germination collapses. The use of K thresholds can be an important tool to describe vegetation dynamics in response to climate change including geographic </w:t>
      </w:r>
      <w:proofErr w:type="spellStart"/>
      <w:proofErr w:type="gramStart"/>
      <w:r w:rsidR="00B64674" w:rsidRPr="006C6634">
        <w:rPr>
          <w:highlight w:val="yellow"/>
        </w:rPr>
        <w:t>distribution,seasonality</w:t>
      </w:r>
      <w:proofErr w:type="spellEnd"/>
      <w:proofErr w:type="gramEnd"/>
      <w:r w:rsidR="00B64674" w:rsidRPr="006C6634">
        <w:rPr>
          <w:highlight w:val="yellow"/>
        </w:rPr>
        <w:t xml:space="preserve"> and desertification.</w:t>
      </w:r>
    </w:p>
    <w:p w14:paraId="0956301B" w14:textId="77777777" w:rsidR="00CA0E0D" w:rsidRDefault="00CA0E0D" w:rsidP="0070572A">
      <w:pPr>
        <w:autoSpaceDE w:val="0"/>
        <w:autoSpaceDN w:val="0"/>
        <w:adjustRightInd w:val="0"/>
        <w:spacing w:after="0" w:line="360" w:lineRule="auto"/>
        <w:jc w:val="both"/>
      </w:pPr>
    </w:p>
    <w:p w14:paraId="1800F449" w14:textId="110C512E" w:rsidR="00CA0E0D" w:rsidRDefault="00BD4F9F" w:rsidP="0070572A">
      <w:pPr>
        <w:autoSpaceDE w:val="0"/>
        <w:autoSpaceDN w:val="0"/>
        <w:adjustRightInd w:val="0"/>
        <w:spacing w:after="0" w:line="360" w:lineRule="auto"/>
        <w:jc w:val="both"/>
      </w:pPr>
      <w:proofErr w:type="spellStart"/>
      <w:r w:rsidRPr="00DE31D9">
        <w:rPr>
          <w:highlight w:val="yellow"/>
        </w:rPr>
        <w:t>Gelviz</w:t>
      </w:r>
      <w:proofErr w:type="spellEnd"/>
      <w:r w:rsidRPr="00DE31D9">
        <w:rPr>
          <w:highlight w:val="yellow"/>
        </w:rPr>
        <w:t>-Gelvez 2020</w:t>
      </w:r>
      <w:commentRangeStart w:id="968"/>
      <w:r w:rsidRPr="00DE31D9">
        <w:rPr>
          <w:highlight w:val="yellow"/>
        </w:rPr>
        <w:t xml:space="preserve">. Found that </w:t>
      </w:r>
      <w:r w:rsidR="00DE31D9" w:rsidRPr="00DE31D9">
        <w:rPr>
          <w:highlight w:val="yellow"/>
        </w:rPr>
        <w:t xml:space="preserve">Germination decreased as water potential was reduced; almost </w:t>
      </w:r>
      <w:commentRangeEnd w:id="968"/>
      <w:r w:rsidR="00DE31D9" w:rsidRPr="00DE31D9">
        <w:rPr>
          <w:rStyle w:val="Refdecomentario"/>
          <w:highlight w:val="yellow"/>
        </w:rPr>
        <w:commentReference w:id="968"/>
      </w:r>
      <w:r w:rsidR="00DE31D9" w:rsidRPr="00DE31D9">
        <w:rPr>
          <w:highlight w:val="yellow"/>
        </w:rPr>
        <w:t xml:space="preserve">no seeds germinated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as found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higher in the large-seeded species in all drought treatments, suggesting that large seeds may have a greater capacity to retain water in dry environments.</w:t>
      </w:r>
    </w:p>
    <w:p w14:paraId="5D401FD7" w14:textId="09B33C30" w:rsidR="009809E6" w:rsidRPr="00DF660B" w:rsidRDefault="009809E6" w:rsidP="0070572A">
      <w:pPr>
        <w:autoSpaceDE w:val="0"/>
        <w:autoSpaceDN w:val="0"/>
        <w:adjustRightInd w:val="0"/>
        <w:spacing w:after="0" w:line="360" w:lineRule="auto"/>
        <w:jc w:val="both"/>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969"/>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969"/>
      <w:r w:rsidR="005032C4">
        <w:rPr>
          <w:rStyle w:val="Refdecomentario"/>
        </w:rPr>
        <w:commentReference w:id="969"/>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70572A">
      <w:pPr>
        <w:autoSpaceDE w:val="0"/>
        <w:autoSpaceDN w:val="0"/>
        <w:adjustRightInd w:val="0"/>
        <w:spacing w:after="0" w:line="360" w:lineRule="auto"/>
        <w:jc w:val="both"/>
      </w:pPr>
    </w:p>
    <w:p w14:paraId="5C17774A" w14:textId="20283A86" w:rsidR="00CD4F41" w:rsidRPr="00A817C7" w:rsidRDefault="00CD4F41" w:rsidP="0070572A">
      <w:pPr>
        <w:autoSpaceDE w:val="0"/>
        <w:autoSpaceDN w:val="0"/>
        <w:adjustRightInd w:val="0"/>
        <w:spacing w:after="0" w:line="360" w:lineRule="auto"/>
        <w:jc w:val="both"/>
        <w:rPr>
          <w:highlight w:val="yellow"/>
        </w:rPr>
      </w:pPr>
      <w:commentRangeStart w:id="970"/>
      <w:r w:rsidRPr="00A66D8B">
        <w:rPr>
          <w:highlight w:val="yellow"/>
        </w:rPr>
        <w:t xml:space="preserve">Yi 2019 </w:t>
      </w:r>
      <w:r w:rsidR="001B1336" w:rsidRPr="00A66D8B">
        <w:rPr>
          <w:highlight w:val="yellow"/>
        </w:rPr>
        <w:t>(desert species</w:t>
      </w:r>
      <w:commentRangeEnd w:id="970"/>
      <w:r w:rsidR="00A66D8B" w:rsidRPr="00A66D8B">
        <w:rPr>
          <w:rStyle w:val="Refdecomentario"/>
          <w:highlight w:val="yellow"/>
        </w:rPr>
        <w:commentReference w:id="970"/>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w:t>
      </w:r>
      <w:r w:rsidR="00626FBC" w:rsidRPr="00A817C7">
        <w:rPr>
          <w:highlight w:val="yellow"/>
        </w:rPr>
        <w:lastRenderedPageBreak/>
        <w:t>Most research has concluded that large seeds buffer seedling growth from some of the negative effects of drought stress (</w:t>
      </w:r>
      <w:commentRangeStart w:id="971"/>
      <w:r w:rsidR="00626FBC" w:rsidRPr="00A817C7">
        <w:rPr>
          <w:highlight w:val="yellow"/>
        </w:rPr>
        <w:t>Leishman et al., 2000</w:t>
      </w:r>
      <w:commentRangeEnd w:id="971"/>
      <w:r w:rsidR="00A3686C">
        <w:rPr>
          <w:rStyle w:val="Refdecomentario"/>
        </w:rPr>
        <w:commentReference w:id="971"/>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70572A">
      <w:pPr>
        <w:autoSpaceDE w:val="0"/>
        <w:autoSpaceDN w:val="0"/>
        <w:adjustRightInd w:val="0"/>
        <w:spacing w:after="0" w:line="360" w:lineRule="auto"/>
        <w:jc w:val="both"/>
        <w:rPr>
          <w:highlight w:val="yellow"/>
        </w:rPr>
      </w:pPr>
    </w:p>
    <w:p w14:paraId="031320B2" w14:textId="60B6E70F" w:rsidR="00BD4B3A" w:rsidRDefault="00AE4763" w:rsidP="0070572A">
      <w:pPr>
        <w:autoSpaceDE w:val="0"/>
        <w:autoSpaceDN w:val="0"/>
        <w:adjustRightInd w:val="0"/>
        <w:spacing w:after="0" w:line="360" w:lineRule="auto"/>
        <w:jc w:val="both"/>
      </w:pPr>
      <w:proofErr w:type="spellStart"/>
      <w:r>
        <w:t>Orsenigo</w:t>
      </w:r>
      <w:proofErr w:type="spellEnd"/>
      <w:r>
        <w:t xml:space="preserve"> 2015 </w:t>
      </w:r>
    </w:p>
    <w:p w14:paraId="1E5DFFF5" w14:textId="77777777" w:rsidR="00B5475D" w:rsidRDefault="00B5475D" w:rsidP="0070572A">
      <w:pPr>
        <w:autoSpaceDE w:val="0"/>
        <w:autoSpaceDN w:val="0"/>
        <w:adjustRightInd w:val="0"/>
        <w:spacing w:after="0" w:line="360" w:lineRule="auto"/>
        <w:jc w:val="both"/>
      </w:pPr>
    </w:p>
    <w:p w14:paraId="1F563E6C" w14:textId="20BE8453" w:rsidR="00B5475D" w:rsidRDefault="00B5475D"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r>
        <w:rPr>
          <w:rFonts w:ascii="Courier New" w:hAnsi="Courier New" w:cs="Courier New"/>
          <w:color w:val="4E565F"/>
          <w:sz w:val="21"/>
          <w:szCs w:val="21"/>
          <w:shd w:val="clear" w:color="auto" w:fill="FFFFFF"/>
        </w:rPr>
        <w:t xml:space="preserve">GBIF.org (24 November 2023) GBIF Occurrence Download </w:t>
      </w:r>
      <w:hyperlink r:id="rId63" w:history="1">
        <w:r w:rsidR="00E86B57" w:rsidRPr="00C101BF">
          <w:rPr>
            <w:rStyle w:val="Hipervnculo"/>
            <w:rFonts w:ascii="Courier New" w:hAnsi="Courier New" w:cs="Courier New"/>
            <w:sz w:val="21"/>
            <w:szCs w:val="21"/>
            <w:shd w:val="clear" w:color="auto" w:fill="FFFFFF"/>
          </w:rPr>
          <w:t>https://doi.org/10.15468/dl.d2zyk2</w:t>
        </w:r>
      </w:hyperlink>
    </w:p>
    <w:p w14:paraId="2CE625ED" w14:textId="77777777" w:rsidR="00E86B57" w:rsidRDefault="00E86B57" w:rsidP="0070572A">
      <w:pPr>
        <w:autoSpaceDE w:val="0"/>
        <w:autoSpaceDN w:val="0"/>
        <w:adjustRightInd w:val="0"/>
        <w:spacing w:after="0" w:line="360" w:lineRule="auto"/>
        <w:jc w:val="both"/>
        <w:rPr>
          <w:rFonts w:ascii="Courier New" w:hAnsi="Courier New" w:cs="Courier New"/>
          <w:color w:val="4E565F"/>
          <w:sz w:val="21"/>
          <w:szCs w:val="21"/>
          <w:shd w:val="clear" w:color="auto" w:fill="FFFFFF"/>
        </w:rPr>
      </w:pPr>
    </w:p>
    <w:p w14:paraId="5FDEFE91" w14:textId="77777777" w:rsidR="00E86B57" w:rsidRPr="00DE31D9" w:rsidRDefault="00E86B57" w:rsidP="0070572A">
      <w:pPr>
        <w:autoSpaceDE w:val="0"/>
        <w:autoSpaceDN w:val="0"/>
        <w:adjustRightInd w:val="0"/>
        <w:spacing w:after="0" w:line="360" w:lineRule="auto"/>
        <w:jc w:val="both"/>
      </w:pPr>
    </w:p>
    <w:p w14:paraId="7DED688A" w14:textId="3403CC08" w:rsidR="00CA0E0D" w:rsidRPr="00CA0E0D" w:rsidRDefault="0049360F" w:rsidP="0070572A">
      <w:pPr>
        <w:pStyle w:val="Ttulo2"/>
        <w:spacing w:line="360" w:lineRule="auto"/>
        <w:jc w:val="both"/>
        <w:rPr>
          <w:lang w:val="en-US"/>
        </w:rPr>
      </w:pPr>
      <w:r>
        <w:rPr>
          <w:lang w:val="en-US"/>
        </w:rPr>
        <w:t>5. References</w:t>
      </w:r>
    </w:p>
    <w:p w14:paraId="6C82213C" w14:textId="3AB6BE88" w:rsidR="0049360F" w:rsidRDefault="001C407B" w:rsidP="0070572A">
      <w:pPr>
        <w:spacing w:line="360" w:lineRule="auto"/>
        <w:jc w:val="both"/>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4"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70572A">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218C57E8" w14:textId="5BB954A8" w:rsidR="00D6256B" w:rsidRPr="009A1DF7" w:rsidRDefault="00BC6FBD" w:rsidP="009A1DF7">
      <w:pPr>
        <w:pStyle w:val="HTMLconformatoprevio"/>
        <w:wordWrap w:val="0"/>
        <w:spacing w:line="360" w:lineRule="auto"/>
        <w:jc w:val="both"/>
        <w:rPr>
          <w:rFonts w:asciiTheme="minorHAnsi" w:eastAsiaTheme="minorHAnsi" w:hAnsiTheme="minorHAnsi" w:cstheme="minorBidi"/>
          <w:color w:val="000000" w:themeColor="text1"/>
          <w:kern w:val="2"/>
          <w:sz w:val="22"/>
          <w:szCs w:val="22"/>
          <w:lang w:val="en-US" w:eastAsia="en-US"/>
          <w14:ligatures w14:val="standardContextual"/>
        </w:rPr>
      </w:pPr>
      <w:r w:rsidRPr="009A1DF7">
        <w:rPr>
          <w:rFonts w:asciiTheme="minorHAnsi" w:eastAsiaTheme="minorHAnsi" w:hAnsiTheme="minorHAnsi" w:cstheme="minorBidi"/>
          <w:color w:val="000000" w:themeColor="text1"/>
          <w:kern w:val="2"/>
          <w:sz w:val="22"/>
          <w:szCs w:val="22"/>
          <w:lang w:eastAsia="en-US"/>
          <w14:ligatures w14:val="standardContextual"/>
        </w:rPr>
        <w:t xml:space="preserve">Lozano-Isla, F, Benites-Alfaro, OE, </w:t>
      </w:r>
      <w:proofErr w:type="spellStart"/>
      <w:r w:rsidRPr="009A1DF7">
        <w:rPr>
          <w:rFonts w:asciiTheme="minorHAnsi" w:eastAsiaTheme="minorHAnsi" w:hAnsiTheme="minorHAnsi" w:cstheme="minorBidi"/>
          <w:color w:val="000000" w:themeColor="text1"/>
          <w:kern w:val="2"/>
          <w:sz w:val="22"/>
          <w:szCs w:val="22"/>
          <w:lang w:eastAsia="en-US"/>
          <w14:ligatures w14:val="standardContextual"/>
        </w:rPr>
        <w:t>Pompelli</w:t>
      </w:r>
      <w:proofErr w:type="spellEnd"/>
      <w:r w:rsidRPr="009A1DF7">
        <w:rPr>
          <w:rFonts w:asciiTheme="minorHAnsi" w:eastAsiaTheme="minorHAnsi" w:hAnsiTheme="minorHAnsi" w:cstheme="minorBidi"/>
          <w:color w:val="000000" w:themeColor="text1"/>
          <w:kern w:val="2"/>
          <w:sz w:val="22"/>
          <w:szCs w:val="22"/>
          <w:lang w:eastAsia="en-US"/>
          <w14:ligatures w14:val="standardContextual"/>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0D6E56E9" w14:textId="7E5B4C74" w:rsidR="0098581D" w:rsidRDefault="0098581D" w:rsidP="0070572A">
      <w:pPr>
        <w:spacing w:line="360" w:lineRule="auto"/>
        <w:jc w:val="both"/>
        <w:rPr>
          <w:lang w:val="en-US"/>
        </w:rPr>
      </w:pPr>
      <w:r>
        <w:rPr>
          <w:lang w:val="en-US"/>
        </w:rPr>
        <w:t>Wickham, H. 2016. Ggplot2: elegant Graphics for Data Analysis. Springer-Verlag New York</w:t>
      </w:r>
      <w:r w:rsidR="00143588">
        <w:rPr>
          <w:lang w:val="en-US"/>
        </w:rPr>
        <w:t>. URL https:// ggplot2.tidyverse.org</w:t>
      </w:r>
    </w:p>
    <w:p w14:paraId="55AFBB4C" w14:textId="77777777" w:rsidR="000E05C6" w:rsidRDefault="000E05C6" w:rsidP="0070572A">
      <w:pPr>
        <w:spacing w:line="360" w:lineRule="auto"/>
        <w:jc w:val="both"/>
        <w:rPr>
          <w:lang w:val="en-US"/>
        </w:rPr>
      </w:pPr>
    </w:p>
    <w:p w14:paraId="05ADD3E5" w14:textId="799B418E" w:rsidR="000E05C6" w:rsidRPr="0049360F" w:rsidRDefault="000E05C6" w:rsidP="0070572A">
      <w:pPr>
        <w:spacing w:line="360" w:lineRule="auto"/>
        <w:jc w:val="both"/>
        <w:rPr>
          <w:lang w:val="en-US"/>
        </w:rPr>
      </w:pPr>
    </w:p>
    <w:sectPr w:rsidR="000E05C6"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DUARDO FERNANDEZ PASCUAL" w:date="2023-12-11T14:31:00Z" w:initials="EF">
    <w:p w14:paraId="334F9395" w14:textId="77777777" w:rsidR="00A7377D" w:rsidRDefault="00A7377D" w:rsidP="00A7377D">
      <w:pPr>
        <w:pStyle w:val="Textocomentario"/>
      </w:pPr>
      <w:r>
        <w:rPr>
          <w:rStyle w:val="Refdecomentario"/>
        </w:rPr>
        <w:annotationRef/>
      </w:r>
      <w:r>
        <w:t>Nunca uses case study en un título 😉</w:t>
      </w:r>
    </w:p>
  </w:comment>
  <w:comment w:id="1" w:author="CLARA ESPINOSA DEL ALBA" w:date="2023-10-04T15:35:00Z" w:initials="CE">
    <w:p w14:paraId="537AD467" w14:textId="2B7575E3" w:rsidR="00E06E4A" w:rsidRDefault="00E06E4A">
      <w:pPr>
        <w:pStyle w:val="Textocomentario"/>
      </w:pPr>
      <w:r>
        <w:rPr>
          <w:rStyle w:val="Refdecomentario"/>
        </w:rPr>
        <w:annotationRef/>
      </w:r>
      <w:r>
        <w:rPr>
          <w:color w:val="000000"/>
        </w:rPr>
        <w:t>Winkler DE, Butz RJ, Germino MJ, Reinhardt K, Kueppers LM (2018)</w:t>
      </w:r>
    </w:p>
    <w:p w14:paraId="2A334D69" w14:textId="77777777" w:rsidR="00E06E4A" w:rsidRDefault="00E06E4A">
      <w:pPr>
        <w:pStyle w:val="Textocomentario"/>
      </w:pPr>
      <w:r>
        <w:rPr>
          <w:color w:val="000000"/>
        </w:rPr>
        <w:t>Snowmelt timing regulates community composition, phenology,</w:t>
      </w:r>
    </w:p>
    <w:p w14:paraId="0D2D6E65" w14:textId="77777777" w:rsidR="00E06E4A" w:rsidRDefault="00E06E4A">
      <w:pPr>
        <w:pStyle w:val="Textocomentario"/>
      </w:pPr>
      <w:r>
        <w:rPr>
          <w:color w:val="000000"/>
        </w:rPr>
        <w:t>and physiological performance of alpine plants. Front Plant Sci</w:t>
      </w:r>
    </w:p>
    <w:p w14:paraId="0E248326" w14:textId="77777777" w:rsidR="00E06E4A" w:rsidRDefault="00E06E4A" w:rsidP="002F6458">
      <w:pPr>
        <w:pStyle w:val="Textocomentario"/>
      </w:pPr>
      <w:r>
        <w:rPr>
          <w:color w:val="000000"/>
        </w:rPr>
        <w:t xml:space="preserve">9:1140. </w:t>
      </w:r>
      <w:r>
        <w:rPr>
          <w:color w:val="0000FF"/>
        </w:rPr>
        <w:t>https:// doi. org/ 10. 3389/ fpls. 2018. 01140</w:t>
      </w:r>
    </w:p>
  </w:comment>
  <w:comment w:id="2" w:author="CLARA ESPINOSA DEL ALBA" w:date="2023-10-05T16:38:00Z" w:initials="CE">
    <w:p w14:paraId="0C0F1104" w14:textId="77777777" w:rsidR="00E06E4A" w:rsidRDefault="00E06E4A" w:rsidP="002F6458">
      <w:pPr>
        <w:pStyle w:val="Textocomentario"/>
      </w:pPr>
      <w:r>
        <w:rPr>
          <w:rStyle w:val="Refdecomentario"/>
        </w:rPr>
        <w:annotationRef/>
      </w:r>
      <w:r>
        <w:t>Briceño et al 2015. Seed at risk: How will a changing alpine climate affect regeneration from seedsin alpine areas? Alpine botany 125(2) 59-68</w:t>
      </w:r>
    </w:p>
  </w:comment>
  <w:comment w:id="3" w:author="CLARA ESPINOSA DEL ALBA" w:date="2023-10-05T16:39:00Z" w:initials="CE">
    <w:p w14:paraId="5B4864C5" w14:textId="77777777" w:rsidR="00E06E4A" w:rsidRDefault="00E06E4A"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4" w:author="CLARA ESPINOSA DEL ALBA" w:date="2023-10-05T16:40:00Z" w:initials="CE">
    <w:p w14:paraId="0CD09D1D" w14:textId="1903996C" w:rsidR="00E06E4A" w:rsidRDefault="00E06E4A"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5" w:author="CLARA ESPINOSA DEL ALBA" w:date="2023-10-04T15:36:00Z" w:initials="CE">
    <w:p w14:paraId="3F6C17DF" w14:textId="471C34B4" w:rsidR="00E06E4A" w:rsidRDefault="00E06E4A">
      <w:pPr>
        <w:pStyle w:val="Textocomentario"/>
      </w:pPr>
      <w:r>
        <w:rPr>
          <w:rStyle w:val="Refdecomentario"/>
        </w:rPr>
        <w:annotationRef/>
      </w:r>
      <w:r>
        <w:t>Bewley JD, Bradford KJ, Hilhorst HWM, Nonogaki H (2013) Germination.</w:t>
      </w:r>
    </w:p>
    <w:p w14:paraId="30DC9E47" w14:textId="77777777" w:rsidR="00E06E4A" w:rsidRDefault="00E06E4A">
      <w:pPr>
        <w:pStyle w:val="Textocomentario"/>
      </w:pPr>
      <w:r>
        <w:t>In: Bewley B et al (eds) Seeds: physiology of development.</w:t>
      </w:r>
    </w:p>
    <w:p w14:paraId="722BC28D" w14:textId="77777777" w:rsidR="00E06E4A" w:rsidRDefault="00E06E4A" w:rsidP="002F6458">
      <w:pPr>
        <w:pStyle w:val="Textocomentario"/>
      </w:pPr>
      <w:r>
        <w:t>Springer, pp 133–181</w:t>
      </w:r>
    </w:p>
  </w:comment>
  <w:comment w:id="6" w:author="CLARA ESPINOSA DEL ALBA" w:date="2023-10-06T09:52:00Z" w:initials="CE">
    <w:p w14:paraId="1C0C2453" w14:textId="77777777" w:rsidR="00E06E4A" w:rsidRDefault="00E06E4A">
      <w:pPr>
        <w:pStyle w:val="Textocomentario"/>
      </w:pPr>
      <w:r>
        <w:rPr>
          <w:rStyle w:val="Refdecomentario"/>
        </w:rPr>
        <w:annotationRef/>
      </w:r>
      <w:r>
        <w:rPr>
          <w:color w:val="131413"/>
        </w:rPr>
        <w:t>Allen PS, Meyer SE, Khan MA (2000) Hydrothermal time as a</w:t>
      </w:r>
    </w:p>
    <w:p w14:paraId="18DA4604" w14:textId="77777777" w:rsidR="00E06E4A" w:rsidRDefault="00E06E4A">
      <w:pPr>
        <w:pStyle w:val="Textocomentario"/>
      </w:pPr>
      <w:r>
        <w:rPr>
          <w:color w:val="131413"/>
        </w:rPr>
        <w:t>tool in comparative germination studies. Seed biology: advances</w:t>
      </w:r>
    </w:p>
    <w:p w14:paraId="5D351176" w14:textId="77777777" w:rsidR="00E06E4A" w:rsidRDefault="00E06E4A" w:rsidP="002F6458">
      <w:pPr>
        <w:pStyle w:val="Textocomentario"/>
      </w:pPr>
      <w:r>
        <w:rPr>
          <w:color w:val="131413"/>
        </w:rPr>
        <w:t>and applications. CABI Publishing, Wallingford</w:t>
      </w:r>
    </w:p>
  </w:comment>
  <w:comment w:id="7" w:author="CLARA ESPINOSA DEL ALBA" w:date="2023-10-06T09:52:00Z" w:initials="CE">
    <w:p w14:paraId="2F23AD25" w14:textId="77777777" w:rsidR="00E06E4A" w:rsidRDefault="00E06E4A">
      <w:pPr>
        <w:pStyle w:val="Textocomentario"/>
      </w:pPr>
      <w:r>
        <w:rPr>
          <w:rStyle w:val="Refdecomentario"/>
        </w:rPr>
        <w:annotationRef/>
      </w:r>
      <w:r>
        <w:rPr>
          <w:color w:val="131413"/>
        </w:rPr>
        <w:t>Bradford KJ (2002) Applications of hydrothermal time to quantifying</w:t>
      </w:r>
    </w:p>
    <w:p w14:paraId="06B63644" w14:textId="77777777" w:rsidR="00E06E4A" w:rsidRDefault="00E06E4A">
      <w:pPr>
        <w:pStyle w:val="Textocomentario"/>
      </w:pPr>
      <w:r>
        <w:rPr>
          <w:color w:val="131413"/>
        </w:rPr>
        <w:t>and modeling seed germination and dormancy. Weed</w:t>
      </w:r>
    </w:p>
    <w:p w14:paraId="008BFBD4" w14:textId="77777777" w:rsidR="00E06E4A" w:rsidRDefault="00E06E4A" w:rsidP="002F6458">
      <w:pPr>
        <w:pStyle w:val="Textocomentario"/>
      </w:pPr>
      <w:r>
        <w:rPr>
          <w:color w:val="131413"/>
        </w:rPr>
        <w:t>Sci 50:248–260</w:t>
      </w:r>
    </w:p>
  </w:comment>
  <w:comment w:id="8" w:author="CLARA ESPINOSA DEL ALBA" w:date="2023-10-06T09:52:00Z" w:initials="CE">
    <w:p w14:paraId="64C3581B" w14:textId="77777777" w:rsidR="00E06E4A" w:rsidRDefault="00E06E4A">
      <w:pPr>
        <w:pStyle w:val="Textocomentario"/>
      </w:pPr>
      <w:r>
        <w:rPr>
          <w:rStyle w:val="Refdecomentario"/>
        </w:rPr>
        <w:annotationRef/>
      </w:r>
      <w:r>
        <w:rPr>
          <w:color w:val="131413"/>
        </w:rPr>
        <w:t>Bewley JD, Bradford KJ, Hilhorst HWM, Nonogaki H (2013)</w:t>
      </w:r>
    </w:p>
    <w:p w14:paraId="3517F9D2" w14:textId="77777777" w:rsidR="00E06E4A" w:rsidRDefault="00E06E4A">
      <w:pPr>
        <w:pStyle w:val="Textocomentario"/>
      </w:pPr>
      <w:r>
        <w:rPr>
          <w:color w:val="131413"/>
        </w:rPr>
        <w:t>Environmental regulation of dormancy and germination. In:</w:t>
      </w:r>
    </w:p>
    <w:p w14:paraId="73D7CA59" w14:textId="77777777" w:rsidR="00E06E4A" w:rsidRDefault="00E06E4A">
      <w:pPr>
        <w:pStyle w:val="Textocomentario"/>
      </w:pPr>
      <w:r>
        <w:rPr>
          <w:color w:val="131413"/>
        </w:rPr>
        <w:t>Bewley JD, Bradford K, Hilhorst H (eds) Seeds: physiology</w:t>
      </w:r>
    </w:p>
    <w:p w14:paraId="387AA91A" w14:textId="77777777" w:rsidR="00E06E4A" w:rsidRDefault="00E06E4A">
      <w:pPr>
        <w:pStyle w:val="Textocomentario"/>
      </w:pPr>
      <w:r>
        <w:rPr>
          <w:color w:val="131413"/>
        </w:rPr>
        <w:t>of development, germination and dormancy, 3rd edn.</w:t>
      </w:r>
    </w:p>
    <w:p w14:paraId="25D6033F" w14:textId="77777777" w:rsidR="00E06E4A" w:rsidRDefault="00E06E4A" w:rsidP="002F6458">
      <w:pPr>
        <w:pStyle w:val="Textocomentario"/>
      </w:pPr>
      <w:r>
        <w:rPr>
          <w:color w:val="131413"/>
        </w:rPr>
        <w:t>Springer, New York</w:t>
      </w:r>
    </w:p>
  </w:comment>
  <w:comment w:id="9" w:author="CLARA ESPINOSA DEL ALBA" w:date="2023-10-06T10:10:00Z" w:initials="CE">
    <w:p w14:paraId="45AB36D8" w14:textId="77777777" w:rsidR="00E06E4A" w:rsidRDefault="00E06E4A">
      <w:pPr>
        <w:pStyle w:val="Textocomentario"/>
      </w:pPr>
      <w:r>
        <w:rPr>
          <w:rStyle w:val="Refdecomentario"/>
        </w:rPr>
        <w:annotationRef/>
      </w:r>
      <w:r>
        <w:rPr>
          <w:color w:val="000000"/>
        </w:rPr>
        <w:t>Fischer RA, Turner NC. 1978. Plant productivity in the arid</w:t>
      </w:r>
    </w:p>
    <w:p w14:paraId="5463C72C" w14:textId="77777777" w:rsidR="00E06E4A" w:rsidRDefault="00E06E4A">
      <w:pPr>
        <w:pStyle w:val="Textocomentario"/>
      </w:pPr>
      <w:r>
        <w:rPr>
          <w:color w:val="000000"/>
        </w:rPr>
        <w:t xml:space="preserve">and semiarid zones. </w:t>
      </w:r>
      <w:r>
        <w:rPr>
          <w:i/>
          <w:iCs/>
          <w:color w:val="000000"/>
        </w:rPr>
        <w:t>Annual Reviews of Plant Physiology</w:t>
      </w:r>
    </w:p>
    <w:p w14:paraId="12DCC07F" w14:textId="77777777" w:rsidR="00E06E4A" w:rsidRDefault="00E06E4A">
      <w:pPr>
        <w:pStyle w:val="Textocomentario"/>
      </w:pPr>
      <w:r>
        <w:rPr>
          <w:b/>
          <w:bCs/>
          <w:color w:val="000000"/>
        </w:rPr>
        <w:t>29</w:t>
      </w:r>
      <w:r>
        <w:rPr>
          <w:color w:val="000000"/>
        </w:rPr>
        <w:t xml:space="preserve">: 277-317. DOI: </w:t>
      </w:r>
      <w:r>
        <w:rPr>
          <w:color w:val="0000FF"/>
        </w:rPr>
        <w:t>https://doi.org/10.1146/annurev.pp.29.</w:t>
      </w:r>
    </w:p>
    <w:p w14:paraId="4E3F219F" w14:textId="77777777" w:rsidR="00E06E4A" w:rsidRDefault="00E06E4A" w:rsidP="002F6458">
      <w:pPr>
        <w:pStyle w:val="Textocomentario"/>
      </w:pPr>
      <w:r>
        <w:rPr>
          <w:color w:val="0000FF"/>
        </w:rPr>
        <w:t>060178.001425</w:t>
      </w:r>
    </w:p>
  </w:comment>
  <w:comment w:id="10" w:author="CLARA ESPINOSA DEL ALBA" w:date="2023-10-06T10:11:00Z" w:initials="CE">
    <w:p w14:paraId="27C7A332" w14:textId="77777777" w:rsidR="00E06E4A" w:rsidRDefault="00E06E4A">
      <w:pPr>
        <w:pStyle w:val="Textocomentario"/>
      </w:pPr>
      <w:r>
        <w:rPr>
          <w:rStyle w:val="Refdecomentario"/>
        </w:rPr>
        <w:annotationRef/>
      </w:r>
      <w:r>
        <w:rPr>
          <w:color w:val="000000"/>
        </w:rPr>
        <w:t>Leishman MR, Westoby M. 1994. The role of seed size in</w:t>
      </w:r>
    </w:p>
    <w:p w14:paraId="30CC6A97" w14:textId="77777777" w:rsidR="00E06E4A" w:rsidRDefault="00E06E4A">
      <w:pPr>
        <w:pStyle w:val="Textocomentario"/>
      </w:pPr>
      <w:r>
        <w:rPr>
          <w:color w:val="000000"/>
        </w:rPr>
        <w:t>seedling establishment in dry soil conditions</w:t>
      </w:r>
    </w:p>
    <w:p w14:paraId="2D21E9E4" w14:textId="77777777" w:rsidR="00E06E4A" w:rsidRDefault="00E06E4A">
      <w:pPr>
        <w:pStyle w:val="Textocomentario"/>
      </w:pPr>
      <w:r>
        <w:rPr>
          <w:color w:val="000000"/>
        </w:rPr>
        <w:t xml:space="preserve">experimental evidence from semi-arid species. </w:t>
      </w:r>
      <w:r>
        <w:rPr>
          <w:i/>
          <w:iCs/>
          <w:color w:val="000000"/>
        </w:rPr>
        <w:t>Journal</w:t>
      </w:r>
    </w:p>
    <w:p w14:paraId="09168ACD" w14:textId="77777777" w:rsidR="00E06E4A" w:rsidRDefault="00E06E4A">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E06E4A" w:rsidRDefault="00E06E4A" w:rsidP="002F6458">
      <w:pPr>
        <w:pStyle w:val="Textocomentario"/>
      </w:pPr>
      <w:r>
        <w:rPr>
          <w:color w:val="0000FF"/>
        </w:rPr>
        <w:t>07/2261293</w:t>
      </w:r>
    </w:p>
  </w:comment>
  <w:comment w:id="11" w:author="CLARA ESPINOSA DEL ALBA" w:date="2023-10-06T10:11:00Z" w:initials="CE">
    <w:p w14:paraId="376D86FF" w14:textId="77777777" w:rsidR="00E06E4A" w:rsidRDefault="00E06E4A">
      <w:pPr>
        <w:pStyle w:val="Textocomentario"/>
      </w:pPr>
      <w:r>
        <w:rPr>
          <w:rStyle w:val="Refdecomentario"/>
        </w:rPr>
        <w:annotationRef/>
      </w:r>
      <w:r>
        <w:t xml:space="preserve">Baskin CC, Baskin JM. 1998. </w:t>
      </w:r>
      <w:r>
        <w:rPr>
          <w:i/>
          <w:iCs/>
        </w:rPr>
        <w:t>Seeds: Ecology,</w:t>
      </w:r>
    </w:p>
    <w:p w14:paraId="7FE0A4D9" w14:textId="77777777" w:rsidR="00E06E4A" w:rsidRDefault="00E06E4A">
      <w:pPr>
        <w:pStyle w:val="Textocomentario"/>
      </w:pPr>
      <w:r>
        <w:rPr>
          <w:i/>
          <w:iCs/>
        </w:rPr>
        <w:t>Biogeography and Evolution of Dormancy and</w:t>
      </w:r>
    </w:p>
    <w:p w14:paraId="68210C38" w14:textId="77777777" w:rsidR="00E06E4A" w:rsidRDefault="00E06E4A">
      <w:pPr>
        <w:pStyle w:val="Textocomentario"/>
      </w:pPr>
      <w:r>
        <w:rPr>
          <w:i/>
          <w:iCs/>
        </w:rPr>
        <w:t>Germination</w:t>
      </w:r>
      <w:r>
        <w:t>. San Diego, California: Academic Press.</w:t>
      </w:r>
    </w:p>
    <w:p w14:paraId="329391E0" w14:textId="77777777" w:rsidR="00E06E4A" w:rsidRPr="002F6458" w:rsidRDefault="00E06E4A" w:rsidP="002F6458">
      <w:pPr>
        <w:pStyle w:val="Textocomentario"/>
        <w:rPr>
          <w:lang w:val="es-ES"/>
        </w:rPr>
      </w:pPr>
      <w:r w:rsidRPr="002F6458">
        <w:rPr>
          <w:lang w:val="es-ES"/>
        </w:rPr>
        <w:t>ISBN-10: 0120802635</w:t>
      </w:r>
    </w:p>
  </w:comment>
  <w:comment w:id="12" w:author="CLARA ESPINOSA DEL ALBA" w:date="2023-10-06T10:12:00Z" w:initials="CE">
    <w:p w14:paraId="7257D817" w14:textId="77777777" w:rsidR="00E06E4A" w:rsidRPr="002F6458" w:rsidRDefault="00E06E4A">
      <w:pPr>
        <w:pStyle w:val="Textocomentario"/>
        <w:rPr>
          <w:lang w:val="es-ES"/>
        </w:rPr>
      </w:pPr>
      <w:r>
        <w:rPr>
          <w:rStyle w:val="Refdecomentario"/>
        </w:rPr>
        <w:annotationRef/>
      </w:r>
      <w:r w:rsidRPr="002F6458">
        <w:rPr>
          <w:color w:val="000000"/>
          <w:lang w:val="es-ES"/>
        </w:rPr>
        <w:t>Norden N, Daws MI, Antoine C, Gonzalez MA, Garwood</w:t>
      </w:r>
    </w:p>
    <w:p w14:paraId="2F09EE75" w14:textId="77777777" w:rsidR="00E06E4A" w:rsidRDefault="00E06E4A">
      <w:pPr>
        <w:pStyle w:val="Textocomentario"/>
      </w:pPr>
      <w:r>
        <w:rPr>
          <w:color w:val="000000"/>
        </w:rPr>
        <w:t>NC, Chave J. 2009. The relationship between seed mass</w:t>
      </w:r>
    </w:p>
    <w:p w14:paraId="2B0DBAF9" w14:textId="77777777" w:rsidR="00E06E4A" w:rsidRDefault="00E06E4A">
      <w:pPr>
        <w:pStyle w:val="Textocomentario"/>
      </w:pPr>
      <w:r>
        <w:rPr>
          <w:color w:val="000000"/>
        </w:rPr>
        <w:t>and mean time to germination for 1037 tree species</w:t>
      </w:r>
    </w:p>
    <w:p w14:paraId="48CAAC56" w14:textId="77777777" w:rsidR="00E06E4A" w:rsidRDefault="00E06E4A">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E06E4A" w:rsidRDefault="00E06E4A">
      <w:pPr>
        <w:pStyle w:val="Textocomentario"/>
      </w:pPr>
      <w:r>
        <w:rPr>
          <w:color w:val="000000"/>
        </w:rPr>
        <w:t xml:space="preserve">203-210. DOI: </w:t>
      </w:r>
      <w:r>
        <w:rPr>
          <w:color w:val="0000FF"/>
        </w:rPr>
        <w:t>https://doi.org/10.1111/j.1365-2435.200</w:t>
      </w:r>
    </w:p>
    <w:p w14:paraId="62ADD43D" w14:textId="77777777" w:rsidR="00E06E4A" w:rsidRDefault="00E06E4A" w:rsidP="002F6458">
      <w:pPr>
        <w:pStyle w:val="Textocomentario"/>
      </w:pPr>
      <w:r>
        <w:rPr>
          <w:color w:val="0000FF"/>
        </w:rPr>
        <w:t>8.01477.x</w:t>
      </w:r>
    </w:p>
  </w:comment>
  <w:comment w:id="13" w:author="CLARA ESPINOSA DEL ALBA" w:date="2023-10-06T10:12:00Z" w:initials="CE">
    <w:p w14:paraId="3B154495" w14:textId="77777777" w:rsidR="00E06E4A" w:rsidRDefault="00E06E4A">
      <w:pPr>
        <w:pStyle w:val="Textocomentario"/>
      </w:pPr>
      <w:r>
        <w:rPr>
          <w:rStyle w:val="Refdecomentario"/>
        </w:rPr>
        <w:annotationRef/>
      </w:r>
      <w:r>
        <w:rPr>
          <w:color w:val="000000"/>
        </w:rPr>
        <w:t>Kikuzawa K, Koyama H. 1999. Scaling of soil water</w:t>
      </w:r>
    </w:p>
    <w:p w14:paraId="39F4CF76" w14:textId="77777777" w:rsidR="00E06E4A" w:rsidRDefault="00E06E4A">
      <w:pPr>
        <w:pStyle w:val="Textocomentario"/>
      </w:pPr>
      <w:r>
        <w:rPr>
          <w:color w:val="000000"/>
        </w:rPr>
        <w:t>absorption by seeds: an experiment using seed</w:t>
      </w:r>
    </w:p>
    <w:p w14:paraId="7FC7B8B5" w14:textId="77777777" w:rsidR="00E06E4A" w:rsidRDefault="00E06E4A">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E06E4A" w:rsidRDefault="00E06E4A" w:rsidP="002F6458">
      <w:pPr>
        <w:pStyle w:val="Textocomentario"/>
      </w:pPr>
      <w:r>
        <w:rPr>
          <w:color w:val="0000FF"/>
        </w:rPr>
        <w:t>https://doi.org/10.1017/S0960258599000197</w:t>
      </w:r>
    </w:p>
  </w:comment>
  <w:comment w:id="14" w:author="CLARA ESPINOSA DEL ALBA" w:date="2023-10-06T10:12:00Z" w:initials="CE">
    <w:p w14:paraId="37B187C3" w14:textId="77777777" w:rsidR="00E06E4A" w:rsidRDefault="00E06E4A">
      <w:pPr>
        <w:pStyle w:val="Textocomentario"/>
      </w:pPr>
      <w:r>
        <w:rPr>
          <w:rStyle w:val="Refdecomentario"/>
        </w:rPr>
        <w:annotationRef/>
      </w:r>
      <w:r>
        <w:rPr>
          <w:color w:val="000000"/>
        </w:rPr>
        <w:t>Kidson R, Westoby M. 2000. Seed mass and seedling</w:t>
      </w:r>
    </w:p>
    <w:p w14:paraId="30B202A2" w14:textId="77777777" w:rsidR="00E06E4A" w:rsidRDefault="00E06E4A">
      <w:pPr>
        <w:pStyle w:val="Textocomentario"/>
      </w:pPr>
      <w:r>
        <w:rPr>
          <w:color w:val="000000"/>
        </w:rPr>
        <w:t>dimensions in relation to seedling establishment.</w:t>
      </w:r>
    </w:p>
    <w:p w14:paraId="381BBC92" w14:textId="77777777" w:rsidR="00E06E4A" w:rsidRPr="002F6458" w:rsidRDefault="00E06E4A">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E06E4A" w:rsidRDefault="00E06E4A" w:rsidP="002F6458">
      <w:pPr>
        <w:pStyle w:val="Textocomentario"/>
      </w:pPr>
      <w:r>
        <w:rPr>
          <w:color w:val="0000FF"/>
        </w:rPr>
        <w:t>00008882</w:t>
      </w:r>
    </w:p>
  </w:comment>
  <w:comment w:id="15" w:author="CLARA ESPINOSA DEL ALBA" w:date="2023-10-06T10:12:00Z" w:initials="CE">
    <w:p w14:paraId="6DFAB67A" w14:textId="77777777" w:rsidR="00E06E4A" w:rsidRDefault="00E06E4A">
      <w:pPr>
        <w:pStyle w:val="Textocomentario"/>
      </w:pPr>
      <w:r>
        <w:rPr>
          <w:rStyle w:val="Refdecomentario"/>
        </w:rPr>
        <w:annotationRef/>
      </w:r>
      <w:r>
        <w:rPr>
          <w:color w:val="000000"/>
        </w:rPr>
        <w:t>Merino-Martín L, Courtauld C, Commander L, Turner S,</w:t>
      </w:r>
    </w:p>
    <w:p w14:paraId="46375284" w14:textId="77777777" w:rsidR="00E06E4A" w:rsidRDefault="00E06E4A">
      <w:pPr>
        <w:pStyle w:val="Textocomentario"/>
      </w:pPr>
      <w:r>
        <w:rPr>
          <w:color w:val="000000"/>
        </w:rPr>
        <w:t>Lewandrowski W, Stevens J. 2017. Interactions between</w:t>
      </w:r>
    </w:p>
    <w:p w14:paraId="536576E1" w14:textId="77777777" w:rsidR="00E06E4A" w:rsidRDefault="00E06E4A">
      <w:pPr>
        <w:pStyle w:val="Textocomentario"/>
      </w:pPr>
      <w:r>
        <w:rPr>
          <w:color w:val="000000"/>
        </w:rPr>
        <w:t>seed functional traits and burial depth regulate</w:t>
      </w:r>
    </w:p>
    <w:p w14:paraId="768E8946" w14:textId="77777777" w:rsidR="00E06E4A" w:rsidRDefault="00E06E4A">
      <w:pPr>
        <w:pStyle w:val="Textocomentario"/>
      </w:pPr>
      <w:r>
        <w:rPr>
          <w:color w:val="000000"/>
        </w:rPr>
        <w:t>germination and seedling emergence under water stress</w:t>
      </w:r>
    </w:p>
    <w:p w14:paraId="55354614" w14:textId="77777777" w:rsidR="00E06E4A" w:rsidRDefault="00E06E4A">
      <w:pPr>
        <w:pStyle w:val="Textocomentario"/>
      </w:pPr>
      <w:r>
        <w:rPr>
          <w:color w:val="000000"/>
        </w:rPr>
        <w:t xml:space="preserve">in species from semi-arid environments. </w:t>
      </w:r>
      <w:r>
        <w:rPr>
          <w:i/>
          <w:iCs/>
          <w:color w:val="000000"/>
        </w:rPr>
        <w:t>Journal of Arid</w:t>
      </w:r>
    </w:p>
    <w:p w14:paraId="77CE4CA5" w14:textId="77777777" w:rsidR="00E06E4A" w:rsidRDefault="00E06E4A">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E06E4A" w:rsidRDefault="00E06E4A" w:rsidP="002F6458">
      <w:pPr>
        <w:pStyle w:val="Textocomentario"/>
      </w:pPr>
      <w:r>
        <w:rPr>
          <w:color w:val="0000FF"/>
        </w:rPr>
        <w:t>j.jaridenv.2017.07.018</w:t>
      </w:r>
    </w:p>
  </w:comment>
  <w:comment w:id="16" w:author="CLARA ESPINOSA DEL ALBA" w:date="2023-10-05T16:41:00Z" w:initials="CE">
    <w:p w14:paraId="1A83911D" w14:textId="25C8EBFC" w:rsidR="00E06E4A" w:rsidRDefault="00E06E4A" w:rsidP="002F6458">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7" w:author="CLARA ESPINOSA DEL ALBA" w:date="2023-10-05T16:42:00Z" w:initials="CE">
    <w:p w14:paraId="5A79D43A" w14:textId="77777777" w:rsidR="00E06E4A" w:rsidRDefault="00E06E4A" w:rsidP="002F6458">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8" w:author="CLARA ESPINOSA DEL ALBA" w:date="2023-10-05T15:18:00Z" w:initials="CE">
    <w:p w14:paraId="1747DBCC" w14:textId="6F5A7F63" w:rsidR="00E06E4A" w:rsidRDefault="00E06E4A" w:rsidP="002F6458">
      <w:pPr>
        <w:pStyle w:val="Textocomentario"/>
      </w:pPr>
      <w:r>
        <w:rPr>
          <w:rStyle w:val="Refdecomentario"/>
        </w:rPr>
        <w:annotationRef/>
      </w:r>
      <w:r>
        <w:t>Check if this also happens in the Cantabrians mountains</w:t>
      </w:r>
    </w:p>
  </w:comment>
  <w:comment w:id="19" w:author="CLARA ESPINOSA DEL ALBA" w:date="2023-10-05T16:43:00Z" w:initials="CE">
    <w:p w14:paraId="1C3F73BD" w14:textId="77777777" w:rsidR="00E06E4A" w:rsidRDefault="00E06E4A" w:rsidP="002F6458">
      <w:pPr>
        <w:pStyle w:val="Textocomentario"/>
      </w:pPr>
      <w:r>
        <w:rPr>
          <w:rStyle w:val="Refdecomentario"/>
        </w:rPr>
        <w:annotationRef/>
      </w:r>
      <w:r>
        <w:t>Study case in norway Cliamte in Norway 2011- A knowledge base for climate adaptation</w:t>
      </w:r>
    </w:p>
  </w:comment>
  <w:comment w:id="20" w:author="CLARA ESPINOSA DEL ALBA" w:date="2023-10-06T10:39:00Z" w:initials="CE">
    <w:p w14:paraId="54F9E454" w14:textId="77777777" w:rsidR="00E06E4A" w:rsidRDefault="00E06E4A">
      <w:pPr>
        <w:pStyle w:val="Textocomentario"/>
      </w:pPr>
      <w:r>
        <w:rPr>
          <w:rStyle w:val="Refdecomentario"/>
        </w:rPr>
        <w:annotationRef/>
      </w:r>
      <w:r>
        <w:t>Rubio de Casas, R., Willis, C. G., Pearse, W. D., Baskin, C. C., Baskin, J.</w:t>
      </w:r>
    </w:p>
    <w:p w14:paraId="11B95D62" w14:textId="77777777" w:rsidR="00E06E4A" w:rsidRDefault="00E06E4A">
      <w:pPr>
        <w:pStyle w:val="Textocomentario"/>
      </w:pPr>
      <w:r>
        <w:t>M., &amp; Cavender‐Bares, J. (2017). Global biogeography of seed dormancy</w:t>
      </w:r>
    </w:p>
    <w:p w14:paraId="0F403D8A" w14:textId="77777777" w:rsidR="00E06E4A" w:rsidRDefault="00E06E4A">
      <w:pPr>
        <w:pStyle w:val="Textocomentario"/>
      </w:pPr>
      <w:r>
        <w:t>is determined by seasonality and seed size: A case study in the</w:t>
      </w:r>
    </w:p>
    <w:p w14:paraId="2E858ECE" w14:textId="77777777" w:rsidR="00E06E4A" w:rsidRDefault="00E06E4A">
      <w:pPr>
        <w:pStyle w:val="Textocomentario"/>
      </w:pPr>
      <w:r>
        <w:t xml:space="preserve">legumes. </w:t>
      </w:r>
      <w:r>
        <w:rPr>
          <w:i/>
          <w:iCs/>
        </w:rPr>
        <w:t>New Phytologist</w:t>
      </w:r>
      <w:r>
        <w:t xml:space="preserve">, </w:t>
      </w:r>
      <w:r>
        <w:rPr>
          <w:i/>
          <w:iCs/>
        </w:rPr>
        <w:t>214</w:t>
      </w:r>
      <w:r>
        <w:t>, 1527–1536. https://doi.org/10.1111/</w:t>
      </w:r>
    </w:p>
    <w:p w14:paraId="3E3EAE69" w14:textId="77777777" w:rsidR="00E06E4A" w:rsidRDefault="00E06E4A" w:rsidP="002F6458">
      <w:pPr>
        <w:pStyle w:val="Textocomentario"/>
      </w:pPr>
      <w:r>
        <w:t>nph.14498</w:t>
      </w:r>
    </w:p>
  </w:comment>
  <w:comment w:id="21" w:author="CLARA ESPINOSA DEL ALBA" w:date="2023-10-06T10:39:00Z" w:initials="CE">
    <w:p w14:paraId="394DB7E7" w14:textId="77777777" w:rsidR="00E06E4A" w:rsidRDefault="00E06E4A">
      <w:pPr>
        <w:pStyle w:val="Textocomentario"/>
      </w:pPr>
      <w:r>
        <w:rPr>
          <w:rStyle w:val="Refdecomentario"/>
        </w:rPr>
        <w:annotationRef/>
      </w:r>
      <w:r>
        <w:t>Kitajima, K., &amp; Fenner, M. (2000). Ecology of seedling regeneration. In M.</w:t>
      </w:r>
    </w:p>
    <w:p w14:paraId="7594DD1A" w14:textId="77777777" w:rsidR="00E06E4A" w:rsidRDefault="00E06E4A">
      <w:pPr>
        <w:pStyle w:val="Textocomentario"/>
      </w:pPr>
      <w:r>
        <w:t xml:space="preserve">Fenner (Ed.), </w:t>
      </w:r>
      <w:r>
        <w:rPr>
          <w:i/>
          <w:iCs/>
        </w:rPr>
        <w:t xml:space="preserve">Seeds: Ecology of regeneration in plant communities </w:t>
      </w:r>
      <w:r>
        <w:t>(2nd</w:t>
      </w:r>
    </w:p>
    <w:p w14:paraId="058D271D" w14:textId="77777777" w:rsidR="00E06E4A" w:rsidRDefault="00E06E4A" w:rsidP="002F6458">
      <w:pPr>
        <w:pStyle w:val="Textocomentario"/>
      </w:pPr>
      <w:r>
        <w:t>ed., pp. 331–359). Wallingford, UK: CABI</w:t>
      </w:r>
    </w:p>
  </w:comment>
  <w:comment w:id="22" w:author="CLARA ESPINOSA DEL ALBA" w:date="2023-10-06T10:40:00Z" w:initials="CE">
    <w:p w14:paraId="62B7A7E2" w14:textId="77777777" w:rsidR="00E06E4A" w:rsidRDefault="00E06E4A">
      <w:pPr>
        <w:pStyle w:val="Textocomentario"/>
      </w:pPr>
      <w:r>
        <w:rPr>
          <w:rStyle w:val="Refdecomentario"/>
        </w:rPr>
        <w:annotationRef/>
      </w:r>
      <w:r>
        <w:t>Pake, C. E., &amp; Venable, D. L. (1996). Seed banks in desert annuals:</w:t>
      </w:r>
    </w:p>
    <w:p w14:paraId="3AB08615" w14:textId="77777777" w:rsidR="00E06E4A" w:rsidRDefault="00E06E4A">
      <w:pPr>
        <w:pStyle w:val="Textocomentario"/>
      </w:pPr>
      <w:r>
        <w:t>Implications for persistence and coexistence in variable environments.</w:t>
      </w:r>
    </w:p>
    <w:p w14:paraId="66FC128A" w14:textId="77777777" w:rsidR="00E06E4A" w:rsidRDefault="00E06E4A" w:rsidP="002F6458">
      <w:pPr>
        <w:pStyle w:val="Textocomentario"/>
      </w:pPr>
      <w:r>
        <w:rPr>
          <w:i/>
          <w:iCs/>
        </w:rPr>
        <w:t>Ecology</w:t>
      </w:r>
      <w:r>
        <w:t xml:space="preserve">, </w:t>
      </w:r>
      <w:r>
        <w:rPr>
          <w:i/>
          <w:iCs/>
        </w:rPr>
        <w:t>77</w:t>
      </w:r>
      <w:r>
        <w:t>, 1427–1435. https://doi.org/10.2307/2265540</w:t>
      </w:r>
    </w:p>
  </w:comment>
  <w:comment w:id="23" w:author="CLARA ESPINOSA DEL ALBA" w:date="2023-10-06T10:40:00Z" w:initials="CE">
    <w:p w14:paraId="53B32EA6" w14:textId="77777777" w:rsidR="00E06E4A" w:rsidRDefault="00E06E4A">
      <w:pPr>
        <w:pStyle w:val="Textocomentario"/>
      </w:pPr>
      <w:r>
        <w:rPr>
          <w:rStyle w:val="Refdecomentario"/>
        </w:rPr>
        <w:annotationRef/>
      </w:r>
      <w:r>
        <w:t>Kos, M., &amp; Poschlod, P. (2008). Correlates of inter‐specific variation</w:t>
      </w:r>
    </w:p>
    <w:p w14:paraId="1C11674E" w14:textId="77777777" w:rsidR="00E06E4A" w:rsidRDefault="00E06E4A">
      <w:pPr>
        <w:pStyle w:val="Textocomentario"/>
      </w:pPr>
      <w:r>
        <w:t>in germination response to water stress in a semi‐arid savannah.</w:t>
      </w:r>
    </w:p>
    <w:p w14:paraId="62B4DC5F" w14:textId="77777777" w:rsidR="00E06E4A" w:rsidRDefault="00E06E4A">
      <w:pPr>
        <w:pStyle w:val="Textocomentario"/>
      </w:pPr>
      <w:r>
        <w:rPr>
          <w:i/>
          <w:iCs/>
        </w:rPr>
        <w:t>Basic &amp; Applied Ecology</w:t>
      </w:r>
      <w:r>
        <w:t xml:space="preserve">, </w:t>
      </w:r>
      <w:r>
        <w:rPr>
          <w:i/>
          <w:iCs/>
        </w:rPr>
        <w:t>9</w:t>
      </w:r>
      <w:r>
        <w:t>, 645–652. https://doi.org/10.1016/j.</w:t>
      </w:r>
    </w:p>
    <w:p w14:paraId="65F79CF5" w14:textId="77777777" w:rsidR="00E06E4A" w:rsidRDefault="00E06E4A" w:rsidP="002F6458">
      <w:pPr>
        <w:pStyle w:val="Textocomentario"/>
      </w:pPr>
      <w:r>
        <w:t>baae.2007.10.005</w:t>
      </w:r>
    </w:p>
  </w:comment>
  <w:comment w:id="24" w:author="CLARA ESPINOSA DEL ALBA" w:date="2023-10-05T16:45:00Z" w:initials="CE">
    <w:p w14:paraId="371D9B8D" w14:textId="27735C66" w:rsidR="00E06E4A" w:rsidRDefault="00E06E4A"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5" w:author="CLARA ESPINOSA DEL ALBA" w:date="2023-10-05T16:46:00Z" w:initials="CE">
    <w:p w14:paraId="42B0302E" w14:textId="77777777" w:rsidR="00E06E4A" w:rsidRDefault="00E06E4A" w:rsidP="002F6458">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6" w:author="CLARA ESPINOSA DEL ALBA" w:date="2023-10-04T15:36:00Z" w:initials="CE">
    <w:p w14:paraId="422F575A" w14:textId="7541184C" w:rsidR="00E06E4A" w:rsidRDefault="00E06E4A" w:rsidP="006E27D6">
      <w:pPr>
        <w:pStyle w:val="Textocomentario"/>
      </w:pPr>
      <w:r>
        <w:rPr>
          <w:rStyle w:val="Refdecomentario"/>
        </w:rPr>
        <w:annotationRef/>
      </w:r>
      <w:r>
        <w:t>Onipchenko VG (2004) Alpine ecosystems in the Northwest Caucasus.</w:t>
      </w:r>
    </w:p>
    <w:p w14:paraId="2D370205" w14:textId="77777777" w:rsidR="00E06E4A" w:rsidRDefault="00E06E4A" w:rsidP="006E27D6">
      <w:pPr>
        <w:pStyle w:val="Textocomentario"/>
      </w:pPr>
      <w:r>
        <w:t>Springer Science &amp; Business Media</w:t>
      </w:r>
    </w:p>
  </w:comment>
  <w:comment w:id="27" w:author="CLARA ESPINOSA DEL ALBA" w:date="2023-10-05T16:47:00Z" w:initials="CE">
    <w:p w14:paraId="5633BD70" w14:textId="77777777" w:rsidR="00E06E4A" w:rsidRDefault="00E06E4A" w:rsidP="002F6458">
      <w:pPr>
        <w:pStyle w:val="Textocomentario"/>
      </w:pPr>
      <w:r>
        <w:rPr>
          <w:rStyle w:val="Refdecomentario"/>
        </w:rPr>
        <w:annotationRef/>
      </w:r>
      <w:r>
        <w:t>Evans and Dennehy 2005. Germ banking: bet-hedging and variable release from egg and seed dormancy. The Quarterly review of biology 80, 431-451</w:t>
      </w:r>
    </w:p>
  </w:comment>
  <w:comment w:id="28" w:author="CLARA ESPINOSA DEL ALBA" w:date="2023-10-05T16:48:00Z" w:initials="CE">
    <w:p w14:paraId="397D1F39" w14:textId="33F4886D" w:rsidR="00E06E4A" w:rsidRDefault="00E06E4A" w:rsidP="002F6458">
      <w:pPr>
        <w:pStyle w:val="Textocomentario"/>
      </w:pPr>
      <w:r>
        <w:rPr>
          <w:rStyle w:val="Refdecomentario"/>
        </w:rPr>
        <w:annotationRef/>
      </w:r>
      <w:r>
        <w:t>Clinal population divergence in an adaptative parental environmental effect that adust seed banking. New phytologist 214, 1230-1244</w:t>
      </w:r>
    </w:p>
  </w:comment>
  <w:comment w:id="29" w:author="CLARA ESPINOSA DEL ALBA" w:date="2023-10-06T09:14:00Z" w:initials="CE">
    <w:p w14:paraId="4E13F2BB" w14:textId="77777777" w:rsidR="00E06E4A" w:rsidRDefault="00E06E4A"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30" w:author="CLARA ESPINOSA DEL ALBA" w:date="2023-10-06T09:15:00Z" w:initials="CE">
    <w:p w14:paraId="714AA823" w14:textId="77777777" w:rsidR="00E06E4A" w:rsidRDefault="00E06E4A">
      <w:pPr>
        <w:pStyle w:val="Textocomentario"/>
      </w:pPr>
      <w:r>
        <w:rPr>
          <w:rStyle w:val="Refdecomentario"/>
        </w:rPr>
        <w:annotationRef/>
      </w:r>
      <w:r>
        <w:rPr>
          <w:color w:val="000000"/>
        </w:rPr>
        <w:t>Blum A. Drought resistance—is it really a complex trait? Functional Plant Biology. 2011; 38: 753.</w:t>
      </w:r>
    </w:p>
    <w:p w14:paraId="7E773B7F" w14:textId="77777777" w:rsidR="00E06E4A" w:rsidRDefault="00E06E4A" w:rsidP="002F6458">
      <w:pPr>
        <w:pStyle w:val="Textocomentario"/>
      </w:pPr>
      <w:r>
        <w:rPr>
          <w:color w:val="2C5CFB"/>
        </w:rPr>
        <w:t xml:space="preserve">https://doi.org/10.1071/FP11101 </w:t>
      </w:r>
      <w:r>
        <w:rPr>
          <w:color w:val="000000"/>
        </w:rPr>
        <w:t xml:space="preserve">PMID: </w:t>
      </w:r>
      <w:r>
        <w:rPr>
          <w:color w:val="2C5CFB"/>
        </w:rPr>
        <w:t>32480932</w:t>
      </w:r>
    </w:p>
  </w:comment>
  <w:comment w:id="31" w:author="CLARA ESPINOSA DEL ALBA" w:date="2023-10-06T09:16:00Z" w:initials="CE">
    <w:p w14:paraId="450FBF18" w14:textId="77777777" w:rsidR="00E06E4A" w:rsidRDefault="00E06E4A">
      <w:pPr>
        <w:pStyle w:val="Textocomentario"/>
      </w:pPr>
      <w:r>
        <w:rPr>
          <w:rStyle w:val="Refdecomentario"/>
        </w:rPr>
        <w:annotationRef/>
      </w:r>
      <w:r>
        <w:rPr>
          <w:color w:val="000000"/>
        </w:rPr>
        <w:t>Finch-Savage WE, Leubner-Metzger G. Seed dormancy and the control of germination. New Phytologist.</w:t>
      </w:r>
    </w:p>
    <w:p w14:paraId="5059E6BD" w14:textId="77777777" w:rsidR="00E06E4A" w:rsidRDefault="00E06E4A"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2" w:author="CLARA ESPINOSA DEL ALBA" w:date="2023-10-06T09:53:00Z" w:initials="CE">
    <w:p w14:paraId="46CB007C" w14:textId="77777777" w:rsidR="00E06E4A" w:rsidRDefault="00E06E4A">
      <w:pPr>
        <w:pStyle w:val="Textocomentario"/>
      </w:pPr>
      <w:r>
        <w:rPr>
          <w:rStyle w:val="Refdecomentario"/>
        </w:rPr>
        <w:annotationRef/>
      </w:r>
      <w:r>
        <w:rPr>
          <w:color w:val="131413"/>
        </w:rPr>
        <w:t>Bullied WJ, Van Acker RC, Bullock PR (2012) Hydrothermal</w:t>
      </w:r>
    </w:p>
    <w:p w14:paraId="74DE7FBE" w14:textId="77777777" w:rsidR="00E06E4A" w:rsidRDefault="00E06E4A">
      <w:pPr>
        <w:pStyle w:val="Textocomentario"/>
      </w:pPr>
      <w:r>
        <w:rPr>
          <w:color w:val="131413"/>
        </w:rPr>
        <w:t>modeling of seedling emergence timing across topography</w:t>
      </w:r>
    </w:p>
    <w:p w14:paraId="7846677B" w14:textId="77777777" w:rsidR="00E06E4A" w:rsidRDefault="00E06E4A" w:rsidP="002F6458">
      <w:pPr>
        <w:pStyle w:val="Textocomentario"/>
      </w:pPr>
      <w:r>
        <w:rPr>
          <w:color w:val="131413"/>
        </w:rPr>
        <w:t>and soil depth. Agron J 104:423–436</w:t>
      </w:r>
    </w:p>
  </w:comment>
  <w:comment w:id="33" w:author="CLARA ESPINOSA DEL ALBA" w:date="2023-10-06T09:53:00Z" w:initials="CE">
    <w:p w14:paraId="470A63FE" w14:textId="77777777" w:rsidR="00E06E4A" w:rsidRDefault="00E06E4A">
      <w:pPr>
        <w:pStyle w:val="Textocomentario"/>
      </w:pPr>
      <w:r>
        <w:rPr>
          <w:rStyle w:val="Refdecomentario"/>
        </w:rPr>
        <w:annotationRef/>
      </w:r>
      <w:r>
        <w:rPr>
          <w:color w:val="131413"/>
        </w:rPr>
        <w:t>Hadas A (1977) Water uptake and germination of leguminous</w:t>
      </w:r>
    </w:p>
    <w:p w14:paraId="74AADA11" w14:textId="77777777" w:rsidR="00E06E4A" w:rsidRDefault="00E06E4A">
      <w:pPr>
        <w:pStyle w:val="Textocomentario"/>
      </w:pPr>
      <w:r>
        <w:rPr>
          <w:color w:val="131413"/>
        </w:rPr>
        <w:t>seeds in soils of changing matric and osmotic water potential.</w:t>
      </w:r>
    </w:p>
    <w:p w14:paraId="2CE3F0CA" w14:textId="77777777" w:rsidR="00E06E4A" w:rsidRDefault="00E06E4A" w:rsidP="002F6458">
      <w:pPr>
        <w:pStyle w:val="Textocomentario"/>
      </w:pPr>
      <w:r>
        <w:rPr>
          <w:color w:val="131413"/>
        </w:rPr>
        <w:t>J Exp Bot 28:977–985</w:t>
      </w:r>
    </w:p>
  </w:comment>
  <w:comment w:id="36" w:author="CLARA ESPINOSA DEL ALBA" w:date="2023-10-06T10:40:00Z" w:initials="CE">
    <w:p w14:paraId="7462C219" w14:textId="77777777" w:rsidR="00E06E4A" w:rsidRDefault="00E06E4A">
      <w:pPr>
        <w:pStyle w:val="Textocomentario"/>
      </w:pPr>
      <w:r>
        <w:rPr>
          <w:rStyle w:val="Refdecomentario"/>
        </w:rPr>
        <w:annotationRef/>
      </w:r>
      <w:r>
        <w:t>Philippi, T., &amp; Seger, J. (1989). Hedging one's evolutionary bets, revisited.</w:t>
      </w:r>
    </w:p>
    <w:p w14:paraId="0BBD4042" w14:textId="77777777" w:rsidR="00E06E4A" w:rsidRDefault="00E06E4A">
      <w:pPr>
        <w:pStyle w:val="Textocomentario"/>
      </w:pPr>
      <w:r>
        <w:rPr>
          <w:i/>
          <w:iCs/>
        </w:rPr>
        <w:t>Trends in Ecology &amp; Evolution</w:t>
      </w:r>
      <w:r>
        <w:t xml:space="preserve">, </w:t>
      </w:r>
      <w:r>
        <w:rPr>
          <w:i/>
          <w:iCs/>
        </w:rPr>
        <w:t>4</w:t>
      </w:r>
      <w:r>
        <w:t>, 41–44. https://doi.</w:t>
      </w:r>
    </w:p>
    <w:p w14:paraId="420CBC90" w14:textId="77777777" w:rsidR="00E06E4A" w:rsidRDefault="00E06E4A" w:rsidP="002F6458">
      <w:pPr>
        <w:pStyle w:val="Textocomentario"/>
      </w:pPr>
      <w:r>
        <w:t>org/10.1016/0169-5347(89)90138-9</w:t>
      </w:r>
    </w:p>
  </w:comment>
  <w:comment w:id="37" w:author="CLARA ESPINOSA DEL ALBA" w:date="2023-10-06T10:41:00Z" w:initials="CE">
    <w:p w14:paraId="0E7D9B39" w14:textId="77777777" w:rsidR="00E06E4A" w:rsidRDefault="00E06E4A">
      <w:pPr>
        <w:pStyle w:val="Textocomentario"/>
      </w:pPr>
      <w:r>
        <w:rPr>
          <w:rStyle w:val="Refdecomentario"/>
        </w:rPr>
        <w:annotationRef/>
      </w:r>
      <w:r>
        <w:t>Simons, A. M. (2011). Modes of response to environmental change</w:t>
      </w:r>
    </w:p>
    <w:p w14:paraId="03B89641" w14:textId="77777777" w:rsidR="00E06E4A" w:rsidRDefault="00E06E4A">
      <w:pPr>
        <w:pStyle w:val="Textocomentario"/>
      </w:pPr>
      <w:r>
        <w:t xml:space="preserve">and the elusive empirical evidence for bet hedging. </w:t>
      </w:r>
      <w:r>
        <w:rPr>
          <w:i/>
          <w:iCs/>
        </w:rPr>
        <w:t>Proceedings of</w:t>
      </w:r>
    </w:p>
    <w:p w14:paraId="5B68E619" w14:textId="77777777" w:rsidR="00E06E4A" w:rsidRDefault="00E06E4A">
      <w:pPr>
        <w:pStyle w:val="Textocomentario"/>
      </w:pPr>
      <w:r>
        <w:rPr>
          <w:i/>
          <w:iCs/>
        </w:rPr>
        <w:t>the Royal Society B: Biological Sciences</w:t>
      </w:r>
      <w:r>
        <w:t xml:space="preserve">, </w:t>
      </w:r>
      <w:r>
        <w:rPr>
          <w:i/>
          <w:iCs/>
        </w:rPr>
        <w:t>278</w:t>
      </w:r>
      <w:r>
        <w:t>, 1601–1609. https://doi.</w:t>
      </w:r>
    </w:p>
    <w:p w14:paraId="71654707" w14:textId="77777777" w:rsidR="00E06E4A" w:rsidRPr="002F6458" w:rsidRDefault="00E06E4A" w:rsidP="002F6458">
      <w:pPr>
        <w:pStyle w:val="Textocomentario"/>
        <w:rPr>
          <w:lang w:val="es-ES"/>
        </w:rPr>
      </w:pPr>
      <w:r w:rsidRPr="002F6458">
        <w:rPr>
          <w:lang w:val="es-ES"/>
        </w:rPr>
        <w:t>org/10.1098/rspb.2011.0176</w:t>
      </w:r>
    </w:p>
  </w:comment>
  <w:comment w:id="38" w:author="CLARA ESPINOSA DEL ALBA" w:date="2023-10-06T10:41:00Z" w:initials="CE">
    <w:p w14:paraId="65A4264B" w14:textId="77777777" w:rsidR="00E06E4A" w:rsidRPr="0039051E" w:rsidRDefault="00E06E4A">
      <w:pPr>
        <w:pStyle w:val="Textocomentario"/>
      </w:pPr>
      <w:r>
        <w:rPr>
          <w:rStyle w:val="Refdecomentario"/>
        </w:rPr>
        <w:annotationRef/>
      </w:r>
      <w:r w:rsidRPr="002F6458">
        <w:rPr>
          <w:lang w:val="es-ES"/>
        </w:rPr>
        <w:t xml:space="preserve">Venable, D. L. (2007). </w:t>
      </w:r>
      <w:r>
        <w:t xml:space="preserve">Bet hedging in a guild of desert annuals. </w:t>
      </w:r>
      <w:r w:rsidRPr="0039051E">
        <w:rPr>
          <w:i/>
          <w:iCs/>
        </w:rPr>
        <w:t>Ecology</w:t>
      </w:r>
      <w:r w:rsidRPr="0039051E">
        <w:t>,</w:t>
      </w:r>
    </w:p>
    <w:p w14:paraId="342C6D70" w14:textId="77777777" w:rsidR="00E06E4A" w:rsidRPr="0039051E" w:rsidRDefault="00E06E4A" w:rsidP="002F6458">
      <w:pPr>
        <w:pStyle w:val="Textocomentario"/>
      </w:pPr>
      <w:r w:rsidRPr="0039051E">
        <w:rPr>
          <w:i/>
          <w:iCs/>
        </w:rPr>
        <w:t>88</w:t>
      </w:r>
      <w:r w:rsidRPr="0039051E">
        <w:t>, 1086–1090. https://doi.org/10.1890/06-1495</w:t>
      </w:r>
    </w:p>
  </w:comment>
  <w:comment w:id="39" w:author="CLARA ESPINOSA DEL ALBA" w:date="2023-10-05T16:49:00Z" w:initials="CE">
    <w:p w14:paraId="790ECB47" w14:textId="5E35CE25" w:rsidR="00E06E4A" w:rsidRPr="0039051E" w:rsidRDefault="00E06E4A" w:rsidP="002F6458">
      <w:pPr>
        <w:pStyle w:val="Textocomentario"/>
      </w:pPr>
      <w:r>
        <w:rPr>
          <w:rStyle w:val="Refdecomentario"/>
        </w:rPr>
        <w:annotationRef/>
      </w:r>
      <w:r w:rsidRPr="0039051E">
        <w:t>From Gya 2023</w:t>
      </w:r>
    </w:p>
  </w:comment>
  <w:comment w:id="40" w:author="Cuenta Microsoft" w:date="2023-11-27T13:32:00Z" w:initials="CM">
    <w:p w14:paraId="1A88BB0A" w14:textId="7BEEB9A8" w:rsidR="00E06E4A" w:rsidRPr="0039051E" w:rsidRDefault="00E06E4A">
      <w:pPr>
        <w:pStyle w:val="Textocomentario"/>
      </w:pPr>
      <w:r>
        <w:rPr>
          <w:rStyle w:val="Refdecomentario"/>
        </w:rPr>
        <w:annotationRef/>
      </w:r>
      <w:r w:rsidRPr="0039051E">
        <w:t xml:space="preserve">Incomplete data! </w:t>
      </w:r>
    </w:p>
  </w:comment>
  <w:comment w:id="41" w:author="Diana María Cruz Tejada" w:date="2023-10-04T16:58:00Z" w:initials="DC">
    <w:p w14:paraId="60A8B9A7" w14:textId="43CC82C6" w:rsidR="00E06E4A" w:rsidRPr="0039051E" w:rsidRDefault="00E06E4A" w:rsidP="002F6458">
      <w:pPr>
        <w:pStyle w:val="Textocomentario"/>
      </w:pPr>
      <w:r>
        <w:rPr>
          <w:rStyle w:val="Refdecomentario"/>
        </w:rPr>
        <w:annotationRef/>
      </w:r>
      <w:r w:rsidRPr="0039051E">
        <w:t>Siembra intermedia</w:t>
      </w:r>
    </w:p>
  </w:comment>
  <w:comment w:id="42" w:author="CLARA ESPINOSA DEL ALBA" w:date="2023-12-04T10:30:00Z" w:initials="CE">
    <w:p w14:paraId="38F7E8BE" w14:textId="77777777" w:rsidR="00385A25" w:rsidRDefault="00385A25" w:rsidP="00FE4910">
      <w:pPr>
        <w:pStyle w:val="Textocomentario"/>
      </w:pPr>
      <w:r>
        <w:rPr>
          <w:rStyle w:val="Refdecomentario"/>
        </w:rPr>
        <w:annotationRef/>
      </w:r>
      <w:r>
        <w:t>transgenerational effects into the regeneration niche?</w:t>
      </w:r>
    </w:p>
  </w:comment>
  <w:comment w:id="43" w:author="CLARA ESPINOSA DEL ALBA" w:date="2023-12-04T10:36:00Z" w:initials="CE">
    <w:p w14:paraId="4B3D9F64" w14:textId="77777777" w:rsidR="00DE0318" w:rsidRDefault="00DE0318" w:rsidP="00296EC9">
      <w:pPr>
        <w:pStyle w:val="Textocomentario"/>
      </w:pPr>
      <w:r>
        <w:rPr>
          <w:rStyle w:val="Refdecomentario"/>
        </w:rPr>
        <w:annotationRef/>
      </w:r>
      <w:r>
        <w:t>Physiological responses to explore bet-hedging strategies?</w:t>
      </w:r>
    </w:p>
  </w:comment>
  <w:comment w:id="44" w:author="EDUARDO FERNANDEZ PASCUAL" w:date="2023-12-11T11:01:00Z" w:initials="EF">
    <w:p w14:paraId="6B0AC878" w14:textId="77777777" w:rsidR="00FE3409" w:rsidRDefault="00FE3409" w:rsidP="00F83171">
      <w:pPr>
        <w:pStyle w:val="Textocomentario"/>
      </w:pPr>
      <w:r>
        <w:rPr>
          <w:rStyle w:val="Refdecomentario"/>
        </w:rPr>
        <w:annotationRef/>
      </w:r>
      <w:r>
        <w:t>En este caso es mejor dedicar un apartado a describir la especie y el hábitat, y otro a describir los sites.</w:t>
      </w:r>
    </w:p>
  </w:comment>
  <w:comment w:id="54" w:author="EDUARDO FERNANDEZ PASCUAL" w:date="2023-12-11T10:54:00Z" w:initials="EF">
    <w:p w14:paraId="0773FD95" w14:textId="387B96F4" w:rsidR="00A556AE" w:rsidRDefault="00A556AE" w:rsidP="00506EC1">
      <w:pPr>
        <w:pStyle w:val="Textocomentario"/>
      </w:pPr>
      <w:r>
        <w:rPr>
          <w:rStyle w:val="Refdecomentario"/>
        </w:rPr>
        <w:annotationRef/>
      </w:r>
      <w:r>
        <w:t>Añadir autores, familia.</w:t>
      </w:r>
    </w:p>
  </w:comment>
  <w:comment w:id="56" w:author="EDUARDO FERNANDEZ PASCUAL" w:date="2023-12-11T11:00:00Z" w:initials="EF">
    <w:p w14:paraId="7C75745A" w14:textId="77777777" w:rsidR="00FE3409" w:rsidRDefault="00FE3409" w:rsidP="008A4979">
      <w:pPr>
        <w:pStyle w:val="Textocomentario"/>
      </w:pPr>
      <w:r>
        <w:rPr>
          <w:rStyle w:val="Refdecomentario"/>
        </w:rPr>
        <w:annotationRef/>
      </w:r>
      <w:r>
        <w:t>Quita todos los "see", con citar el número y letra de la figura es suficiente.</w:t>
      </w:r>
    </w:p>
  </w:comment>
  <w:comment w:id="57" w:author="EDUARDO FERNANDEZ PASCUAL" w:date="2023-12-11T10:56:00Z" w:initials="EF">
    <w:p w14:paraId="072026D4" w14:textId="424260A0" w:rsidR="00BB58B6" w:rsidRDefault="00BB58B6" w:rsidP="004C0D3B">
      <w:pPr>
        <w:pStyle w:val="Textocomentario"/>
      </w:pPr>
      <w:r>
        <w:rPr>
          <w:rStyle w:val="Refdecomentario"/>
        </w:rPr>
        <w:annotationRef/>
      </w:r>
      <w:r>
        <w:t>Al final habrá que cambiar el orden a los paneles para que coincidan con el orden de aparición en el texto.</w:t>
      </w:r>
    </w:p>
  </w:comment>
  <w:comment w:id="71" w:author="EDUARDO FERNANDEZ PASCUAL" w:date="2023-12-11T10:54:00Z" w:initials="EF">
    <w:p w14:paraId="1C7B4195" w14:textId="77777777" w:rsidR="00A5205A" w:rsidRDefault="00A5205A" w:rsidP="00A5205A">
      <w:pPr>
        <w:pStyle w:val="Textocomentario"/>
      </w:pPr>
      <w:r>
        <w:rPr>
          <w:rStyle w:val="Refdecomentario"/>
        </w:rPr>
        <w:annotationRef/>
      </w:r>
      <w:r>
        <w:t>Añadir autores, familia.</w:t>
      </w:r>
    </w:p>
  </w:comment>
  <w:comment w:id="109" w:author="EDUARDO FERNANDEZ PASCUAL" w:date="2023-12-11T11:17:00Z" w:initials="EF">
    <w:p w14:paraId="5D3C1C28" w14:textId="77777777" w:rsidR="009D3D96" w:rsidRDefault="009D3D96" w:rsidP="009968AB">
      <w:pPr>
        <w:pStyle w:val="Textocomentario"/>
      </w:pPr>
      <w:r>
        <w:rPr>
          <w:rStyle w:val="Refdecomentario"/>
        </w:rPr>
        <w:annotationRef/>
      </w:r>
      <w:r>
        <w:t>Hace falta darle más contexto bioclimático y biogeográfico a las Cantabrian Mountains, describiendo las altitudes medias, la altura del límite del bosque, la transición Mediterráneo-Templado...</w:t>
      </w:r>
    </w:p>
  </w:comment>
  <w:comment w:id="130" w:author="EDUARDO FERNANDEZ PASCUAL" w:date="2023-12-11T11:29:00Z" w:initials="EF">
    <w:p w14:paraId="3953BF7D" w14:textId="77777777" w:rsidR="00540DD3" w:rsidRDefault="00540DD3" w:rsidP="006708EE">
      <w:pPr>
        <w:pStyle w:val="Textocomentario"/>
      </w:pPr>
      <w:r>
        <w:rPr>
          <w:rStyle w:val="Refdecomentario"/>
        </w:rPr>
        <w:annotationRef/>
      </w:r>
      <w:r>
        <w:t>Añadir plot area</w:t>
      </w:r>
    </w:p>
  </w:comment>
  <w:comment w:id="133" w:author="EDUARDO FERNANDEZ PASCUAL" w:date="2023-12-11T11:18:00Z" w:initials="EF">
    <w:p w14:paraId="2027B1F0" w14:textId="11DAC4F5" w:rsidR="00113279" w:rsidRDefault="00113279" w:rsidP="00652B3F">
      <w:pPr>
        <w:pStyle w:val="Textocomentario"/>
      </w:pPr>
      <w:r>
        <w:rPr>
          <w:rStyle w:val="Refdecomentario"/>
        </w:rPr>
        <w:annotationRef/>
      </w:r>
      <w:r>
        <w:t>No es necesario.</w:t>
      </w:r>
    </w:p>
  </w:comment>
  <w:comment w:id="134" w:author="EDUARDO FERNANDEZ PASCUAL" w:date="2023-12-11T11:30:00Z" w:initials="EF">
    <w:p w14:paraId="5BDB443A" w14:textId="77777777" w:rsidR="00B72E17" w:rsidRDefault="00B72E17" w:rsidP="00F64E8B">
      <w:pPr>
        <w:pStyle w:val="Textocomentario"/>
      </w:pPr>
      <w:r>
        <w:rPr>
          <w:rStyle w:val="Refdecomentario"/>
        </w:rPr>
        <w:annotationRef/>
      </w:r>
      <w:r>
        <w:t>Plot area</w:t>
      </w:r>
    </w:p>
  </w:comment>
  <w:comment w:id="152" w:author="EDUARDO FERNANDEZ PASCUAL" w:date="2023-12-11T11:22:00Z" w:initials="EF">
    <w:p w14:paraId="2CEEEC05" w14:textId="6D5BACFC" w:rsidR="00E239BD" w:rsidRDefault="00E239BD" w:rsidP="00F31403">
      <w:pPr>
        <w:pStyle w:val="Textocomentario"/>
      </w:pPr>
      <w:r>
        <w:rPr>
          <w:rStyle w:val="Refdecomentario"/>
        </w:rPr>
        <w:annotationRef/>
      </w:r>
      <w:r>
        <w:t>Para el manuscrito pon mejor las figuras y las tablas al final.</w:t>
      </w:r>
    </w:p>
  </w:comment>
  <w:comment w:id="153" w:author="CLARA ESPINOSA DEL ALBA" w:date="2023-12-04T12:58:00Z" w:initials="CEDA">
    <w:p w14:paraId="4BDEBBAA" w14:textId="6B40BD1C" w:rsidR="00BB202A" w:rsidRDefault="00BB202A" w:rsidP="00917A3D">
      <w:pPr>
        <w:pStyle w:val="Textocomentario"/>
      </w:pPr>
      <w:r>
        <w:rPr>
          <w:rStyle w:val="Refdecomentario"/>
        </w:rPr>
        <w:annotationRef/>
      </w:r>
      <w:r>
        <w:t>Edu podríamos pensar si queremos poner las cruces de cada site marcando dónde se recogieron las semillas utilizadas para el experimento. Están en github si les quieres echar un vistazo</w:t>
      </w:r>
    </w:p>
  </w:comment>
  <w:comment w:id="154" w:author="EDUARDO FERNANDEZ PASCUAL" w:date="2023-12-11T14:33:00Z" w:initials="EF">
    <w:p w14:paraId="73A97C6A" w14:textId="77777777" w:rsidR="00E60420" w:rsidRDefault="00E60420" w:rsidP="00E60420">
      <w:pPr>
        <w:pStyle w:val="Textocomentario"/>
      </w:pPr>
      <w:r>
        <w:rPr>
          <w:rStyle w:val="Refdecomentario"/>
        </w:rPr>
        <w:annotationRef/>
      </w:r>
      <w:r>
        <w:t>En suplemento si acaso</w:t>
      </w:r>
    </w:p>
  </w:comment>
  <w:comment w:id="179" w:author="EDUARDO FERNANDEZ PASCUAL" w:date="2023-12-11T11:32:00Z" w:initials="EF">
    <w:p w14:paraId="1E63FBB5" w14:textId="78A866E6" w:rsidR="005C68C8" w:rsidRDefault="005C68C8" w:rsidP="00D407AC">
      <w:pPr>
        <w:pStyle w:val="Textocomentario"/>
      </w:pPr>
      <w:r>
        <w:rPr>
          <w:rStyle w:val="Refdecomentario"/>
        </w:rPr>
        <w:annotationRef/>
      </w:r>
      <w:r>
        <w:t>Hay que tener en cuenta que el plot central es mayor. Lo mejor es dar los números sólo para los plots de 1m2, que son comparables.</w:t>
      </w:r>
    </w:p>
  </w:comment>
  <w:comment w:id="182" w:author="EDUARDO FERNANDEZ PASCUAL" w:date="2023-12-11T11:34:00Z" w:initials="EF">
    <w:p w14:paraId="3762F672" w14:textId="77777777" w:rsidR="00C01928" w:rsidRDefault="00C01928" w:rsidP="00E537B3">
      <w:pPr>
        <w:pStyle w:val="Textocomentario"/>
      </w:pPr>
      <w:r>
        <w:rPr>
          <w:rStyle w:val="Refdecomentario"/>
        </w:rPr>
        <w:annotationRef/>
      </w:r>
      <w:r>
        <w:t>Ajustar los datos a los plots con dianthus</w:t>
      </w:r>
    </w:p>
  </w:comment>
  <w:comment w:id="209" w:author="CLARA ESPINOSA DEL ALBA" w:date="2023-10-03T16:35:00Z" w:initials="CE">
    <w:p w14:paraId="74ABA07F" w14:textId="7A1D7B07" w:rsidR="00E06E4A" w:rsidRDefault="00E06E4A" w:rsidP="002F6458">
      <w:pPr>
        <w:pStyle w:val="Textocomentario"/>
      </w:pPr>
      <w:r>
        <w:rPr>
          <w:rStyle w:val="Refdecomentario"/>
        </w:rPr>
        <w:annotationRef/>
      </w:r>
      <w:r>
        <w:t>Add some info about number of days with water stress</w:t>
      </w:r>
    </w:p>
  </w:comment>
  <w:comment w:id="210" w:author="CLARA ESPINOSA DEL ALBA" w:date="2023-10-05T15:25:00Z" w:initials="CE">
    <w:p w14:paraId="17846C49" w14:textId="77777777" w:rsidR="00E06E4A" w:rsidRDefault="00E06E4A" w:rsidP="002F6458">
      <w:pPr>
        <w:pStyle w:val="Textocomentario"/>
      </w:pPr>
      <w:r>
        <w:rPr>
          <w:rStyle w:val="Refdecomentario"/>
        </w:rPr>
        <w:annotationRef/>
      </w:r>
      <w:r>
        <w:t>Boxplot of growing season mean soil water potential (check Gya 2023 fig1)</w:t>
      </w:r>
    </w:p>
  </w:comment>
  <w:comment w:id="286" w:author="EDUARDO FERNANDEZ PASCUAL" w:date="2023-12-11T12:19:00Z" w:initials="EF">
    <w:p w14:paraId="77684E97" w14:textId="77777777" w:rsidR="002B403F" w:rsidRDefault="002B403F" w:rsidP="002B403F">
      <w:pPr>
        <w:pStyle w:val="Textocomentario"/>
      </w:pPr>
      <w:r>
        <w:rPr>
          <w:rStyle w:val="Refdecomentario"/>
        </w:rPr>
        <w:annotationRef/>
      </w:r>
      <w:r>
        <w:t>A continuación, habría que comentar que GDD está correlacionado con water stress.</w:t>
      </w:r>
    </w:p>
  </w:comment>
  <w:comment w:id="320" w:author="EDUARDO FERNANDEZ PASCUAL" w:date="2023-12-11T13:44:00Z" w:initials="EF">
    <w:p w14:paraId="0D85033C" w14:textId="77777777" w:rsidR="00585B7F" w:rsidRDefault="00585B7F" w:rsidP="00585B7F">
      <w:pPr>
        <w:pStyle w:val="Textocomentario"/>
      </w:pPr>
      <w:r>
        <w:rPr>
          <w:rStyle w:val="Refdecomentario"/>
        </w:rPr>
        <w:annotationRef/>
      </w:r>
      <w:r>
        <w:t>El water potential no lo podemos mostrar en positivo, como sale del aparato. Hay que pasarlo a negativo y dividirlo entre diez para que sea comparable con los treatments.</w:t>
      </w:r>
    </w:p>
  </w:comment>
  <w:comment w:id="353" w:author="EDUARDO FERNANDEZ PASCUAL" w:date="2023-12-11T12:27:00Z" w:initials="EF">
    <w:p w14:paraId="11F6ECD2" w14:textId="1919B012" w:rsidR="00E244A6" w:rsidRDefault="00E244A6" w:rsidP="00E244A6">
      <w:pPr>
        <w:pStyle w:val="Textocomentario"/>
      </w:pPr>
      <w:r>
        <w:rPr>
          <w:rStyle w:val="Refdecomentario"/>
        </w:rPr>
        <w:annotationRef/>
      </w:r>
      <w:r>
        <w:t>Poner el número de plots con Dianthus</w:t>
      </w:r>
    </w:p>
  </w:comment>
  <w:comment w:id="425" w:author="EDUARDO FERNANDEZ PASCUAL" w:date="2023-12-11T12:47:00Z" w:initials="EF">
    <w:p w14:paraId="684FEE6D" w14:textId="77777777" w:rsidR="004E3A52" w:rsidRDefault="004E3A52" w:rsidP="004E3A52">
      <w:pPr>
        <w:pStyle w:val="Textocomentario"/>
      </w:pPr>
      <w:r>
        <w:rPr>
          <w:rStyle w:val="Refdecomentario"/>
        </w:rPr>
        <w:annotationRef/>
      </w:r>
      <w:r>
        <w:t>Mejor llamarlas "fresh".</w:t>
      </w:r>
    </w:p>
  </w:comment>
  <w:comment w:id="481" w:author="CLARA ESPINOSA DEL ALBA" w:date="2023-10-06T10:04:00Z" w:initials="CE">
    <w:p w14:paraId="7DB9C079" w14:textId="2D9CB6CD" w:rsidR="00E06E4A" w:rsidRPr="00772697" w:rsidRDefault="00E06E4A">
      <w:pPr>
        <w:pStyle w:val="Textocomentario"/>
        <w:rPr>
          <w:lang w:val="es-ES"/>
        </w:rPr>
      </w:pPr>
      <w:r>
        <w:rPr>
          <w:rStyle w:val="Refdecomentario"/>
        </w:rPr>
        <w:annotationRef/>
      </w:r>
      <w:r w:rsidRPr="002F6458">
        <w:rPr>
          <w:lang w:val="es-ES"/>
        </w:rPr>
        <w:t xml:space="preserve">Villela FA, Doni-Filho L, Sequeira EL. 1991. </w:t>
      </w:r>
      <w:r w:rsidRPr="00772697">
        <w:rPr>
          <w:lang w:val="es-ES"/>
        </w:rPr>
        <w:t>Tabela de</w:t>
      </w:r>
    </w:p>
    <w:p w14:paraId="5A19ED53" w14:textId="77777777" w:rsidR="00E06E4A" w:rsidRPr="002F6458" w:rsidRDefault="00E06E4A">
      <w:pPr>
        <w:pStyle w:val="Textocomentario"/>
        <w:rPr>
          <w:lang w:val="es-ES"/>
        </w:rPr>
      </w:pPr>
      <w:r w:rsidRPr="002F6458">
        <w:rPr>
          <w:lang w:val="es-ES"/>
        </w:rPr>
        <w:t>potencial osmótico em função da concentração de</w:t>
      </w:r>
    </w:p>
    <w:p w14:paraId="2FB25D4C" w14:textId="77777777" w:rsidR="00E06E4A" w:rsidRPr="0039051E" w:rsidRDefault="00E06E4A">
      <w:pPr>
        <w:pStyle w:val="Textocomentario"/>
      </w:pPr>
      <w:r w:rsidRPr="002F6458">
        <w:rPr>
          <w:lang w:val="es-ES"/>
        </w:rPr>
        <w:t xml:space="preserve">polietileno glicol 6.000 e da temperatura. </w:t>
      </w:r>
      <w:r w:rsidRPr="0039051E">
        <w:rPr>
          <w:i/>
          <w:iCs/>
        </w:rPr>
        <w:t>Pesquisa</w:t>
      </w:r>
    </w:p>
    <w:p w14:paraId="6363A82C" w14:textId="77777777" w:rsidR="00E06E4A" w:rsidRPr="0039051E" w:rsidRDefault="00E06E4A" w:rsidP="002F6458">
      <w:pPr>
        <w:pStyle w:val="Textocomentario"/>
      </w:pPr>
      <w:r w:rsidRPr="0039051E">
        <w:rPr>
          <w:i/>
          <w:iCs/>
        </w:rPr>
        <w:t xml:space="preserve">Agropecuária Brasileira </w:t>
      </w:r>
      <w:r w:rsidRPr="0039051E">
        <w:rPr>
          <w:b/>
          <w:bCs/>
        </w:rPr>
        <w:t>26</w:t>
      </w:r>
      <w:r w:rsidRPr="0039051E">
        <w:t>: 1957-1968.</w:t>
      </w:r>
    </w:p>
  </w:comment>
  <w:comment w:id="620" w:author="CLARA ESPINOSA DEL ALBA" w:date="2023-12-04T13:03:00Z" w:initials="CEDA">
    <w:p w14:paraId="35B9DF96" w14:textId="77777777" w:rsidR="004211BA" w:rsidRDefault="004211BA" w:rsidP="001469F2">
      <w:pPr>
        <w:pStyle w:val="Textocomentario"/>
      </w:pPr>
      <w:r>
        <w:rPr>
          <w:rStyle w:val="Refdecomentario"/>
        </w:rPr>
        <w:annotationRef/>
      </w:r>
      <w:r>
        <w:t xml:space="preserve">Fernández-Pascual Eduardo and González-Rodríguez Gil (2020). seedr: Hydro and Thermal Time Seed Germination Models in R. R package version 0.3.0. https://CRAN.R-project.org/package=seedr </w:t>
      </w:r>
    </w:p>
  </w:comment>
  <w:comment w:id="623" w:author="CLARA ESPINOSA DEL ALBA" w:date="2023-12-04T13:02:00Z" w:initials="CEDA">
    <w:p w14:paraId="4681C9A5" w14:textId="77777777" w:rsidR="00196BB5" w:rsidRDefault="00196BB5" w:rsidP="00196BB5">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626" w:author="CLARA ESPINOSA DEL ALBA" w:date="2023-12-04T13:02:00Z" w:initials="CEDA">
    <w:p w14:paraId="45D49460" w14:textId="7AD360CE" w:rsidR="004211BA" w:rsidRDefault="004211BA" w:rsidP="0018072D">
      <w:pPr>
        <w:pStyle w:val="Textocomentario"/>
      </w:pPr>
      <w:r>
        <w:rPr>
          <w:rStyle w:val="Refdecomentario"/>
        </w:rPr>
        <w:annotationRef/>
      </w:r>
      <w:r>
        <w:t xml:space="preserve">Mollie E. Brooks, Kasper Kristensen, Koen J. van Benthem, Arni Magnusson, Casper W. Berg, Anders Nielsen, Hans J. Skaug, Martin Maechler and Benjamin M. Bolker (2017). glmmTMB Balances Speed and Flexibility Among Packages for Zero-inflated Generalized Linear Mixed Modeling. The R Journal, 9(2), 378-400. doi: 10.32614/RJ-2017-066. </w:t>
      </w:r>
    </w:p>
  </w:comment>
  <w:comment w:id="628" w:author="CLARA ESPINOSA DEL ALBA" w:date="2023-12-04T13:03:00Z" w:initials="CEDA">
    <w:p w14:paraId="25243D44" w14:textId="77777777" w:rsidR="009034F4" w:rsidRDefault="009034F4" w:rsidP="009034F4">
      <w:pPr>
        <w:pStyle w:val="Textocomentario"/>
      </w:pPr>
      <w:r>
        <w:rPr>
          <w:rStyle w:val="Refdecomentario"/>
        </w:rPr>
        <w:annotationRef/>
      </w:r>
      <w:r>
        <w:t xml:space="preserve">Fernández-Pascual Eduardo and González-Rodríguez Gil (2020). seedr: Hydro and Thermal Time Seed Germination Models in R. R package version 0.3.0. https://CRAN.R-project.org/package=seedr </w:t>
      </w:r>
    </w:p>
  </w:comment>
  <w:comment w:id="640" w:author="CLARA ESPINOSA DEL ALBA" w:date="2023-12-04T13:07:00Z" w:initials="CEDA">
    <w:p w14:paraId="0F55C2E8" w14:textId="77777777" w:rsidR="008A0176" w:rsidRDefault="008A0176" w:rsidP="008A0176">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647" w:author="CLARA ESPINOSA DEL ALBA" w:date="2023-12-04T13:04:00Z" w:initials="CEDA">
    <w:p w14:paraId="792836C9" w14:textId="77777777" w:rsidR="009221FF" w:rsidRDefault="009221FF" w:rsidP="009221FF">
      <w:pPr>
        <w:pStyle w:val="Textocomentario"/>
      </w:pPr>
      <w:r>
        <w:rPr>
          <w:rStyle w:val="Refdecomentario"/>
        </w:rPr>
        <w:annotationRef/>
      </w:r>
      <w:r>
        <w:t xml:space="preserve">Thomas Lin Pedersen (2023). patchwork: The Composer of Plots. R package version 1.1.3. https://CRAN.R-project.org/package=patchwork </w:t>
      </w:r>
    </w:p>
  </w:comment>
  <w:comment w:id="651" w:author="CLARA ESPINOSA DEL ALBA" w:date="2023-12-04T13:03:00Z" w:initials="CEDA">
    <w:p w14:paraId="79E60E24" w14:textId="77777777" w:rsidR="00AE4B7E" w:rsidRDefault="00AE4B7E" w:rsidP="00957A4E">
      <w:pPr>
        <w:pStyle w:val="Textocomentario"/>
      </w:pPr>
      <w:r>
        <w:rPr>
          <w:rStyle w:val="Refdecomentario"/>
        </w:rPr>
        <w:annotationRef/>
      </w:r>
      <w:r>
        <w:t xml:space="preserve">H. Wickham. ggplot2: Elegant Graphics for Data Analysis. Springer-Verlag New York, 2016. </w:t>
      </w:r>
    </w:p>
  </w:comment>
  <w:comment w:id="652" w:author="CLARA ESPINOSA DEL ALBA" w:date="2023-12-04T13:04:00Z" w:initials="CEDA">
    <w:p w14:paraId="3B824FBB" w14:textId="77777777" w:rsidR="00455E8D" w:rsidRDefault="00455E8D" w:rsidP="00EE159D">
      <w:pPr>
        <w:pStyle w:val="Textocomentario"/>
      </w:pPr>
      <w:r>
        <w:rPr>
          <w:rStyle w:val="Refdecomentario"/>
        </w:rPr>
        <w:annotationRef/>
      </w:r>
      <w:r>
        <w:t xml:space="preserve">Thomas Lin Pedersen (2023). patchwork: The Composer of Plots. R package version 1.1.3. https://CRAN.R-project.org/package=patchwork </w:t>
      </w:r>
    </w:p>
  </w:comment>
  <w:comment w:id="657" w:author="CLARA ESPINOSA DEL ALBA" w:date="2023-12-04T13:05:00Z" w:initials="CEDA">
    <w:p w14:paraId="1025896C" w14:textId="77777777" w:rsidR="007B1808" w:rsidRDefault="007B1808" w:rsidP="00DA69A6">
      <w:pPr>
        <w:pStyle w:val="Textocomentario"/>
      </w:pPr>
      <w:r>
        <w:rPr>
          <w:rStyle w:val="Refdecomentario"/>
        </w:rPr>
        <w:annotationRef/>
      </w:r>
      <w:r>
        <w:t xml:space="preserve">Karthik Ram and Hadley Wickham (2023). wesanderson: A Wes Anderson Palette Generator. R package version 0.3.7. https://CRAN.R-project.org/package=wesanderson </w:t>
      </w:r>
    </w:p>
  </w:comment>
  <w:comment w:id="705" w:author="EDUARDO FERNANDEZ PASCUAL" w:date="2023-12-11T13:27:00Z" w:initials="EF">
    <w:p w14:paraId="268ADE62" w14:textId="77777777" w:rsidR="00C313D3" w:rsidRDefault="00C313D3" w:rsidP="00C313D3">
      <w:pPr>
        <w:pStyle w:val="Textocomentario"/>
      </w:pPr>
      <w:r>
        <w:rPr>
          <w:rStyle w:val="Refdecomentario"/>
        </w:rPr>
        <w:annotationRef/>
      </w:r>
      <w:r>
        <w:t>Revisa si no se escribe al revés primero subpop luego site</w:t>
      </w:r>
    </w:p>
  </w:comment>
  <w:comment w:id="711" w:author="CLARA ESPINOSA DEL ALBA" w:date="2023-12-04T13:07:00Z" w:initials="CEDA">
    <w:p w14:paraId="5CA3D8C8" w14:textId="06C61EAD" w:rsidR="00EB0BFA" w:rsidRDefault="00EB0BFA" w:rsidP="00BC6390">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725" w:author="CLARA ESPINOSA DEL ALBA" w:date="2023-12-04T13:13:00Z" w:initials="CEDA">
    <w:p w14:paraId="6B671B5B" w14:textId="77777777" w:rsidR="00633FF5" w:rsidRDefault="00633FF5" w:rsidP="007A7B92">
      <w:pPr>
        <w:pStyle w:val="Textocomentario"/>
      </w:pPr>
      <w:r>
        <w:rPr>
          <w:rStyle w:val="Refdecomentario"/>
        </w:rPr>
        <w:annotationRef/>
      </w:r>
      <w:r>
        <w:rPr>
          <w:color w:val="000000"/>
          <w:highlight w:val="white"/>
        </w:rPr>
        <w:t>Bradford, K. J. (1990). A water relations analysis of seed germination rates. </w:t>
      </w:r>
      <w:r>
        <w:rPr>
          <w:i/>
          <w:iCs/>
          <w:color w:val="000000"/>
          <w:highlight w:val="white"/>
        </w:rPr>
        <w:t>Plant Physiology</w:t>
      </w:r>
      <w:r>
        <w:rPr>
          <w:color w:val="000000"/>
          <w:highlight w:val="white"/>
        </w:rPr>
        <w:t>, 94(2), 840-849</w:t>
      </w:r>
      <w:r>
        <w:t xml:space="preserve"> </w:t>
      </w:r>
    </w:p>
  </w:comment>
  <w:comment w:id="762" w:author="EDUARDO FERNANDEZ PASCUAL" w:date="2023-12-11T13:25:00Z" w:initials="EF">
    <w:p w14:paraId="424201BE" w14:textId="77777777" w:rsidR="00086BDC" w:rsidRDefault="00086BDC" w:rsidP="00086BDC">
      <w:pPr>
        <w:pStyle w:val="Textocomentario"/>
      </w:pPr>
      <w:r>
        <w:rPr>
          <w:rStyle w:val="Refdecomentario"/>
        </w:rPr>
        <w:annotationRef/>
      </w:r>
      <w:r>
        <w:t>Será GDD?</w:t>
      </w:r>
    </w:p>
  </w:comment>
  <w:comment w:id="766" w:author="EDUARDO FERNANDEZ PASCUAL" w:date="2023-12-11T13:30:00Z" w:initials="EF">
    <w:p w14:paraId="6A1F680C" w14:textId="77777777" w:rsidR="00BA3781" w:rsidRDefault="00BA3781" w:rsidP="00BA3781">
      <w:pPr>
        <w:pStyle w:val="Textocomentario"/>
      </w:pPr>
      <w:r>
        <w:rPr>
          <w:rStyle w:val="Refdecomentario"/>
        </w:rPr>
        <w:annotationRef/>
      </w:r>
      <w:r>
        <w:t>Revisa, debería de ser site, no plot, no?</w:t>
      </w:r>
    </w:p>
  </w:comment>
  <w:comment w:id="788" w:author="CLARA ESPINOSA DEL ALBA" w:date="2023-12-04T13:07:00Z" w:initials="CEDA">
    <w:p w14:paraId="011105E6" w14:textId="734A2A41" w:rsidR="00633FF5" w:rsidRDefault="00633FF5" w:rsidP="00633FF5">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807" w:author="CLARA ESPINOSA DEL ALBA" w:date="2023-12-04T13:07:00Z" w:initials="CEDA">
    <w:p w14:paraId="3BF74294" w14:textId="77777777" w:rsidR="00C812B5" w:rsidRDefault="00C812B5" w:rsidP="00C812B5">
      <w:pPr>
        <w:pStyle w:val="Textocomentario"/>
      </w:pPr>
      <w:r>
        <w:rPr>
          <w:rStyle w:val="Refdecomentario"/>
        </w:rPr>
        <w:annotationRef/>
      </w:r>
      <w:r>
        <w:t xml:space="preserve">Florian Hartig (2022). DHARMa: Residual Diagnostics for Hierarchical (Multi-Level / Mixed) Regression Models. R package version 0.4.6. https://CRAN.R-project.org/package=DHARMa </w:t>
      </w:r>
    </w:p>
  </w:comment>
  <w:comment w:id="817" w:author="EDUARDO FERNANDEZ PASCUAL" w:date="2023-12-11T14:27:00Z" w:initials="EF">
    <w:p w14:paraId="4E84C1BB" w14:textId="77777777" w:rsidR="00B17EE1" w:rsidRDefault="00B17EE1" w:rsidP="00B17EE1">
      <w:pPr>
        <w:pStyle w:val="Textocomentario"/>
      </w:pPr>
      <w:r>
        <w:rPr>
          <w:rStyle w:val="Refdecomentario"/>
        </w:rPr>
        <w:annotationRef/>
      </w:r>
      <w:r>
        <w:t>Hay que revisar la terminología en todo el manuscrito: subpopulations, fresh, storage, etc.</w:t>
      </w:r>
    </w:p>
  </w:comment>
  <w:comment w:id="885" w:author="EDUARDO FERNANDEZ PASCUAL" w:date="2023-12-11T14:18:00Z" w:initials="EF">
    <w:p w14:paraId="3ADE36F3" w14:textId="757D6AEA" w:rsidR="009C0BA3" w:rsidRDefault="009C0BA3" w:rsidP="009C0BA3">
      <w:pPr>
        <w:pStyle w:val="Textocomentario"/>
      </w:pPr>
      <w:r>
        <w:rPr>
          <w:rStyle w:val="Refdecomentario"/>
        </w:rPr>
        <w:annotationRef/>
      </w:r>
      <w:r>
        <w:t>No referencias en resultados</w:t>
      </w:r>
    </w:p>
  </w:comment>
  <w:comment w:id="893" w:author="Cuenta Microsoft" w:date="2023-11-30T17:44:00Z" w:initials="CM">
    <w:p w14:paraId="180FA66E" w14:textId="25969FCE" w:rsidR="00E06E4A" w:rsidRDefault="00E06E4A">
      <w:pPr>
        <w:pStyle w:val="Textocomentario"/>
      </w:pPr>
      <w:r>
        <w:rPr>
          <w:rStyle w:val="Refdecomentario"/>
        </w:rPr>
        <w:annotationRef/>
      </w:r>
      <w:r>
        <w:t>Add significances in graph as stars?</w:t>
      </w:r>
    </w:p>
  </w:comment>
  <w:comment w:id="894" w:author="EDUARDO FERNANDEZ PASCUAL" w:date="2023-12-11T13:47:00Z" w:initials="EF">
    <w:p w14:paraId="070BB55C" w14:textId="77777777" w:rsidR="006D2F9B" w:rsidRDefault="006D2F9B" w:rsidP="006D2F9B">
      <w:pPr>
        <w:pStyle w:val="Textocomentario"/>
      </w:pPr>
      <w:r>
        <w:rPr>
          <w:rStyle w:val="Refdecomentario"/>
        </w:rPr>
        <w:annotationRef/>
      </w:r>
      <w:r>
        <w:t>No, las diferencias se deben de evaluar en función de los intervalos de confianza, no en base a un p valor</w:t>
      </w:r>
    </w:p>
  </w:comment>
  <w:comment w:id="932" w:author="EDUARDO FERNANDEZ PASCUAL" w:date="2023-12-11T14:29:00Z" w:initials="EF">
    <w:p w14:paraId="49F877D0" w14:textId="77777777" w:rsidR="006B143D" w:rsidRDefault="006B143D" w:rsidP="006B143D">
      <w:pPr>
        <w:pStyle w:val="Textocomentario"/>
      </w:pPr>
      <w:r>
        <w:rPr>
          <w:rStyle w:val="Refdecomentario"/>
        </w:rPr>
        <w:annotationRef/>
      </w:r>
      <w:r>
        <w:t>En todos estos puntos habría que ir dando los estadisticos de los modelos...</w:t>
      </w:r>
    </w:p>
  </w:comment>
  <w:comment w:id="936" w:author="EDUARDO FERNANDEZ PASCUAL" w:date="2023-12-11T14:35:00Z" w:initials="EF">
    <w:p w14:paraId="7D4352BD" w14:textId="77777777" w:rsidR="004E37BD" w:rsidRDefault="004E37BD" w:rsidP="004E37BD">
      <w:pPr>
        <w:pStyle w:val="Textocomentario"/>
      </w:pPr>
      <w:r>
        <w:rPr>
          <w:rStyle w:val="Refdecomentario"/>
        </w:rPr>
        <w:annotationRef/>
      </w:r>
      <w:r>
        <w:t>Estoy pensando si el aparente tendencia positivo de la izquierda se deberá a que las semillas de sitios con más GDD tienen mas dormicion (i.e. menos porcentaje final de germinacion)</w:t>
      </w:r>
    </w:p>
  </w:comment>
  <w:comment w:id="937" w:author="EDUARDO FERNANDEZ PASCUAL" w:date="2023-12-11T14:30:00Z" w:initials="EF">
    <w:p w14:paraId="10A77255" w14:textId="32B559A6" w:rsidR="00BF2FC2" w:rsidRDefault="00BF2FC2" w:rsidP="00BF2FC2">
      <w:pPr>
        <w:pStyle w:val="Textocomentario"/>
      </w:pPr>
      <w:r>
        <w:rPr>
          <w:rStyle w:val="Refdecomentario"/>
        </w:rPr>
        <w:annotationRef/>
      </w:r>
      <w:r>
        <w:t>Todo esto es mejor reducirlo a una frase en métodos + un supplementario.</w:t>
      </w:r>
    </w:p>
  </w:comment>
  <w:comment w:id="954" w:author="CLARA ESPINOSA DEL ALBA" w:date="2023-10-04T15:32:00Z" w:initials="CE">
    <w:p w14:paraId="5C63C609" w14:textId="2D3C4D8C" w:rsidR="00E06E4A" w:rsidRDefault="00E06E4A">
      <w:pPr>
        <w:pStyle w:val="Textocomentario"/>
      </w:pPr>
      <w:r>
        <w:rPr>
          <w:rStyle w:val="Refdecomentario"/>
        </w:rPr>
        <w:annotationRef/>
      </w:r>
      <w:r>
        <w:t>From Rosbackh 2022 Alpine plant communities differ in their seed germination</w:t>
      </w:r>
    </w:p>
    <w:p w14:paraId="1AE45C75" w14:textId="77777777" w:rsidR="00E06E4A" w:rsidRDefault="00E06E4A" w:rsidP="002F6458">
      <w:pPr>
        <w:pStyle w:val="Textocomentario"/>
      </w:pPr>
      <w:r>
        <w:t>requirements along a snowmelt gradient in the Caucasus. Alpine Botany 132.</w:t>
      </w:r>
    </w:p>
  </w:comment>
  <w:comment w:id="955" w:author="CLARA ESPINOSA DEL ALBA" w:date="2023-10-04T15:33:00Z" w:initials="CE">
    <w:p w14:paraId="6D893885" w14:textId="77777777" w:rsidR="00E06E4A" w:rsidRDefault="00E06E4A">
      <w:pPr>
        <w:pStyle w:val="Textocomentario"/>
      </w:pPr>
      <w:r>
        <w:rPr>
          <w:rStyle w:val="Refdecomentario"/>
        </w:rPr>
        <w:annotationRef/>
      </w:r>
      <w:r>
        <w:rPr>
          <w:color w:val="000000"/>
        </w:rPr>
        <w:t>Bell KL, Bliss LC (1980) Plant reproduction in a high Arctic environment.</w:t>
      </w:r>
    </w:p>
    <w:p w14:paraId="444A38E2" w14:textId="77777777" w:rsidR="00E06E4A" w:rsidRDefault="00E06E4A">
      <w:pPr>
        <w:pStyle w:val="Textocomentario"/>
      </w:pPr>
      <w:r>
        <w:rPr>
          <w:color w:val="000000"/>
        </w:rPr>
        <w:t xml:space="preserve">Arct Alp Res 12:1–10. </w:t>
      </w:r>
      <w:r>
        <w:rPr>
          <w:color w:val="0000FF"/>
        </w:rPr>
        <w:t>https:// doi. org/ 10. 1080/ 00040 851.</w:t>
      </w:r>
    </w:p>
    <w:p w14:paraId="63925857" w14:textId="77777777" w:rsidR="00E06E4A" w:rsidRDefault="00E06E4A" w:rsidP="002F6458">
      <w:pPr>
        <w:pStyle w:val="Textocomentario"/>
      </w:pPr>
      <w:r>
        <w:rPr>
          <w:color w:val="0000FF"/>
        </w:rPr>
        <w:t>1980. 12004 158</w:t>
      </w:r>
    </w:p>
  </w:comment>
  <w:comment w:id="956" w:author="CLARA ESPINOSA DEL ALBA" w:date="2023-10-04T15:33:00Z" w:initials="CE">
    <w:p w14:paraId="794A41D1" w14:textId="77777777" w:rsidR="00E06E4A" w:rsidRDefault="00E06E4A">
      <w:pPr>
        <w:pStyle w:val="Textocomentario"/>
      </w:pPr>
      <w:r>
        <w:rPr>
          <w:rStyle w:val="Refdecomentario"/>
        </w:rPr>
        <w:annotationRef/>
      </w:r>
      <w:r>
        <w:rPr>
          <w:color w:val="000000"/>
        </w:rPr>
        <w:t>Oberbauer S, Miller PC (1982) Effect of water potential on seed germination.</w:t>
      </w:r>
    </w:p>
    <w:p w14:paraId="30CBF37A" w14:textId="77777777" w:rsidR="00E06E4A" w:rsidRDefault="00E06E4A">
      <w:pPr>
        <w:pStyle w:val="Textocomentario"/>
      </w:pPr>
      <w:r>
        <w:rPr>
          <w:color w:val="000000"/>
        </w:rPr>
        <w:t xml:space="preserve">Ecography 5:218–220. </w:t>
      </w:r>
      <w:r>
        <w:rPr>
          <w:color w:val="0000FF"/>
        </w:rPr>
        <w:t>https:// doi. org/ 10. 1111/j. 1600-</w:t>
      </w:r>
    </w:p>
    <w:p w14:paraId="676AB0C6" w14:textId="77777777" w:rsidR="00E06E4A" w:rsidRDefault="00E06E4A" w:rsidP="002F6458">
      <w:pPr>
        <w:pStyle w:val="Textocomentario"/>
      </w:pPr>
      <w:r>
        <w:rPr>
          <w:color w:val="0000FF"/>
        </w:rPr>
        <w:t>0587. 1982. tb010 40.x</w:t>
      </w:r>
    </w:p>
  </w:comment>
  <w:comment w:id="957" w:author="CLARA ESPINOSA DEL ALBA" w:date="2023-10-04T15:34:00Z" w:initials="CE">
    <w:p w14:paraId="4F1450AB" w14:textId="77777777" w:rsidR="00E06E4A" w:rsidRDefault="00E06E4A">
      <w:pPr>
        <w:pStyle w:val="Textocomentario"/>
      </w:pPr>
      <w:r>
        <w:rPr>
          <w:rStyle w:val="Refdecomentario"/>
        </w:rPr>
        <w:annotationRef/>
      </w:r>
      <w:r>
        <w:rPr>
          <w:color w:val="000000"/>
        </w:rPr>
        <w:t>Tudela-Isanta M, Ladouceur E, Wijayasinghe M, Pritchard HW, Mondoni</w:t>
      </w:r>
    </w:p>
    <w:p w14:paraId="59678E01" w14:textId="77777777" w:rsidR="00E06E4A" w:rsidRDefault="00E06E4A">
      <w:pPr>
        <w:pStyle w:val="Textocomentario"/>
      </w:pPr>
      <w:r>
        <w:rPr>
          <w:color w:val="000000"/>
        </w:rPr>
        <w:t>A (2018b) The seed germination niche limits the distribution</w:t>
      </w:r>
    </w:p>
    <w:p w14:paraId="74BFAD0D" w14:textId="77777777" w:rsidR="00E06E4A" w:rsidRDefault="00E06E4A">
      <w:pPr>
        <w:pStyle w:val="Textocomentario"/>
      </w:pPr>
      <w:r>
        <w:rPr>
          <w:color w:val="000000"/>
        </w:rPr>
        <w:t>of some plant species in calcareous or siliceous alpine bedrocks.</w:t>
      </w:r>
    </w:p>
    <w:p w14:paraId="07F3C726" w14:textId="77777777" w:rsidR="00E06E4A" w:rsidRDefault="00E06E4A" w:rsidP="002F6458">
      <w:pPr>
        <w:pStyle w:val="Textocomentario"/>
      </w:pPr>
      <w:r>
        <w:rPr>
          <w:color w:val="000000"/>
        </w:rPr>
        <w:t xml:space="preserve">Alp Bot 128:83–95. </w:t>
      </w:r>
      <w:r>
        <w:rPr>
          <w:color w:val="0000FF"/>
        </w:rPr>
        <w:t>https:// doi. org/ 10. 1007/ s00035- 018- 0199-0</w:t>
      </w:r>
    </w:p>
  </w:comment>
  <w:comment w:id="958" w:author="CLARA ESPINOSA DEL ALBA" w:date="2023-10-04T15:34:00Z" w:initials="CE">
    <w:p w14:paraId="4F8E6DA4" w14:textId="77777777" w:rsidR="00E06E4A" w:rsidRDefault="00E06E4A">
      <w:pPr>
        <w:pStyle w:val="Textocomentario"/>
      </w:pPr>
      <w:r>
        <w:rPr>
          <w:rStyle w:val="Refdecomentario"/>
        </w:rPr>
        <w:annotationRef/>
      </w:r>
      <w:r>
        <w:rPr>
          <w:color w:val="000000"/>
        </w:rPr>
        <w:t>Orsenigo S, Abeli T, Rossi G, Bonasoni P, Pasquaretta C, Gandini</w:t>
      </w:r>
    </w:p>
    <w:p w14:paraId="2610FBB4" w14:textId="77777777" w:rsidR="00E06E4A" w:rsidRDefault="00E06E4A">
      <w:pPr>
        <w:pStyle w:val="Textocomentario"/>
      </w:pPr>
      <w:r>
        <w:rPr>
          <w:color w:val="000000"/>
        </w:rPr>
        <w:t>M, Mondoni A (2015) Effects of autumn and spring heat</w:t>
      </w:r>
    </w:p>
    <w:p w14:paraId="7494FB09" w14:textId="77777777" w:rsidR="00E06E4A" w:rsidRDefault="00E06E4A">
      <w:pPr>
        <w:pStyle w:val="Textocomentario"/>
      </w:pPr>
      <w:r>
        <w:rPr>
          <w:color w:val="000000"/>
        </w:rPr>
        <w:t>waves on seed germination of high mountain plants. PLoS ONE</w:t>
      </w:r>
    </w:p>
    <w:p w14:paraId="67F0FE6C" w14:textId="77777777" w:rsidR="00E06E4A" w:rsidRDefault="00E06E4A" w:rsidP="002F6458">
      <w:pPr>
        <w:pStyle w:val="Textocomentario"/>
      </w:pPr>
      <w:r>
        <w:rPr>
          <w:color w:val="000000"/>
        </w:rPr>
        <w:t xml:space="preserve">10:e0133626. </w:t>
      </w:r>
      <w:r>
        <w:rPr>
          <w:color w:val="0000FF"/>
        </w:rPr>
        <w:t>https:// doi. org/ 10. 1371/ journ al. pone. 01336 26</w:t>
      </w:r>
    </w:p>
  </w:comment>
  <w:comment w:id="959" w:author="CLARA ESPINOSA DEL ALBA" w:date="2023-10-04T15:34:00Z" w:initials="CE">
    <w:p w14:paraId="4771F646" w14:textId="77777777" w:rsidR="00E06E4A" w:rsidRDefault="00E06E4A">
      <w:pPr>
        <w:pStyle w:val="Textocomentario"/>
      </w:pPr>
      <w:r>
        <w:rPr>
          <w:rStyle w:val="Refdecomentario"/>
        </w:rPr>
        <w:annotationRef/>
      </w:r>
      <w:r>
        <w:rPr>
          <w:color w:val="000000"/>
        </w:rPr>
        <w:t>Walder T, Erschbamer B (2015) Temperature and drought drive differences</w:t>
      </w:r>
    </w:p>
    <w:p w14:paraId="7A01C274" w14:textId="77777777" w:rsidR="00E06E4A" w:rsidRDefault="00E06E4A">
      <w:pPr>
        <w:pStyle w:val="Textocomentario"/>
      </w:pPr>
      <w:r>
        <w:rPr>
          <w:color w:val="000000"/>
        </w:rPr>
        <w:t>in germination responses between congeneric species along</w:t>
      </w:r>
    </w:p>
    <w:p w14:paraId="308DD2FA" w14:textId="77777777" w:rsidR="00E06E4A" w:rsidRDefault="00E06E4A">
      <w:pPr>
        <w:pStyle w:val="Textocomentario"/>
      </w:pPr>
      <w:r>
        <w:rPr>
          <w:color w:val="000000"/>
        </w:rPr>
        <w:t xml:space="preserve">altitudinal gradients. Plant Ecol 216:1297–1309. </w:t>
      </w:r>
      <w:r>
        <w:rPr>
          <w:color w:val="0000FF"/>
        </w:rPr>
        <w:t>https:// doi. org/</w:t>
      </w:r>
    </w:p>
    <w:p w14:paraId="7435AD7B" w14:textId="77777777" w:rsidR="00E06E4A" w:rsidRDefault="00E06E4A" w:rsidP="002F6458">
      <w:pPr>
        <w:pStyle w:val="Textocomentario"/>
      </w:pPr>
      <w:r>
        <w:rPr>
          <w:color w:val="0000FF"/>
        </w:rPr>
        <w:t>10. 1007/ s11258- 015- 0509-1</w:t>
      </w:r>
    </w:p>
  </w:comment>
  <w:comment w:id="960" w:author="CLARA ESPINOSA DEL ALBA" w:date="2023-10-04T15:35:00Z" w:initials="CE">
    <w:p w14:paraId="2F38B02B" w14:textId="77777777" w:rsidR="00E06E4A" w:rsidRDefault="00E06E4A">
      <w:pPr>
        <w:pStyle w:val="Textocomentario"/>
      </w:pPr>
      <w:r>
        <w:rPr>
          <w:rStyle w:val="Refdecomentario"/>
        </w:rPr>
        <w:annotationRef/>
      </w:r>
      <w:r>
        <w:t>Welling P, Laine K (2000) Characteristics of the seedling flora in alpine</w:t>
      </w:r>
    </w:p>
    <w:p w14:paraId="2CCB3CCF" w14:textId="77777777" w:rsidR="00E06E4A" w:rsidRDefault="00E06E4A">
      <w:pPr>
        <w:pStyle w:val="Textocomentario"/>
      </w:pPr>
      <w:r>
        <w:t>vegetation, subarctic Finland, I. Seedling densities in 15 plant</w:t>
      </w:r>
    </w:p>
    <w:p w14:paraId="0BA10A4E" w14:textId="77777777" w:rsidR="00E06E4A" w:rsidRDefault="00E06E4A" w:rsidP="002F6458">
      <w:pPr>
        <w:pStyle w:val="Textocomentario"/>
      </w:pPr>
      <w:r>
        <w:t>communities. Ann Bot Fenn 37:69–76</w:t>
      </w:r>
    </w:p>
  </w:comment>
  <w:comment w:id="961" w:author="CLARA ESPINOSA DEL ALBA" w:date="2023-10-04T15:35:00Z" w:initials="CE">
    <w:p w14:paraId="4F380DB0" w14:textId="77777777" w:rsidR="00E06E4A" w:rsidRDefault="00E06E4A">
      <w:pPr>
        <w:pStyle w:val="Textocomentario"/>
      </w:pPr>
      <w:r>
        <w:rPr>
          <w:rStyle w:val="Refdecomentario"/>
        </w:rPr>
        <w:annotationRef/>
      </w:r>
      <w:r>
        <w:rPr>
          <w:color w:val="000000"/>
        </w:rPr>
        <w:t>Forbis TA (2003) Seedling demography in an alpine ecosystem. Am J</w:t>
      </w:r>
    </w:p>
    <w:p w14:paraId="4871A32C" w14:textId="77777777" w:rsidR="00E06E4A" w:rsidRDefault="00E06E4A" w:rsidP="002F6458">
      <w:pPr>
        <w:pStyle w:val="Textocomentario"/>
      </w:pPr>
      <w:r>
        <w:rPr>
          <w:color w:val="000000"/>
        </w:rPr>
        <w:t xml:space="preserve">Bot 90:1197–1206. </w:t>
      </w:r>
      <w:r>
        <w:rPr>
          <w:color w:val="0000FF"/>
        </w:rPr>
        <w:t>https:// doi. org/ 10. 3732/ ajb. 90.8. 1197</w:t>
      </w:r>
    </w:p>
  </w:comment>
  <w:comment w:id="962" w:author="CLARA ESPINOSA DEL ALBA" w:date="2023-10-05T15:12:00Z" w:initials="CE">
    <w:p w14:paraId="2579E6F7" w14:textId="77777777" w:rsidR="00E06E4A" w:rsidRDefault="00E06E4A" w:rsidP="002F6458">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963" w:author="CLARA ESPINOSA DEL ALBA" w:date="2023-10-05T16:21:00Z" w:initials="CE">
    <w:p w14:paraId="34570D43" w14:textId="77777777" w:rsidR="00E06E4A" w:rsidRDefault="00E06E4A" w:rsidP="002F6458">
      <w:pPr>
        <w:pStyle w:val="Textocomentario"/>
      </w:pPr>
      <w:r>
        <w:rPr>
          <w:rStyle w:val="Refdecomentario"/>
        </w:rPr>
        <w:annotationRef/>
      </w:r>
      <w:r>
        <w:t>More literature about it in discussion of Gya 2023</w:t>
      </w:r>
    </w:p>
  </w:comment>
  <w:comment w:id="964" w:author="CLARA ESPINOSA DEL ALBA" w:date="2023-10-05T16:51:00Z" w:initials="CE">
    <w:p w14:paraId="298FC5A8" w14:textId="77777777" w:rsidR="00E06E4A" w:rsidRDefault="00E06E4A"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965" w:author="CLARA ESPINOSA DEL ALBA" w:date="2023-10-05T16:52:00Z" w:initials="CE">
    <w:p w14:paraId="692E4E23" w14:textId="77777777" w:rsidR="00E06E4A" w:rsidRDefault="00E06E4A" w:rsidP="002F6458">
      <w:pPr>
        <w:pStyle w:val="Textocomentario"/>
      </w:pPr>
      <w:r>
        <w:rPr>
          <w:rStyle w:val="Refdecomentario"/>
        </w:rPr>
        <w:annotationRef/>
      </w:r>
      <w:r>
        <w:t>The effect of osil water potential on seed germination of some British plants. New phytologist, 115, 539-548</w:t>
      </w:r>
    </w:p>
  </w:comment>
  <w:comment w:id="966" w:author="CLARA ESPINOSA DEL ALBA" w:date="2023-10-06T09:04:00Z" w:initials="CE">
    <w:p w14:paraId="7FEA10D2" w14:textId="77777777" w:rsidR="00E06E4A" w:rsidRDefault="00E06E4A" w:rsidP="002F6458">
      <w:pPr>
        <w:pStyle w:val="Textocomentario"/>
      </w:pPr>
      <w:r>
        <w:rPr>
          <w:rStyle w:val="Refdecomentario"/>
        </w:rPr>
        <w:annotationRef/>
      </w:r>
      <w:r>
        <w:t>Germination response of diverse wild and landrace chile peppers under drought stress. PLoS ONE 15</w:t>
      </w:r>
    </w:p>
  </w:comment>
  <w:comment w:id="967" w:author="CLARA ESPINOSA DEL ALBA" w:date="2023-10-06T09:34:00Z" w:initials="CE">
    <w:p w14:paraId="1D91001F" w14:textId="77777777" w:rsidR="00E06E4A" w:rsidRDefault="00E06E4A" w:rsidP="002F6458">
      <w:pPr>
        <w:pStyle w:val="Textocomentario"/>
      </w:pPr>
      <w:r>
        <w:rPr>
          <w:rStyle w:val="Refdecomentario"/>
        </w:rPr>
        <w:annotationRef/>
      </w:r>
      <w:r>
        <w:t>Seed germination responses to soil hydraulic conductivity and PEG osmotic solutions. Plant Soil 2021 462:176-188</w:t>
      </w:r>
    </w:p>
  </w:comment>
  <w:comment w:id="968" w:author="CLARA ESPINOSA DEL ALBA" w:date="2023-10-06T09:58:00Z" w:initials="CE">
    <w:p w14:paraId="0B329FDF" w14:textId="77777777" w:rsidR="00E06E4A" w:rsidRDefault="00E06E4A" w:rsidP="002F6458">
      <w:pPr>
        <w:pStyle w:val="Textocomentario"/>
      </w:pPr>
      <w:r>
        <w:rPr>
          <w:rStyle w:val="Refdecomentario"/>
        </w:rPr>
        <w:annotationRef/>
      </w:r>
      <w:r>
        <w:t>Geermination of sevens pecies of srhubs in semiarid central mexico: Effect of drought and seed size. Botanical Sciences 98: 464-472</w:t>
      </w:r>
    </w:p>
  </w:comment>
  <w:comment w:id="969" w:author="CLARA ESPINOSA DEL ALBA" w:date="2023-10-06T10:10:00Z" w:initials="CE">
    <w:p w14:paraId="64992F04" w14:textId="77777777" w:rsidR="00E06E4A" w:rsidRDefault="00E06E4A">
      <w:pPr>
        <w:pStyle w:val="Textocomentario"/>
      </w:pPr>
      <w:r>
        <w:rPr>
          <w:rStyle w:val="Refdecomentario"/>
        </w:rPr>
        <w:annotationRef/>
      </w:r>
      <w:r>
        <w:rPr>
          <w:color w:val="000000"/>
        </w:rPr>
        <w:t>Merino-Martín L, Courtauld C, Commander L, Turner S,</w:t>
      </w:r>
    </w:p>
    <w:p w14:paraId="63ADA90F" w14:textId="77777777" w:rsidR="00E06E4A" w:rsidRDefault="00E06E4A">
      <w:pPr>
        <w:pStyle w:val="Textocomentario"/>
      </w:pPr>
      <w:r>
        <w:rPr>
          <w:color w:val="000000"/>
        </w:rPr>
        <w:t>Lewandrowski W, Stevens J. 2017. Interactions between</w:t>
      </w:r>
    </w:p>
    <w:p w14:paraId="183B80EA" w14:textId="77777777" w:rsidR="00E06E4A" w:rsidRDefault="00E06E4A">
      <w:pPr>
        <w:pStyle w:val="Textocomentario"/>
      </w:pPr>
      <w:r>
        <w:rPr>
          <w:color w:val="000000"/>
        </w:rPr>
        <w:t>seed functional traits and burial depth regulate</w:t>
      </w:r>
    </w:p>
    <w:p w14:paraId="3DCD4A07" w14:textId="77777777" w:rsidR="00E06E4A" w:rsidRDefault="00E06E4A">
      <w:pPr>
        <w:pStyle w:val="Textocomentario"/>
      </w:pPr>
      <w:r>
        <w:rPr>
          <w:color w:val="000000"/>
        </w:rPr>
        <w:t>germination and seedling emergence under water stress</w:t>
      </w:r>
    </w:p>
    <w:p w14:paraId="079DD127" w14:textId="77777777" w:rsidR="00E06E4A" w:rsidRDefault="00E06E4A">
      <w:pPr>
        <w:pStyle w:val="Textocomentario"/>
      </w:pPr>
      <w:r>
        <w:rPr>
          <w:color w:val="000000"/>
        </w:rPr>
        <w:t xml:space="preserve">in species from semi-arid environments. </w:t>
      </w:r>
      <w:r>
        <w:rPr>
          <w:i/>
          <w:iCs/>
          <w:color w:val="000000"/>
        </w:rPr>
        <w:t>Journal of Arid</w:t>
      </w:r>
    </w:p>
    <w:p w14:paraId="4C6D7A24" w14:textId="77777777" w:rsidR="00E06E4A" w:rsidRDefault="00E06E4A">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E06E4A" w:rsidRDefault="00E06E4A" w:rsidP="002F6458">
      <w:pPr>
        <w:pStyle w:val="Textocomentario"/>
      </w:pPr>
      <w:r>
        <w:rPr>
          <w:color w:val="0000FF"/>
        </w:rPr>
        <w:t>j.jaridenv.2017.07.018</w:t>
      </w:r>
    </w:p>
  </w:comment>
  <w:comment w:id="970" w:author="CLARA ESPINOSA DEL ALBA" w:date="2023-10-06T10:25:00Z" w:initials="CE">
    <w:p w14:paraId="3F062230" w14:textId="77777777" w:rsidR="00E06E4A" w:rsidRDefault="00E06E4A" w:rsidP="002F6458">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971" w:author="CLARA ESPINOSA DEL ALBA" w:date="2023-10-06T10:39:00Z" w:initials="CE">
    <w:p w14:paraId="6B67AD11" w14:textId="77777777" w:rsidR="00E06E4A" w:rsidRDefault="00E06E4A">
      <w:pPr>
        <w:pStyle w:val="Textocomentario"/>
      </w:pPr>
      <w:r>
        <w:rPr>
          <w:rStyle w:val="Refdecomentario"/>
        </w:rPr>
        <w:annotationRef/>
      </w:r>
      <w:r>
        <w:t>Leishman, M. R., &amp; Westoby, M. (1994). The role of large seed size in</w:t>
      </w:r>
    </w:p>
    <w:p w14:paraId="03674B28" w14:textId="77777777" w:rsidR="00E06E4A" w:rsidRDefault="00E06E4A">
      <w:pPr>
        <w:pStyle w:val="Textocomentario"/>
      </w:pPr>
      <w:r>
        <w:t xml:space="preserve">shaded conditions: Experimental evidence. </w:t>
      </w:r>
      <w:r>
        <w:rPr>
          <w:i/>
          <w:iCs/>
        </w:rPr>
        <w:t>Functional Ecology</w:t>
      </w:r>
      <w:r>
        <w:t xml:space="preserve">, </w:t>
      </w:r>
      <w:r>
        <w:rPr>
          <w:i/>
          <w:iCs/>
        </w:rPr>
        <w:t>8</w:t>
      </w:r>
      <w:r>
        <w:t>,</w:t>
      </w:r>
    </w:p>
    <w:p w14:paraId="2CBAF940" w14:textId="77777777" w:rsidR="00E06E4A" w:rsidRDefault="00E06E4A">
      <w:pPr>
        <w:pStyle w:val="Textocomentario"/>
      </w:pPr>
      <w:r>
        <w:t>205–214. https://doi.org/10.2307/2389903</w:t>
      </w:r>
    </w:p>
    <w:p w14:paraId="1BF8DD2D" w14:textId="77777777" w:rsidR="00E06E4A" w:rsidRDefault="00E06E4A">
      <w:pPr>
        <w:pStyle w:val="Textocomentario"/>
      </w:pPr>
      <w:r>
        <w:t>Leishman, M. R., Wright, I. J., Moles, A. T., Westoby, M., &amp; Fenner, M.</w:t>
      </w:r>
    </w:p>
    <w:p w14:paraId="3549C16B" w14:textId="77777777" w:rsidR="00E06E4A" w:rsidRDefault="00E06E4A">
      <w:pPr>
        <w:pStyle w:val="Textocomentario"/>
      </w:pPr>
      <w:r>
        <w:t xml:space="preserve">(2000). The evolutionary ecology of seed size. </w:t>
      </w:r>
      <w:r>
        <w:rPr>
          <w:i/>
          <w:iCs/>
        </w:rPr>
        <w:t>Trends in Ecology &amp;</w:t>
      </w:r>
    </w:p>
    <w:p w14:paraId="19F3CBFE" w14:textId="77777777" w:rsidR="00E06E4A" w:rsidRDefault="00E06E4A" w:rsidP="002F6458">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34F9395" w15:done="0"/>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1A88BB0A" w15:done="0"/>
  <w15:commentEx w15:paraId="60A8B9A7" w15:done="0"/>
  <w15:commentEx w15:paraId="38F7E8BE" w15:done="0"/>
  <w15:commentEx w15:paraId="4B3D9F64" w15:done="0"/>
  <w15:commentEx w15:paraId="6B0AC878" w15:done="0"/>
  <w15:commentEx w15:paraId="0773FD95" w15:done="0"/>
  <w15:commentEx w15:paraId="7C75745A" w15:done="0"/>
  <w15:commentEx w15:paraId="072026D4" w15:done="0"/>
  <w15:commentEx w15:paraId="1C7B4195" w15:done="0"/>
  <w15:commentEx w15:paraId="5D3C1C28" w15:done="0"/>
  <w15:commentEx w15:paraId="3953BF7D" w15:done="0"/>
  <w15:commentEx w15:paraId="2027B1F0" w15:done="0"/>
  <w15:commentEx w15:paraId="5BDB443A" w15:done="0"/>
  <w15:commentEx w15:paraId="2CEEEC05" w15:done="0"/>
  <w15:commentEx w15:paraId="4BDEBBAA" w15:done="0"/>
  <w15:commentEx w15:paraId="73A97C6A" w15:paraIdParent="4BDEBBAA" w15:done="0"/>
  <w15:commentEx w15:paraId="1E63FBB5" w15:done="0"/>
  <w15:commentEx w15:paraId="3762F672" w15:done="0"/>
  <w15:commentEx w15:paraId="74ABA07F" w15:done="0"/>
  <w15:commentEx w15:paraId="17846C49" w15:paraIdParent="74ABA07F" w15:done="0"/>
  <w15:commentEx w15:paraId="77684E97" w15:done="0"/>
  <w15:commentEx w15:paraId="0D85033C" w15:done="0"/>
  <w15:commentEx w15:paraId="11F6ECD2" w15:done="0"/>
  <w15:commentEx w15:paraId="684FEE6D" w15:done="0"/>
  <w15:commentEx w15:paraId="6363A82C" w15:done="0"/>
  <w15:commentEx w15:paraId="35B9DF96" w15:done="0"/>
  <w15:commentEx w15:paraId="4681C9A5" w15:done="0"/>
  <w15:commentEx w15:paraId="45D49460" w15:done="0"/>
  <w15:commentEx w15:paraId="25243D44" w15:done="0"/>
  <w15:commentEx w15:paraId="0F55C2E8" w15:done="0"/>
  <w15:commentEx w15:paraId="792836C9" w15:done="0"/>
  <w15:commentEx w15:paraId="79E60E24" w15:done="0"/>
  <w15:commentEx w15:paraId="3B824FBB" w15:done="0"/>
  <w15:commentEx w15:paraId="1025896C" w15:done="0"/>
  <w15:commentEx w15:paraId="268ADE62" w15:done="0"/>
  <w15:commentEx w15:paraId="5CA3D8C8" w15:done="0"/>
  <w15:commentEx w15:paraId="6B671B5B" w15:done="0"/>
  <w15:commentEx w15:paraId="424201BE" w15:done="0"/>
  <w15:commentEx w15:paraId="6A1F680C" w15:done="0"/>
  <w15:commentEx w15:paraId="011105E6" w15:done="0"/>
  <w15:commentEx w15:paraId="3BF74294" w15:done="0"/>
  <w15:commentEx w15:paraId="4E84C1BB" w15:done="0"/>
  <w15:commentEx w15:paraId="3ADE36F3" w15:done="0"/>
  <w15:commentEx w15:paraId="180FA66E" w15:done="0"/>
  <w15:commentEx w15:paraId="070BB55C" w15:paraIdParent="180FA66E" w15:done="0"/>
  <w15:commentEx w15:paraId="49F877D0" w15:done="0"/>
  <w15:commentEx w15:paraId="7D4352BD" w15:done="0"/>
  <w15:commentEx w15:paraId="10A77255"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52EAC99" w16cex:dateUtc="2023-12-11T13:31:00Z"/>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1CB2E83F" w16cex:dateUtc="2023-12-04T09:30:00Z"/>
  <w16cex:commentExtensible w16cex:durableId="42A7350C" w16cex:dateUtc="2023-12-04T09:36:00Z"/>
  <w16cex:commentExtensible w16cex:durableId="7C0DC607" w16cex:dateUtc="2023-12-11T10:01:00Z"/>
  <w16cex:commentExtensible w16cex:durableId="0E693BDE" w16cex:dateUtc="2023-12-11T09:54:00Z"/>
  <w16cex:commentExtensible w16cex:durableId="1B3D4DFB" w16cex:dateUtc="2023-12-11T10:00:00Z"/>
  <w16cex:commentExtensible w16cex:durableId="5572EBE5" w16cex:dateUtc="2023-12-11T09:56:00Z"/>
  <w16cex:commentExtensible w16cex:durableId="56131343" w16cex:dateUtc="2023-12-11T09:54:00Z"/>
  <w16cex:commentExtensible w16cex:durableId="38869339" w16cex:dateUtc="2023-12-11T10:17:00Z"/>
  <w16cex:commentExtensible w16cex:durableId="08D14070" w16cex:dateUtc="2023-12-11T10:29:00Z"/>
  <w16cex:commentExtensible w16cex:durableId="7E184ECC" w16cex:dateUtc="2023-12-11T10:18:00Z"/>
  <w16cex:commentExtensible w16cex:durableId="48C821B0" w16cex:dateUtc="2023-12-11T10:30:00Z"/>
  <w16cex:commentExtensible w16cex:durableId="7EEA8880" w16cex:dateUtc="2023-12-11T10:22:00Z"/>
  <w16cex:commentExtensible w16cex:durableId="3A12CD12" w16cex:dateUtc="2023-12-04T11:58:00Z"/>
  <w16cex:commentExtensible w16cex:durableId="5BE0B20B" w16cex:dateUtc="2023-12-11T13:33:00Z"/>
  <w16cex:commentExtensible w16cex:durableId="2C7AC7D6" w16cex:dateUtc="2023-12-11T10:32:00Z"/>
  <w16cex:commentExtensible w16cex:durableId="104AF4B0" w16cex:dateUtc="2023-12-11T10:34:00Z"/>
  <w16cex:commentExtensible w16cex:durableId="2655ED90" w16cex:dateUtc="2023-10-03T14:35:00Z"/>
  <w16cex:commentExtensible w16cex:durableId="5C8DED37" w16cex:dateUtc="2023-10-05T13:25:00Z"/>
  <w16cex:commentExtensible w16cex:durableId="07F69EAE" w16cex:dateUtc="2023-12-11T11:19:00Z"/>
  <w16cex:commentExtensible w16cex:durableId="354014BB" w16cex:dateUtc="2023-12-11T12:44:00Z"/>
  <w16cex:commentExtensible w16cex:durableId="3D656FB5" w16cex:dateUtc="2023-12-11T11:27:00Z"/>
  <w16cex:commentExtensible w16cex:durableId="0EBA3586" w16cex:dateUtc="2023-12-11T11:47:00Z"/>
  <w16cex:commentExtensible w16cex:durableId="555EFDCE" w16cex:dateUtc="2023-10-06T08:04:00Z"/>
  <w16cex:commentExtensible w16cex:durableId="781237B3" w16cex:dateUtc="2023-12-04T12:03:00Z"/>
  <w16cex:commentExtensible w16cex:durableId="64C6CB0E" w16cex:dateUtc="2023-12-04T12:02:00Z"/>
  <w16cex:commentExtensible w16cex:durableId="43AA1577" w16cex:dateUtc="2023-12-04T12:02:00Z"/>
  <w16cex:commentExtensible w16cex:durableId="4000B31A" w16cex:dateUtc="2023-12-04T12:03:00Z"/>
  <w16cex:commentExtensible w16cex:durableId="27115634" w16cex:dateUtc="2023-12-04T12:07:00Z"/>
  <w16cex:commentExtensible w16cex:durableId="6E89F556" w16cex:dateUtc="2023-12-04T12:04:00Z"/>
  <w16cex:commentExtensible w16cex:durableId="28F80B45" w16cex:dateUtc="2023-12-04T12:03:00Z"/>
  <w16cex:commentExtensible w16cex:durableId="272FB46A" w16cex:dateUtc="2023-12-04T12:04:00Z"/>
  <w16cex:commentExtensible w16cex:durableId="114AA10C" w16cex:dateUtc="2023-12-04T12:05:00Z"/>
  <w16cex:commentExtensible w16cex:durableId="2C5B6ADF" w16cex:dateUtc="2023-12-11T12:27:00Z"/>
  <w16cex:commentExtensible w16cex:durableId="3CF6C4D1" w16cex:dateUtc="2023-12-04T12:07:00Z"/>
  <w16cex:commentExtensible w16cex:durableId="2000237D" w16cex:dateUtc="2023-12-04T12:13:00Z"/>
  <w16cex:commentExtensible w16cex:durableId="2852DA66" w16cex:dateUtc="2023-12-11T12:25:00Z"/>
  <w16cex:commentExtensible w16cex:durableId="00A7F06D" w16cex:dateUtc="2023-12-11T12:30:00Z"/>
  <w16cex:commentExtensible w16cex:durableId="6F8C641C" w16cex:dateUtc="2023-12-04T12:07:00Z"/>
  <w16cex:commentExtensible w16cex:durableId="207C750D" w16cex:dateUtc="2023-12-04T12:07:00Z"/>
  <w16cex:commentExtensible w16cex:durableId="2FF089B5" w16cex:dateUtc="2023-12-11T13:27:00Z"/>
  <w16cex:commentExtensible w16cex:durableId="28C80858" w16cex:dateUtc="2023-12-11T13:18:00Z"/>
  <w16cex:commentExtensible w16cex:durableId="04C934D6" w16cex:dateUtc="2023-12-11T12:47:00Z"/>
  <w16cex:commentExtensible w16cex:durableId="18EA3CAA" w16cex:dateUtc="2023-12-11T13:29:00Z"/>
  <w16cex:commentExtensible w16cex:durableId="6E7DF115" w16cex:dateUtc="2023-12-11T13:35:00Z"/>
  <w16cex:commentExtensible w16cex:durableId="6018415C" w16cex:dateUtc="2023-12-11T13:30: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34F9395" w16cid:durableId="152EAC99"/>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1A88BB0A" w16cid:durableId="184E0A42"/>
  <w16cid:commentId w16cid:paraId="60A8B9A7" w16cid:durableId="6768BE14"/>
  <w16cid:commentId w16cid:paraId="38F7E8BE" w16cid:durableId="1CB2E83F"/>
  <w16cid:commentId w16cid:paraId="4B3D9F64" w16cid:durableId="42A7350C"/>
  <w16cid:commentId w16cid:paraId="6B0AC878" w16cid:durableId="7C0DC607"/>
  <w16cid:commentId w16cid:paraId="0773FD95" w16cid:durableId="0E693BDE"/>
  <w16cid:commentId w16cid:paraId="7C75745A" w16cid:durableId="1B3D4DFB"/>
  <w16cid:commentId w16cid:paraId="072026D4" w16cid:durableId="5572EBE5"/>
  <w16cid:commentId w16cid:paraId="1C7B4195" w16cid:durableId="56131343"/>
  <w16cid:commentId w16cid:paraId="5D3C1C28" w16cid:durableId="38869339"/>
  <w16cid:commentId w16cid:paraId="3953BF7D" w16cid:durableId="08D14070"/>
  <w16cid:commentId w16cid:paraId="2027B1F0" w16cid:durableId="7E184ECC"/>
  <w16cid:commentId w16cid:paraId="5BDB443A" w16cid:durableId="48C821B0"/>
  <w16cid:commentId w16cid:paraId="2CEEEC05" w16cid:durableId="7EEA8880"/>
  <w16cid:commentId w16cid:paraId="4BDEBBAA" w16cid:durableId="3A12CD12"/>
  <w16cid:commentId w16cid:paraId="73A97C6A" w16cid:durableId="5BE0B20B"/>
  <w16cid:commentId w16cid:paraId="1E63FBB5" w16cid:durableId="2C7AC7D6"/>
  <w16cid:commentId w16cid:paraId="3762F672" w16cid:durableId="104AF4B0"/>
  <w16cid:commentId w16cid:paraId="74ABA07F" w16cid:durableId="2655ED90"/>
  <w16cid:commentId w16cid:paraId="17846C49" w16cid:durableId="5C8DED37"/>
  <w16cid:commentId w16cid:paraId="77684E97" w16cid:durableId="07F69EAE"/>
  <w16cid:commentId w16cid:paraId="0D85033C" w16cid:durableId="354014BB"/>
  <w16cid:commentId w16cid:paraId="11F6ECD2" w16cid:durableId="3D656FB5"/>
  <w16cid:commentId w16cid:paraId="684FEE6D" w16cid:durableId="0EBA3586"/>
  <w16cid:commentId w16cid:paraId="6363A82C" w16cid:durableId="555EFDCE"/>
  <w16cid:commentId w16cid:paraId="35B9DF96" w16cid:durableId="781237B3"/>
  <w16cid:commentId w16cid:paraId="4681C9A5" w16cid:durableId="64C6CB0E"/>
  <w16cid:commentId w16cid:paraId="45D49460" w16cid:durableId="43AA1577"/>
  <w16cid:commentId w16cid:paraId="25243D44" w16cid:durableId="4000B31A"/>
  <w16cid:commentId w16cid:paraId="0F55C2E8" w16cid:durableId="27115634"/>
  <w16cid:commentId w16cid:paraId="792836C9" w16cid:durableId="6E89F556"/>
  <w16cid:commentId w16cid:paraId="79E60E24" w16cid:durableId="28F80B45"/>
  <w16cid:commentId w16cid:paraId="3B824FBB" w16cid:durableId="272FB46A"/>
  <w16cid:commentId w16cid:paraId="1025896C" w16cid:durableId="114AA10C"/>
  <w16cid:commentId w16cid:paraId="268ADE62" w16cid:durableId="2C5B6ADF"/>
  <w16cid:commentId w16cid:paraId="5CA3D8C8" w16cid:durableId="3CF6C4D1"/>
  <w16cid:commentId w16cid:paraId="6B671B5B" w16cid:durableId="2000237D"/>
  <w16cid:commentId w16cid:paraId="424201BE" w16cid:durableId="2852DA66"/>
  <w16cid:commentId w16cid:paraId="6A1F680C" w16cid:durableId="00A7F06D"/>
  <w16cid:commentId w16cid:paraId="011105E6" w16cid:durableId="6F8C641C"/>
  <w16cid:commentId w16cid:paraId="3BF74294" w16cid:durableId="207C750D"/>
  <w16cid:commentId w16cid:paraId="4E84C1BB" w16cid:durableId="2FF089B5"/>
  <w16cid:commentId w16cid:paraId="3ADE36F3" w16cid:durableId="28C80858"/>
  <w16cid:commentId w16cid:paraId="180FA66E" w16cid:durableId="123AB3E2"/>
  <w16cid:commentId w16cid:paraId="070BB55C" w16cid:durableId="04C934D6"/>
  <w16cid:commentId w16cid:paraId="49F877D0" w16cid:durableId="18EA3CAA"/>
  <w16cid:commentId w16cid:paraId="7D4352BD" w16cid:durableId="6E7DF115"/>
  <w16cid:commentId w16cid:paraId="10A77255" w16cid:durableId="6018415C"/>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026828394">
    <w:abstractNumId w:val="2"/>
  </w:num>
  <w:num w:numId="2" w16cid:durableId="1040474270">
    <w:abstractNumId w:val="3"/>
  </w:num>
  <w:num w:numId="3" w16cid:durableId="63340344">
    <w:abstractNumId w:val="1"/>
  </w:num>
  <w:num w:numId="4" w16cid:durableId="1346400608">
    <w:abstractNumId w:val="4"/>
  </w:num>
  <w:num w:numId="5" w16cid:durableId="881614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UARDO FERNANDEZ PASCUAL">
    <w15:presenceInfo w15:providerId="AD" w15:userId="S::fernandezpeduardo@uniovi.es::0e8328ed-56ff-4d0a-9c6e-ed6996099a11"/>
  </w15:person>
  <w15:person w15:author="CLARA ESPINOSA DEL ALBA">
    <w15:presenceInfo w15:providerId="AD" w15:userId="S::espinosaclara@uniovi.es::56b0cbcd-66e9-4a2a-97b1-2aadcbcf6318"/>
  </w15:person>
  <w15:person w15:author="Cuenta Microsoft">
    <w15:presenceInfo w15:providerId="Windows Live" w15:userId="e18eea43b52b8463"/>
  </w15:person>
  <w15:person w15:author="Diana María Cruz Tejada">
    <w15:presenceInfo w15:providerId="AD" w15:userId="S::d.cruztejada@studenti.unipi.it::7a15a3d9-7b1a-4b2b-8ac2-1976ed3902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07527"/>
    <w:rsid w:val="00007F66"/>
    <w:rsid w:val="00011460"/>
    <w:rsid w:val="00014E1D"/>
    <w:rsid w:val="00022585"/>
    <w:rsid w:val="00023A98"/>
    <w:rsid w:val="00031A1A"/>
    <w:rsid w:val="0003269E"/>
    <w:rsid w:val="00033FB8"/>
    <w:rsid w:val="00034C26"/>
    <w:rsid w:val="00037D72"/>
    <w:rsid w:val="00042E0F"/>
    <w:rsid w:val="0004787B"/>
    <w:rsid w:val="000506EA"/>
    <w:rsid w:val="00054E4D"/>
    <w:rsid w:val="00056064"/>
    <w:rsid w:val="000569F8"/>
    <w:rsid w:val="00064ED2"/>
    <w:rsid w:val="00070AF5"/>
    <w:rsid w:val="00076700"/>
    <w:rsid w:val="000811EF"/>
    <w:rsid w:val="00082D4C"/>
    <w:rsid w:val="00086BDC"/>
    <w:rsid w:val="00094E89"/>
    <w:rsid w:val="00096970"/>
    <w:rsid w:val="000A0222"/>
    <w:rsid w:val="000A3CB1"/>
    <w:rsid w:val="000A5F58"/>
    <w:rsid w:val="000B054E"/>
    <w:rsid w:val="000B130D"/>
    <w:rsid w:val="000B1A2A"/>
    <w:rsid w:val="000B3B1D"/>
    <w:rsid w:val="000B7325"/>
    <w:rsid w:val="000C23A4"/>
    <w:rsid w:val="000C3D3B"/>
    <w:rsid w:val="000C47F0"/>
    <w:rsid w:val="000D6C01"/>
    <w:rsid w:val="000E05C6"/>
    <w:rsid w:val="000E48E7"/>
    <w:rsid w:val="000E74C9"/>
    <w:rsid w:val="000E7DEA"/>
    <w:rsid w:val="000F11C4"/>
    <w:rsid w:val="000F2C9D"/>
    <w:rsid w:val="000F5A47"/>
    <w:rsid w:val="000F5E9F"/>
    <w:rsid w:val="00103812"/>
    <w:rsid w:val="001060FE"/>
    <w:rsid w:val="001119CE"/>
    <w:rsid w:val="001129AB"/>
    <w:rsid w:val="00113279"/>
    <w:rsid w:val="00113F6B"/>
    <w:rsid w:val="00115627"/>
    <w:rsid w:val="001157C6"/>
    <w:rsid w:val="00117B97"/>
    <w:rsid w:val="00120EA5"/>
    <w:rsid w:val="001262AD"/>
    <w:rsid w:val="001348FB"/>
    <w:rsid w:val="001374DE"/>
    <w:rsid w:val="00141FD4"/>
    <w:rsid w:val="00143028"/>
    <w:rsid w:val="00143588"/>
    <w:rsid w:val="00144D30"/>
    <w:rsid w:val="001462E2"/>
    <w:rsid w:val="0014677D"/>
    <w:rsid w:val="001568DF"/>
    <w:rsid w:val="001631D3"/>
    <w:rsid w:val="00165571"/>
    <w:rsid w:val="0017049C"/>
    <w:rsid w:val="001704A4"/>
    <w:rsid w:val="0017435F"/>
    <w:rsid w:val="00177BE9"/>
    <w:rsid w:val="001829AF"/>
    <w:rsid w:val="0018357E"/>
    <w:rsid w:val="00184562"/>
    <w:rsid w:val="00186451"/>
    <w:rsid w:val="00186A01"/>
    <w:rsid w:val="00191A40"/>
    <w:rsid w:val="00191F73"/>
    <w:rsid w:val="001925E0"/>
    <w:rsid w:val="00196BB5"/>
    <w:rsid w:val="001A1DA8"/>
    <w:rsid w:val="001A3F11"/>
    <w:rsid w:val="001A43E9"/>
    <w:rsid w:val="001A46BC"/>
    <w:rsid w:val="001A76C4"/>
    <w:rsid w:val="001A7C0D"/>
    <w:rsid w:val="001B06AC"/>
    <w:rsid w:val="001B1336"/>
    <w:rsid w:val="001B432A"/>
    <w:rsid w:val="001B4E9F"/>
    <w:rsid w:val="001C1BB4"/>
    <w:rsid w:val="001C1DE0"/>
    <w:rsid w:val="001C2D6F"/>
    <w:rsid w:val="001C3341"/>
    <w:rsid w:val="001C407B"/>
    <w:rsid w:val="001D1743"/>
    <w:rsid w:val="001E4B50"/>
    <w:rsid w:val="001E6A2B"/>
    <w:rsid w:val="001E6AED"/>
    <w:rsid w:val="001F2FAE"/>
    <w:rsid w:val="001F3C61"/>
    <w:rsid w:val="00216D67"/>
    <w:rsid w:val="00221957"/>
    <w:rsid w:val="00223348"/>
    <w:rsid w:val="00237EE6"/>
    <w:rsid w:val="00241824"/>
    <w:rsid w:val="00260CAF"/>
    <w:rsid w:val="00267E59"/>
    <w:rsid w:val="00272597"/>
    <w:rsid w:val="00284374"/>
    <w:rsid w:val="00285198"/>
    <w:rsid w:val="002861E0"/>
    <w:rsid w:val="002874A2"/>
    <w:rsid w:val="00290862"/>
    <w:rsid w:val="00291508"/>
    <w:rsid w:val="0029341A"/>
    <w:rsid w:val="00294834"/>
    <w:rsid w:val="002A4F56"/>
    <w:rsid w:val="002A7EB4"/>
    <w:rsid w:val="002B213D"/>
    <w:rsid w:val="002B3382"/>
    <w:rsid w:val="002B403F"/>
    <w:rsid w:val="002B4C53"/>
    <w:rsid w:val="002B4D4F"/>
    <w:rsid w:val="002B5387"/>
    <w:rsid w:val="002B599C"/>
    <w:rsid w:val="002B66E5"/>
    <w:rsid w:val="002C39E4"/>
    <w:rsid w:val="002C4019"/>
    <w:rsid w:val="002C5196"/>
    <w:rsid w:val="002C52AC"/>
    <w:rsid w:val="002C57BD"/>
    <w:rsid w:val="002D25CF"/>
    <w:rsid w:val="002D2B32"/>
    <w:rsid w:val="002D727C"/>
    <w:rsid w:val="002E576F"/>
    <w:rsid w:val="002E777F"/>
    <w:rsid w:val="002F1265"/>
    <w:rsid w:val="002F27BC"/>
    <w:rsid w:val="002F4B59"/>
    <w:rsid w:val="002F4D6D"/>
    <w:rsid w:val="002F6458"/>
    <w:rsid w:val="003051ED"/>
    <w:rsid w:val="0031128E"/>
    <w:rsid w:val="00311A0C"/>
    <w:rsid w:val="00323B58"/>
    <w:rsid w:val="00324D6F"/>
    <w:rsid w:val="0032516F"/>
    <w:rsid w:val="003269C0"/>
    <w:rsid w:val="003321EA"/>
    <w:rsid w:val="00333633"/>
    <w:rsid w:val="00342986"/>
    <w:rsid w:val="003460A9"/>
    <w:rsid w:val="00346567"/>
    <w:rsid w:val="003502A4"/>
    <w:rsid w:val="00352538"/>
    <w:rsid w:val="00353628"/>
    <w:rsid w:val="00353AD8"/>
    <w:rsid w:val="00356B00"/>
    <w:rsid w:val="00365379"/>
    <w:rsid w:val="003661CF"/>
    <w:rsid w:val="0037582F"/>
    <w:rsid w:val="0037766A"/>
    <w:rsid w:val="003807AB"/>
    <w:rsid w:val="003845EA"/>
    <w:rsid w:val="00385A25"/>
    <w:rsid w:val="00387ECF"/>
    <w:rsid w:val="0039051E"/>
    <w:rsid w:val="00390BF5"/>
    <w:rsid w:val="003911E7"/>
    <w:rsid w:val="0039142E"/>
    <w:rsid w:val="00393DE7"/>
    <w:rsid w:val="003A298B"/>
    <w:rsid w:val="003A4997"/>
    <w:rsid w:val="003A738A"/>
    <w:rsid w:val="003B3F1F"/>
    <w:rsid w:val="003C4097"/>
    <w:rsid w:val="003D08FA"/>
    <w:rsid w:val="003D54E6"/>
    <w:rsid w:val="003E5CB0"/>
    <w:rsid w:val="003E757C"/>
    <w:rsid w:val="003F2A29"/>
    <w:rsid w:val="003F41A0"/>
    <w:rsid w:val="003F4FCB"/>
    <w:rsid w:val="003F5023"/>
    <w:rsid w:val="00401551"/>
    <w:rsid w:val="00401DED"/>
    <w:rsid w:val="00401EB1"/>
    <w:rsid w:val="00411B5D"/>
    <w:rsid w:val="00412DDA"/>
    <w:rsid w:val="0041612A"/>
    <w:rsid w:val="00416A70"/>
    <w:rsid w:val="00417006"/>
    <w:rsid w:val="00420DDE"/>
    <w:rsid w:val="004211BA"/>
    <w:rsid w:val="0042434E"/>
    <w:rsid w:val="00426DDC"/>
    <w:rsid w:val="0042715C"/>
    <w:rsid w:val="004345B0"/>
    <w:rsid w:val="004404EB"/>
    <w:rsid w:val="00442BF1"/>
    <w:rsid w:val="004434FC"/>
    <w:rsid w:val="00445E0A"/>
    <w:rsid w:val="004512FF"/>
    <w:rsid w:val="00453893"/>
    <w:rsid w:val="00454362"/>
    <w:rsid w:val="00455E8D"/>
    <w:rsid w:val="00467E54"/>
    <w:rsid w:val="00472973"/>
    <w:rsid w:val="00475789"/>
    <w:rsid w:val="00476EF1"/>
    <w:rsid w:val="00477249"/>
    <w:rsid w:val="0048107D"/>
    <w:rsid w:val="00482DBD"/>
    <w:rsid w:val="00482DC9"/>
    <w:rsid w:val="00483B30"/>
    <w:rsid w:val="0049360F"/>
    <w:rsid w:val="00493BEC"/>
    <w:rsid w:val="00496E9C"/>
    <w:rsid w:val="004A3C9F"/>
    <w:rsid w:val="004A6829"/>
    <w:rsid w:val="004B0087"/>
    <w:rsid w:val="004B7A5E"/>
    <w:rsid w:val="004C20B9"/>
    <w:rsid w:val="004C529E"/>
    <w:rsid w:val="004C631E"/>
    <w:rsid w:val="004D0CB8"/>
    <w:rsid w:val="004D33FB"/>
    <w:rsid w:val="004D4663"/>
    <w:rsid w:val="004D5882"/>
    <w:rsid w:val="004E0359"/>
    <w:rsid w:val="004E1ECF"/>
    <w:rsid w:val="004E28FB"/>
    <w:rsid w:val="004E37BD"/>
    <w:rsid w:val="004E3A52"/>
    <w:rsid w:val="004E7A00"/>
    <w:rsid w:val="004F2FA9"/>
    <w:rsid w:val="004F5DFF"/>
    <w:rsid w:val="004F7FD2"/>
    <w:rsid w:val="00500DC0"/>
    <w:rsid w:val="005013D7"/>
    <w:rsid w:val="00502A37"/>
    <w:rsid w:val="005032C4"/>
    <w:rsid w:val="00505BC6"/>
    <w:rsid w:val="00506DBA"/>
    <w:rsid w:val="00507869"/>
    <w:rsid w:val="00511721"/>
    <w:rsid w:val="00512A9D"/>
    <w:rsid w:val="00512EB4"/>
    <w:rsid w:val="00514A33"/>
    <w:rsid w:val="00522779"/>
    <w:rsid w:val="00526D54"/>
    <w:rsid w:val="00533CCB"/>
    <w:rsid w:val="00540DD3"/>
    <w:rsid w:val="00540F03"/>
    <w:rsid w:val="00541D9B"/>
    <w:rsid w:val="005433F2"/>
    <w:rsid w:val="005506AC"/>
    <w:rsid w:val="005607E6"/>
    <w:rsid w:val="00582C98"/>
    <w:rsid w:val="00585B7F"/>
    <w:rsid w:val="00587E81"/>
    <w:rsid w:val="005907F1"/>
    <w:rsid w:val="00592987"/>
    <w:rsid w:val="00596577"/>
    <w:rsid w:val="005970FD"/>
    <w:rsid w:val="005A1026"/>
    <w:rsid w:val="005A3030"/>
    <w:rsid w:val="005A433A"/>
    <w:rsid w:val="005A5C83"/>
    <w:rsid w:val="005B195B"/>
    <w:rsid w:val="005B1EE2"/>
    <w:rsid w:val="005C45FA"/>
    <w:rsid w:val="005C6170"/>
    <w:rsid w:val="005C68C8"/>
    <w:rsid w:val="005D4588"/>
    <w:rsid w:val="005D7514"/>
    <w:rsid w:val="005E07D4"/>
    <w:rsid w:val="005E14BF"/>
    <w:rsid w:val="005E21BB"/>
    <w:rsid w:val="005E6715"/>
    <w:rsid w:val="005E779D"/>
    <w:rsid w:val="005F1E59"/>
    <w:rsid w:val="005F7BAD"/>
    <w:rsid w:val="00601EFA"/>
    <w:rsid w:val="00614C56"/>
    <w:rsid w:val="00622F0C"/>
    <w:rsid w:val="00623C11"/>
    <w:rsid w:val="006243DA"/>
    <w:rsid w:val="0062654F"/>
    <w:rsid w:val="00626FBC"/>
    <w:rsid w:val="006302EB"/>
    <w:rsid w:val="006318EA"/>
    <w:rsid w:val="0063264B"/>
    <w:rsid w:val="00632C04"/>
    <w:rsid w:val="00632F6C"/>
    <w:rsid w:val="00633FF5"/>
    <w:rsid w:val="0063599F"/>
    <w:rsid w:val="006364B6"/>
    <w:rsid w:val="00636A4A"/>
    <w:rsid w:val="0064096D"/>
    <w:rsid w:val="0064158B"/>
    <w:rsid w:val="00651508"/>
    <w:rsid w:val="00651D4D"/>
    <w:rsid w:val="0065695B"/>
    <w:rsid w:val="00663006"/>
    <w:rsid w:val="0066381E"/>
    <w:rsid w:val="00663D81"/>
    <w:rsid w:val="006655FE"/>
    <w:rsid w:val="0066589A"/>
    <w:rsid w:val="00666412"/>
    <w:rsid w:val="0066698D"/>
    <w:rsid w:val="00677A92"/>
    <w:rsid w:val="006818E9"/>
    <w:rsid w:val="00684EE4"/>
    <w:rsid w:val="0068503C"/>
    <w:rsid w:val="0068546B"/>
    <w:rsid w:val="00685B37"/>
    <w:rsid w:val="0069060F"/>
    <w:rsid w:val="00691754"/>
    <w:rsid w:val="006A1150"/>
    <w:rsid w:val="006A3BFE"/>
    <w:rsid w:val="006B143D"/>
    <w:rsid w:val="006B343F"/>
    <w:rsid w:val="006C3A11"/>
    <w:rsid w:val="006C420B"/>
    <w:rsid w:val="006C6634"/>
    <w:rsid w:val="006D03D4"/>
    <w:rsid w:val="006D0DD5"/>
    <w:rsid w:val="006D1ECF"/>
    <w:rsid w:val="006D2F9B"/>
    <w:rsid w:val="006D592E"/>
    <w:rsid w:val="006D78C7"/>
    <w:rsid w:val="006D7E11"/>
    <w:rsid w:val="006E236B"/>
    <w:rsid w:val="006E27D6"/>
    <w:rsid w:val="006E2DAC"/>
    <w:rsid w:val="006E59F6"/>
    <w:rsid w:val="006E5F73"/>
    <w:rsid w:val="006E69E2"/>
    <w:rsid w:val="006E70F8"/>
    <w:rsid w:val="006E7318"/>
    <w:rsid w:val="006F0010"/>
    <w:rsid w:val="006F10CA"/>
    <w:rsid w:val="006F1D36"/>
    <w:rsid w:val="006F24AE"/>
    <w:rsid w:val="006F63F3"/>
    <w:rsid w:val="0070572A"/>
    <w:rsid w:val="00720EE9"/>
    <w:rsid w:val="00721DBE"/>
    <w:rsid w:val="00722EEC"/>
    <w:rsid w:val="00724CB9"/>
    <w:rsid w:val="00727C95"/>
    <w:rsid w:val="007330B4"/>
    <w:rsid w:val="00741988"/>
    <w:rsid w:val="007446DB"/>
    <w:rsid w:val="00751939"/>
    <w:rsid w:val="00756EA6"/>
    <w:rsid w:val="00765FFE"/>
    <w:rsid w:val="00772697"/>
    <w:rsid w:val="00773119"/>
    <w:rsid w:val="00782121"/>
    <w:rsid w:val="00787B94"/>
    <w:rsid w:val="00790F2B"/>
    <w:rsid w:val="007A5434"/>
    <w:rsid w:val="007A6975"/>
    <w:rsid w:val="007B1808"/>
    <w:rsid w:val="007B19CE"/>
    <w:rsid w:val="007C50FF"/>
    <w:rsid w:val="007D1F61"/>
    <w:rsid w:val="007D511D"/>
    <w:rsid w:val="007D5228"/>
    <w:rsid w:val="007E062A"/>
    <w:rsid w:val="007E08D2"/>
    <w:rsid w:val="007E7249"/>
    <w:rsid w:val="007E7BBE"/>
    <w:rsid w:val="007F0446"/>
    <w:rsid w:val="007F1D14"/>
    <w:rsid w:val="007F2991"/>
    <w:rsid w:val="007F2A29"/>
    <w:rsid w:val="007F7693"/>
    <w:rsid w:val="008119A4"/>
    <w:rsid w:val="00813665"/>
    <w:rsid w:val="0081464A"/>
    <w:rsid w:val="0081658B"/>
    <w:rsid w:val="008171F0"/>
    <w:rsid w:val="00820154"/>
    <w:rsid w:val="00823C9E"/>
    <w:rsid w:val="00833482"/>
    <w:rsid w:val="008412E2"/>
    <w:rsid w:val="00851EE8"/>
    <w:rsid w:val="00856CE6"/>
    <w:rsid w:val="00862A27"/>
    <w:rsid w:val="00862CB7"/>
    <w:rsid w:val="00866305"/>
    <w:rsid w:val="0086750D"/>
    <w:rsid w:val="0088106A"/>
    <w:rsid w:val="00882243"/>
    <w:rsid w:val="00882503"/>
    <w:rsid w:val="008835AC"/>
    <w:rsid w:val="0088539A"/>
    <w:rsid w:val="00887968"/>
    <w:rsid w:val="00890B14"/>
    <w:rsid w:val="00892B4E"/>
    <w:rsid w:val="008967F6"/>
    <w:rsid w:val="008A0176"/>
    <w:rsid w:val="008A20D0"/>
    <w:rsid w:val="008A28BC"/>
    <w:rsid w:val="008A3FF4"/>
    <w:rsid w:val="008B2D7F"/>
    <w:rsid w:val="008B3D65"/>
    <w:rsid w:val="008B7483"/>
    <w:rsid w:val="008C4ECD"/>
    <w:rsid w:val="008D271F"/>
    <w:rsid w:val="008D77E8"/>
    <w:rsid w:val="008E1B8B"/>
    <w:rsid w:val="008E2BB3"/>
    <w:rsid w:val="008E3FE9"/>
    <w:rsid w:val="008E4BC4"/>
    <w:rsid w:val="008E6816"/>
    <w:rsid w:val="008E7DF3"/>
    <w:rsid w:val="008F1CC6"/>
    <w:rsid w:val="008F2C22"/>
    <w:rsid w:val="008F6381"/>
    <w:rsid w:val="0090338D"/>
    <w:rsid w:val="00903433"/>
    <w:rsid w:val="009034F4"/>
    <w:rsid w:val="00910C3F"/>
    <w:rsid w:val="009147E0"/>
    <w:rsid w:val="009221FF"/>
    <w:rsid w:val="0092494D"/>
    <w:rsid w:val="00930CCF"/>
    <w:rsid w:val="00943A5A"/>
    <w:rsid w:val="009443CD"/>
    <w:rsid w:val="00944C3B"/>
    <w:rsid w:val="0094530E"/>
    <w:rsid w:val="00945D8A"/>
    <w:rsid w:val="0095140F"/>
    <w:rsid w:val="00960FF6"/>
    <w:rsid w:val="00965AA2"/>
    <w:rsid w:val="00966F8C"/>
    <w:rsid w:val="0096757A"/>
    <w:rsid w:val="00972EF6"/>
    <w:rsid w:val="009809E6"/>
    <w:rsid w:val="0098123D"/>
    <w:rsid w:val="00982FF4"/>
    <w:rsid w:val="0098581D"/>
    <w:rsid w:val="00987BCF"/>
    <w:rsid w:val="009915AF"/>
    <w:rsid w:val="00993CC8"/>
    <w:rsid w:val="00996081"/>
    <w:rsid w:val="009968B7"/>
    <w:rsid w:val="009A0B8C"/>
    <w:rsid w:val="009A10BC"/>
    <w:rsid w:val="009A1DF7"/>
    <w:rsid w:val="009A65AA"/>
    <w:rsid w:val="009B6D67"/>
    <w:rsid w:val="009C0BA3"/>
    <w:rsid w:val="009C3913"/>
    <w:rsid w:val="009D0B6A"/>
    <w:rsid w:val="009D0D73"/>
    <w:rsid w:val="009D24C6"/>
    <w:rsid w:val="009D3D96"/>
    <w:rsid w:val="009D3E45"/>
    <w:rsid w:val="009E0037"/>
    <w:rsid w:val="009E1DE1"/>
    <w:rsid w:val="009E28D2"/>
    <w:rsid w:val="009F2379"/>
    <w:rsid w:val="009F4E52"/>
    <w:rsid w:val="009F5561"/>
    <w:rsid w:val="009F5875"/>
    <w:rsid w:val="009F62B4"/>
    <w:rsid w:val="00A00EEC"/>
    <w:rsid w:val="00A041C3"/>
    <w:rsid w:val="00A07ABE"/>
    <w:rsid w:val="00A10E7A"/>
    <w:rsid w:val="00A13963"/>
    <w:rsid w:val="00A15D39"/>
    <w:rsid w:val="00A169FD"/>
    <w:rsid w:val="00A173B6"/>
    <w:rsid w:val="00A21528"/>
    <w:rsid w:val="00A260B7"/>
    <w:rsid w:val="00A27FD6"/>
    <w:rsid w:val="00A3062A"/>
    <w:rsid w:val="00A31D0B"/>
    <w:rsid w:val="00A3686C"/>
    <w:rsid w:val="00A36A1C"/>
    <w:rsid w:val="00A41343"/>
    <w:rsid w:val="00A433B0"/>
    <w:rsid w:val="00A454AA"/>
    <w:rsid w:val="00A47581"/>
    <w:rsid w:val="00A50022"/>
    <w:rsid w:val="00A508EC"/>
    <w:rsid w:val="00A5205A"/>
    <w:rsid w:val="00A534E3"/>
    <w:rsid w:val="00A556AE"/>
    <w:rsid w:val="00A559B2"/>
    <w:rsid w:val="00A57C36"/>
    <w:rsid w:val="00A620E2"/>
    <w:rsid w:val="00A62FB6"/>
    <w:rsid w:val="00A649DA"/>
    <w:rsid w:val="00A6520A"/>
    <w:rsid w:val="00A66D8B"/>
    <w:rsid w:val="00A67F84"/>
    <w:rsid w:val="00A7377D"/>
    <w:rsid w:val="00A74AFC"/>
    <w:rsid w:val="00A817C7"/>
    <w:rsid w:val="00A86C02"/>
    <w:rsid w:val="00A8767B"/>
    <w:rsid w:val="00AA47BB"/>
    <w:rsid w:val="00AB1F38"/>
    <w:rsid w:val="00AB444A"/>
    <w:rsid w:val="00AC17DE"/>
    <w:rsid w:val="00AC1FEB"/>
    <w:rsid w:val="00AC281D"/>
    <w:rsid w:val="00AC360B"/>
    <w:rsid w:val="00AC4EC8"/>
    <w:rsid w:val="00AC69E7"/>
    <w:rsid w:val="00AC7532"/>
    <w:rsid w:val="00AD7CEA"/>
    <w:rsid w:val="00AE25C9"/>
    <w:rsid w:val="00AE27A4"/>
    <w:rsid w:val="00AE2CA0"/>
    <w:rsid w:val="00AE4763"/>
    <w:rsid w:val="00AE4B7E"/>
    <w:rsid w:val="00AF329C"/>
    <w:rsid w:val="00AF445A"/>
    <w:rsid w:val="00AF4FE8"/>
    <w:rsid w:val="00AF60ED"/>
    <w:rsid w:val="00B00CF4"/>
    <w:rsid w:val="00B01C5C"/>
    <w:rsid w:val="00B035D0"/>
    <w:rsid w:val="00B049DD"/>
    <w:rsid w:val="00B05D3A"/>
    <w:rsid w:val="00B11695"/>
    <w:rsid w:val="00B12FDF"/>
    <w:rsid w:val="00B17693"/>
    <w:rsid w:val="00B17EE1"/>
    <w:rsid w:val="00B205FA"/>
    <w:rsid w:val="00B34B2B"/>
    <w:rsid w:val="00B36431"/>
    <w:rsid w:val="00B36829"/>
    <w:rsid w:val="00B37166"/>
    <w:rsid w:val="00B375A2"/>
    <w:rsid w:val="00B405BD"/>
    <w:rsid w:val="00B500F2"/>
    <w:rsid w:val="00B50B41"/>
    <w:rsid w:val="00B51D94"/>
    <w:rsid w:val="00B5475D"/>
    <w:rsid w:val="00B61F23"/>
    <w:rsid w:val="00B63458"/>
    <w:rsid w:val="00B642A1"/>
    <w:rsid w:val="00B64437"/>
    <w:rsid w:val="00B64674"/>
    <w:rsid w:val="00B6645D"/>
    <w:rsid w:val="00B70205"/>
    <w:rsid w:val="00B72E17"/>
    <w:rsid w:val="00B73D22"/>
    <w:rsid w:val="00B83A04"/>
    <w:rsid w:val="00B91291"/>
    <w:rsid w:val="00B91F6A"/>
    <w:rsid w:val="00B94696"/>
    <w:rsid w:val="00B94A6D"/>
    <w:rsid w:val="00B95219"/>
    <w:rsid w:val="00B97BAA"/>
    <w:rsid w:val="00BA00E3"/>
    <w:rsid w:val="00BA3107"/>
    <w:rsid w:val="00BA3781"/>
    <w:rsid w:val="00BA6B66"/>
    <w:rsid w:val="00BB09BF"/>
    <w:rsid w:val="00BB202A"/>
    <w:rsid w:val="00BB58B6"/>
    <w:rsid w:val="00BB74AA"/>
    <w:rsid w:val="00BC6FBD"/>
    <w:rsid w:val="00BC7FD9"/>
    <w:rsid w:val="00BD1007"/>
    <w:rsid w:val="00BD2619"/>
    <w:rsid w:val="00BD39BE"/>
    <w:rsid w:val="00BD4B3A"/>
    <w:rsid w:val="00BD4F9F"/>
    <w:rsid w:val="00BE03A4"/>
    <w:rsid w:val="00BE3B39"/>
    <w:rsid w:val="00BE3C8C"/>
    <w:rsid w:val="00BE6494"/>
    <w:rsid w:val="00BE79FF"/>
    <w:rsid w:val="00BF21FC"/>
    <w:rsid w:val="00BF2FC2"/>
    <w:rsid w:val="00BF33CE"/>
    <w:rsid w:val="00BF4C77"/>
    <w:rsid w:val="00BF7A09"/>
    <w:rsid w:val="00C01928"/>
    <w:rsid w:val="00C02DF2"/>
    <w:rsid w:val="00C03F76"/>
    <w:rsid w:val="00C14326"/>
    <w:rsid w:val="00C16F9A"/>
    <w:rsid w:val="00C1789C"/>
    <w:rsid w:val="00C20FB4"/>
    <w:rsid w:val="00C22EBD"/>
    <w:rsid w:val="00C313D3"/>
    <w:rsid w:val="00C34162"/>
    <w:rsid w:val="00C44289"/>
    <w:rsid w:val="00C4736A"/>
    <w:rsid w:val="00C47D86"/>
    <w:rsid w:val="00C506C1"/>
    <w:rsid w:val="00C51A9F"/>
    <w:rsid w:val="00C51EB6"/>
    <w:rsid w:val="00C57F38"/>
    <w:rsid w:val="00C57FE3"/>
    <w:rsid w:val="00C60D36"/>
    <w:rsid w:val="00C625C6"/>
    <w:rsid w:val="00C652AF"/>
    <w:rsid w:val="00C72E66"/>
    <w:rsid w:val="00C75E5B"/>
    <w:rsid w:val="00C764BB"/>
    <w:rsid w:val="00C812B5"/>
    <w:rsid w:val="00C81DBA"/>
    <w:rsid w:val="00C81F8A"/>
    <w:rsid w:val="00C8429F"/>
    <w:rsid w:val="00C849FF"/>
    <w:rsid w:val="00C84C9F"/>
    <w:rsid w:val="00C85516"/>
    <w:rsid w:val="00C878A0"/>
    <w:rsid w:val="00C95DC5"/>
    <w:rsid w:val="00C96405"/>
    <w:rsid w:val="00CA0E0D"/>
    <w:rsid w:val="00CA5225"/>
    <w:rsid w:val="00CB12E2"/>
    <w:rsid w:val="00CB2169"/>
    <w:rsid w:val="00CB4CD3"/>
    <w:rsid w:val="00CC2209"/>
    <w:rsid w:val="00CD2481"/>
    <w:rsid w:val="00CD3AFD"/>
    <w:rsid w:val="00CD4F41"/>
    <w:rsid w:val="00CD5BB9"/>
    <w:rsid w:val="00CE226D"/>
    <w:rsid w:val="00CE2C05"/>
    <w:rsid w:val="00CF269A"/>
    <w:rsid w:val="00CF4A17"/>
    <w:rsid w:val="00CF7918"/>
    <w:rsid w:val="00D0291A"/>
    <w:rsid w:val="00D07DE2"/>
    <w:rsid w:val="00D13301"/>
    <w:rsid w:val="00D1448B"/>
    <w:rsid w:val="00D16065"/>
    <w:rsid w:val="00D200B3"/>
    <w:rsid w:val="00D32549"/>
    <w:rsid w:val="00D401D8"/>
    <w:rsid w:val="00D40805"/>
    <w:rsid w:val="00D4225A"/>
    <w:rsid w:val="00D44274"/>
    <w:rsid w:val="00D446C8"/>
    <w:rsid w:val="00D45015"/>
    <w:rsid w:val="00D4790F"/>
    <w:rsid w:val="00D572EC"/>
    <w:rsid w:val="00D5780F"/>
    <w:rsid w:val="00D6256B"/>
    <w:rsid w:val="00D6499F"/>
    <w:rsid w:val="00D75ABE"/>
    <w:rsid w:val="00D802B4"/>
    <w:rsid w:val="00D829B7"/>
    <w:rsid w:val="00D90541"/>
    <w:rsid w:val="00D94D39"/>
    <w:rsid w:val="00D94EE0"/>
    <w:rsid w:val="00DA159B"/>
    <w:rsid w:val="00DA2741"/>
    <w:rsid w:val="00DA29EC"/>
    <w:rsid w:val="00DB3214"/>
    <w:rsid w:val="00DB3EE2"/>
    <w:rsid w:val="00DC08EA"/>
    <w:rsid w:val="00DC5D55"/>
    <w:rsid w:val="00DD12B9"/>
    <w:rsid w:val="00DD17C4"/>
    <w:rsid w:val="00DD3A2C"/>
    <w:rsid w:val="00DE0318"/>
    <w:rsid w:val="00DE1B0A"/>
    <w:rsid w:val="00DE2B36"/>
    <w:rsid w:val="00DE31D9"/>
    <w:rsid w:val="00DE4F5E"/>
    <w:rsid w:val="00DE543D"/>
    <w:rsid w:val="00DE6FA6"/>
    <w:rsid w:val="00DE76B5"/>
    <w:rsid w:val="00DF2D11"/>
    <w:rsid w:val="00DF38F3"/>
    <w:rsid w:val="00DF660B"/>
    <w:rsid w:val="00E02CDF"/>
    <w:rsid w:val="00E036BE"/>
    <w:rsid w:val="00E03C44"/>
    <w:rsid w:val="00E06E4A"/>
    <w:rsid w:val="00E103A5"/>
    <w:rsid w:val="00E12693"/>
    <w:rsid w:val="00E13C93"/>
    <w:rsid w:val="00E15C82"/>
    <w:rsid w:val="00E21272"/>
    <w:rsid w:val="00E239BD"/>
    <w:rsid w:val="00E244A6"/>
    <w:rsid w:val="00E43B62"/>
    <w:rsid w:val="00E44A9E"/>
    <w:rsid w:val="00E44F78"/>
    <w:rsid w:val="00E60420"/>
    <w:rsid w:val="00E6463E"/>
    <w:rsid w:val="00E67CC4"/>
    <w:rsid w:val="00E73F06"/>
    <w:rsid w:val="00E74106"/>
    <w:rsid w:val="00E83EC8"/>
    <w:rsid w:val="00E86B57"/>
    <w:rsid w:val="00E87CD7"/>
    <w:rsid w:val="00E90211"/>
    <w:rsid w:val="00EA4852"/>
    <w:rsid w:val="00EB0BFA"/>
    <w:rsid w:val="00EB3AA5"/>
    <w:rsid w:val="00EB6B6C"/>
    <w:rsid w:val="00EC1C8D"/>
    <w:rsid w:val="00EC46AC"/>
    <w:rsid w:val="00EC552C"/>
    <w:rsid w:val="00EC7A9E"/>
    <w:rsid w:val="00ED1C53"/>
    <w:rsid w:val="00ED355B"/>
    <w:rsid w:val="00ED4BDD"/>
    <w:rsid w:val="00ED6198"/>
    <w:rsid w:val="00EE51FF"/>
    <w:rsid w:val="00F007EA"/>
    <w:rsid w:val="00F07FD2"/>
    <w:rsid w:val="00F22226"/>
    <w:rsid w:val="00F241A0"/>
    <w:rsid w:val="00F2482B"/>
    <w:rsid w:val="00F33E5D"/>
    <w:rsid w:val="00F342F2"/>
    <w:rsid w:val="00F44014"/>
    <w:rsid w:val="00F4499A"/>
    <w:rsid w:val="00F52E55"/>
    <w:rsid w:val="00F5610C"/>
    <w:rsid w:val="00F5753E"/>
    <w:rsid w:val="00F60EA0"/>
    <w:rsid w:val="00F66105"/>
    <w:rsid w:val="00F703E4"/>
    <w:rsid w:val="00F7375B"/>
    <w:rsid w:val="00F7734A"/>
    <w:rsid w:val="00F775DE"/>
    <w:rsid w:val="00F850DE"/>
    <w:rsid w:val="00F85EE4"/>
    <w:rsid w:val="00F9002E"/>
    <w:rsid w:val="00F94D14"/>
    <w:rsid w:val="00FA07E6"/>
    <w:rsid w:val="00FA16FF"/>
    <w:rsid w:val="00FB2380"/>
    <w:rsid w:val="00FB3C4D"/>
    <w:rsid w:val="00FB4E94"/>
    <w:rsid w:val="00FB57CD"/>
    <w:rsid w:val="00FB694E"/>
    <w:rsid w:val="00FC3DCF"/>
    <w:rsid w:val="00FC5BEC"/>
    <w:rsid w:val="00FD76E4"/>
    <w:rsid w:val="00FD77B8"/>
    <w:rsid w:val="00FE05ED"/>
    <w:rsid w:val="00FE33CE"/>
    <w:rsid w:val="00FE3409"/>
    <w:rsid w:val="00FE7F93"/>
    <w:rsid w:val="00FF1154"/>
    <w:rsid w:val="00FF25C7"/>
    <w:rsid w:val="00FF40B2"/>
    <w:rsid w:val="00FF5080"/>
    <w:rsid w:val="00FF6F68"/>
    <w:rsid w:val="00FF79F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
    <w:name w:val="Title"/>
    <w:basedOn w:val="Normal"/>
    <w:next w:val="Normal"/>
    <w:link w:val="Ttul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TtuloCar">
    <w:name w:val="Título Car"/>
    <w:basedOn w:val="Fuentedeprrafopredeter"/>
    <w:link w:val="Ttul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15919901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hyperlink" Target="https://doi.org/10.15468/dl.d2zyk2" TargetMode="Externa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www.R-project.org/" TargetMode="External"/><Relationship Id="rId8" Type="http://schemas.microsoft.com/office/2016/09/relationships/commentsIds" Target="commentsIds.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2101E9-D46D-4792-85C1-08C58F662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1</TotalTime>
  <Pages>22</Pages>
  <Words>7259</Words>
  <Characters>39927</Characters>
  <Application>Microsoft Office Word</Application>
  <DocSecurity>0</DocSecurity>
  <Lines>332</Lines>
  <Paragraphs>9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EDUARDO FERNANDEZ PASCUAL</cp:lastModifiedBy>
  <cp:revision>724</cp:revision>
  <dcterms:created xsi:type="dcterms:W3CDTF">2023-10-03T13:37:00Z</dcterms:created>
  <dcterms:modified xsi:type="dcterms:W3CDTF">2023-12-11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